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B0C1A" w14:textId="77777777" w:rsidR="00621F93" w:rsidRPr="00807F76" w:rsidRDefault="00621F93" w:rsidP="00621F93">
      <w:pPr>
        <w:shd w:val="clear" w:color="auto" w:fill="FFFFFF"/>
        <w:spacing w:line="240" w:lineRule="auto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807F76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Додаток 19</w:t>
      </w:r>
    </w:p>
    <w:p w14:paraId="745C2A31" w14:textId="77777777" w:rsidR="00621F93" w:rsidRPr="00807F76" w:rsidRDefault="00621F93" w:rsidP="00621F93">
      <w:pPr>
        <w:shd w:val="clear" w:color="auto" w:fill="FFFFFF"/>
        <w:spacing w:line="240" w:lineRule="auto"/>
        <w:jc w:val="right"/>
        <w:rPr>
          <w:rFonts w:ascii="Times New Roman" w:hAnsi="Times New Roman" w:cs="Times New Roman"/>
          <w:b/>
          <w:color w:val="000000" w:themeColor="text1"/>
          <w:sz w:val="28"/>
          <w:szCs w:val="28"/>
          <w:lang w:val="uk-UA"/>
        </w:rPr>
      </w:pPr>
      <w:r w:rsidRPr="00807F76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до Порядку дій учасників Програми підтримки енергомодернізації</w:t>
      </w:r>
    </w:p>
    <w:p w14:paraId="0ECB9775" w14:textId="77777777" w:rsidR="00621F93" w:rsidRPr="00807F76" w:rsidRDefault="00621F93" w:rsidP="00621F93">
      <w:pPr>
        <w:shd w:val="clear" w:color="auto" w:fill="FFFFFF"/>
        <w:spacing w:line="240" w:lineRule="auto"/>
        <w:jc w:val="right"/>
        <w:rPr>
          <w:rFonts w:ascii="Times New Roman" w:hAnsi="Times New Roman" w:cs="Times New Roman"/>
          <w:b/>
          <w:color w:val="000000" w:themeColor="text1"/>
          <w:sz w:val="28"/>
          <w:szCs w:val="28"/>
          <w:lang w:val="uk-UA"/>
        </w:rPr>
      </w:pPr>
      <w:r w:rsidRPr="00807F76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багатоквартирних будинків</w:t>
      </w:r>
    </w:p>
    <w:p w14:paraId="337E2E82" w14:textId="77777777" w:rsidR="00621F93" w:rsidRPr="00807F76" w:rsidRDefault="00621F93" w:rsidP="00621F93">
      <w:pPr>
        <w:shd w:val="clear" w:color="auto" w:fill="FFFFFF"/>
        <w:spacing w:line="240" w:lineRule="auto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807F76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«ЕНЕРГОДІМ»</w:t>
      </w:r>
    </w:p>
    <w:p w14:paraId="0ACB0440" w14:textId="77777777" w:rsidR="00621F93" w:rsidRPr="00807F76" w:rsidRDefault="00621F93" w:rsidP="00621F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296EC89E" w14:textId="77777777" w:rsidR="00621F93" w:rsidRPr="00807F76" w:rsidRDefault="00621F93" w:rsidP="00621F93">
      <w:pPr>
        <w:shd w:val="clear" w:color="auto" w:fill="FFFFFF"/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1A13262C" w14:textId="77777777" w:rsidR="00621F93" w:rsidRPr="00807F76" w:rsidRDefault="00621F93" w:rsidP="00621F93">
      <w:pPr>
        <w:pStyle w:val="2"/>
        <w:spacing w:before="0" w:after="0" w:line="240" w:lineRule="auto"/>
        <w:rPr>
          <w:color w:val="000000" w:themeColor="text1"/>
        </w:rPr>
      </w:pPr>
      <w:bookmarkStart w:id="0" w:name="_Toc37853970"/>
      <w:bookmarkStart w:id="1" w:name="_Toc46762509"/>
      <w:r>
        <w:rPr>
          <w:rFonts w:eastAsia="Times New Roman"/>
          <w:color w:val="000000" w:themeColor="text1"/>
        </w:rPr>
        <w:t xml:space="preserve">ФОРМА </w:t>
      </w:r>
      <w:r w:rsidRPr="00807F76">
        <w:rPr>
          <w:rFonts w:eastAsia="Times New Roman"/>
          <w:color w:val="000000" w:themeColor="text1"/>
        </w:rPr>
        <w:t>ЗГОД</w:t>
      </w:r>
      <w:r>
        <w:rPr>
          <w:rFonts w:eastAsia="Times New Roman"/>
          <w:color w:val="000000" w:themeColor="text1"/>
        </w:rPr>
        <w:t>И</w:t>
      </w:r>
      <w:r w:rsidRPr="00807F76">
        <w:rPr>
          <w:rFonts w:eastAsia="Times New Roman"/>
          <w:color w:val="000000" w:themeColor="text1"/>
        </w:rPr>
        <w:t xml:space="preserve"> НА ОБРОБКУ ПЕРСОНАЛЬНИХ ДАНИХ</w:t>
      </w:r>
      <w:bookmarkEnd w:id="0"/>
      <w:bookmarkEnd w:id="1"/>
      <w:r w:rsidRPr="00807F76">
        <w:rPr>
          <w:rFonts w:eastAsia="Times New Roman"/>
          <w:color w:val="000000" w:themeColor="text1"/>
        </w:rPr>
        <w:t xml:space="preserve"> </w:t>
      </w:r>
    </w:p>
    <w:p w14:paraId="6BAC387A" w14:textId="77777777" w:rsidR="00621F93" w:rsidRPr="00807F76" w:rsidRDefault="00621F93" w:rsidP="00621F93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48FF9FFF" w14:textId="77777777" w:rsidR="00621F93" w:rsidRDefault="00621F93" w:rsidP="00621F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11A9E743" w14:textId="77777777" w:rsidR="00621F93" w:rsidRPr="00807F76" w:rsidRDefault="00621F93" w:rsidP="00621F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807F76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ВАЖЛИВО: викладається НЕ на бланку ОСББ</w:t>
      </w:r>
    </w:p>
    <w:p w14:paraId="3E199EDA" w14:textId="77777777" w:rsidR="00621F93" w:rsidRDefault="00621F93" w:rsidP="00621F93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lang w:val="uk-UA" w:eastAsia="ru-RU"/>
        </w:rPr>
      </w:pPr>
    </w:p>
    <w:p w14:paraId="77EFDCCB" w14:textId="77777777" w:rsidR="00621F93" w:rsidRDefault="00621F93" w:rsidP="00621F93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lang w:val="uk-UA" w:eastAsia="ru-RU"/>
        </w:rPr>
      </w:pPr>
    </w:p>
    <w:p w14:paraId="47F66283" w14:textId="77777777" w:rsidR="00621F93" w:rsidRPr="00426DEF" w:rsidRDefault="00621F93" w:rsidP="00621F93">
      <w:pPr>
        <w:jc w:val="center"/>
        <w:rPr>
          <w:b/>
          <w:bCs/>
          <w:lang w:val="uk-UA"/>
        </w:rPr>
      </w:pPr>
      <w:r w:rsidRPr="00426DEF">
        <w:rPr>
          <w:rFonts w:ascii="Times New Roman" w:hAnsi="Times New Roman" w:cs="Times New Roman"/>
          <w:b/>
          <w:bCs/>
          <w:sz w:val="28"/>
          <w:szCs w:val="28"/>
          <w:lang w:val="uk-UA"/>
        </w:rPr>
        <w:t>ЗГОДА НА ОБРОБКУ ПЕРСОНАЛЬНИХ ДАНИХ</w:t>
      </w:r>
    </w:p>
    <w:p w14:paraId="522E24B7" w14:textId="77777777" w:rsidR="00621F93" w:rsidRPr="00807F76" w:rsidRDefault="00621F93" w:rsidP="00621F93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lang w:val="uk-UA" w:eastAsia="ru-RU"/>
        </w:rPr>
      </w:pPr>
    </w:p>
    <w:p w14:paraId="4F435440" w14:textId="77777777" w:rsidR="00621F93" w:rsidRPr="00807F76" w:rsidRDefault="00621F93" w:rsidP="00621F93">
      <w:pPr>
        <w:shd w:val="clear" w:color="auto" w:fill="FFFFFF"/>
        <w:tabs>
          <w:tab w:val="left" w:pos="-360"/>
        </w:tabs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807F7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Я, ______________________________________, (дата та рік народження, паспорт серії ____№____________________, виданий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________________</w:t>
      </w:r>
      <w:r w:rsidRPr="00807F7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_____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_______________________</w:t>
      </w:r>
      <w:r w:rsidRPr="00807F7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„___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____________</w:t>
      </w:r>
      <w:r w:rsidRPr="00807F7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”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________________</w:t>
      </w:r>
      <w:r w:rsidRPr="00807F7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_______ року) шляхом підписання даної заяви, відповідно до: Закону України «Про захист персональних даних» від 01 червня 2010 року №2297-VI, надаю згоду державній установі «Фонд енергоефективності» (далі – Фонд) на обробку, збір, реєстрацію, поширення, використання та зберігання моїх персональних даних з метою забезпечення реалізації правовідносин, які виникли між мною та Фондом, під час участі Заявника/Бенефіціара у Програмі </w:t>
      </w:r>
      <w:r w:rsidRPr="00807F76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підтримки енергомодернізації багатоквартирних будинків «ЕНЕРГОДІМ»</w:t>
      </w:r>
      <w:r w:rsidRPr="00807F7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6503F7EF" w14:textId="77777777" w:rsidR="00621F93" w:rsidRPr="00807F76" w:rsidRDefault="00621F93" w:rsidP="00621F93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807F7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Дозволяю надавати доступ до моїх персональних даних третім особам виключно в межах реалізації наведеної вище мети.</w:t>
      </w:r>
    </w:p>
    <w:p w14:paraId="644B801C" w14:textId="77777777" w:rsidR="00621F93" w:rsidRPr="00807F76" w:rsidRDefault="00621F93" w:rsidP="00621F93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807F7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 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3401"/>
        <w:gridCol w:w="2802"/>
        <w:gridCol w:w="3436"/>
      </w:tblGrid>
      <w:tr w:rsidR="00621F93" w:rsidRPr="00807F76" w14:paraId="28FF8D57" w14:textId="77777777" w:rsidTr="00CF6AA6">
        <w:tc>
          <w:tcPr>
            <w:tcW w:w="3284" w:type="dxa"/>
          </w:tcPr>
          <w:p w14:paraId="3F7EAEC7" w14:textId="77777777" w:rsidR="00621F93" w:rsidRPr="00807F76" w:rsidRDefault="00621F93" w:rsidP="00CF6AA6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uk-UA"/>
              </w:rPr>
            </w:pPr>
            <w:r w:rsidRPr="00807F76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uk-UA"/>
              </w:rPr>
              <w:t>„____”_________20__року</w:t>
            </w:r>
          </w:p>
          <w:p w14:paraId="7A03E4C0" w14:textId="77777777" w:rsidR="00621F93" w:rsidRPr="00807F76" w:rsidRDefault="00621F93" w:rsidP="00CF6AA6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uk-UA"/>
              </w:rPr>
            </w:pPr>
          </w:p>
        </w:tc>
        <w:tc>
          <w:tcPr>
            <w:tcW w:w="3284" w:type="dxa"/>
            <w:hideMark/>
          </w:tcPr>
          <w:p w14:paraId="026B9F80" w14:textId="77777777" w:rsidR="00621F93" w:rsidRPr="00807F76" w:rsidRDefault="00621F93" w:rsidP="00CF6A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uk-UA"/>
              </w:rPr>
            </w:pPr>
            <w:r w:rsidRPr="00807F76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uk-UA"/>
              </w:rPr>
              <w:t>__________________</w:t>
            </w:r>
          </w:p>
        </w:tc>
        <w:tc>
          <w:tcPr>
            <w:tcW w:w="3285" w:type="dxa"/>
            <w:hideMark/>
          </w:tcPr>
          <w:p w14:paraId="75D2ADD0" w14:textId="77777777" w:rsidR="00621F93" w:rsidRPr="00807F76" w:rsidRDefault="00621F93" w:rsidP="00CF6AA6">
            <w:pPr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uk-UA"/>
              </w:rPr>
            </w:pPr>
            <w:r w:rsidRPr="00807F76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uk-UA"/>
              </w:rPr>
              <w:t>_______________________</w:t>
            </w:r>
          </w:p>
          <w:p w14:paraId="2E630D3C" w14:textId="77777777" w:rsidR="00621F93" w:rsidRPr="00807F76" w:rsidRDefault="00621F93" w:rsidP="00CF6A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uk-UA"/>
              </w:rPr>
            </w:pPr>
            <w:r w:rsidRPr="00807F76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uk-UA"/>
              </w:rPr>
              <w:t xml:space="preserve">       (прізвище та ініціали)</w:t>
            </w:r>
          </w:p>
        </w:tc>
      </w:tr>
    </w:tbl>
    <w:p w14:paraId="6EDE1493" w14:textId="77777777" w:rsidR="00621F93" w:rsidRPr="00807F76" w:rsidRDefault="00621F93" w:rsidP="00621F93">
      <w:pPr>
        <w:shd w:val="clear" w:color="auto" w:fill="FFFFFF"/>
        <w:spacing w:line="240" w:lineRule="auto"/>
        <w:ind w:firstLine="708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58C840AA" w14:textId="77777777" w:rsidR="00621F93" w:rsidRPr="00807F76" w:rsidRDefault="00621F93" w:rsidP="00621F93">
      <w:pPr>
        <w:shd w:val="clear" w:color="auto" w:fill="FFFFFF"/>
        <w:spacing w:line="240" w:lineRule="auto"/>
        <w:ind w:firstLine="708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807F76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uk-UA"/>
        </w:rPr>
        <w:t xml:space="preserve">Примітка: ця згода заповнюється головою правління ОСББ </w:t>
      </w:r>
      <w:r w:rsidRPr="00807F76">
        <w:rPr>
          <w:rFonts w:ascii="Times New Roman" w:eastAsia="Arial" w:hAnsi="Times New Roman" w:cs="Times New Roman"/>
          <w:b/>
          <w:bCs/>
          <w:iCs/>
          <w:color w:val="000000" w:themeColor="text1"/>
          <w:sz w:val="20"/>
          <w:szCs w:val="20"/>
          <w:lang w:val="uk-UA"/>
        </w:rPr>
        <w:t>та особою, уповноваженою діяти від імені Заявника/Бенефіціара (за наявності останньої)</w:t>
      </w:r>
      <w:r w:rsidRPr="00807F76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uk-UA"/>
        </w:rPr>
        <w:t xml:space="preserve"> в рамках реалізації Проекту.</w:t>
      </w:r>
    </w:p>
    <w:p w14:paraId="465278DF" w14:textId="7169E7B8" w:rsidR="00985A70" w:rsidRPr="00621F93" w:rsidRDefault="00985A70" w:rsidP="00621F93">
      <w:pPr>
        <w:rPr>
          <w:lang w:val="uk-UA"/>
        </w:rPr>
      </w:pPr>
    </w:p>
    <w:sectPr w:rsidR="00985A70" w:rsidRPr="00621F93" w:rsidSect="00C142D9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7" w:h="16840" w:code="9"/>
      <w:pgMar w:top="1418" w:right="567" w:bottom="1134" w:left="1701" w:header="720" w:footer="526" w:gutter="0"/>
      <w:cols w:space="720"/>
      <w:formProt w:val="0"/>
      <w:titlePg/>
      <w:docGrid w:linePitch="299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23F7E" w14:textId="77777777" w:rsidR="00E61010" w:rsidRDefault="00E61010">
      <w:pPr>
        <w:spacing w:line="240" w:lineRule="auto"/>
      </w:pPr>
      <w:r>
        <w:separator/>
      </w:r>
    </w:p>
    <w:p w14:paraId="4C6AA162" w14:textId="77777777" w:rsidR="00E61010" w:rsidRDefault="00E61010"/>
  </w:endnote>
  <w:endnote w:type="continuationSeparator" w:id="0">
    <w:p w14:paraId="64F54D19" w14:textId="77777777" w:rsidR="00E61010" w:rsidRDefault="00E61010">
      <w:pPr>
        <w:spacing w:line="240" w:lineRule="auto"/>
      </w:pPr>
      <w:r>
        <w:continuationSeparator/>
      </w:r>
    </w:p>
    <w:p w14:paraId="319B942C" w14:textId="77777777" w:rsidR="00E61010" w:rsidRDefault="00E61010"/>
  </w:endnote>
  <w:endnote w:type="continuationNotice" w:id="1">
    <w:p w14:paraId="0B09C3E5" w14:textId="77777777" w:rsidR="00E61010" w:rsidRDefault="00E61010">
      <w:pPr>
        <w:spacing w:line="240" w:lineRule="auto"/>
      </w:pPr>
    </w:p>
    <w:p w14:paraId="10ACDB4C" w14:textId="77777777" w:rsidR="00E61010" w:rsidRDefault="00E610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OpenSymbol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Liberation Serif;Times New Rom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ntiqua">
    <w:altName w:val="Arial Narro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B342D" w14:textId="77777777" w:rsidR="002D418D" w:rsidRPr="00FD61DB" w:rsidRDefault="002D418D">
    <w:pPr>
      <w:pStyle w:val="afc"/>
      <w:pBdr>
        <w:bottom w:val="single" w:sz="12" w:space="1" w:color="000000"/>
      </w:pBdr>
      <w:jc w:val="right"/>
      <w:rPr>
        <w:sz w:val="4"/>
        <w:szCs w:val="4"/>
        <w:lang w:val="uk-UA"/>
      </w:rPr>
    </w:pPr>
  </w:p>
  <w:p w14:paraId="374D9EA8" w14:textId="74D4776E" w:rsidR="002D418D" w:rsidRDefault="002D418D" w:rsidP="007B0E48">
    <w:pPr>
      <w:pStyle w:val="afc"/>
      <w:tabs>
        <w:tab w:val="left" w:pos="7630"/>
      </w:tabs>
      <w:rPr>
        <w:rFonts w:ascii="Times New Roman" w:hAnsi="Times New Roman" w:cs="Times New Roman"/>
        <w:i/>
        <w:iCs/>
        <w:sz w:val="24"/>
        <w:szCs w:val="24"/>
      </w:rPr>
    </w:pPr>
    <w:r>
      <w:rPr>
        <w:rFonts w:ascii="Times New Roman" w:hAnsi="Times New Roman" w:cs="Times New Roman"/>
        <w:i/>
        <w:iCs/>
        <w:sz w:val="24"/>
        <w:szCs w:val="24"/>
      </w:rPr>
      <w:tab/>
    </w:r>
    <w:r>
      <w:rPr>
        <w:rFonts w:ascii="Times New Roman" w:hAnsi="Times New Roman" w:cs="Times New Roman"/>
        <w:i/>
        <w:iCs/>
        <w:sz w:val="24"/>
        <w:szCs w:val="24"/>
      </w:rPr>
      <w:tab/>
    </w:r>
    <w:r>
      <w:rPr>
        <w:rFonts w:ascii="Times New Roman" w:hAnsi="Times New Roman" w:cs="Times New Roman"/>
        <w:i/>
        <w:iCs/>
        <w:sz w:val="24"/>
        <w:szCs w:val="24"/>
      </w:rPr>
      <w:tab/>
    </w:r>
    <w:r w:rsidRPr="00B429CB">
      <w:rPr>
        <w:rFonts w:ascii="Times New Roman" w:hAnsi="Times New Roman" w:cs="Times New Roman"/>
        <w:i/>
        <w:iCs/>
        <w:sz w:val="24"/>
        <w:szCs w:val="24"/>
      </w:rPr>
      <w:fldChar w:fldCharType="begin"/>
    </w:r>
    <w:r w:rsidRPr="00B429CB">
      <w:rPr>
        <w:rFonts w:ascii="Times New Roman" w:hAnsi="Times New Roman" w:cs="Times New Roman"/>
        <w:i/>
        <w:iCs/>
        <w:sz w:val="24"/>
        <w:szCs w:val="24"/>
      </w:rPr>
      <w:instrText>PAGE</w:instrText>
    </w:r>
    <w:r w:rsidRPr="00B429CB">
      <w:rPr>
        <w:rFonts w:ascii="Times New Roman" w:hAnsi="Times New Roman" w:cs="Times New Roman"/>
        <w:i/>
        <w:iCs/>
        <w:sz w:val="24"/>
        <w:szCs w:val="24"/>
      </w:rPr>
      <w:fldChar w:fldCharType="separate"/>
    </w:r>
    <w:r>
      <w:rPr>
        <w:rFonts w:ascii="Times New Roman" w:hAnsi="Times New Roman" w:cs="Times New Roman"/>
        <w:i/>
        <w:iCs/>
        <w:noProof/>
        <w:sz w:val="24"/>
        <w:szCs w:val="24"/>
      </w:rPr>
      <w:t>170</w:t>
    </w:r>
    <w:r w:rsidRPr="00B429CB">
      <w:rPr>
        <w:rFonts w:ascii="Times New Roman" w:hAnsi="Times New Roman" w:cs="Times New Roman"/>
        <w:i/>
        <w:iCs/>
        <w:sz w:val="24"/>
        <w:szCs w:val="24"/>
      </w:rPr>
      <w:fldChar w:fldCharType="end"/>
    </w:r>
  </w:p>
  <w:p w14:paraId="37CC539F" w14:textId="77777777" w:rsidR="002D418D" w:rsidRPr="00B429CB" w:rsidRDefault="002D418D" w:rsidP="003E4AFE">
    <w:pPr>
      <w:pStyle w:val="afc"/>
      <w:tabs>
        <w:tab w:val="clear" w:pos="4819"/>
        <w:tab w:val="clear" w:pos="9639"/>
        <w:tab w:val="left" w:pos="3680"/>
      </w:tabs>
      <w:jc w:val="right"/>
      <w:rPr>
        <w:rFonts w:ascii="Times New Roman" w:eastAsia="Times New Roman" w:hAnsi="Times New Roman" w:cs="Times New Roman"/>
        <w:i/>
        <w:iCs/>
        <w:sz w:val="24"/>
        <w:szCs w:val="24"/>
        <w:lang w:val="uk-UA"/>
      </w:rPr>
    </w:pPr>
    <w:r>
      <w:rPr>
        <w:rFonts w:ascii="Times New Roman" w:eastAsia="Times New Roman" w:hAnsi="Times New Roman" w:cs="Times New Roman"/>
        <w:i/>
        <w:iCs/>
        <w:sz w:val="24"/>
        <w:szCs w:val="24"/>
        <w:lang w:val="uk-UA"/>
      </w:rPr>
      <w:t xml:space="preserve">Документ </w:t>
    </w:r>
    <w:r w:rsidRPr="00AC1D48">
      <w:rPr>
        <w:rFonts w:ascii="Times New Roman" w:eastAsia="Times New Roman" w:hAnsi="Times New Roman" w:cs="Times New Roman"/>
        <w:i/>
        <w:iCs/>
        <w:sz w:val="24"/>
        <w:szCs w:val="24"/>
        <w:lang w:val="uk-UA"/>
      </w:rPr>
      <w:t>є невід’ємною частиною Програми</w:t>
    </w:r>
    <w:r w:rsidRPr="00B429CB">
      <w:rPr>
        <w:rFonts w:ascii="Times New Roman" w:eastAsia="Times New Roman" w:hAnsi="Times New Roman"/>
        <w:i/>
        <w:iCs/>
        <w:sz w:val="24"/>
        <w:szCs w:val="24"/>
        <w:lang w:val="uk-UA"/>
      </w:rPr>
      <w:t xml:space="preserve"> </w:t>
    </w:r>
    <w:r w:rsidRPr="00B429CB">
      <w:rPr>
        <w:rFonts w:ascii="Times New Roman" w:eastAsia="Times New Roman" w:hAnsi="Times New Roman" w:cs="Times New Roman"/>
        <w:i/>
        <w:iCs/>
        <w:sz w:val="24"/>
        <w:szCs w:val="24"/>
        <w:lang w:val="uk-UA"/>
      </w:rPr>
      <w:t xml:space="preserve">підтримки енергомодернізації </w:t>
    </w:r>
  </w:p>
  <w:p w14:paraId="34B0C444" w14:textId="77777777" w:rsidR="002D418D" w:rsidRDefault="002D418D" w:rsidP="00291D3F">
    <w:pPr>
      <w:shd w:val="clear" w:color="auto" w:fill="FFFFFF"/>
      <w:spacing w:line="240" w:lineRule="auto"/>
      <w:jc w:val="right"/>
      <w:rPr>
        <w:rFonts w:ascii="Times New Roman" w:eastAsia="Times New Roman" w:hAnsi="Times New Roman" w:cs="Times New Roman"/>
        <w:i/>
        <w:iCs/>
        <w:sz w:val="24"/>
        <w:szCs w:val="24"/>
        <w:lang w:val="uk-UA"/>
      </w:rPr>
    </w:pPr>
    <w:r w:rsidRPr="00B429CB">
      <w:rPr>
        <w:rFonts w:ascii="Times New Roman" w:eastAsia="Times New Roman" w:hAnsi="Times New Roman" w:cs="Times New Roman"/>
        <w:i/>
        <w:iCs/>
        <w:sz w:val="24"/>
        <w:szCs w:val="24"/>
        <w:lang w:val="uk-UA"/>
      </w:rPr>
      <w:t>багатоквартирних будинків «ЕНЕРГОДІМ»</w:t>
    </w:r>
  </w:p>
  <w:p w14:paraId="7C6645CF" w14:textId="19C8FA33" w:rsidR="002D418D" w:rsidRPr="00FD61DB" w:rsidRDefault="002D418D" w:rsidP="00291D3F">
    <w:pPr>
      <w:shd w:val="clear" w:color="auto" w:fill="FFFFFF"/>
      <w:spacing w:line="240" w:lineRule="auto"/>
      <w:jc w:val="right"/>
      <w:rPr>
        <w:rFonts w:ascii="Times New Roman" w:eastAsia="Times New Roman" w:hAnsi="Times New Roman" w:cs="Times New Roman"/>
        <w:i/>
        <w:iCs/>
        <w:sz w:val="24"/>
        <w:szCs w:val="24"/>
        <w:lang w:val="uk-UA"/>
      </w:rPr>
    </w:pPr>
    <w:r>
      <w:rPr>
        <w:rFonts w:ascii="Times New Roman" w:eastAsia="Times New Roman" w:hAnsi="Times New Roman" w:cs="Times New Roman"/>
        <w:i/>
        <w:iCs/>
        <w:sz w:val="24"/>
        <w:szCs w:val="24"/>
        <w:lang w:val="uk-UA"/>
      </w:rPr>
      <w:t>(</w:t>
    </w:r>
    <w:r w:rsidRPr="00B429CB">
      <w:rPr>
        <w:rFonts w:ascii="Times New Roman" w:eastAsia="Times New Roman" w:hAnsi="Times New Roman"/>
        <w:i/>
        <w:iCs/>
        <w:sz w:val="24"/>
        <w:szCs w:val="24"/>
        <w:lang w:val="uk-UA"/>
      </w:rPr>
      <w:t xml:space="preserve">версія </w:t>
    </w:r>
    <w:r w:rsidRPr="003A41D6">
      <w:rPr>
        <w:rFonts w:ascii="Times New Roman" w:eastAsia="Times New Roman" w:hAnsi="Times New Roman"/>
        <w:i/>
        <w:iCs/>
        <w:sz w:val="24"/>
        <w:szCs w:val="24"/>
        <w:lang w:val="uk-UA"/>
      </w:rPr>
      <w:t>№ 1</w:t>
    </w:r>
    <w:r w:rsidRPr="00B429CB">
      <w:rPr>
        <w:rFonts w:ascii="Times New Roman" w:eastAsia="Times New Roman" w:hAnsi="Times New Roman"/>
        <w:i/>
        <w:iCs/>
        <w:sz w:val="24"/>
        <w:szCs w:val="24"/>
        <w:lang w:val="uk-UA"/>
      </w:rPr>
      <w:t>/20</w:t>
    </w:r>
    <w:r w:rsidRPr="00425C18">
      <w:rPr>
        <w:rFonts w:ascii="Times New Roman" w:eastAsia="Times New Roman" w:hAnsi="Times New Roman"/>
        <w:i/>
        <w:iCs/>
        <w:sz w:val="24"/>
        <w:szCs w:val="24"/>
        <w:lang w:val="ru-RU"/>
      </w:rPr>
      <w:t>19</w:t>
    </w:r>
    <w:r>
      <w:rPr>
        <w:rFonts w:ascii="Times New Roman" w:eastAsia="Times New Roman" w:hAnsi="Times New Roman"/>
        <w:i/>
        <w:iCs/>
        <w:sz w:val="24"/>
        <w:szCs w:val="24"/>
        <w:lang w:val="uk-UA"/>
      </w:rPr>
      <w:t xml:space="preserve"> </w:t>
    </w:r>
    <w:r>
      <w:rPr>
        <w:rFonts w:ascii="Times New Roman" w:eastAsia="Times New Roman" w:hAnsi="Times New Roman"/>
        <w:bCs/>
        <w:i/>
        <w:sz w:val="24"/>
        <w:szCs w:val="24"/>
        <w:lang w:val="uk-UA"/>
      </w:rPr>
      <w:t>в редакції від 30 червня 2021 року</w:t>
    </w:r>
    <w:r>
      <w:rPr>
        <w:rFonts w:ascii="Times New Roman" w:eastAsia="Times New Roman" w:hAnsi="Times New Roman"/>
        <w:i/>
        <w:iCs/>
        <w:sz w:val="24"/>
        <w:szCs w:val="24"/>
        <w:lang w:val="uk-UA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24ED0" w14:textId="77777777" w:rsidR="000A6652" w:rsidRPr="00FD61DB" w:rsidRDefault="000A6652" w:rsidP="000A6652">
    <w:pPr>
      <w:pStyle w:val="afc"/>
      <w:pBdr>
        <w:bottom w:val="single" w:sz="12" w:space="1" w:color="000000"/>
      </w:pBdr>
      <w:jc w:val="right"/>
      <w:rPr>
        <w:sz w:val="4"/>
        <w:szCs w:val="4"/>
        <w:lang w:val="uk-UA"/>
      </w:rPr>
    </w:pPr>
  </w:p>
  <w:p w14:paraId="57865E66" w14:textId="009EA781" w:rsidR="000A6652" w:rsidRDefault="000A6652" w:rsidP="000A6652">
    <w:pPr>
      <w:pStyle w:val="afc"/>
      <w:tabs>
        <w:tab w:val="left" w:pos="7630"/>
      </w:tabs>
      <w:rPr>
        <w:rFonts w:ascii="Times New Roman" w:hAnsi="Times New Roman" w:cs="Times New Roman"/>
        <w:i/>
        <w:iCs/>
        <w:sz w:val="24"/>
        <w:szCs w:val="24"/>
      </w:rPr>
    </w:pPr>
    <w:r>
      <w:rPr>
        <w:rFonts w:ascii="Times New Roman" w:hAnsi="Times New Roman" w:cs="Times New Roman"/>
        <w:i/>
        <w:iCs/>
        <w:sz w:val="24"/>
        <w:szCs w:val="24"/>
      </w:rPr>
      <w:tab/>
    </w:r>
    <w:r>
      <w:rPr>
        <w:rFonts w:ascii="Times New Roman" w:hAnsi="Times New Roman" w:cs="Times New Roman"/>
        <w:i/>
        <w:iCs/>
        <w:sz w:val="24"/>
        <w:szCs w:val="24"/>
      </w:rPr>
      <w:tab/>
    </w:r>
    <w:r>
      <w:rPr>
        <w:rFonts w:ascii="Times New Roman" w:hAnsi="Times New Roman" w:cs="Times New Roman"/>
        <w:i/>
        <w:iCs/>
        <w:sz w:val="24"/>
        <w:szCs w:val="24"/>
      </w:rPr>
      <w:tab/>
    </w:r>
  </w:p>
  <w:p w14:paraId="58E061EB" w14:textId="77777777" w:rsidR="000A6652" w:rsidRPr="00B429CB" w:rsidRDefault="000A6652" w:rsidP="000A6652">
    <w:pPr>
      <w:pStyle w:val="afc"/>
      <w:tabs>
        <w:tab w:val="clear" w:pos="4819"/>
        <w:tab w:val="clear" w:pos="9639"/>
        <w:tab w:val="left" w:pos="3680"/>
      </w:tabs>
      <w:jc w:val="right"/>
      <w:rPr>
        <w:rFonts w:ascii="Times New Roman" w:eastAsia="Times New Roman" w:hAnsi="Times New Roman" w:cs="Times New Roman"/>
        <w:i/>
        <w:iCs/>
        <w:sz w:val="24"/>
        <w:szCs w:val="24"/>
        <w:lang w:val="uk-UA"/>
      </w:rPr>
    </w:pPr>
    <w:r>
      <w:rPr>
        <w:rFonts w:ascii="Times New Roman" w:eastAsia="Times New Roman" w:hAnsi="Times New Roman" w:cs="Times New Roman"/>
        <w:i/>
        <w:iCs/>
        <w:sz w:val="24"/>
        <w:szCs w:val="24"/>
        <w:lang w:val="uk-UA"/>
      </w:rPr>
      <w:t xml:space="preserve">Документ </w:t>
    </w:r>
    <w:r w:rsidRPr="00AC1D48">
      <w:rPr>
        <w:rFonts w:ascii="Times New Roman" w:eastAsia="Times New Roman" w:hAnsi="Times New Roman" w:cs="Times New Roman"/>
        <w:i/>
        <w:iCs/>
        <w:sz w:val="24"/>
        <w:szCs w:val="24"/>
        <w:lang w:val="uk-UA"/>
      </w:rPr>
      <w:t>є невід’ємною частиною Програми</w:t>
    </w:r>
    <w:r w:rsidRPr="00B429CB">
      <w:rPr>
        <w:rFonts w:ascii="Times New Roman" w:eastAsia="Times New Roman" w:hAnsi="Times New Roman"/>
        <w:i/>
        <w:iCs/>
        <w:sz w:val="24"/>
        <w:szCs w:val="24"/>
        <w:lang w:val="uk-UA"/>
      </w:rPr>
      <w:t xml:space="preserve"> </w:t>
    </w:r>
    <w:r w:rsidRPr="00B429CB">
      <w:rPr>
        <w:rFonts w:ascii="Times New Roman" w:eastAsia="Times New Roman" w:hAnsi="Times New Roman" w:cs="Times New Roman"/>
        <w:i/>
        <w:iCs/>
        <w:sz w:val="24"/>
        <w:szCs w:val="24"/>
        <w:lang w:val="uk-UA"/>
      </w:rPr>
      <w:t xml:space="preserve">підтримки енергомодернізації </w:t>
    </w:r>
  </w:p>
  <w:p w14:paraId="33195FAB" w14:textId="77777777" w:rsidR="000A6652" w:rsidRDefault="000A6652" w:rsidP="000A6652">
    <w:pPr>
      <w:shd w:val="clear" w:color="auto" w:fill="FFFFFF"/>
      <w:spacing w:line="240" w:lineRule="auto"/>
      <w:jc w:val="right"/>
      <w:rPr>
        <w:rFonts w:ascii="Times New Roman" w:eastAsia="Times New Roman" w:hAnsi="Times New Roman" w:cs="Times New Roman"/>
        <w:i/>
        <w:iCs/>
        <w:sz w:val="24"/>
        <w:szCs w:val="24"/>
        <w:lang w:val="uk-UA"/>
      </w:rPr>
    </w:pPr>
    <w:r w:rsidRPr="00B429CB">
      <w:rPr>
        <w:rFonts w:ascii="Times New Roman" w:eastAsia="Times New Roman" w:hAnsi="Times New Roman" w:cs="Times New Roman"/>
        <w:i/>
        <w:iCs/>
        <w:sz w:val="24"/>
        <w:szCs w:val="24"/>
        <w:lang w:val="uk-UA"/>
      </w:rPr>
      <w:t>багатоквартирних будинків «ЕНЕРГОДІМ»</w:t>
    </w:r>
  </w:p>
  <w:p w14:paraId="6F780127" w14:textId="77777777" w:rsidR="000A6652" w:rsidRPr="00FD61DB" w:rsidRDefault="000A6652" w:rsidP="000A6652">
    <w:pPr>
      <w:shd w:val="clear" w:color="auto" w:fill="FFFFFF"/>
      <w:spacing w:line="240" w:lineRule="auto"/>
      <w:jc w:val="right"/>
      <w:rPr>
        <w:rFonts w:ascii="Times New Roman" w:eastAsia="Times New Roman" w:hAnsi="Times New Roman" w:cs="Times New Roman"/>
        <w:i/>
        <w:iCs/>
        <w:sz w:val="24"/>
        <w:szCs w:val="24"/>
        <w:lang w:val="uk-UA"/>
      </w:rPr>
    </w:pPr>
    <w:r>
      <w:rPr>
        <w:rFonts w:ascii="Times New Roman" w:eastAsia="Times New Roman" w:hAnsi="Times New Roman" w:cs="Times New Roman"/>
        <w:i/>
        <w:iCs/>
        <w:sz w:val="24"/>
        <w:szCs w:val="24"/>
        <w:lang w:val="uk-UA"/>
      </w:rPr>
      <w:t>(</w:t>
    </w:r>
    <w:r w:rsidRPr="00B429CB">
      <w:rPr>
        <w:rFonts w:ascii="Times New Roman" w:eastAsia="Times New Roman" w:hAnsi="Times New Roman"/>
        <w:i/>
        <w:iCs/>
        <w:sz w:val="24"/>
        <w:szCs w:val="24"/>
        <w:lang w:val="uk-UA"/>
      </w:rPr>
      <w:t xml:space="preserve">версія </w:t>
    </w:r>
    <w:r w:rsidRPr="003A41D6">
      <w:rPr>
        <w:rFonts w:ascii="Times New Roman" w:eastAsia="Times New Roman" w:hAnsi="Times New Roman"/>
        <w:i/>
        <w:iCs/>
        <w:sz w:val="24"/>
        <w:szCs w:val="24"/>
        <w:lang w:val="uk-UA"/>
      </w:rPr>
      <w:t>№ 1</w:t>
    </w:r>
    <w:r w:rsidRPr="00B429CB">
      <w:rPr>
        <w:rFonts w:ascii="Times New Roman" w:eastAsia="Times New Roman" w:hAnsi="Times New Roman"/>
        <w:i/>
        <w:iCs/>
        <w:sz w:val="24"/>
        <w:szCs w:val="24"/>
        <w:lang w:val="uk-UA"/>
      </w:rPr>
      <w:t>/20</w:t>
    </w:r>
    <w:r w:rsidRPr="00425C18">
      <w:rPr>
        <w:rFonts w:ascii="Times New Roman" w:eastAsia="Times New Roman" w:hAnsi="Times New Roman"/>
        <w:i/>
        <w:iCs/>
        <w:sz w:val="24"/>
        <w:szCs w:val="24"/>
        <w:lang w:val="ru-RU"/>
      </w:rPr>
      <w:t>19</w:t>
    </w:r>
    <w:r>
      <w:rPr>
        <w:rFonts w:ascii="Times New Roman" w:eastAsia="Times New Roman" w:hAnsi="Times New Roman"/>
        <w:i/>
        <w:iCs/>
        <w:sz w:val="24"/>
        <w:szCs w:val="24"/>
        <w:lang w:val="uk-UA"/>
      </w:rPr>
      <w:t xml:space="preserve"> </w:t>
    </w:r>
    <w:r>
      <w:rPr>
        <w:rFonts w:ascii="Times New Roman" w:eastAsia="Times New Roman" w:hAnsi="Times New Roman"/>
        <w:bCs/>
        <w:i/>
        <w:sz w:val="24"/>
        <w:szCs w:val="24"/>
        <w:lang w:val="uk-UA"/>
      </w:rPr>
      <w:t>в редакції від 30 червня 2021 року</w:t>
    </w:r>
    <w:r>
      <w:rPr>
        <w:rFonts w:ascii="Times New Roman" w:eastAsia="Times New Roman" w:hAnsi="Times New Roman"/>
        <w:i/>
        <w:iCs/>
        <w:sz w:val="24"/>
        <w:szCs w:val="24"/>
        <w:lang w:val="uk-UA"/>
      </w:rPr>
      <w:t>)</w:t>
    </w:r>
  </w:p>
  <w:p w14:paraId="13F2536A" w14:textId="77777777" w:rsidR="000A6652" w:rsidRPr="000A6652" w:rsidRDefault="000A6652">
    <w:pPr>
      <w:pStyle w:val="afc"/>
      <w:rPr>
        <w:lang w:val="uk-U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B10BF" w14:textId="77777777" w:rsidR="00E61010" w:rsidRDefault="00E61010">
      <w:r>
        <w:separator/>
      </w:r>
    </w:p>
    <w:p w14:paraId="359E5524" w14:textId="77777777" w:rsidR="00E61010" w:rsidRDefault="00E61010"/>
  </w:footnote>
  <w:footnote w:type="continuationSeparator" w:id="0">
    <w:p w14:paraId="0D3361C6" w14:textId="77777777" w:rsidR="00E61010" w:rsidRDefault="00E61010">
      <w:r>
        <w:continuationSeparator/>
      </w:r>
    </w:p>
    <w:p w14:paraId="073A9DC2" w14:textId="77777777" w:rsidR="00E61010" w:rsidRDefault="00E61010"/>
  </w:footnote>
  <w:footnote w:type="continuationNotice" w:id="1">
    <w:p w14:paraId="42DD9490" w14:textId="77777777" w:rsidR="00E61010" w:rsidRDefault="00E61010">
      <w:pPr>
        <w:spacing w:line="240" w:lineRule="auto"/>
      </w:pPr>
    </w:p>
    <w:p w14:paraId="49992D5B" w14:textId="77777777" w:rsidR="00E61010" w:rsidRDefault="00E610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B6A64" w14:textId="1E7C3FE7" w:rsidR="002D418D" w:rsidRPr="008E3A8C" w:rsidRDefault="002D418D" w:rsidP="00BD4B44">
    <w:pPr>
      <w:rPr>
        <w:lang w:val="uk-UA"/>
      </w:rPr>
    </w:pPr>
    <w:r w:rsidRPr="00401BFB">
      <w:rPr>
        <w:noProof/>
        <w:lang w:val="uk-UA" w:eastAsia="uk-UA"/>
      </w:rPr>
      <w:drawing>
        <wp:inline distT="0" distB="0" distL="0" distR="0" wp14:anchorId="36F075A5" wp14:editId="0D1FF810">
          <wp:extent cx="1748155" cy="285115"/>
          <wp:effectExtent l="0" t="0" r="0" b="0"/>
          <wp:docPr id="3" name="Рисунок 4" descr="https://eefund.org.ua/themes/custom/cannan/img/logo/EEF-logo-positive-UA@2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4" descr="https://eefund.org.ua/themes/custom/cannan/img/logo/EEF-logo-positive-UA@2x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8155" cy="285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B667B" w14:textId="5EB5065F" w:rsidR="002D418D" w:rsidRDefault="002D418D">
    <w:pPr>
      <w:pStyle w:val="afb"/>
    </w:pPr>
    <w:r w:rsidRPr="00401BFB">
      <w:rPr>
        <w:noProof/>
        <w:lang w:val="uk-UA" w:eastAsia="uk-UA"/>
      </w:rPr>
      <w:drawing>
        <wp:inline distT="0" distB="0" distL="0" distR="0" wp14:anchorId="61C25B0D" wp14:editId="782BFB2E">
          <wp:extent cx="1744980" cy="289560"/>
          <wp:effectExtent l="0" t="0" r="7620" b="0"/>
          <wp:docPr id="4" name="Рисунок 4" descr="https://eefund.org.ua/themes/custom/cannan/img/logo/EEF-logo-positive-UA@2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6" descr="https://eefund.org.ua/themes/custom/cannan/img/logo/EEF-logo-positive-UA@2x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4980" cy="289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A241A"/>
    <w:multiLevelType w:val="multilevel"/>
    <w:tmpl w:val="41F25910"/>
    <w:lvl w:ilvl="0">
      <w:start w:val="2"/>
      <w:numFmt w:val="decimal"/>
      <w:lvlText w:val="%1."/>
      <w:lvlJc w:val="left"/>
      <w:pPr>
        <w:ind w:left="420" w:hanging="420"/>
      </w:pPr>
      <w:rPr>
        <w:rFonts w:eastAsia="Liberation Serif" w:hint="default"/>
        <w:b w:val="0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eastAsia="Liberation Serif" w:hint="default"/>
        <w:b w:val="0"/>
      </w:rPr>
    </w:lvl>
    <w:lvl w:ilvl="2">
      <w:start w:val="1"/>
      <w:numFmt w:val="decimal"/>
      <w:lvlText w:val="%1.%2.%3."/>
      <w:lvlJc w:val="left"/>
      <w:pPr>
        <w:ind w:left="3273" w:hanging="720"/>
      </w:pPr>
      <w:rPr>
        <w:rFonts w:eastAsia="Liberation Serif" w:hint="default"/>
        <w:b w:val="0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eastAsia="Liberation Serif"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Liberation Serif" w:hint="default"/>
        <w:b w:val="0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eastAsia="Liberation Serif" w:hint="default"/>
        <w:b w:val="0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eastAsia="Liberation Serif" w:hint="default"/>
        <w:b w:val="0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eastAsia="Liberation Serif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eastAsia="Liberation Serif" w:hint="default"/>
        <w:b w:val="0"/>
      </w:rPr>
    </w:lvl>
  </w:abstractNum>
  <w:abstractNum w:abstractNumId="1" w15:restartNumberingAfterBreak="0">
    <w:nsid w:val="033403BA"/>
    <w:multiLevelType w:val="hybridMultilevel"/>
    <w:tmpl w:val="6CF677CA"/>
    <w:lvl w:ilvl="0" w:tplc="3DF8C9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DF8C9B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E1AD9"/>
    <w:multiLevelType w:val="hybridMultilevel"/>
    <w:tmpl w:val="70D0397A"/>
    <w:lvl w:ilvl="0" w:tplc="3DF8C9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0C67C6"/>
    <w:multiLevelType w:val="hybridMultilevel"/>
    <w:tmpl w:val="BA167B38"/>
    <w:lvl w:ilvl="0" w:tplc="0422000F">
      <w:start w:val="1"/>
      <w:numFmt w:val="decimal"/>
      <w:lvlText w:val="%1."/>
      <w:lvlJc w:val="left"/>
      <w:pPr>
        <w:ind w:left="1570" w:hanging="360"/>
      </w:pPr>
    </w:lvl>
    <w:lvl w:ilvl="1" w:tplc="649C3F7C">
      <w:start w:val="1"/>
      <w:numFmt w:val="decimal"/>
      <w:lvlText w:val="%2."/>
      <w:lvlJc w:val="left"/>
      <w:pPr>
        <w:ind w:left="2290" w:hanging="360"/>
      </w:pPr>
      <w:rPr>
        <w:rFonts w:ascii="Times New Roman" w:eastAsia="Noto Sans Symbols" w:hAnsi="Times New Roman" w:cs="Times New Roman" w:hint="default"/>
        <w:b/>
        <w:bCs/>
      </w:rPr>
    </w:lvl>
    <w:lvl w:ilvl="2" w:tplc="0422001B" w:tentative="1">
      <w:start w:val="1"/>
      <w:numFmt w:val="lowerRoman"/>
      <w:lvlText w:val="%3."/>
      <w:lvlJc w:val="right"/>
      <w:pPr>
        <w:ind w:left="3010" w:hanging="180"/>
      </w:pPr>
    </w:lvl>
    <w:lvl w:ilvl="3" w:tplc="0422000F" w:tentative="1">
      <w:start w:val="1"/>
      <w:numFmt w:val="decimal"/>
      <w:lvlText w:val="%4."/>
      <w:lvlJc w:val="left"/>
      <w:pPr>
        <w:ind w:left="3730" w:hanging="360"/>
      </w:pPr>
    </w:lvl>
    <w:lvl w:ilvl="4" w:tplc="04220019" w:tentative="1">
      <w:start w:val="1"/>
      <w:numFmt w:val="lowerLetter"/>
      <w:lvlText w:val="%5."/>
      <w:lvlJc w:val="left"/>
      <w:pPr>
        <w:ind w:left="4450" w:hanging="360"/>
      </w:pPr>
    </w:lvl>
    <w:lvl w:ilvl="5" w:tplc="0422001B" w:tentative="1">
      <w:start w:val="1"/>
      <w:numFmt w:val="lowerRoman"/>
      <w:lvlText w:val="%6."/>
      <w:lvlJc w:val="right"/>
      <w:pPr>
        <w:ind w:left="5170" w:hanging="180"/>
      </w:pPr>
    </w:lvl>
    <w:lvl w:ilvl="6" w:tplc="0422000F" w:tentative="1">
      <w:start w:val="1"/>
      <w:numFmt w:val="decimal"/>
      <w:lvlText w:val="%7."/>
      <w:lvlJc w:val="left"/>
      <w:pPr>
        <w:ind w:left="5890" w:hanging="360"/>
      </w:pPr>
    </w:lvl>
    <w:lvl w:ilvl="7" w:tplc="04220019" w:tentative="1">
      <w:start w:val="1"/>
      <w:numFmt w:val="lowerLetter"/>
      <w:lvlText w:val="%8."/>
      <w:lvlJc w:val="left"/>
      <w:pPr>
        <w:ind w:left="6610" w:hanging="360"/>
      </w:pPr>
    </w:lvl>
    <w:lvl w:ilvl="8" w:tplc="0422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4" w15:restartNumberingAfterBreak="0">
    <w:nsid w:val="042B2408"/>
    <w:multiLevelType w:val="multilevel"/>
    <w:tmpl w:val="0D105F18"/>
    <w:lvl w:ilvl="0">
      <w:start w:val="7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99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7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91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1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82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46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73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376" w:hanging="2160"/>
      </w:pPr>
      <w:rPr>
        <w:rFonts w:hint="default"/>
      </w:rPr>
    </w:lvl>
  </w:abstractNum>
  <w:abstractNum w:abstractNumId="5" w15:restartNumberingAfterBreak="0">
    <w:nsid w:val="046001CE"/>
    <w:multiLevelType w:val="hybridMultilevel"/>
    <w:tmpl w:val="103E8DBC"/>
    <w:lvl w:ilvl="0" w:tplc="423C69A4">
      <w:start w:val="20"/>
      <w:numFmt w:val="decimal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220019">
      <w:start w:val="1"/>
      <w:numFmt w:val="lowerLetter"/>
      <w:lvlText w:val="%2."/>
      <w:lvlJc w:val="left"/>
      <w:pPr>
        <w:ind w:left="2160" w:hanging="360"/>
      </w:pPr>
    </w:lvl>
    <w:lvl w:ilvl="2" w:tplc="0422001B" w:tentative="1">
      <w:start w:val="1"/>
      <w:numFmt w:val="lowerRoman"/>
      <w:lvlText w:val="%3."/>
      <w:lvlJc w:val="right"/>
      <w:pPr>
        <w:ind w:left="2880" w:hanging="180"/>
      </w:pPr>
    </w:lvl>
    <w:lvl w:ilvl="3" w:tplc="0422000F" w:tentative="1">
      <w:start w:val="1"/>
      <w:numFmt w:val="decimal"/>
      <w:lvlText w:val="%4."/>
      <w:lvlJc w:val="left"/>
      <w:pPr>
        <w:ind w:left="3600" w:hanging="360"/>
      </w:pPr>
    </w:lvl>
    <w:lvl w:ilvl="4" w:tplc="04220019" w:tentative="1">
      <w:start w:val="1"/>
      <w:numFmt w:val="lowerLetter"/>
      <w:lvlText w:val="%5."/>
      <w:lvlJc w:val="left"/>
      <w:pPr>
        <w:ind w:left="4320" w:hanging="360"/>
      </w:pPr>
    </w:lvl>
    <w:lvl w:ilvl="5" w:tplc="0422001B" w:tentative="1">
      <w:start w:val="1"/>
      <w:numFmt w:val="lowerRoman"/>
      <w:lvlText w:val="%6."/>
      <w:lvlJc w:val="right"/>
      <w:pPr>
        <w:ind w:left="5040" w:hanging="180"/>
      </w:pPr>
    </w:lvl>
    <w:lvl w:ilvl="6" w:tplc="0422000F" w:tentative="1">
      <w:start w:val="1"/>
      <w:numFmt w:val="decimal"/>
      <w:lvlText w:val="%7."/>
      <w:lvlJc w:val="left"/>
      <w:pPr>
        <w:ind w:left="5760" w:hanging="360"/>
      </w:pPr>
    </w:lvl>
    <w:lvl w:ilvl="7" w:tplc="04220019" w:tentative="1">
      <w:start w:val="1"/>
      <w:numFmt w:val="lowerLetter"/>
      <w:lvlText w:val="%8."/>
      <w:lvlJc w:val="left"/>
      <w:pPr>
        <w:ind w:left="6480" w:hanging="360"/>
      </w:pPr>
    </w:lvl>
    <w:lvl w:ilvl="8" w:tplc="042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61B70CF"/>
    <w:multiLevelType w:val="hybridMultilevel"/>
    <w:tmpl w:val="FD16BA60"/>
    <w:lvl w:ilvl="0" w:tplc="3DF8C9BE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3DF8C9BE">
      <w:start w:val="1"/>
      <w:numFmt w:val="bullet"/>
      <w:lvlText w:val=""/>
      <w:lvlJc w:val="left"/>
      <w:pPr>
        <w:ind w:left="2291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0698326E"/>
    <w:multiLevelType w:val="hybridMultilevel"/>
    <w:tmpl w:val="1C88F04C"/>
    <w:lvl w:ilvl="0" w:tplc="9FAE7244">
      <w:start w:val="1"/>
      <w:numFmt w:val="decimal"/>
      <w:lvlText w:val="4.%1."/>
      <w:lvlJc w:val="left"/>
      <w:pPr>
        <w:ind w:left="1637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9762AF"/>
    <w:multiLevelType w:val="multilevel"/>
    <w:tmpl w:val="9104AE6C"/>
    <w:lvl w:ilvl="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997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1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91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651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51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11" w:hanging="2160"/>
      </w:pPr>
      <w:rPr>
        <w:rFonts w:hint="default"/>
      </w:rPr>
    </w:lvl>
  </w:abstractNum>
  <w:abstractNum w:abstractNumId="9" w15:restartNumberingAfterBreak="0">
    <w:nsid w:val="087470C8"/>
    <w:multiLevelType w:val="multilevel"/>
    <w:tmpl w:val="F70AC1D0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Noto Sans Symbols" w:hAnsi="Noto Sans Symbols" w:cs="Noto Sans Symbols" w:hint="default"/>
        <w:sz w:val="28"/>
        <w:szCs w:val="28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10" w15:restartNumberingAfterBreak="0">
    <w:nsid w:val="091A6B68"/>
    <w:multiLevelType w:val="multilevel"/>
    <w:tmpl w:val="705AA6EE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83" w:hanging="6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12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29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81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24" w:hanging="2160"/>
      </w:pPr>
      <w:rPr>
        <w:rFonts w:hint="default"/>
      </w:rPr>
    </w:lvl>
  </w:abstractNum>
  <w:abstractNum w:abstractNumId="11" w15:restartNumberingAfterBreak="0">
    <w:nsid w:val="096C1985"/>
    <w:multiLevelType w:val="multilevel"/>
    <w:tmpl w:val="CB9EE9E4"/>
    <w:styleLink w:val="BMSchedules"/>
    <w:lvl w:ilvl="0">
      <w:start w:val="1"/>
      <w:numFmt w:val="none"/>
      <w:lvlRestart w:val="0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lvlText w:val="%2.%3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5">
      <w:start w:val="1"/>
      <w:numFmt w:val="upperLetter"/>
      <w:lvlText w:val="(%6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6">
      <w:start w:val="1"/>
      <w:numFmt w:val="decimal"/>
      <w:lvlText w:val="(%7)"/>
      <w:lvlJc w:val="left"/>
      <w:pPr>
        <w:tabs>
          <w:tab w:val="num" w:pos="3544"/>
        </w:tabs>
        <w:ind w:left="3544" w:hanging="709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0C9B3541"/>
    <w:multiLevelType w:val="hybridMultilevel"/>
    <w:tmpl w:val="1326EABE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CEC6394"/>
    <w:multiLevelType w:val="multilevel"/>
    <w:tmpl w:val="FD1A8B14"/>
    <w:lvl w:ilvl="0">
      <w:start w:val="4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610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49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4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62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3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-3141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-2602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-20280" w:hanging="2160"/>
      </w:pPr>
      <w:rPr>
        <w:rFonts w:hint="default"/>
      </w:rPr>
    </w:lvl>
  </w:abstractNum>
  <w:abstractNum w:abstractNumId="14" w15:restartNumberingAfterBreak="0">
    <w:nsid w:val="0D4E2386"/>
    <w:multiLevelType w:val="multilevel"/>
    <w:tmpl w:val="22DEFDA0"/>
    <w:lvl w:ilvl="0">
      <w:start w:val="7"/>
      <w:numFmt w:val="decimal"/>
      <w:lvlText w:val="%1."/>
      <w:lvlJc w:val="left"/>
      <w:pPr>
        <w:ind w:left="420" w:hanging="420"/>
      </w:pPr>
      <w:rPr>
        <w:rFonts w:eastAsia="Times New Roman" w:hint="default"/>
      </w:rPr>
    </w:lvl>
    <w:lvl w:ilvl="1">
      <w:start w:val="3"/>
      <w:numFmt w:val="decimal"/>
      <w:lvlText w:val="%1.%2."/>
      <w:lvlJc w:val="left"/>
      <w:pPr>
        <w:ind w:left="1997" w:hanging="72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3274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4911" w:hanging="108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6188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7825" w:hanging="144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9462" w:hanging="180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10739" w:hanging="180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12376" w:hanging="2160"/>
      </w:pPr>
      <w:rPr>
        <w:rFonts w:eastAsia="Times New Roman" w:hint="default"/>
      </w:rPr>
    </w:lvl>
  </w:abstractNum>
  <w:abstractNum w:abstractNumId="15" w15:restartNumberingAfterBreak="0">
    <w:nsid w:val="0DE9642D"/>
    <w:multiLevelType w:val="multilevel"/>
    <w:tmpl w:val="C36EFE24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6.%2."/>
      <w:lvlJc w:val="left"/>
      <w:pPr>
        <w:ind w:left="1080" w:hanging="720"/>
      </w:pPr>
      <w:rPr>
        <w:rFonts w:hint="default"/>
      </w:rPr>
    </w:lvl>
    <w:lvl w:ilvl="2">
      <w:start w:val="5"/>
      <w:numFmt w:val="decimal"/>
      <w:lvlText w:val="6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16" w15:restartNumberingAfterBreak="0">
    <w:nsid w:val="0F515879"/>
    <w:multiLevelType w:val="multilevel"/>
    <w:tmpl w:val="E1A4F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22379D0"/>
    <w:multiLevelType w:val="multilevel"/>
    <w:tmpl w:val="30660936"/>
    <w:lvl w:ilvl="0">
      <w:start w:val="9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Noto Sans Symbols" w:hAnsi="Noto Sans Symbols" w:cs="Noto Sans Symbols" w:hint="default"/>
        <w:sz w:val="28"/>
        <w:szCs w:val="28"/>
      </w:rPr>
    </w:lvl>
    <w:lvl w:ilvl="2">
      <w:start w:val="1"/>
      <w:numFmt w:val="decimal"/>
      <w:lvlText w:val="6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18" w15:restartNumberingAfterBreak="0">
    <w:nsid w:val="138A3B78"/>
    <w:multiLevelType w:val="hybridMultilevel"/>
    <w:tmpl w:val="709CB4B6"/>
    <w:lvl w:ilvl="0" w:tplc="3DF8C9BE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3DF8C9BE">
      <w:start w:val="1"/>
      <w:numFmt w:val="bullet"/>
      <w:lvlText w:val=""/>
      <w:lvlJc w:val="left"/>
      <w:pPr>
        <w:ind w:left="2291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13ED1C78"/>
    <w:multiLevelType w:val="multilevel"/>
    <w:tmpl w:val="13F872DC"/>
    <w:lvl w:ilvl="0">
      <w:start w:val="1"/>
      <w:numFmt w:val="decimal"/>
      <w:lvlText w:val="%1)"/>
      <w:lvlJc w:val="left"/>
      <w:pPr>
        <w:ind w:left="1353" w:hanging="360"/>
      </w:pPr>
      <w:rPr>
        <w:rFonts w:ascii="Times New Roman" w:hAnsi="Times New Roman" w:cs="Times New Roman" w:hint="default"/>
        <w:color w:val="000000"/>
        <w:position w:val="0"/>
        <w:sz w:val="28"/>
        <w:szCs w:val="28"/>
        <w:vertAlign w:val="baseline"/>
      </w:rPr>
    </w:lvl>
    <w:lvl w:ilvl="1">
      <w:start w:val="1"/>
      <w:numFmt w:val="bullet"/>
      <w:lvlText w:val=""/>
      <w:lvlJc w:val="left"/>
      <w:pPr>
        <w:ind w:left="-84" w:firstLine="0"/>
      </w:pPr>
      <w:rPr>
        <w:rFonts w:ascii="Arial" w:hAnsi="Arial" w:cs="Arial" w:hint="default"/>
      </w:rPr>
    </w:lvl>
    <w:lvl w:ilvl="2">
      <w:start w:val="1"/>
      <w:numFmt w:val="bullet"/>
      <w:lvlText w:val=""/>
      <w:lvlJc w:val="left"/>
      <w:pPr>
        <w:ind w:left="-84" w:firstLine="0"/>
      </w:pPr>
      <w:rPr>
        <w:rFonts w:ascii="Arial" w:hAnsi="Arial" w:cs="Arial" w:hint="default"/>
      </w:rPr>
    </w:lvl>
    <w:lvl w:ilvl="3">
      <w:start w:val="1"/>
      <w:numFmt w:val="bullet"/>
      <w:lvlText w:val=""/>
      <w:lvlJc w:val="left"/>
      <w:pPr>
        <w:ind w:left="-84" w:firstLine="0"/>
      </w:pPr>
      <w:rPr>
        <w:rFonts w:ascii="Arial" w:hAnsi="Arial" w:cs="Arial" w:hint="default"/>
      </w:rPr>
    </w:lvl>
    <w:lvl w:ilvl="4">
      <w:start w:val="1"/>
      <w:numFmt w:val="bullet"/>
      <w:lvlText w:val=""/>
      <w:lvlJc w:val="left"/>
      <w:pPr>
        <w:ind w:left="-84" w:firstLine="0"/>
      </w:pPr>
      <w:rPr>
        <w:rFonts w:ascii="Arial" w:hAnsi="Arial" w:cs="Arial" w:hint="default"/>
      </w:rPr>
    </w:lvl>
    <w:lvl w:ilvl="5">
      <w:start w:val="1"/>
      <w:numFmt w:val="bullet"/>
      <w:lvlText w:val=""/>
      <w:lvlJc w:val="left"/>
      <w:pPr>
        <w:ind w:left="-84" w:firstLine="0"/>
      </w:pPr>
      <w:rPr>
        <w:rFonts w:ascii="Arial" w:hAnsi="Arial" w:cs="Arial" w:hint="default"/>
      </w:rPr>
    </w:lvl>
    <w:lvl w:ilvl="6">
      <w:start w:val="1"/>
      <w:numFmt w:val="bullet"/>
      <w:lvlText w:val=""/>
      <w:lvlJc w:val="left"/>
      <w:pPr>
        <w:ind w:left="-84" w:firstLine="0"/>
      </w:pPr>
      <w:rPr>
        <w:rFonts w:ascii="Arial" w:hAnsi="Arial" w:cs="Arial" w:hint="default"/>
      </w:rPr>
    </w:lvl>
    <w:lvl w:ilvl="7">
      <w:start w:val="1"/>
      <w:numFmt w:val="bullet"/>
      <w:lvlText w:val=""/>
      <w:lvlJc w:val="left"/>
      <w:pPr>
        <w:ind w:left="-84" w:firstLine="0"/>
      </w:pPr>
      <w:rPr>
        <w:rFonts w:ascii="Arial" w:hAnsi="Arial" w:cs="Arial" w:hint="default"/>
      </w:rPr>
    </w:lvl>
    <w:lvl w:ilvl="8">
      <w:start w:val="1"/>
      <w:numFmt w:val="bullet"/>
      <w:lvlText w:val=""/>
      <w:lvlJc w:val="left"/>
      <w:pPr>
        <w:ind w:left="-84" w:firstLine="0"/>
      </w:pPr>
      <w:rPr>
        <w:rFonts w:ascii="Arial" w:hAnsi="Arial" w:cs="Arial" w:hint="default"/>
      </w:rPr>
    </w:lvl>
  </w:abstractNum>
  <w:abstractNum w:abstractNumId="20" w15:restartNumberingAfterBreak="0">
    <w:nsid w:val="14164650"/>
    <w:multiLevelType w:val="multilevel"/>
    <w:tmpl w:val="42505B06"/>
    <w:lvl w:ilvl="0">
      <w:start w:val="6"/>
      <w:numFmt w:val="decimal"/>
      <w:lvlText w:val="%1."/>
      <w:lvlJc w:val="left"/>
      <w:pPr>
        <w:ind w:left="420" w:hanging="420"/>
      </w:pPr>
      <w:rPr>
        <w:rFonts w:eastAsia="Times New Roman"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eastAsia="Times New Roman"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eastAsia="Times New Roman"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Times New Roman" w:hint="default"/>
        <w:b w:val="0"/>
      </w:rPr>
    </w:lvl>
  </w:abstractNum>
  <w:abstractNum w:abstractNumId="21" w15:restartNumberingAfterBreak="0">
    <w:nsid w:val="150F059B"/>
    <w:multiLevelType w:val="multilevel"/>
    <w:tmpl w:val="359AD63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Noto Sans Symbols" w:hAnsi="Times New Roman" w:cs="Times New Roman" w:hint="default"/>
        <w:b/>
        <w:sz w:val="28"/>
        <w:szCs w:val="2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3763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58836B2"/>
    <w:multiLevelType w:val="hybridMultilevel"/>
    <w:tmpl w:val="FD8A3340"/>
    <w:lvl w:ilvl="0" w:tplc="3DF8C9BE">
      <w:start w:val="1"/>
      <w:numFmt w:val="bullet"/>
      <w:lvlText w:val=""/>
      <w:lvlJc w:val="left"/>
      <w:pPr>
        <w:ind w:left="927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647" w:hanging="360"/>
      </w:pPr>
      <w:rPr>
        <w:rFonts w:ascii="Liberation Serif" w:hAnsi="Liberation Serif" w:cs="Liberation Serif" w:hint="default"/>
      </w:rPr>
    </w:lvl>
    <w:lvl w:ilvl="2" w:tplc="04190005">
      <w:start w:val="1"/>
      <w:numFmt w:val="bullet"/>
      <w:lvlText w:val=""/>
      <w:lvlJc w:val="left"/>
      <w:pPr>
        <w:ind w:left="2367" w:hanging="360"/>
      </w:pPr>
      <w:rPr>
        <w:rFonts w:ascii="OpenSymbol" w:hAnsi="OpenSymbol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Times" w:hAnsi="Times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Liberation Serif" w:hAnsi="Liberation Serif" w:cs="Liberation Serif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OpenSymbol" w:hAnsi="OpenSymbol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Times" w:hAnsi="Times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Liberation Serif" w:hAnsi="Liberation Serif" w:cs="Liberation Serif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OpenSymbol" w:hAnsi="OpenSymbol" w:hint="default"/>
      </w:rPr>
    </w:lvl>
  </w:abstractNum>
  <w:abstractNum w:abstractNumId="23" w15:restartNumberingAfterBreak="0">
    <w:nsid w:val="15C259F0"/>
    <w:multiLevelType w:val="multilevel"/>
    <w:tmpl w:val="3126E5AE"/>
    <w:lvl w:ilvl="0">
      <w:start w:val="7"/>
      <w:numFmt w:val="decimal"/>
      <w:lvlText w:val="%1."/>
      <w:lvlJc w:val="left"/>
      <w:pPr>
        <w:ind w:left="420" w:hanging="420"/>
      </w:pPr>
      <w:rPr>
        <w:rFonts w:eastAsia="Noto Sans Symbols" w:hint="default"/>
      </w:rPr>
    </w:lvl>
    <w:lvl w:ilvl="1">
      <w:start w:val="2"/>
      <w:numFmt w:val="decimal"/>
      <w:lvlText w:val="%1.%2."/>
      <w:lvlJc w:val="left"/>
      <w:pPr>
        <w:ind w:left="1997" w:hanging="720"/>
      </w:pPr>
      <w:rPr>
        <w:rFonts w:eastAsia="Noto Sans Symbols" w:hint="default"/>
      </w:rPr>
    </w:lvl>
    <w:lvl w:ilvl="2">
      <w:start w:val="1"/>
      <w:numFmt w:val="decimal"/>
      <w:lvlText w:val="%1.%2.%3."/>
      <w:lvlJc w:val="left"/>
      <w:pPr>
        <w:ind w:left="3274" w:hanging="720"/>
      </w:pPr>
      <w:rPr>
        <w:rFonts w:eastAsia="Noto Sans Symbols" w:hint="default"/>
      </w:rPr>
    </w:lvl>
    <w:lvl w:ilvl="3">
      <w:start w:val="1"/>
      <w:numFmt w:val="decimal"/>
      <w:lvlText w:val="%1.%2.%3.%4."/>
      <w:lvlJc w:val="left"/>
      <w:pPr>
        <w:ind w:left="4911" w:hanging="1080"/>
      </w:pPr>
      <w:rPr>
        <w:rFonts w:eastAsia="Noto Sans Symbols" w:hint="default"/>
      </w:rPr>
    </w:lvl>
    <w:lvl w:ilvl="4">
      <w:start w:val="1"/>
      <w:numFmt w:val="decimal"/>
      <w:lvlText w:val="%1.%2.%3.%4.%5."/>
      <w:lvlJc w:val="left"/>
      <w:pPr>
        <w:ind w:left="6188" w:hanging="1080"/>
      </w:pPr>
      <w:rPr>
        <w:rFonts w:eastAsia="Noto Sans Symbols" w:hint="default"/>
      </w:rPr>
    </w:lvl>
    <w:lvl w:ilvl="5">
      <w:start w:val="1"/>
      <w:numFmt w:val="decimal"/>
      <w:lvlText w:val="%1.%2.%3.%4.%5.%6."/>
      <w:lvlJc w:val="left"/>
      <w:pPr>
        <w:ind w:left="7825" w:hanging="1440"/>
      </w:pPr>
      <w:rPr>
        <w:rFonts w:eastAsia="Noto Sans Symbols" w:hint="default"/>
      </w:rPr>
    </w:lvl>
    <w:lvl w:ilvl="6">
      <w:start w:val="1"/>
      <w:numFmt w:val="decimal"/>
      <w:lvlText w:val="%1.%2.%3.%4.%5.%6.%7."/>
      <w:lvlJc w:val="left"/>
      <w:pPr>
        <w:ind w:left="9462" w:hanging="1800"/>
      </w:pPr>
      <w:rPr>
        <w:rFonts w:eastAsia="Noto Sans Symbols" w:hint="default"/>
      </w:rPr>
    </w:lvl>
    <w:lvl w:ilvl="7">
      <w:start w:val="1"/>
      <w:numFmt w:val="decimal"/>
      <w:lvlText w:val="%1.%2.%3.%4.%5.%6.%7.%8."/>
      <w:lvlJc w:val="left"/>
      <w:pPr>
        <w:ind w:left="10739" w:hanging="1800"/>
      </w:pPr>
      <w:rPr>
        <w:rFonts w:eastAsia="Noto Sans Symbols" w:hint="default"/>
      </w:rPr>
    </w:lvl>
    <w:lvl w:ilvl="8">
      <w:start w:val="1"/>
      <w:numFmt w:val="decimal"/>
      <w:lvlText w:val="%1.%2.%3.%4.%5.%6.%7.%8.%9."/>
      <w:lvlJc w:val="left"/>
      <w:pPr>
        <w:ind w:left="12376" w:hanging="2160"/>
      </w:pPr>
      <w:rPr>
        <w:rFonts w:eastAsia="Noto Sans Symbols" w:hint="default"/>
      </w:rPr>
    </w:lvl>
  </w:abstractNum>
  <w:abstractNum w:abstractNumId="24" w15:restartNumberingAfterBreak="0">
    <w:nsid w:val="162A7A49"/>
    <w:multiLevelType w:val="multilevel"/>
    <w:tmpl w:val="F64C671E"/>
    <w:lvl w:ilvl="0">
      <w:start w:val="10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1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1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5" w15:restartNumberingAfterBreak="0">
    <w:nsid w:val="16DE7F6E"/>
    <w:multiLevelType w:val="multilevel"/>
    <w:tmpl w:val="E7CCF950"/>
    <w:lvl w:ilvl="0">
      <w:start w:val="2"/>
      <w:numFmt w:val="decimal"/>
      <w:lvlText w:val="%1."/>
      <w:lvlJc w:val="left"/>
      <w:pPr>
        <w:ind w:left="432" w:hanging="432"/>
      </w:pPr>
      <w:rPr>
        <w:rFonts w:eastAsia="Liberation Serif" w:hint="default"/>
      </w:rPr>
    </w:lvl>
    <w:lvl w:ilvl="1">
      <w:start w:val="1"/>
      <w:numFmt w:val="decimal"/>
      <w:lvlText w:val="%1.%2."/>
      <w:lvlJc w:val="left"/>
      <w:pPr>
        <w:ind w:left="1855" w:hanging="720"/>
      </w:pPr>
      <w:rPr>
        <w:rFonts w:eastAsia="Liberation Serif" w:hint="default"/>
      </w:rPr>
    </w:lvl>
    <w:lvl w:ilvl="2">
      <w:start w:val="1"/>
      <w:numFmt w:val="decimal"/>
      <w:lvlText w:val="%1.%2.%3."/>
      <w:lvlJc w:val="left"/>
      <w:pPr>
        <w:ind w:left="4974" w:hanging="720"/>
      </w:pPr>
      <w:rPr>
        <w:rFonts w:eastAsia="Liberation Serif" w:hint="default"/>
      </w:rPr>
    </w:lvl>
    <w:lvl w:ilvl="3">
      <w:start w:val="1"/>
      <w:numFmt w:val="decimal"/>
      <w:lvlText w:val="%1.%2.%3.%4."/>
      <w:lvlJc w:val="left"/>
      <w:pPr>
        <w:ind w:left="7461" w:hanging="1080"/>
      </w:pPr>
      <w:rPr>
        <w:rFonts w:eastAsia="Liberation Serif" w:hint="default"/>
      </w:rPr>
    </w:lvl>
    <w:lvl w:ilvl="4">
      <w:start w:val="1"/>
      <w:numFmt w:val="decimal"/>
      <w:lvlText w:val="%1.%2.%3.%4.%5."/>
      <w:lvlJc w:val="left"/>
      <w:pPr>
        <w:ind w:left="9588" w:hanging="1080"/>
      </w:pPr>
      <w:rPr>
        <w:rFonts w:eastAsia="Liberation Serif" w:hint="default"/>
      </w:rPr>
    </w:lvl>
    <w:lvl w:ilvl="5">
      <w:start w:val="1"/>
      <w:numFmt w:val="decimal"/>
      <w:lvlText w:val="%1.%2.%3.%4.%5.%6."/>
      <w:lvlJc w:val="left"/>
      <w:pPr>
        <w:ind w:left="12075" w:hanging="1440"/>
      </w:pPr>
      <w:rPr>
        <w:rFonts w:eastAsia="Liberation Serif" w:hint="default"/>
      </w:rPr>
    </w:lvl>
    <w:lvl w:ilvl="6">
      <w:start w:val="1"/>
      <w:numFmt w:val="decimal"/>
      <w:lvlText w:val="%1.%2.%3.%4.%5.%6.%7."/>
      <w:lvlJc w:val="left"/>
      <w:pPr>
        <w:ind w:left="14562" w:hanging="1800"/>
      </w:pPr>
      <w:rPr>
        <w:rFonts w:eastAsia="Liberation Serif" w:hint="default"/>
      </w:rPr>
    </w:lvl>
    <w:lvl w:ilvl="7">
      <w:start w:val="1"/>
      <w:numFmt w:val="decimal"/>
      <w:lvlText w:val="%1.%2.%3.%4.%5.%6.%7.%8."/>
      <w:lvlJc w:val="left"/>
      <w:pPr>
        <w:ind w:left="16689" w:hanging="1800"/>
      </w:pPr>
      <w:rPr>
        <w:rFonts w:eastAsia="Liberation Serif" w:hint="default"/>
      </w:rPr>
    </w:lvl>
    <w:lvl w:ilvl="8">
      <w:start w:val="1"/>
      <w:numFmt w:val="decimal"/>
      <w:lvlText w:val="%1.%2.%3.%4.%5.%6.%7.%8.%9."/>
      <w:lvlJc w:val="left"/>
      <w:pPr>
        <w:ind w:left="19176" w:hanging="2160"/>
      </w:pPr>
      <w:rPr>
        <w:rFonts w:eastAsia="Liberation Serif" w:hint="default"/>
      </w:rPr>
    </w:lvl>
  </w:abstractNum>
  <w:abstractNum w:abstractNumId="26" w15:restartNumberingAfterBreak="0">
    <w:nsid w:val="177068A6"/>
    <w:multiLevelType w:val="multilevel"/>
    <w:tmpl w:val="C5CCA526"/>
    <w:lvl w:ilvl="0">
      <w:start w:val="4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7" w15:restartNumberingAfterBreak="0">
    <w:nsid w:val="193A0389"/>
    <w:multiLevelType w:val="multilevel"/>
    <w:tmpl w:val="92FAE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19563C89"/>
    <w:multiLevelType w:val="multilevel"/>
    <w:tmpl w:val="249CE0F0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8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9" w15:restartNumberingAfterBreak="0">
    <w:nsid w:val="19B564DB"/>
    <w:multiLevelType w:val="multilevel"/>
    <w:tmpl w:val="E5E087C8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864" w:hanging="504"/>
      </w:pPr>
      <w:rPr>
        <w:rFonts w:hint="default"/>
      </w:rPr>
    </w:lvl>
    <w:lvl w:ilvl="2">
      <w:start w:val="5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19E769C2"/>
    <w:multiLevelType w:val="hybridMultilevel"/>
    <w:tmpl w:val="FFB20992"/>
    <w:lvl w:ilvl="0" w:tplc="3DF8C9BE">
      <w:start w:val="1"/>
      <w:numFmt w:val="bullet"/>
      <w:lvlText w:val=""/>
      <w:lvlJc w:val="left"/>
      <w:pPr>
        <w:ind w:left="927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647" w:hanging="360"/>
      </w:pPr>
      <w:rPr>
        <w:rFonts w:ascii="Liberation Serif" w:hAnsi="Liberation Serif" w:cs="Liberation Serif" w:hint="default"/>
      </w:rPr>
    </w:lvl>
    <w:lvl w:ilvl="2" w:tplc="04190005">
      <w:start w:val="1"/>
      <w:numFmt w:val="bullet"/>
      <w:lvlText w:val=""/>
      <w:lvlJc w:val="left"/>
      <w:pPr>
        <w:ind w:left="2367" w:hanging="360"/>
      </w:pPr>
      <w:rPr>
        <w:rFonts w:ascii="OpenSymbol" w:hAnsi="OpenSymbol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Times" w:hAnsi="Times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Liberation Serif" w:hAnsi="Liberation Serif" w:cs="Liberation Serif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OpenSymbol" w:hAnsi="OpenSymbol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Times" w:hAnsi="Times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Liberation Serif" w:hAnsi="Liberation Serif" w:cs="Liberation Serif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OpenSymbol" w:hAnsi="OpenSymbol" w:hint="default"/>
      </w:rPr>
    </w:lvl>
  </w:abstractNum>
  <w:abstractNum w:abstractNumId="31" w15:restartNumberingAfterBreak="0">
    <w:nsid w:val="1AAC7D3E"/>
    <w:multiLevelType w:val="hybridMultilevel"/>
    <w:tmpl w:val="BF92BDCE"/>
    <w:lvl w:ilvl="0" w:tplc="EE143968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930" w:hanging="360"/>
      </w:pPr>
    </w:lvl>
    <w:lvl w:ilvl="2" w:tplc="0809001B" w:tentative="1">
      <w:start w:val="1"/>
      <w:numFmt w:val="lowerRoman"/>
      <w:lvlText w:val="%3."/>
      <w:lvlJc w:val="right"/>
      <w:pPr>
        <w:ind w:left="2650" w:hanging="180"/>
      </w:pPr>
    </w:lvl>
    <w:lvl w:ilvl="3" w:tplc="0809000F" w:tentative="1">
      <w:start w:val="1"/>
      <w:numFmt w:val="decimal"/>
      <w:lvlText w:val="%4."/>
      <w:lvlJc w:val="left"/>
      <w:pPr>
        <w:ind w:left="3370" w:hanging="360"/>
      </w:pPr>
    </w:lvl>
    <w:lvl w:ilvl="4" w:tplc="08090019" w:tentative="1">
      <w:start w:val="1"/>
      <w:numFmt w:val="lowerLetter"/>
      <w:lvlText w:val="%5."/>
      <w:lvlJc w:val="left"/>
      <w:pPr>
        <w:ind w:left="4090" w:hanging="360"/>
      </w:pPr>
    </w:lvl>
    <w:lvl w:ilvl="5" w:tplc="0809001B" w:tentative="1">
      <w:start w:val="1"/>
      <w:numFmt w:val="lowerRoman"/>
      <w:lvlText w:val="%6."/>
      <w:lvlJc w:val="right"/>
      <w:pPr>
        <w:ind w:left="4810" w:hanging="180"/>
      </w:pPr>
    </w:lvl>
    <w:lvl w:ilvl="6" w:tplc="0809000F" w:tentative="1">
      <w:start w:val="1"/>
      <w:numFmt w:val="decimal"/>
      <w:lvlText w:val="%7."/>
      <w:lvlJc w:val="left"/>
      <w:pPr>
        <w:ind w:left="5530" w:hanging="360"/>
      </w:pPr>
    </w:lvl>
    <w:lvl w:ilvl="7" w:tplc="08090019" w:tentative="1">
      <w:start w:val="1"/>
      <w:numFmt w:val="lowerLetter"/>
      <w:lvlText w:val="%8."/>
      <w:lvlJc w:val="left"/>
      <w:pPr>
        <w:ind w:left="6250" w:hanging="360"/>
      </w:pPr>
    </w:lvl>
    <w:lvl w:ilvl="8" w:tplc="08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2" w15:restartNumberingAfterBreak="0">
    <w:nsid w:val="1BF84003"/>
    <w:multiLevelType w:val="multilevel"/>
    <w:tmpl w:val="072098C4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Liberation Serif" w:hAnsi="Liberation Serif" w:cs="Liberation Serif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Times" w:hAnsi="Times" w:cs="Time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Liberation Serif" w:hAnsi="Liberation Serif" w:cs="Liberation Serif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Times" w:hAnsi="Times" w:cs="Time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Liberation Serif" w:hAnsi="Liberation Serif" w:cs="Liberation Serif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OpenSymbol" w:hAnsi="OpenSymbol" w:cs="OpenSymbol" w:hint="default"/>
      </w:rPr>
    </w:lvl>
  </w:abstractNum>
  <w:abstractNum w:abstractNumId="33" w15:restartNumberingAfterBreak="0">
    <w:nsid w:val="1D980545"/>
    <w:multiLevelType w:val="hybridMultilevel"/>
    <w:tmpl w:val="AE768326"/>
    <w:lvl w:ilvl="0" w:tplc="3DF8C9B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3DF8C9BE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1E5B4CB1"/>
    <w:multiLevelType w:val="multilevel"/>
    <w:tmpl w:val="706652A6"/>
    <w:lvl w:ilvl="0">
      <w:start w:val="9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10.%2."/>
      <w:lvlJc w:val="left"/>
      <w:pPr>
        <w:ind w:left="5824" w:hanging="720"/>
      </w:pPr>
      <w:rPr>
        <w:rFonts w:ascii="Times New Roman" w:hAnsi="Times New Roman" w:cs="Times New Roman" w:hint="default"/>
        <w:sz w:val="28"/>
        <w:szCs w:val="28"/>
      </w:rPr>
    </w:lvl>
    <w:lvl w:ilvl="2">
      <w:start w:val="1"/>
      <w:numFmt w:val="decimal"/>
      <w:lvlText w:val="10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35" w15:restartNumberingAfterBreak="0">
    <w:nsid w:val="1EA85093"/>
    <w:multiLevelType w:val="multilevel"/>
    <w:tmpl w:val="87CAE102"/>
    <w:lvl w:ilvl="0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lvlText w:val="%2."/>
      <w:lvlJc w:val="left"/>
      <w:pPr>
        <w:ind w:left="1135" w:hanging="709"/>
      </w:pPr>
      <w:rPr>
        <w:vertAlign w:val="baseline"/>
      </w:rPr>
    </w:lvl>
    <w:lvl w:ilvl="2">
      <w:start w:val="1"/>
      <w:numFmt w:val="decimal"/>
      <w:lvlText w:val="%2.%3"/>
      <w:lvlJc w:val="left"/>
      <w:pPr>
        <w:ind w:left="709" w:hanging="709"/>
      </w:pPr>
      <w:rPr>
        <w:vertAlign w:val="baseline"/>
      </w:rPr>
    </w:lvl>
    <w:lvl w:ilvl="3">
      <w:start w:val="1"/>
      <w:numFmt w:val="lowerLetter"/>
      <w:lvlText w:val="(%4)"/>
      <w:lvlJc w:val="left"/>
      <w:pPr>
        <w:ind w:left="1418" w:hanging="709"/>
      </w:pPr>
      <w:rPr>
        <w:vertAlign w:val="baseline"/>
      </w:rPr>
    </w:lvl>
    <w:lvl w:ilvl="4">
      <w:start w:val="1"/>
      <w:numFmt w:val="lowerRoman"/>
      <w:lvlText w:val="(%5)"/>
      <w:lvlJc w:val="left"/>
      <w:pPr>
        <w:ind w:left="2126" w:hanging="708"/>
      </w:pPr>
      <w:rPr>
        <w:vertAlign w:val="baseline"/>
      </w:rPr>
    </w:lvl>
    <w:lvl w:ilvl="5">
      <w:start w:val="1"/>
      <w:numFmt w:val="upperLetter"/>
      <w:lvlText w:val="(%6)"/>
      <w:lvlJc w:val="left"/>
      <w:pPr>
        <w:ind w:left="2835" w:hanging="709"/>
      </w:pPr>
      <w:rPr>
        <w:vertAlign w:val="baseline"/>
      </w:rPr>
    </w:lvl>
    <w:lvl w:ilvl="6">
      <w:start w:val="1"/>
      <w:numFmt w:val="decimal"/>
      <w:lvlText w:val="(%7)"/>
      <w:lvlJc w:val="left"/>
      <w:pPr>
        <w:ind w:left="3544" w:hanging="709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36" w15:restartNumberingAfterBreak="0">
    <w:nsid w:val="2130676A"/>
    <w:multiLevelType w:val="hybridMultilevel"/>
    <w:tmpl w:val="18444804"/>
    <w:lvl w:ilvl="0" w:tplc="3DF8C9BE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91" w:hanging="360"/>
      </w:pPr>
      <w:rPr>
        <w:rFonts w:ascii="Liberation Serif" w:hAnsi="Liberation Serif" w:cs="Liberation Serif" w:hint="default"/>
      </w:rPr>
    </w:lvl>
    <w:lvl w:ilvl="2" w:tplc="04220005" w:tentative="1">
      <w:start w:val="1"/>
      <w:numFmt w:val="bullet"/>
      <w:lvlText w:val=""/>
      <w:lvlJc w:val="left"/>
      <w:pPr>
        <w:ind w:left="3011" w:hanging="360"/>
      </w:pPr>
      <w:rPr>
        <w:rFonts w:ascii="OpenSymbol" w:hAnsi="OpenSymbol" w:hint="default"/>
      </w:rPr>
    </w:lvl>
    <w:lvl w:ilvl="3" w:tplc="04220001" w:tentative="1">
      <w:start w:val="1"/>
      <w:numFmt w:val="bullet"/>
      <w:lvlText w:val=""/>
      <w:lvlJc w:val="left"/>
      <w:pPr>
        <w:ind w:left="3731" w:hanging="360"/>
      </w:pPr>
      <w:rPr>
        <w:rFonts w:ascii="Times" w:hAnsi="Times" w:hint="default"/>
      </w:rPr>
    </w:lvl>
    <w:lvl w:ilvl="4" w:tplc="04220003" w:tentative="1">
      <w:start w:val="1"/>
      <w:numFmt w:val="bullet"/>
      <w:lvlText w:val="o"/>
      <w:lvlJc w:val="left"/>
      <w:pPr>
        <w:ind w:left="4451" w:hanging="360"/>
      </w:pPr>
      <w:rPr>
        <w:rFonts w:ascii="Liberation Serif" w:hAnsi="Liberation Serif" w:cs="Liberation Serif" w:hint="default"/>
      </w:rPr>
    </w:lvl>
    <w:lvl w:ilvl="5" w:tplc="04220005" w:tentative="1">
      <w:start w:val="1"/>
      <w:numFmt w:val="bullet"/>
      <w:lvlText w:val=""/>
      <w:lvlJc w:val="left"/>
      <w:pPr>
        <w:ind w:left="5171" w:hanging="360"/>
      </w:pPr>
      <w:rPr>
        <w:rFonts w:ascii="OpenSymbol" w:hAnsi="OpenSymbol" w:hint="default"/>
      </w:rPr>
    </w:lvl>
    <w:lvl w:ilvl="6" w:tplc="04220001" w:tentative="1">
      <w:start w:val="1"/>
      <w:numFmt w:val="bullet"/>
      <w:lvlText w:val=""/>
      <w:lvlJc w:val="left"/>
      <w:pPr>
        <w:ind w:left="5891" w:hanging="360"/>
      </w:pPr>
      <w:rPr>
        <w:rFonts w:ascii="Times" w:hAnsi="Times" w:hint="default"/>
      </w:rPr>
    </w:lvl>
    <w:lvl w:ilvl="7" w:tplc="04220003" w:tentative="1">
      <w:start w:val="1"/>
      <w:numFmt w:val="bullet"/>
      <w:lvlText w:val="o"/>
      <w:lvlJc w:val="left"/>
      <w:pPr>
        <w:ind w:left="6611" w:hanging="360"/>
      </w:pPr>
      <w:rPr>
        <w:rFonts w:ascii="Liberation Serif" w:hAnsi="Liberation Serif" w:cs="Liberation Serif" w:hint="default"/>
      </w:rPr>
    </w:lvl>
    <w:lvl w:ilvl="8" w:tplc="04220005" w:tentative="1">
      <w:start w:val="1"/>
      <w:numFmt w:val="bullet"/>
      <w:lvlText w:val=""/>
      <w:lvlJc w:val="left"/>
      <w:pPr>
        <w:ind w:left="7331" w:hanging="360"/>
      </w:pPr>
      <w:rPr>
        <w:rFonts w:ascii="OpenSymbol" w:hAnsi="OpenSymbol" w:hint="default"/>
      </w:rPr>
    </w:lvl>
  </w:abstractNum>
  <w:abstractNum w:abstractNumId="37" w15:restartNumberingAfterBreak="0">
    <w:nsid w:val="235D6F39"/>
    <w:multiLevelType w:val="multilevel"/>
    <w:tmpl w:val="3E603BE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4074F65"/>
    <w:multiLevelType w:val="hybridMultilevel"/>
    <w:tmpl w:val="53BA8748"/>
    <w:lvl w:ilvl="0" w:tplc="3DF8C9BE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8" w:hanging="360"/>
      </w:pPr>
      <w:rPr>
        <w:rFonts w:ascii="Liberation Serif" w:hAnsi="Liberation Serif" w:cs="Liberation Serif" w:hint="default"/>
      </w:rPr>
    </w:lvl>
    <w:lvl w:ilvl="2" w:tplc="04220005" w:tentative="1">
      <w:start w:val="1"/>
      <w:numFmt w:val="bullet"/>
      <w:lvlText w:val=""/>
      <w:lvlJc w:val="left"/>
      <w:pPr>
        <w:ind w:left="2868" w:hanging="360"/>
      </w:pPr>
      <w:rPr>
        <w:rFonts w:ascii="OpenSymbol" w:hAnsi="OpenSymbol" w:hint="default"/>
      </w:rPr>
    </w:lvl>
    <w:lvl w:ilvl="3" w:tplc="04220001" w:tentative="1">
      <w:start w:val="1"/>
      <w:numFmt w:val="bullet"/>
      <w:lvlText w:val=""/>
      <w:lvlJc w:val="left"/>
      <w:pPr>
        <w:ind w:left="3588" w:hanging="360"/>
      </w:pPr>
      <w:rPr>
        <w:rFonts w:ascii="Times" w:hAnsi="Times" w:hint="default"/>
      </w:rPr>
    </w:lvl>
    <w:lvl w:ilvl="4" w:tplc="04220003" w:tentative="1">
      <w:start w:val="1"/>
      <w:numFmt w:val="bullet"/>
      <w:lvlText w:val="o"/>
      <w:lvlJc w:val="left"/>
      <w:pPr>
        <w:ind w:left="4308" w:hanging="360"/>
      </w:pPr>
      <w:rPr>
        <w:rFonts w:ascii="Liberation Serif" w:hAnsi="Liberation Serif" w:cs="Liberation Serif" w:hint="default"/>
      </w:rPr>
    </w:lvl>
    <w:lvl w:ilvl="5" w:tplc="04220005" w:tentative="1">
      <w:start w:val="1"/>
      <w:numFmt w:val="bullet"/>
      <w:lvlText w:val=""/>
      <w:lvlJc w:val="left"/>
      <w:pPr>
        <w:ind w:left="5028" w:hanging="360"/>
      </w:pPr>
      <w:rPr>
        <w:rFonts w:ascii="OpenSymbol" w:hAnsi="OpenSymbol" w:hint="default"/>
      </w:rPr>
    </w:lvl>
    <w:lvl w:ilvl="6" w:tplc="04220001" w:tentative="1">
      <w:start w:val="1"/>
      <w:numFmt w:val="bullet"/>
      <w:lvlText w:val=""/>
      <w:lvlJc w:val="left"/>
      <w:pPr>
        <w:ind w:left="5748" w:hanging="360"/>
      </w:pPr>
      <w:rPr>
        <w:rFonts w:ascii="Times" w:hAnsi="Times" w:hint="default"/>
      </w:rPr>
    </w:lvl>
    <w:lvl w:ilvl="7" w:tplc="04220003" w:tentative="1">
      <w:start w:val="1"/>
      <w:numFmt w:val="bullet"/>
      <w:lvlText w:val="o"/>
      <w:lvlJc w:val="left"/>
      <w:pPr>
        <w:ind w:left="6468" w:hanging="360"/>
      </w:pPr>
      <w:rPr>
        <w:rFonts w:ascii="Liberation Serif" w:hAnsi="Liberation Serif" w:cs="Liberation Serif" w:hint="default"/>
      </w:rPr>
    </w:lvl>
    <w:lvl w:ilvl="8" w:tplc="04220005" w:tentative="1">
      <w:start w:val="1"/>
      <w:numFmt w:val="bullet"/>
      <w:lvlText w:val=""/>
      <w:lvlJc w:val="left"/>
      <w:pPr>
        <w:ind w:left="7188" w:hanging="360"/>
      </w:pPr>
      <w:rPr>
        <w:rFonts w:ascii="OpenSymbol" w:hAnsi="OpenSymbol" w:hint="default"/>
      </w:rPr>
    </w:lvl>
  </w:abstractNum>
  <w:abstractNum w:abstractNumId="39" w15:restartNumberingAfterBreak="0">
    <w:nsid w:val="24E94833"/>
    <w:multiLevelType w:val="hybridMultilevel"/>
    <w:tmpl w:val="0F6AAD98"/>
    <w:lvl w:ilvl="0" w:tplc="3DF8C9BE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3DF8C9BE">
      <w:start w:val="1"/>
      <w:numFmt w:val="bullet"/>
      <w:lvlText w:val=""/>
      <w:lvlJc w:val="left"/>
      <w:pPr>
        <w:ind w:left="2291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0" w15:restartNumberingAfterBreak="0">
    <w:nsid w:val="26610A78"/>
    <w:multiLevelType w:val="hybridMultilevel"/>
    <w:tmpl w:val="35F0C18E"/>
    <w:lvl w:ilvl="0" w:tplc="04220017">
      <w:start w:val="1"/>
      <w:numFmt w:val="lowerLetter"/>
      <w:lvlText w:val="%1)"/>
      <w:lvlJc w:val="left"/>
      <w:pPr>
        <w:ind w:left="2214" w:hanging="360"/>
      </w:pPr>
    </w:lvl>
    <w:lvl w:ilvl="1" w:tplc="04220019">
      <w:start w:val="1"/>
      <w:numFmt w:val="lowerLetter"/>
      <w:lvlText w:val="%2."/>
      <w:lvlJc w:val="left"/>
      <w:pPr>
        <w:ind w:left="2934" w:hanging="360"/>
      </w:pPr>
    </w:lvl>
    <w:lvl w:ilvl="2" w:tplc="0422001B">
      <w:start w:val="1"/>
      <w:numFmt w:val="lowerRoman"/>
      <w:lvlText w:val="%3."/>
      <w:lvlJc w:val="right"/>
      <w:pPr>
        <w:ind w:left="3654" w:hanging="180"/>
      </w:pPr>
    </w:lvl>
    <w:lvl w:ilvl="3" w:tplc="0422000F" w:tentative="1">
      <w:start w:val="1"/>
      <w:numFmt w:val="decimal"/>
      <w:lvlText w:val="%4."/>
      <w:lvlJc w:val="left"/>
      <w:pPr>
        <w:ind w:left="4374" w:hanging="360"/>
      </w:pPr>
    </w:lvl>
    <w:lvl w:ilvl="4" w:tplc="04220019" w:tentative="1">
      <w:start w:val="1"/>
      <w:numFmt w:val="lowerLetter"/>
      <w:lvlText w:val="%5."/>
      <w:lvlJc w:val="left"/>
      <w:pPr>
        <w:ind w:left="5094" w:hanging="360"/>
      </w:pPr>
    </w:lvl>
    <w:lvl w:ilvl="5" w:tplc="0422001B" w:tentative="1">
      <w:start w:val="1"/>
      <w:numFmt w:val="lowerRoman"/>
      <w:lvlText w:val="%6."/>
      <w:lvlJc w:val="right"/>
      <w:pPr>
        <w:ind w:left="5814" w:hanging="180"/>
      </w:pPr>
    </w:lvl>
    <w:lvl w:ilvl="6" w:tplc="0422000F" w:tentative="1">
      <w:start w:val="1"/>
      <w:numFmt w:val="decimal"/>
      <w:lvlText w:val="%7."/>
      <w:lvlJc w:val="left"/>
      <w:pPr>
        <w:ind w:left="6534" w:hanging="360"/>
      </w:pPr>
    </w:lvl>
    <w:lvl w:ilvl="7" w:tplc="04220019" w:tentative="1">
      <w:start w:val="1"/>
      <w:numFmt w:val="lowerLetter"/>
      <w:lvlText w:val="%8."/>
      <w:lvlJc w:val="left"/>
      <w:pPr>
        <w:ind w:left="7254" w:hanging="360"/>
      </w:pPr>
    </w:lvl>
    <w:lvl w:ilvl="8" w:tplc="0422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41" w15:restartNumberingAfterBreak="0">
    <w:nsid w:val="26B80CFF"/>
    <w:multiLevelType w:val="hybridMultilevel"/>
    <w:tmpl w:val="7F708CBC"/>
    <w:lvl w:ilvl="0" w:tplc="3DF8C9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Liberation Serif" w:hAnsi="Liberation Serif" w:cs="Liberation Serif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OpenSymbol" w:hAnsi="OpenSymbol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Times" w:hAnsi="Times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Liberation Serif" w:hAnsi="Liberation Serif" w:cs="Liberation Serif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OpenSymbol" w:hAnsi="OpenSymbol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Times" w:hAnsi="Times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Liberation Serif" w:hAnsi="Liberation Serif" w:cs="Liberation Serif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OpenSymbol" w:hAnsi="OpenSymbol" w:hint="default"/>
      </w:rPr>
    </w:lvl>
  </w:abstractNum>
  <w:abstractNum w:abstractNumId="42" w15:restartNumberingAfterBreak="0">
    <w:nsid w:val="26B93400"/>
    <w:multiLevelType w:val="multilevel"/>
    <w:tmpl w:val="13F872DC"/>
    <w:lvl w:ilvl="0">
      <w:start w:val="1"/>
      <w:numFmt w:val="decimal"/>
      <w:lvlText w:val="%1)"/>
      <w:lvlJc w:val="left"/>
      <w:pPr>
        <w:ind w:left="1353" w:hanging="360"/>
      </w:pPr>
      <w:rPr>
        <w:rFonts w:ascii="Times New Roman" w:hAnsi="Times New Roman" w:cs="Times New Roman" w:hint="default"/>
        <w:color w:val="000000"/>
        <w:position w:val="0"/>
        <w:sz w:val="28"/>
        <w:szCs w:val="28"/>
        <w:vertAlign w:val="baseline"/>
      </w:rPr>
    </w:lvl>
    <w:lvl w:ilvl="1">
      <w:start w:val="1"/>
      <w:numFmt w:val="bullet"/>
      <w:lvlText w:val=""/>
      <w:lvlJc w:val="left"/>
      <w:pPr>
        <w:ind w:left="-84" w:firstLine="0"/>
      </w:pPr>
      <w:rPr>
        <w:rFonts w:ascii="Arial" w:hAnsi="Arial" w:cs="Arial" w:hint="default"/>
      </w:rPr>
    </w:lvl>
    <w:lvl w:ilvl="2">
      <w:start w:val="1"/>
      <w:numFmt w:val="bullet"/>
      <w:lvlText w:val=""/>
      <w:lvlJc w:val="left"/>
      <w:pPr>
        <w:ind w:left="-84" w:firstLine="0"/>
      </w:pPr>
      <w:rPr>
        <w:rFonts w:ascii="Arial" w:hAnsi="Arial" w:cs="Arial" w:hint="default"/>
      </w:rPr>
    </w:lvl>
    <w:lvl w:ilvl="3">
      <w:start w:val="1"/>
      <w:numFmt w:val="bullet"/>
      <w:lvlText w:val=""/>
      <w:lvlJc w:val="left"/>
      <w:pPr>
        <w:ind w:left="-84" w:firstLine="0"/>
      </w:pPr>
      <w:rPr>
        <w:rFonts w:ascii="Arial" w:hAnsi="Arial" w:cs="Arial" w:hint="default"/>
      </w:rPr>
    </w:lvl>
    <w:lvl w:ilvl="4">
      <w:start w:val="1"/>
      <w:numFmt w:val="bullet"/>
      <w:lvlText w:val=""/>
      <w:lvlJc w:val="left"/>
      <w:pPr>
        <w:ind w:left="-84" w:firstLine="0"/>
      </w:pPr>
      <w:rPr>
        <w:rFonts w:ascii="Arial" w:hAnsi="Arial" w:cs="Arial" w:hint="default"/>
      </w:rPr>
    </w:lvl>
    <w:lvl w:ilvl="5">
      <w:start w:val="1"/>
      <w:numFmt w:val="bullet"/>
      <w:lvlText w:val=""/>
      <w:lvlJc w:val="left"/>
      <w:pPr>
        <w:ind w:left="-84" w:firstLine="0"/>
      </w:pPr>
      <w:rPr>
        <w:rFonts w:ascii="Arial" w:hAnsi="Arial" w:cs="Arial" w:hint="default"/>
      </w:rPr>
    </w:lvl>
    <w:lvl w:ilvl="6">
      <w:start w:val="1"/>
      <w:numFmt w:val="bullet"/>
      <w:lvlText w:val=""/>
      <w:lvlJc w:val="left"/>
      <w:pPr>
        <w:ind w:left="-84" w:firstLine="0"/>
      </w:pPr>
      <w:rPr>
        <w:rFonts w:ascii="Arial" w:hAnsi="Arial" w:cs="Arial" w:hint="default"/>
      </w:rPr>
    </w:lvl>
    <w:lvl w:ilvl="7">
      <w:start w:val="1"/>
      <w:numFmt w:val="bullet"/>
      <w:lvlText w:val=""/>
      <w:lvlJc w:val="left"/>
      <w:pPr>
        <w:ind w:left="-84" w:firstLine="0"/>
      </w:pPr>
      <w:rPr>
        <w:rFonts w:ascii="Arial" w:hAnsi="Arial" w:cs="Arial" w:hint="default"/>
      </w:rPr>
    </w:lvl>
    <w:lvl w:ilvl="8">
      <w:start w:val="1"/>
      <w:numFmt w:val="bullet"/>
      <w:lvlText w:val=""/>
      <w:lvlJc w:val="left"/>
      <w:pPr>
        <w:ind w:left="-84" w:firstLine="0"/>
      </w:pPr>
      <w:rPr>
        <w:rFonts w:ascii="Arial" w:hAnsi="Arial" w:cs="Arial" w:hint="default"/>
      </w:rPr>
    </w:lvl>
  </w:abstractNum>
  <w:abstractNum w:abstractNumId="43" w15:restartNumberingAfterBreak="0">
    <w:nsid w:val="28730836"/>
    <w:multiLevelType w:val="hybridMultilevel"/>
    <w:tmpl w:val="99C4758A"/>
    <w:lvl w:ilvl="0" w:tplc="8878E54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2B9E199C"/>
    <w:multiLevelType w:val="hybridMultilevel"/>
    <w:tmpl w:val="61D0EDFA"/>
    <w:lvl w:ilvl="0" w:tplc="3DF8C9BE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45" w15:restartNumberingAfterBreak="0">
    <w:nsid w:val="2C363DFF"/>
    <w:multiLevelType w:val="multilevel"/>
    <w:tmpl w:val="6C1E2600"/>
    <w:lvl w:ilvl="0">
      <w:start w:val="1"/>
      <w:numFmt w:val="decimal"/>
      <w:suff w:val="nothing"/>
      <w:lvlText w:val="Додаток %1"/>
      <w:lvlJc w:val="left"/>
      <w:pPr>
        <w:ind w:left="0" w:firstLine="0"/>
      </w:pPr>
      <w:rPr>
        <w:rFonts w:hint="default"/>
      </w:rPr>
    </w:lvl>
    <w:lvl w:ilvl="1">
      <w:start w:val="1"/>
      <w:numFmt w:val="upperRoman"/>
      <w:lvlText w:val="Part %2"/>
      <w:lvlJc w:val="left"/>
      <w:pPr>
        <w:tabs>
          <w:tab w:val="num" w:pos="936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40"/>
        </w:tabs>
        <w:ind w:left="1440" w:hanging="72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6">
      <w:start w:val="1"/>
      <w:numFmt w:val="upperLetter"/>
      <w:lvlText w:val="(%7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7">
      <w:start w:val="1"/>
      <w:numFmt w:val="decimal"/>
      <w:lvlRestart w:val="1"/>
      <w:lvlText w:val="(%8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6" w15:restartNumberingAfterBreak="0">
    <w:nsid w:val="2E703DD3"/>
    <w:multiLevelType w:val="hybridMultilevel"/>
    <w:tmpl w:val="8D86C5A4"/>
    <w:lvl w:ilvl="0" w:tplc="A07658AE">
      <w:start w:val="1"/>
      <w:numFmt w:val="decimal"/>
      <w:lvlText w:val="%1."/>
      <w:lvlJc w:val="left"/>
      <w:pPr>
        <w:ind w:left="536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256" w:hanging="360"/>
      </w:pPr>
    </w:lvl>
    <w:lvl w:ilvl="2" w:tplc="0422001B" w:tentative="1">
      <w:start w:val="1"/>
      <w:numFmt w:val="lowerRoman"/>
      <w:lvlText w:val="%3."/>
      <w:lvlJc w:val="right"/>
      <w:pPr>
        <w:ind w:left="1976" w:hanging="180"/>
      </w:pPr>
    </w:lvl>
    <w:lvl w:ilvl="3" w:tplc="0422000F" w:tentative="1">
      <w:start w:val="1"/>
      <w:numFmt w:val="decimal"/>
      <w:lvlText w:val="%4."/>
      <w:lvlJc w:val="left"/>
      <w:pPr>
        <w:ind w:left="2696" w:hanging="360"/>
      </w:pPr>
    </w:lvl>
    <w:lvl w:ilvl="4" w:tplc="04220019" w:tentative="1">
      <w:start w:val="1"/>
      <w:numFmt w:val="lowerLetter"/>
      <w:lvlText w:val="%5."/>
      <w:lvlJc w:val="left"/>
      <w:pPr>
        <w:ind w:left="3416" w:hanging="360"/>
      </w:pPr>
    </w:lvl>
    <w:lvl w:ilvl="5" w:tplc="0422001B" w:tentative="1">
      <w:start w:val="1"/>
      <w:numFmt w:val="lowerRoman"/>
      <w:lvlText w:val="%6."/>
      <w:lvlJc w:val="right"/>
      <w:pPr>
        <w:ind w:left="4136" w:hanging="180"/>
      </w:pPr>
    </w:lvl>
    <w:lvl w:ilvl="6" w:tplc="0422000F" w:tentative="1">
      <w:start w:val="1"/>
      <w:numFmt w:val="decimal"/>
      <w:lvlText w:val="%7."/>
      <w:lvlJc w:val="left"/>
      <w:pPr>
        <w:ind w:left="4856" w:hanging="360"/>
      </w:pPr>
    </w:lvl>
    <w:lvl w:ilvl="7" w:tplc="04220019" w:tentative="1">
      <w:start w:val="1"/>
      <w:numFmt w:val="lowerLetter"/>
      <w:lvlText w:val="%8."/>
      <w:lvlJc w:val="left"/>
      <w:pPr>
        <w:ind w:left="5576" w:hanging="360"/>
      </w:pPr>
    </w:lvl>
    <w:lvl w:ilvl="8" w:tplc="0422001B" w:tentative="1">
      <w:start w:val="1"/>
      <w:numFmt w:val="lowerRoman"/>
      <w:lvlText w:val="%9."/>
      <w:lvlJc w:val="right"/>
      <w:pPr>
        <w:ind w:left="6296" w:hanging="180"/>
      </w:pPr>
    </w:lvl>
  </w:abstractNum>
  <w:abstractNum w:abstractNumId="47" w15:restartNumberingAfterBreak="0">
    <w:nsid w:val="2E7751C6"/>
    <w:multiLevelType w:val="multilevel"/>
    <w:tmpl w:val="6220FA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48" w15:restartNumberingAfterBreak="0">
    <w:nsid w:val="2E967C83"/>
    <w:multiLevelType w:val="hybridMultilevel"/>
    <w:tmpl w:val="022A4E3E"/>
    <w:lvl w:ilvl="0" w:tplc="3DF8C9BE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9" w15:restartNumberingAfterBreak="0">
    <w:nsid w:val="2F017496"/>
    <w:multiLevelType w:val="hybridMultilevel"/>
    <w:tmpl w:val="CA883A94"/>
    <w:lvl w:ilvl="0" w:tplc="3DF8C9BE">
      <w:start w:val="1"/>
      <w:numFmt w:val="bullet"/>
      <w:lvlText w:val=""/>
      <w:lvlJc w:val="left"/>
      <w:pPr>
        <w:ind w:left="1713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50" w15:restartNumberingAfterBreak="0">
    <w:nsid w:val="33405DD1"/>
    <w:multiLevelType w:val="hybridMultilevel"/>
    <w:tmpl w:val="C7C8F2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36E34F1E"/>
    <w:multiLevelType w:val="hybridMultilevel"/>
    <w:tmpl w:val="EA9CFF5C"/>
    <w:lvl w:ilvl="0" w:tplc="3DF8C9B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373B1E78"/>
    <w:multiLevelType w:val="hybridMultilevel"/>
    <w:tmpl w:val="D0200EDC"/>
    <w:lvl w:ilvl="0" w:tplc="3DF8C9BE">
      <w:start w:val="1"/>
      <w:numFmt w:val="bullet"/>
      <w:lvlText w:val=""/>
      <w:lvlJc w:val="left"/>
      <w:pPr>
        <w:ind w:left="927" w:hanging="360"/>
      </w:pPr>
      <w:rPr>
        <w:rFonts w:ascii="Symbol" w:hAnsi="Symbol" w:hint="default"/>
      </w:rPr>
    </w:lvl>
    <w:lvl w:ilvl="1" w:tplc="3DF8C9BE">
      <w:start w:val="1"/>
      <w:numFmt w:val="bullet"/>
      <w:lvlText w:val=""/>
      <w:lvlJc w:val="left"/>
      <w:pPr>
        <w:ind w:left="1647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3" w15:restartNumberingAfterBreak="0">
    <w:nsid w:val="381663C8"/>
    <w:multiLevelType w:val="multilevel"/>
    <w:tmpl w:val="2258E530"/>
    <w:lvl w:ilvl="0">
      <w:start w:val="8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9.%2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9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54" w15:restartNumberingAfterBreak="0">
    <w:nsid w:val="386409ED"/>
    <w:multiLevelType w:val="hybridMultilevel"/>
    <w:tmpl w:val="6ABC1052"/>
    <w:lvl w:ilvl="0" w:tplc="3DF8C9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86C3DD8"/>
    <w:multiLevelType w:val="multilevel"/>
    <w:tmpl w:val="E19A8F10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 w:val="0"/>
        <w:bCs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56" w15:restartNumberingAfterBreak="0">
    <w:nsid w:val="3880397C"/>
    <w:multiLevelType w:val="multilevel"/>
    <w:tmpl w:val="0D3627DC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57" w15:restartNumberingAfterBreak="0">
    <w:nsid w:val="390002A5"/>
    <w:multiLevelType w:val="hybridMultilevel"/>
    <w:tmpl w:val="54024E44"/>
    <w:lvl w:ilvl="0" w:tplc="3DF8C9BE">
      <w:start w:val="1"/>
      <w:numFmt w:val="bullet"/>
      <w:lvlText w:val=""/>
      <w:lvlJc w:val="left"/>
      <w:pPr>
        <w:ind w:left="927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647" w:hanging="360"/>
      </w:pPr>
      <w:rPr>
        <w:rFonts w:ascii="Liberation Serif" w:hAnsi="Liberation Serif" w:cs="Liberation Serif" w:hint="default"/>
      </w:rPr>
    </w:lvl>
    <w:lvl w:ilvl="2" w:tplc="04190005">
      <w:start w:val="1"/>
      <w:numFmt w:val="bullet"/>
      <w:lvlText w:val=""/>
      <w:lvlJc w:val="left"/>
      <w:pPr>
        <w:ind w:left="2367" w:hanging="360"/>
      </w:pPr>
      <w:rPr>
        <w:rFonts w:ascii="OpenSymbol" w:hAnsi="OpenSymbol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Times" w:hAnsi="Times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Liberation Serif" w:hAnsi="Liberation Serif" w:cs="Liberation Serif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OpenSymbol" w:hAnsi="OpenSymbol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Times" w:hAnsi="Times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Liberation Serif" w:hAnsi="Liberation Serif" w:cs="Liberation Serif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OpenSymbol" w:hAnsi="OpenSymbol" w:hint="default"/>
      </w:rPr>
    </w:lvl>
  </w:abstractNum>
  <w:abstractNum w:abstractNumId="58" w15:restartNumberingAfterBreak="0">
    <w:nsid w:val="39C15151"/>
    <w:multiLevelType w:val="hybridMultilevel"/>
    <w:tmpl w:val="EE1A0B3C"/>
    <w:lvl w:ilvl="0" w:tplc="0FC8AAF4">
      <w:numFmt w:val="bullet"/>
      <w:lvlText w:val="-"/>
      <w:lvlJc w:val="left"/>
      <w:pPr>
        <w:ind w:left="720" w:hanging="360"/>
      </w:pPr>
      <w:rPr>
        <w:rFonts w:ascii="Times New Roman" w:eastAsia="Liberation Serif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3BA01ADC"/>
    <w:multiLevelType w:val="multilevel"/>
    <w:tmpl w:val="870A13AA"/>
    <w:lvl w:ilvl="0">
      <w:start w:val="2"/>
      <w:numFmt w:val="decimal"/>
      <w:lvlText w:val="%1."/>
      <w:lvlJc w:val="left"/>
      <w:pPr>
        <w:ind w:left="928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60" w15:restartNumberingAfterBreak="0">
    <w:nsid w:val="3DE83BB7"/>
    <w:multiLevelType w:val="hybridMultilevel"/>
    <w:tmpl w:val="9A786FDA"/>
    <w:lvl w:ilvl="0" w:tplc="5C349C7A">
      <w:start w:val="5"/>
      <w:numFmt w:val="bullet"/>
      <w:lvlText w:val="-"/>
      <w:lvlJc w:val="left"/>
      <w:pPr>
        <w:ind w:left="927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61" w15:restartNumberingAfterBreak="0">
    <w:nsid w:val="408574E4"/>
    <w:multiLevelType w:val="multilevel"/>
    <w:tmpl w:val="3BF20DC8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651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58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87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80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0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338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531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7608" w:hanging="2160"/>
      </w:pPr>
      <w:rPr>
        <w:rFonts w:hint="default"/>
      </w:rPr>
    </w:lvl>
  </w:abstractNum>
  <w:abstractNum w:abstractNumId="62" w15:restartNumberingAfterBreak="0">
    <w:nsid w:val="42767AF1"/>
    <w:multiLevelType w:val="hybridMultilevel"/>
    <w:tmpl w:val="6338B6DC"/>
    <w:lvl w:ilvl="0" w:tplc="3DF8C9BE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91" w:hanging="360"/>
      </w:pPr>
      <w:rPr>
        <w:rFonts w:ascii="Liberation Serif" w:hAnsi="Liberation Serif" w:cs="Liberation Serif" w:hint="default"/>
      </w:rPr>
    </w:lvl>
    <w:lvl w:ilvl="2" w:tplc="04220005" w:tentative="1">
      <w:start w:val="1"/>
      <w:numFmt w:val="bullet"/>
      <w:lvlText w:val=""/>
      <w:lvlJc w:val="left"/>
      <w:pPr>
        <w:ind w:left="3011" w:hanging="360"/>
      </w:pPr>
      <w:rPr>
        <w:rFonts w:ascii="OpenSymbol" w:hAnsi="OpenSymbol" w:hint="default"/>
      </w:rPr>
    </w:lvl>
    <w:lvl w:ilvl="3" w:tplc="04220001" w:tentative="1">
      <w:start w:val="1"/>
      <w:numFmt w:val="bullet"/>
      <w:lvlText w:val=""/>
      <w:lvlJc w:val="left"/>
      <w:pPr>
        <w:ind w:left="3731" w:hanging="360"/>
      </w:pPr>
      <w:rPr>
        <w:rFonts w:ascii="Times" w:hAnsi="Times" w:hint="default"/>
      </w:rPr>
    </w:lvl>
    <w:lvl w:ilvl="4" w:tplc="04220003" w:tentative="1">
      <w:start w:val="1"/>
      <w:numFmt w:val="bullet"/>
      <w:lvlText w:val="o"/>
      <w:lvlJc w:val="left"/>
      <w:pPr>
        <w:ind w:left="4451" w:hanging="360"/>
      </w:pPr>
      <w:rPr>
        <w:rFonts w:ascii="Liberation Serif" w:hAnsi="Liberation Serif" w:cs="Liberation Serif" w:hint="default"/>
      </w:rPr>
    </w:lvl>
    <w:lvl w:ilvl="5" w:tplc="04220005" w:tentative="1">
      <w:start w:val="1"/>
      <w:numFmt w:val="bullet"/>
      <w:lvlText w:val=""/>
      <w:lvlJc w:val="left"/>
      <w:pPr>
        <w:ind w:left="5171" w:hanging="360"/>
      </w:pPr>
      <w:rPr>
        <w:rFonts w:ascii="OpenSymbol" w:hAnsi="OpenSymbol" w:hint="default"/>
      </w:rPr>
    </w:lvl>
    <w:lvl w:ilvl="6" w:tplc="04220001" w:tentative="1">
      <w:start w:val="1"/>
      <w:numFmt w:val="bullet"/>
      <w:lvlText w:val=""/>
      <w:lvlJc w:val="left"/>
      <w:pPr>
        <w:ind w:left="5891" w:hanging="360"/>
      </w:pPr>
      <w:rPr>
        <w:rFonts w:ascii="Times" w:hAnsi="Times" w:hint="default"/>
      </w:rPr>
    </w:lvl>
    <w:lvl w:ilvl="7" w:tplc="04220003" w:tentative="1">
      <w:start w:val="1"/>
      <w:numFmt w:val="bullet"/>
      <w:lvlText w:val="o"/>
      <w:lvlJc w:val="left"/>
      <w:pPr>
        <w:ind w:left="6611" w:hanging="360"/>
      </w:pPr>
      <w:rPr>
        <w:rFonts w:ascii="Liberation Serif" w:hAnsi="Liberation Serif" w:cs="Liberation Serif" w:hint="default"/>
      </w:rPr>
    </w:lvl>
    <w:lvl w:ilvl="8" w:tplc="04220005" w:tentative="1">
      <w:start w:val="1"/>
      <w:numFmt w:val="bullet"/>
      <w:lvlText w:val=""/>
      <w:lvlJc w:val="left"/>
      <w:pPr>
        <w:ind w:left="7331" w:hanging="360"/>
      </w:pPr>
      <w:rPr>
        <w:rFonts w:ascii="OpenSymbol" w:hAnsi="OpenSymbol" w:hint="default"/>
      </w:rPr>
    </w:lvl>
  </w:abstractNum>
  <w:abstractNum w:abstractNumId="63" w15:restartNumberingAfterBreak="0">
    <w:nsid w:val="429F0A5A"/>
    <w:multiLevelType w:val="multilevel"/>
    <w:tmpl w:val="82FC6318"/>
    <w:lvl w:ilvl="0">
      <w:start w:val="3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4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64" w15:restartNumberingAfterBreak="0">
    <w:nsid w:val="42A748C4"/>
    <w:multiLevelType w:val="multilevel"/>
    <w:tmpl w:val="B96CEABE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8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5" w15:restartNumberingAfterBreak="0">
    <w:nsid w:val="42D6493F"/>
    <w:multiLevelType w:val="hybridMultilevel"/>
    <w:tmpl w:val="848444A8"/>
    <w:lvl w:ilvl="0" w:tplc="2556B056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931" w:hanging="360"/>
      </w:pPr>
    </w:lvl>
    <w:lvl w:ilvl="2" w:tplc="0422001B" w:tentative="1">
      <w:start w:val="1"/>
      <w:numFmt w:val="lowerRoman"/>
      <w:lvlText w:val="%3."/>
      <w:lvlJc w:val="right"/>
      <w:pPr>
        <w:ind w:left="2651" w:hanging="180"/>
      </w:pPr>
    </w:lvl>
    <w:lvl w:ilvl="3" w:tplc="0422000F" w:tentative="1">
      <w:start w:val="1"/>
      <w:numFmt w:val="decimal"/>
      <w:lvlText w:val="%4."/>
      <w:lvlJc w:val="left"/>
      <w:pPr>
        <w:ind w:left="3371" w:hanging="360"/>
      </w:pPr>
    </w:lvl>
    <w:lvl w:ilvl="4" w:tplc="04220019" w:tentative="1">
      <w:start w:val="1"/>
      <w:numFmt w:val="lowerLetter"/>
      <w:lvlText w:val="%5."/>
      <w:lvlJc w:val="left"/>
      <w:pPr>
        <w:ind w:left="4091" w:hanging="360"/>
      </w:pPr>
    </w:lvl>
    <w:lvl w:ilvl="5" w:tplc="0422001B" w:tentative="1">
      <w:start w:val="1"/>
      <w:numFmt w:val="lowerRoman"/>
      <w:lvlText w:val="%6."/>
      <w:lvlJc w:val="right"/>
      <w:pPr>
        <w:ind w:left="4811" w:hanging="180"/>
      </w:pPr>
    </w:lvl>
    <w:lvl w:ilvl="6" w:tplc="0422000F" w:tentative="1">
      <w:start w:val="1"/>
      <w:numFmt w:val="decimal"/>
      <w:lvlText w:val="%7."/>
      <w:lvlJc w:val="left"/>
      <w:pPr>
        <w:ind w:left="5531" w:hanging="360"/>
      </w:pPr>
    </w:lvl>
    <w:lvl w:ilvl="7" w:tplc="04220019" w:tentative="1">
      <w:start w:val="1"/>
      <w:numFmt w:val="lowerLetter"/>
      <w:lvlText w:val="%8."/>
      <w:lvlJc w:val="left"/>
      <w:pPr>
        <w:ind w:left="6251" w:hanging="360"/>
      </w:pPr>
    </w:lvl>
    <w:lvl w:ilvl="8" w:tplc="0422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6" w15:restartNumberingAfterBreak="0">
    <w:nsid w:val="453412CD"/>
    <w:multiLevelType w:val="multilevel"/>
    <w:tmpl w:val="D5E44EBA"/>
    <w:lvl w:ilvl="0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lvlText w:val="%2."/>
      <w:lvlJc w:val="left"/>
      <w:pPr>
        <w:ind w:left="1135" w:hanging="709"/>
      </w:pPr>
      <w:rPr>
        <w:vertAlign w:val="baseline"/>
      </w:rPr>
    </w:lvl>
    <w:lvl w:ilvl="2">
      <w:start w:val="1"/>
      <w:numFmt w:val="decimal"/>
      <w:lvlText w:val="%2.%3"/>
      <w:lvlJc w:val="left"/>
      <w:pPr>
        <w:ind w:left="709" w:hanging="709"/>
      </w:pPr>
      <w:rPr>
        <w:vertAlign w:val="baseline"/>
      </w:rPr>
    </w:lvl>
    <w:lvl w:ilvl="3">
      <w:start w:val="1"/>
      <w:numFmt w:val="lowerLetter"/>
      <w:lvlText w:val="(%4)"/>
      <w:lvlJc w:val="left"/>
      <w:pPr>
        <w:ind w:left="1418" w:hanging="709"/>
      </w:pPr>
      <w:rPr>
        <w:vertAlign w:val="baseline"/>
      </w:rPr>
    </w:lvl>
    <w:lvl w:ilvl="4">
      <w:start w:val="1"/>
      <w:numFmt w:val="lowerRoman"/>
      <w:lvlText w:val="(%5)"/>
      <w:lvlJc w:val="left"/>
      <w:pPr>
        <w:ind w:left="2126" w:hanging="708"/>
      </w:pPr>
      <w:rPr>
        <w:vertAlign w:val="baseline"/>
      </w:rPr>
    </w:lvl>
    <w:lvl w:ilvl="5">
      <w:start w:val="1"/>
      <w:numFmt w:val="upperLetter"/>
      <w:lvlText w:val="(%6)"/>
      <w:lvlJc w:val="left"/>
      <w:pPr>
        <w:ind w:left="2835" w:hanging="709"/>
      </w:pPr>
      <w:rPr>
        <w:vertAlign w:val="baseline"/>
      </w:rPr>
    </w:lvl>
    <w:lvl w:ilvl="6">
      <w:start w:val="1"/>
      <w:numFmt w:val="decimal"/>
      <w:lvlText w:val="(%7)"/>
      <w:lvlJc w:val="left"/>
      <w:pPr>
        <w:ind w:left="3544" w:hanging="709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67" w15:restartNumberingAfterBreak="0">
    <w:nsid w:val="45CF4BAB"/>
    <w:multiLevelType w:val="multilevel"/>
    <w:tmpl w:val="8B84D106"/>
    <w:lvl w:ilvl="0">
      <w:start w:val="1"/>
      <w:numFmt w:val="decimal"/>
      <w:lvlText w:val="%1."/>
      <w:lvlJc w:val="left"/>
      <w:pPr>
        <w:ind w:left="432" w:hanging="432"/>
      </w:pPr>
      <w:rPr>
        <w:color w:val="000000"/>
        <w:position w:val="0"/>
        <w:sz w:val="28"/>
        <w:szCs w:val="28"/>
        <w:vertAlign w:val="baseline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ascii="Times New Roman" w:hAnsi="Times New Roman" w:cs="Times New Roman" w:hint="default"/>
        <w:color w:val="000000"/>
        <w:position w:val="0"/>
        <w:sz w:val="28"/>
        <w:szCs w:val="28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color w:val="000000"/>
        <w:position w:val="0"/>
        <w:sz w:val="28"/>
        <w:szCs w:val="28"/>
        <w:vertAlign w:val="baseli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color w:val="000000"/>
        <w:position w:val="0"/>
        <w:sz w:val="28"/>
        <w:szCs w:val="28"/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color w:val="000000"/>
        <w:position w:val="0"/>
        <w:sz w:val="28"/>
        <w:szCs w:val="28"/>
        <w:vertAlign w:val="baselin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color w:val="000000"/>
        <w:position w:val="0"/>
        <w:sz w:val="28"/>
        <w:szCs w:val="28"/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color w:val="000000"/>
        <w:position w:val="0"/>
        <w:sz w:val="28"/>
        <w:szCs w:val="28"/>
        <w:vertAlign w:val="baselin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color w:val="000000"/>
        <w:position w:val="0"/>
        <w:sz w:val="28"/>
        <w:szCs w:val="28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color w:val="000000"/>
        <w:position w:val="0"/>
        <w:sz w:val="28"/>
        <w:szCs w:val="28"/>
        <w:vertAlign w:val="baseline"/>
      </w:rPr>
    </w:lvl>
  </w:abstractNum>
  <w:abstractNum w:abstractNumId="68" w15:restartNumberingAfterBreak="0">
    <w:nsid w:val="461B2BC9"/>
    <w:multiLevelType w:val="multilevel"/>
    <w:tmpl w:val="E63C3116"/>
    <w:lvl w:ilvl="0">
      <w:start w:val="4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800" w:hanging="2160"/>
      </w:pPr>
      <w:rPr>
        <w:rFonts w:hint="default"/>
      </w:rPr>
    </w:lvl>
  </w:abstractNum>
  <w:abstractNum w:abstractNumId="69" w15:restartNumberingAfterBreak="0">
    <w:nsid w:val="470C6BF5"/>
    <w:multiLevelType w:val="hybridMultilevel"/>
    <w:tmpl w:val="B2F03D28"/>
    <w:lvl w:ilvl="0" w:tplc="AFE6AAD8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0" w15:restartNumberingAfterBreak="0">
    <w:nsid w:val="476E0C1E"/>
    <w:multiLevelType w:val="multilevel"/>
    <w:tmpl w:val="FF644C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47CC1416"/>
    <w:multiLevelType w:val="hybridMultilevel"/>
    <w:tmpl w:val="935CA742"/>
    <w:lvl w:ilvl="0" w:tplc="3DF8C9BE">
      <w:start w:val="1"/>
      <w:numFmt w:val="bullet"/>
      <w:lvlText w:val=""/>
      <w:lvlJc w:val="left"/>
      <w:pPr>
        <w:ind w:left="927" w:hanging="360"/>
      </w:pPr>
      <w:rPr>
        <w:rFonts w:ascii="Symbol" w:hAnsi="Symbol" w:hint="default"/>
      </w:rPr>
    </w:lvl>
    <w:lvl w:ilvl="1" w:tplc="3DF8C9BE">
      <w:start w:val="1"/>
      <w:numFmt w:val="bullet"/>
      <w:lvlText w:val=""/>
      <w:lvlJc w:val="left"/>
      <w:pPr>
        <w:ind w:left="1647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72" w15:restartNumberingAfterBreak="0">
    <w:nsid w:val="489E2141"/>
    <w:multiLevelType w:val="hybridMultilevel"/>
    <w:tmpl w:val="C980BDE0"/>
    <w:lvl w:ilvl="0" w:tplc="3DF8C9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489F4F3A"/>
    <w:multiLevelType w:val="hybridMultilevel"/>
    <w:tmpl w:val="2F0087BE"/>
    <w:lvl w:ilvl="0" w:tplc="3DF8C9BE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4" w15:restartNumberingAfterBreak="0">
    <w:nsid w:val="49284795"/>
    <w:multiLevelType w:val="hybridMultilevel"/>
    <w:tmpl w:val="B66E194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5" w15:restartNumberingAfterBreak="0">
    <w:nsid w:val="49411019"/>
    <w:multiLevelType w:val="multilevel"/>
    <w:tmpl w:val="DEE80BF0"/>
    <w:lvl w:ilvl="0">
      <w:start w:val="9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67" w:hanging="72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24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2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88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2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936" w:hanging="2160"/>
      </w:pPr>
      <w:rPr>
        <w:rFonts w:hint="default"/>
      </w:rPr>
    </w:lvl>
  </w:abstractNum>
  <w:abstractNum w:abstractNumId="76" w15:restartNumberingAfterBreak="0">
    <w:nsid w:val="4B373724"/>
    <w:multiLevelType w:val="hybridMultilevel"/>
    <w:tmpl w:val="6148761E"/>
    <w:lvl w:ilvl="0" w:tplc="0E88C600">
      <w:start w:val="1"/>
      <w:numFmt w:val="decimal"/>
      <w:lvlText w:val="%1."/>
      <w:lvlJc w:val="left"/>
      <w:pPr>
        <w:ind w:left="720" w:hanging="360"/>
      </w:pPr>
      <w:rPr>
        <w:rFonts w:eastAsia="Arial" w:cs="Arial" w:hint="default"/>
        <w:b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4CF75C97"/>
    <w:multiLevelType w:val="multilevel"/>
    <w:tmpl w:val="AF7002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080" w:hanging="720"/>
      </w:pPr>
    </w:lvl>
    <w:lvl w:ilvl="2">
      <w:start w:val="1"/>
      <w:numFmt w:val="decimal"/>
      <w:lvlText w:val="%1.%2.%3."/>
      <w:lvlJc w:val="left"/>
      <w:pPr>
        <w:ind w:left="2139" w:hanging="720"/>
      </w:pPr>
    </w:lvl>
    <w:lvl w:ilvl="3">
      <w:start w:val="1"/>
      <w:numFmt w:val="decimal"/>
      <w:lvlText w:val="%1.%2.%3.%4."/>
      <w:lvlJc w:val="left"/>
      <w:pPr>
        <w:ind w:left="590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8" w15:restartNumberingAfterBreak="0">
    <w:nsid w:val="4D4C21CC"/>
    <w:multiLevelType w:val="hybridMultilevel"/>
    <w:tmpl w:val="84A8A114"/>
    <w:lvl w:ilvl="0" w:tplc="E0C6B348">
      <w:start w:val="1"/>
      <w:numFmt w:val="decimal"/>
      <w:lvlText w:val="%1."/>
      <w:lvlJc w:val="left"/>
      <w:pPr>
        <w:ind w:left="1440" w:hanging="360"/>
      </w:pPr>
      <w:rPr>
        <w:rFonts w:ascii="Times New Roman" w:eastAsia="Noto Sans Symbols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4E705CB3"/>
    <w:multiLevelType w:val="hybridMultilevel"/>
    <w:tmpl w:val="13B2FDF8"/>
    <w:lvl w:ilvl="0" w:tplc="E0C6B348">
      <w:start w:val="1"/>
      <w:numFmt w:val="decimal"/>
      <w:lvlText w:val="%1."/>
      <w:lvlJc w:val="left"/>
      <w:pPr>
        <w:ind w:left="1440" w:hanging="360"/>
      </w:pPr>
      <w:rPr>
        <w:rFonts w:ascii="Times New Roman" w:eastAsia="Noto Sans Symbols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517C537A"/>
    <w:multiLevelType w:val="multilevel"/>
    <w:tmpl w:val="F81835CC"/>
    <w:styleLink w:val="BMDefinitions"/>
    <w:lvl w:ilvl="0">
      <w:start w:val="1"/>
      <w:numFmt w:val="none"/>
      <w:suff w:val="nothing"/>
      <w:lvlText w:val=""/>
      <w:lvlJc w:val="left"/>
      <w:pPr>
        <w:ind w:left="709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3">
      <w:start w:val="1"/>
      <w:numFmt w:val="upperLetter"/>
      <w:lvlText w:val="(%4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.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81" w15:restartNumberingAfterBreak="0">
    <w:nsid w:val="51EB5860"/>
    <w:multiLevelType w:val="hybridMultilevel"/>
    <w:tmpl w:val="2B1C492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E0C6B348">
      <w:start w:val="1"/>
      <w:numFmt w:val="decimal"/>
      <w:lvlText w:val="%2."/>
      <w:lvlJc w:val="left"/>
      <w:pPr>
        <w:ind w:left="1440" w:hanging="360"/>
      </w:pPr>
      <w:rPr>
        <w:rFonts w:ascii="Times New Roman" w:eastAsia="Noto Sans Symbols" w:hAnsi="Times New Roman" w:cs="Times New Roman" w:hint="default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520F4665"/>
    <w:multiLevelType w:val="hybridMultilevel"/>
    <w:tmpl w:val="C142756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8BA603E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52735EEC"/>
    <w:multiLevelType w:val="hybridMultilevel"/>
    <w:tmpl w:val="3E209CF0"/>
    <w:lvl w:ilvl="0" w:tplc="40268740">
      <w:start w:val="7"/>
      <w:numFmt w:val="bullet"/>
      <w:lvlText w:val="-"/>
      <w:lvlJc w:val="left"/>
      <w:pPr>
        <w:ind w:left="720" w:hanging="360"/>
      </w:pPr>
      <w:rPr>
        <w:rFonts w:ascii="Noto Sans Symbols" w:eastAsia="Cambria Math" w:hAnsi="Noto Sans Symbols" w:cs="Noto Sans Symbol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Liberation Serif" w:hAnsi="Liberation Serif" w:cs="Liberation Serif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OpenSymbol" w:hAnsi="OpenSymbol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Times" w:hAnsi="Times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Liberation Serif" w:hAnsi="Liberation Serif" w:cs="Liberation Serif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OpenSymbol" w:hAnsi="OpenSymbol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Times" w:hAnsi="Times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Liberation Serif" w:hAnsi="Liberation Serif" w:cs="Liberation Serif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OpenSymbol" w:hAnsi="OpenSymbol" w:hint="default"/>
      </w:rPr>
    </w:lvl>
  </w:abstractNum>
  <w:abstractNum w:abstractNumId="84" w15:restartNumberingAfterBreak="0">
    <w:nsid w:val="52FE2FB8"/>
    <w:multiLevelType w:val="hybridMultilevel"/>
    <w:tmpl w:val="D0A037EE"/>
    <w:lvl w:ilvl="0" w:tplc="3DF8C9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DF8C9B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53D2713C"/>
    <w:multiLevelType w:val="multilevel"/>
    <w:tmpl w:val="BB402498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924" w:hanging="564"/>
      </w:pPr>
      <w:rPr>
        <w:rFonts w:hint="default"/>
      </w:rPr>
    </w:lvl>
    <w:lvl w:ilvl="2">
      <w:start w:val="9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6" w15:restartNumberingAfterBreak="0">
    <w:nsid w:val="55321E9C"/>
    <w:multiLevelType w:val="multilevel"/>
    <w:tmpl w:val="E884ADEE"/>
    <w:lvl w:ilvl="0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Times New Roman" w:hAnsi="Times New Roman" w:cs="Times New Roman" w:hint="default"/>
        <w:sz w:val="28"/>
        <w:szCs w:val="28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87" w15:restartNumberingAfterBreak="0">
    <w:nsid w:val="555851D9"/>
    <w:multiLevelType w:val="hybridMultilevel"/>
    <w:tmpl w:val="6E5AEF7A"/>
    <w:lvl w:ilvl="0" w:tplc="E0C6B348">
      <w:start w:val="1"/>
      <w:numFmt w:val="decimal"/>
      <w:lvlText w:val="%1."/>
      <w:lvlJc w:val="left"/>
      <w:pPr>
        <w:ind w:left="1440" w:hanging="360"/>
      </w:pPr>
      <w:rPr>
        <w:rFonts w:ascii="Times New Roman" w:eastAsia="Noto Sans Symbols" w:hAnsi="Times New Roman"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56E67755"/>
    <w:multiLevelType w:val="multilevel"/>
    <w:tmpl w:val="DD7675E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  <w:b w:val="0"/>
        <w:bCs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  <w:b/>
      </w:rPr>
    </w:lvl>
  </w:abstractNum>
  <w:abstractNum w:abstractNumId="89" w15:restartNumberingAfterBreak="0">
    <w:nsid w:val="57A6552F"/>
    <w:multiLevelType w:val="multilevel"/>
    <w:tmpl w:val="5972D8AA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8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0" w15:restartNumberingAfterBreak="0">
    <w:nsid w:val="58267308"/>
    <w:multiLevelType w:val="hybridMultilevel"/>
    <w:tmpl w:val="A490C6FC"/>
    <w:lvl w:ilvl="0" w:tplc="04220017">
      <w:start w:val="1"/>
      <w:numFmt w:val="lowerLetter"/>
      <w:lvlText w:val="%1)"/>
      <w:lvlJc w:val="left"/>
      <w:pPr>
        <w:ind w:left="2574" w:hanging="360"/>
      </w:pPr>
    </w:lvl>
    <w:lvl w:ilvl="1" w:tplc="04220019" w:tentative="1">
      <w:start w:val="1"/>
      <w:numFmt w:val="lowerLetter"/>
      <w:lvlText w:val="%2."/>
      <w:lvlJc w:val="left"/>
      <w:pPr>
        <w:ind w:left="3294" w:hanging="360"/>
      </w:pPr>
    </w:lvl>
    <w:lvl w:ilvl="2" w:tplc="0422001B" w:tentative="1">
      <w:start w:val="1"/>
      <w:numFmt w:val="lowerRoman"/>
      <w:lvlText w:val="%3."/>
      <w:lvlJc w:val="right"/>
      <w:pPr>
        <w:ind w:left="4014" w:hanging="180"/>
      </w:pPr>
    </w:lvl>
    <w:lvl w:ilvl="3" w:tplc="0422000F" w:tentative="1">
      <w:start w:val="1"/>
      <w:numFmt w:val="decimal"/>
      <w:lvlText w:val="%4."/>
      <w:lvlJc w:val="left"/>
      <w:pPr>
        <w:ind w:left="4734" w:hanging="360"/>
      </w:pPr>
    </w:lvl>
    <w:lvl w:ilvl="4" w:tplc="04220019" w:tentative="1">
      <w:start w:val="1"/>
      <w:numFmt w:val="lowerLetter"/>
      <w:lvlText w:val="%5."/>
      <w:lvlJc w:val="left"/>
      <w:pPr>
        <w:ind w:left="5454" w:hanging="360"/>
      </w:pPr>
    </w:lvl>
    <w:lvl w:ilvl="5" w:tplc="0422001B" w:tentative="1">
      <w:start w:val="1"/>
      <w:numFmt w:val="lowerRoman"/>
      <w:lvlText w:val="%6."/>
      <w:lvlJc w:val="right"/>
      <w:pPr>
        <w:ind w:left="6174" w:hanging="180"/>
      </w:pPr>
    </w:lvl>
    <w:lvl w:ilvl="6" w:tplc="0422000F" w:tentative="1">
      <w:start w:val="1"/>
      <w:numFmt w:val="decimal"/>
      <w:lvlText w:val="%7."/>
      <w:lvlJc w:val="left"/>
      <w:pPr>
        <w:ind w:left="6894" w:hanging="360"/>
      </w:pPr>
    </w:lvl>
    <w:lvl w:ilvl="7" w:tplc="04220019" w:tentative="1">
      <w:start w:val="1"/>
      <w:numFmt w:val="lowerLetter"/>
      <w:lvlText w:val="%8."/>
      <w:lvlJc w:val="left"/>
      <w:pPr>
        <w:ind w:left="7614" w:hanging="360"/>
      </w:pPr>
    </w:lvl>
    <w:lvl w:ilvl="8" w:tplc="0422001B" w:tentative="1">
      <w:start w:val="1"/>
      <w:numFmt w:val="lowerRoman"/>
      <w:lvlText w:val="%9."/>
      <w:lvlJc w:val="right"/>
      <w:pPr>
        <w:ind w:left="8334" w:hanging="180"/>
      </w:pPr>
    </w:lvl>
  </w:abstractNum>
  <w:abstractNum w:abstractNumId="91" w15:restartNumberingAfterBreak="0">
    <w:nsid w:val="5CFF5A2B"/>
    <w:multiLevelType w:val="hybridMultilevel"/>
    <w:tmpl w:val="BBB0D9B0"/>
    <w:lvl w:ilvl="0" w:tplc="E0C6B348">
      <w:start w:val="1"/>
      <w:numFmt w:val="decimal"/>
      <w:lvlText w:val="%1."/>
      <w:lvlJc w:val="left"/>
      <w:pPr>
        <w:ind w:left="1440" w:hanging="360"/>
      </w:pPr>
      <w:rPr>
        <w:rFonts w:ascii="Times New Roman" w:eastAsia="Noto Sans Symbols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5E3A0EA4"/>
    <w:multiLevelType w:val="hybridMultilevel"/>
    <w:tmpl w:val="AE0C7EEA"/>
    <w:lvl w:ilvl="0" w:tplc="E0C6B348">
      <w:start w:val="1"/>
      <w:numFmt w:val="decimal"/>
      <w:lvlText w:val="%1."/>
      <w:lvlJc w:val="left"/>
      <w:pPr>
        <w:ind w:left="1440" w:hanging="360"/>
      </w:pPr>
      <w:rPr>
        <w:rFonts w:ascii="Times New Roman" w:eastAsia="Noto Sans Symbols" w:hAnsi="Times New Roman"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5EB75FBA"/>
    <w:multiLevelType w:val="multilevel"/>
    <w:tmpl w:val="63BC873A"/>
    <w:lvl w:ilvl="0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lvlText w:val="%2."/>
      <w:lvlJc w:val="left"/>
      <w:pPr>
        <w:ind w:left="1135" w:hanging="709"/>
      </w:pPr>
      <w:rPr>
        <w:vertAlign w:val="baseline"/>
      </w:rPr>
    </w:lvl>
    <w:lvl w:ilvl="2">
      <w:start w:val="1"/>
      <w:numFmt w:val="decimal"/>
      <w:lvlText w:val="%2.%3"/>
      <w:lvlJc w:val="left"/>
      <w:pPr>
        <w:ind w:left="709" w:hanging="709"/>
      </w:pPr>
      <w:rPr>
        <w:vertAlign w:val="baseline"/>
      </w:rPr>
    </w:lvl>
    <w:lvl w:ilvl="3">
      <w:start w:val="1"/>
      <w:numFmt w:val="lowerLetter"/>
      <w:lvlText w:val="(%4)"/>
      <w:lvlJc w:val="left"/>
      <w:pPr>
        <w:ind w:left="1418" w:hanging="709"/>
      </w:pPr>
      <w:rPr>
        <w:vertAlign w:val="baseline"/>
      </w:rPr>
    </w:lvl>
    <w:lvl w:ilvl="4">
      <w:start w:val="1"/>
      <w:numFmt w:val="lowerRoman"/>
      <w:lvlText w:val="(%5)"/>
      <w:lvlJc w:val="left"/>
      <w:pPr>
        <w:ind w:left="2126" w:hanging="708"/>
      </w:pPr>
      <w:rPr>
        <w:vertAlign w:val="baseline"/>
      </w:rPr>
    </w:lvl>
    <w:lvl w:ilvl="5">
      <w:start w:val="1"/>
      <w:numFmt w:val="upperLetter"/>
      <w:lvlText w:val="(%6)"/>
      <w:lvlJc w:val="left"/>
      <w:pPr>
        <w:ind w:left="2835" w:hanging="709"/>
      </w:pPr>
      <w:rPr>
        <w:vertAlign w:val="baseline"/>
      </w:rPr>
    </w:lvl>
    <w:lvl w:ilvl="6">
      <w:start w:val="1"/>
      <w:numFmt w:val="decimal"/>
      <w:lvlText w:val="(%7)"/>
      <w:lvlJc w:val="left"/>
      <w:pPr>
        <w:ind w:left="3544" w:hanging="709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94" w15:restartNumberingAfterBreak="0">
    <w:nsid w:val="5EC912E8"/>
    <w:multiLevelType w:val="multilevel"/>
    <w:tmpl w:val="F3EE8854"/>
    <w:lvl w:ilvl="0">
      <w:start w:val="7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99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7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91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1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82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46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73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376" w:hanging="2160"/>
      </w:pPr>
      <w:rPr>
        <w:rFonts w:hint="default"/>
      </w:rPr>
    </w:lvl>
  </w:abstractNum>
  <w:abstractNum w:abstractNumId="95" w15:restartNumberingAfterBreak="0">
    <w:nsid w:val="5F0D2FC3"/>
    <w:multiLevelType w:val="hybridMultilevel"/>
    <w:tmpl w:val="FFA62FF2"/>
    <w:lvl w:ilvl="0" w:tplc="3DF8C9BE">
      <w:start w:val="1"/>
      <w:numFmt w:val="bullet"/>
      <w:lvlText w:val=""/>
      <w:lvlJc w:val="left"/>
      <w:pPr>
        <w:ind w:left="1287" w:hanging="360"/>
      </w:pPr>
      <w:rPr>
        <w:rFonts w:ascii="Times" w:hAnsi="Times" w:hint="default"/>
      </w:rPr>
    </w:lvl>
    <w:lvl w:ilvl="1" w:tplc="3DF8C9BE">
      <w:start w:val="1"/>
      <w:numFmt w:val="bullet"/>
      <w:lvlText w:val=""/>
      <w:lvlJc w:val="left"/>
      <w:pPr>
        <w:ind w:left="2007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OpenSymbol" w:hAnsi="OpenSymbol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Times" w:hAnsi="Times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Liberation Serif" w:hAnsi="Liberation Serif" w:cs="Liberation Serif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OpenSymbol" w:hAnsi="OpenSymbol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Times" w:hAnsi="Times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Liberation Serif" w:hAnsi="Liberation Serif" w:cs="Liberation Serif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OpenSymbol" w:hAnsi="OpenSymbol" w:hint="default"/>
      </w:rPr>
    </w:lvl>
  </w:abstractNum>
  <w:abstractNum w:abstractNumId="96" w15:restartNumberingAfterBreak="0">
    <w:nsid w:val="5F1441EC"/>
    <w:multiLevelType w:val="multilevel"/>
    <w:tmpl w:val="42C83EC0"/>
    <w:lvl w:ilvl="0">
      <w:start w:val="10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1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2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97" w15:restartNumberingAfterBreak="0">
    <w:nsid w:val="66E22814"/>
    <w:multiLevelType w:val="multilevel"/>
    <w:tmpl w:val="79066918"/>
    <w:lvl w:ilvl="0">
      <w:start w:val="1"/>
      <w:numFmt w:val="decimal"/>
      <w:lvlText w:val="%1."/>
      <w:lvlJc w:val="left"/>
      <w:pPr>
        <w:ind w:left="720" w:hanging="360"/>
      </w:pPr>
      <w:rPr>
        <w:strike w:val="0"/>
        <w:sz w:val="28"/>
        <w:szCs w:val="28"/>
        <w:u w:val="none"/>
      </w:rPr>
    </w:lvl>
    <w:lvl w:ilvl="1">
      <w:start w:val="1"/>
      <w:numFmt w:val="bullet"/>
      <w:lvlText w:val="−"/>
      <w:lvlJc w:val="left"/>
      <w:pPr>
        <w:ind w:left="1440" w:hanging="360"/>
      </w:pPr>
      <w:rPr>
        <w:rFonts w:ascii="Times" w:eastAsia="Times" w:hAnsi="Times" w:cs="Times"/>
        <w:strike w:val="0"/>
        <w:sz w:val="28"/>
        <w:szCs w:val="28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Times" w:eastAsia="Times" w:hAnsi="Times" w:cs="Times"/>
        <w:strike w:val="0"/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Times" w:eastAsia="Times" w:hAnsi="Times" w:cs="Times"/>
        <w:strike w:val="0"/>
        <w:u w:val="none"/>
      </w:rPr>
    </w:lvl>
    <w:lvl w:ilvl="4">
      <w:start w:val="1"/>
      <w:numFmt w:val="bullet"/>
      <w:lvlText w:val="🌕"/>
      <w:lvlJc w:val="left"/>
      <w:pPr>
        <w:ind w:left="3600" w:hanging="360"/>
      </w:pPr>
      <w:rPr>
        <w:rFonts w:ascii="Times" w:eastAsia="Times" w:hAnsi="Times" w:cs="Times"/>
        <w:strike w:val="0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Times" w:eastAsia="Times" w:hAnsi="Times" w:cs="Times"/>
        <w:strike w:val="0"/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Times" w:eastAsia="Times" w:hAnsi="Times" w:cs="Times"/>
        <w:strike w:val="0"/>
        <w:u w:val="none"/>
      </w:rPr>
    </w:lvl>
    <w:lvl w:ilvl="7">
      <w:start w:val="1"/>
      <w:numFmt w:val="bullet"/>
      <w:lvlText w:val="🌕"/>
      <w:lvlJc w:val="left"/>
      <w:pPr>
        <w:ind w:left="5760" w:hanging="360"/>
      </w:pPr>
      <w:rPr>
        <w:rFonts w:ascii="Times" w:eastAsia="Times" w:hAnsi="Times" w:cs="Times"/>
        <w:strike w:val="0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Times" w:eastAsia="Times" w:hAnsi="Times" w:cs="Times"/>
        <w:strike w:val="0"/>
        <w:u w:val="none"/>
      </w:rPr>
    </w:lvl>
  </w:abstractNum>
  <w:abstractNum w:abstractNumId="98" w15:restartNumberingAfterBreak="0">
    <w:nsid w:val="68432CA0"/>
    <w:multiLevelType w:val="multilevel"/>
    <w:tmpl w:val="E2708B02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sz w:val="28"/>
      </w:rPr>
    </w:lvl>
    <w:lvl w:ilvl="1">
      <w:start w:val="3"/>
      <w:numFmt w:val="decimal"/>
      <w:isLgl/>
      <w:lvlText w:val="%1.%2"/>
      <w:lvlJc w:val="left"/>
      <w:pPr>
        <w:ind w:left="1158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6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7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1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12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5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354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55" w:hanging="2160"/>
      </w:pPr>
      <w:rPr>
        <w:rFonts w:hint="default"/>
      </w:rPr>
    </w:lvl>
  </w:abstractNum>
  <w:abstractNum w:abstractNumId="99" w15:restartNumberingAfterBreak="0">
    <w:nsid w:val="697B6986"/>
    <w:multiLevelType w:val="hybridMultilevel"/>
    <w:tmpl w:val="01D0E69C"/>
    <w:lvl w:ilvl="0" w:tplc="0422000F">
      <w:start w:val="1"/>
      <w:numFmt w:val="decimal"/>
      <w:lvlText w:val="%1."/>
      <w:lvlJc w:val="left"/>
      <w:pPr>
        <w:ind w:left="1080" w:hanging="360"/>
      </w:p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0" w15:restartNumberingAfterBreak="0">
    <w:nsid w:val="6A1F7461"/>
    <w:multiLevelType w:val="hybridMultilevel"/>
    <w:tmpl w:val="E12AB89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6C152690"/>
    <w:multiLevelType w:val="hybridMultilevel"/>
    <w:tmpl w:val="42D8E46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6C390AE7"/>
    <w:multiLevelType w:val="hybridMultilevel"/>
    <w:tmpl w:val="1766FCC2"/>
    <w:lvl w:ilvl="0" w:tplc="E706726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222222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6C733BFE"/>
    <w:multiLevelType w:val="hybridMultilevel"/>
    <w:tmpl w:val="65167508"/>
    <w:lvl w:ilvl="0" w:tplc="3DF8C9BE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4" w15:restartNumberingAfterBreak="0">
    <w:nsid w:val="6F013AE9"/>
    <w:multiLevelType w:val="hybridMultilevel"/>
    <w:tmpl w:val="8F240332"/>
    <w:lvl w:ilvl="0" w:tplc="3DF8C9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DF8C9B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6FCC3850"/>
    <w:multiLevelType w:val="hybridMultilevel"/>
    <w:tmpl w:val="214CB0E6"/>
    <w:lvl w:ilvl="0" w:tplc="8B629FA4">
      <w:start w:val="22"/>
      <w:numFmt w:val="decimal"/>
      <w:lvlText w:val="%1."/>
      <w:lvlJc w:val="left"/>
      <w:pPr>
        <w:ind w:left="1210" w:hanging="360"/>
      </w:pPr>
      <w:rPr>
        <w:rFonts w:hint="default"/>
        <w:color w:val="auto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700E288C"/>
    <w:multiLevelType w:val="hybridMultilevel"/>
    <w:tmpl w:val="9BEC4078"/>
    <w:lvl w:ilvl="0" w:tplc="3DF8C9BE">
      <w:start w:val="1"/>
      <w:numFmt w:val="bullet"/>
      <w:lvlText w:val=""/>
      <w:lvlJc w:val="left"/>
      <w:pPr>
        <w:ind w:left="17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5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2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9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6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3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1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8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547" w:hanging="360"/>
      </w:pPr>
      <w:rPr>
        <w:rFonts w:ascii="Wingdings" w:hAnsi="Wingdings" w:hint="default"/>
      </w:rPr>
    </w:lvl>
  </w:abstractNum>
  <w:abstractNum w:abstractNumId="107" w15:restartNumberingAfterBreak="0">
    <w:nsid w:val="707E68DF"/>
    <w:multiLevelType w:val="hybridMultilevel"/>
    <w:tmpl w:val="16EC9990"/>
    <w:lvl w:ilvl="0" w:tplc="3DF8C9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Liberation Serif" w:hAnsi="Liberation Serif" w:cs="Liberation Serif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OpenSymbol" w:hAnsi="OpenSymbol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Times" w:hAnsi="Times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Liberation Serif" w:hAnsi="Liberation Serif" w:cs="Liberation Serif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OpenSymbol" w:hAnsi="OpenSymbol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Times" w:hAnsi="Times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Liberation Serif" w:hAnsi="Liberation Serif" w:cs="Liberation Serif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OpenSymbol" w:hAnsi="OpenSymbol" w:hint="default"/>
      </w:rPr>
    </w:lvl>
  </w:abstractNum>
  <w:abstractNum w:abstractNumId="108" w15:restartNumberingAfterBreak="0">
    <w:nsid w:val="71C56BBB"/>
    <w:multiLevelType w:val="hybridMultilevel"/>
    <w:tmpl w:val="640691BC"/>
    <w:lvl w:ilvl="0" w:tplc="3DF8C9BE">
      <w:start w:val="1"/>
      <w:numFmt w:val="bullet"/>
      <w:lvlText w:val=""/>
      <w:lvlJc w:val="left"/>
      <w:pPr>
        <w:ind w:left="568"/>
      </w:pPr>
      <w:rPr>
        <w:rFonts w:ascii="Symbol" w:hAnsi="Symbol" w:hint="default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B5BEE64C">
      <w:start w:val="1"/>
      <w:numFmt w:val="bullet"/>
      <w:lvlText w:val="o"/>
      <w:lvlJc w:val="left"/>
      <w:pPr>
        <w:ind w:left="1750"/>
      </w:pPr>
      <w:rPr>
        <w:rFonts w:ascii="Noto Sans Symbols" w:eastAsia="Noto Sans Symbols" w:hAnsi="Noto Sans Symbols" w:cs="Noto Sans Symbol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8AD81E56">
      <w:start w:val="1"/>
      <w:numFmt w:val="bullet"/>
      <w:lvlText w:val="▪"/>
      <w:lvlJc w:val="left"/>
      <w:pPr>
        <w:ind w:left="2470"/>
      </w:pPr>
      <w:rPr>
        <w:rFonts w:ascii="Noto Sans Symbols" w:eastAsia="Noto Sans Symbols" w:hAnsi="Noto Sans Symbols" w:cs="Noto Sans Symbol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2F3C894E">
      <w:start w:val="1"/>
      <w:numFmt w:val="bullet"/>
      <w:lvlText w:val="•"/>
      <w:lvlJc w:val="left"/>
      <w:pPr>
        <w:ind w:left="3190"/>
      </w:pPr>
      <w:rPr>
        <w:rFonts w:ascii="Noto Sans Symbols" w:eastAsia="Noto Sans Symbols" w:hAnsi="Noto Sans Symbols" w:cs="Noto Sans Symbol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1646FE30">
      <w:start w:val="1"/>
      <w:numFmt w:val="bullet"/>
      <w:lvlText w:val="o"/>
      <w:lvlJc w:val="left"/>
      <w:pPr>
        <w:ind w:left="3910"/>
      </w:pPr>
      <w:rPr>
        <w:rFonts w:ascii="Noto Sans Symbols" w:eastAsia="Noto Sans Symbols" w:hAnsi="Noto Sans Symbols" w:cs="Noto Sans Symbol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0F8A7928">
      <w:start w:val="1"/>
      <w:numFmt w:val="bullet"/>
      <w:lvlText w:val="▪"/>
      <w:lvlJc w:val="left"/>
      <w:pPr>
        <w:ind w:left="4630"/>
      </w:pPr>
      <w:rPr>
        <w:rFonts w:ascii="Noto Sans Symbols" w:eastAsia="Noto Sans Symbols" w:hAnsi="Noto Sans Symbols" w:cs="Noto Sans Symbol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7D40A65C">
      <w:start w:val="1"/>
      <w:numFmt w:val="bullet"/>
      <w:lvlText w:val="•"/>
      <w:lvlJc w:val="left"/>
      <w:pPr>
        <w:ind w:left="5350"/>
      </w:pPr>
      <w:rPr>
        <w:rFonts w:ascii="Noto Sans Symbols" w:eastAsia="Noto Sans Symbols" w:hAnsi="Noto Sans Symbols" w:cs="Noto Sans Symbol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B82C0F1A">
      <w:start w:val="1"/>
      <w:numFmt w:val="bullet"/>
      <w:lvlText w:val="o"/>
      <w:lvlJc w:val="left"/>
      <w:pPr>
        <w:ind w:left="6070"/>
      </w:pPr>
      <w:rPr>
        <w:rFonts w:ascii="Noto Sans Symbols" w:eastAsia="Noto Sans Symbols" w:hAnsi="Noto Sans Symbols" w:cs="Noto Sans Symbol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93688CFA">
      <w:start w:val="1"/>
      <w:numFmt w:val="bullet"/>
      <w:lvlText w:val="▪"/>
      <w:lvlJc w:val="left"/>
      <w:pPr>
        <w:ind w:left="6790"/>
      </w:pPr>
      <w:rPr>
        <w:rFonts w:ascii="Noto Sans Symbols" w:eastAsia="Noto Sans Symbols" w:hAnsi="Noto Sans Symbols" w:cs="Noto Sans Symbol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9" w15:restartNumberingAfterBreak="0">
    <w:nsid w:val="73723D41"/>
    <w:multiLevelType w:val="multilevel"/>
    <w:tmpl w:val="724C6B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73AB3254"/>
    <w:multiLevelType w:val="multilevel"/>
    <w:tmpl w:val="FBDA8CBE"/>
    <w:lvl w:ilvl="0">
      <w:start w:val="1"/>
      <w:numFmt w:val="bullet"/>
      <w:lvlText w:val=""/>
      <w:lvlJc w:val="left"/>
      <w:pPr>
        <w:ind w:left="1620" w:hanging="360"/>
      </w:pPr>
      <w:rPr>
        <w:rFonts w:ascii="Times" w:hAnsi="Times" w:cs="Times" w:hint="default"/>
      </w:rPr>
    </w:lvl>
    <w:lvl w:ilvl="1">
      <w:start w:val="1"/>
      <w:numFmt w:val="bullet"/>
      <w:lvlText w:val=""/>
      <w:lvlJc w:val="left"/>
      <w:pPr>
        <w:ind w:left="2340" w:hanging="360"/>
      </w:pPr>
      <w:rPr>
        <w:rFonts w:ascii="Symbol" w:hAnsi="Symbol" w:hint="default"/>
        <w:sz w:val="24"/>
      </w:rPr>
    </w:lvl>
    <w:lvl w:ilvl="2">
      <w:start w:val="1"/>
      <w:numFmt w:val="bullet"/>
      <w:lvlText w:val=""/>
      <w:lvlJc w:val="left"/>
      <w:pPr>
        <w:ind w:left="30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ind w:left="3780" w:hanging="360"/>
      </w:pPr>
      <w:rPr>
        <w:rFonts w:ascii="Times" w:hAnsi="Times" w:cs="Times" w:hint="default"/>
      </w:rPr>
    </w:lvl>
    <w:lvl w:ilvl="4">
      <w:start w:val="1"/>
      <w:numFmt w:val="bullet"/>
      <w:lvlText w:val="o"/>
      <w:lvlJc w:val="left"/>
      <w:pPr>
        <w:ind w:left="4500" w:hanging="360"/>
      </w:pPr>
      <w:rPr>
        <w:rFonts w:ascii="Liberation Serif" w:hAnsi="Liberation Serif" w:cs="Liberation Serif" w:hint="default"/>
      </w:rPr>
    </w:lvl>
    <w:lvl w:ilvl="5">
      <w:start w:val="1"/>
      <w:numFmt w:val="bullet"/>
      <w:lvlText w:val=""/>
      <w:lvlJc w:val="left"/>
      <w:pPr>
        <w:ind w:left="52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ind w:left="5940" w:hanging="360"/>
      </w:pPr>
      <w:rPr>
        <w:rFonts w:ascii="Times" w:hAnsi="Times" w:cs="Times" w:hint="default"/>
      </w:rPr>
    </w:lvl>
    <w:lvl w:ilvl="7">
      <w:start w:val="1"/>
      <w:numFmt w:val="bullet"/>
      <w:lvlText w:val="o"/>
      <w:lvlJc w:val="left"/>
      <w:pPr>
        <w:ind w:left="6660" w:hanging="360"/>
      </w:pPr>
      <w:rPr>
        <w:rFonts w:ascii="Liberation Serif" w:hAnsi="Liberation Serif" w:cs="Liberation Serif" w:hint="default"/>
      </w:rPr>
    </w:lvl>
    <w:lvl w:ilvl="8">
      <w:start w:val="1"/>
      <w:numFmt w:val="bullet"/>
      <w:lvlText w:val=""/>
      <w:lvlJc w:val="left"/>
      <w:pPr>
        <w:ind w:left="7380" w:hanging="360"/>
      </w:pPr>
      <w:rPr>
        <w:rFonts w:ascii="OpenSymbol" w:hAnsi="OpenSymbol" w:cs="OpenSymbol" w:hint="default"/>
      </w:rPr>
    </w:lvl>
  </w:abstractNum>
  <w:abstractNum w:abstractNumId="111" w15:restartNumberingAfterBreak="0">
    <w:nsid w:val="73EE4D8C"/>
    <w:multiLevelType w:val="hybridMultilevel"/>
    <w:tmpl w:val="56A449FA"/>
    <w:lvl w:ilvl="0" w:tplc="3DF8C9B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2" w15:restartNumberingAfterBreak="0">
    <w:nsid w:val="759C41DF"/>
    <w:multiLevelType w:val="multilevel"/>
    <w:tmpl w:val="0422001F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  <w:caps w:val="0"/>
        <w:smallCaps w:val="0"/>
        <w:strike w:val="0"/>
        <w:dstrike w:val="0"/>
        <w:vanish w:val="0"/>
        <w:webHidden w:val="0"/>
        <w:position w:val="0"/>
        <w:sz w:val="28"/>
        <w:u w:val="none"/>
        <w:effect w:val="none"/>
        <w:vertAlign w:val="baseline"/>
        <w:specVanish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i w:val="0"/>
        <w:sz w:val="28"/>
      </w:rPr>
    </w:lvl>
    <w:lvl w:ilvl="3">
      <w:start w:val="1"/>
      <w:numFmt w:val="decimal"/>
      <w:lvlText w:val="%1.%2.%3.%4."/>
      <w:lvlJc w:val="left"/>
      <w:pPr>
        <w:ind w:left="1074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b w:val="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3" w15:restartNumberingAfterBreak="0">
    <w:nsid w:val="75F86B0E"/>
    <w:multiLevelType w:val="hybridMultilevel"/>
    <w:tmpl w:val="8C4A6388"/>
    <w:lvl w:ilvl="0" w:tplc="3DF8C9BE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14" w15:restartNumberingAfterBreak="0">
    <w:nsid w:val="77FD6683"/>
    <w:multiLevelType w:val="multilevel"/>
    <w:tmpl w:val="B14E7C44"/>
    <w:lvl w:ilvl="0">
      <w:start w:val="1"/>
      <w:numFmt w:val="decimal"/>
      <w:lvlText w:val="%1."/>
      <w:lvlJc w:val="left"/>
      <w:pPr>
        <w:ind w:left="1416" w:hanging="696"/>
      </w:pPr>
      <w:rPr>
        <w:rFonts w:ascii="Times New Roman" w:hAnsi="Times New Roman" w:cs="Times New Roman" w:hint="default"/>
        <w:position w:val="0"/>
        <w:sz w:val="28"/>
        <w:szCs w:val="28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rFonts w:ascii="Arial" w:hAnsi="Arial" w:cs="Arial" w:hint="default"/>
      </w:rPr>
    </w:lvl>
    <w:lvl w:ilvl="2">
      <w:start w:val="1"/>
      <w:numFmt w:val="bullet"/>
      <w:lvlText w:val=""/>
      <w:lvlJc w:val="left"/>
      <w:pPr>
        <w:ind w:left="0" w:firstLine="0"/>
      </w:pPr>
      <w:rPr>
        <w:rFonts w:ascii="Arial" w:hAnsi="Arial" w:cs="Arial" w:hint="default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Arial" w:hAnsi="Arial" w:cs="Arial" w:hint="default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Arial" w:hAnsi="Arial" w:cs="Arial" w:hint="default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Arial" w:hAnsi="Arial" w:cs="Arial" w:hint="default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Arial" w:hAnsi="Arial" w:cs="Arial" w:hint="default"/>
      </w:rPr>
    </w:lvl>
    <w:lvl w:ilvl="7">
      <w:start w:val="1"/>
      <w:numFmt w:val="bullet"/>
      <w:lvlText w:val=""/>
      <w:lvlJc w:val="left"/>
      <w:pPr>
        <w:ind w:left="0" w:firstLine="0"/>
      </w:pPr>
      <w:rPr>
        <w:rFonts w:ascii="Arial" w:hAnsi="Arial" w:cs="Arial" w:hint="default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Arial" w:hAnsi="Arial" w:cs="Arial" w:hint="default"/>
      </w:rPr>
    </w:lvl>
  </w:abstractNum>
  <w:abstractNum w:abstractNumId="115" w15:restartNumberingAfterBreak="0">
    <w:nsid w:val="784533A7"/>
    <w:multiLevelType w:val="hybridMultilevel"/>
    <w:tmpl w:val="53623564"/>
    <w:lvl w:ilvl="0" w:tplc="5262CC5A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6" w15:restartNumberingAfterBreak="0">
    <w:nsid w:val="7A474CA3"/>
    <w:multiLevelType w:val="hybridMultilevel"/>
    <w:tmpl w:val="7F7A0670"/>
    <w:lvl w:ilvl="0" w:tplc="E0C6B348">
      <w:start w:val="1"/>
      <w:numFmt w:val="decimal"/>
      <w:lvlText w:val="%1."/>
      <w:lvlJc w:val="left"/>
      <w:pPr>
        <w:ind w:left="1440" w:hanging="360"/>
      </w:pPr>
      <w:rPr>
        <w:rFonts w:ascii="Times New Roman" w:eastAsia="Noto Sans Symbols" w:hAnsi="Times New Roman"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7BCA4442"/>
    <w:multiLevelType w:val="multilevel"/>
    <w:tmpl w:val="71C28CA0"/>
    <w:lvl w:ilvl="0">
      <w:start w:val="7"/>
      <w:numFmt w:val="decimal"/>
      <w:lvlText w:val="%1."/>
      <w:lvlJc w:val="left"/>
      <w:pPr>
        <w:ind w:left="450" w:hanging="450"/>
      </w:pPr>
      <w:rPr>
        <w:rFonts w:eastAsia="OpenSymbol" w:hint="default"/>
        <w:b w:val="0"/>
      </w:rPr>
    </w:lvl>
    <w:lvl w:ilvl="1">
      <w:start w:val="1"/>
      <w:numFmt w:val="decimal"/>
      <w:lvlText w:val="8.%2."/>
      <w:lvlJc w:val="left"/>
      <w:pPr>
        <w:ind w:left="2847" w:hanging="720"/>
      </w:pPr>
      <w:rPr>
        <w:rFonts w:eastAsia="OpenSymbol" w:hint="default"/>
        <w:b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="OpenSymbol" w:hint="default"/>
        <w:b w:val="0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eastAsia="OpenSymbol"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OpenSymbol" w:hint="default"/>
        <w:b w:val="0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eastAsia="OpenSymbol" w:hint="default"/>
        <w:b w:val="0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eastAsia="OpenSymbol" w:hint="default"/>
        <w:b w:val="0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eastAsia="OpenSymbol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eastAsia="OpenSymbol" w:hint="default"/>
        <w:b w:val="0"/>
      </w:rPr>
    </w:lvl>
  </w:abstractNum>
  <w:abstractNum w:abstractNumId="118" w15:restartNumberingAfterBreak="0">
    <w:nsid w:val="7CE95C96"/>
    <w:multiLevelType w:val="hybridMultilevel"/>
    <w:tmpl w:val="794A7F22"/>
    <w:lvl w:ilvl="0" w:tplc="3DF8C9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7F4F4E7E"/>
    <w:multiLevelType w:val="hybridMultilevel"/>
    <w:tmpl w:val="E90ABF28"/>
    <w:lvl w:ilvl="0" w:tplc="3DF8C9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 w15:restartNumberingAfterBreak="0">
    <w:nsid w:val="7F971592"/>
    <w:multiLevelType w:val="hybridMultilevel"/>
    <w:tmpl w:val="6108F56E"/>
    <w:lvl w:ilvl="0" w:tplc="3DF8C9BE">
      <w:start w:val="1"/>
      <w:numFmt w:val="bullet"/>
      <w:lvlText w:val=""/>
      <w:lvlJc w:val="left"/>
      <w:pPr>
        <w:ind w:left="927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>
    <w:abstractNumId w:val="89"/>
  </w:num>
  <w:num w:numId="2">
    <w:abstractNumId w:val="28"/>
  </w:num>
  <w:num w:numId="3">
    <w:abstractNumId w:val="64"/>
  </w:num>
  <w:num w:numId="4">
    <w:abstractNumId w:val="80"/>
  </w:num>
  <w:num w:numId="5">
    <w:abstractNumId w:val="81"/>
  </w:num>
  <w:num w:numId="6">
    <w:abstractNumId w:val="3"/>
  </w:num>
  <w:num w:numId="7">
    <w:abstractNumId w:val="61"/>
  </w:num>
  <w:num w:numId="8">
    <w:abstractNumId w:val="40"/>
  </w:num>
  <w:num w:numId="9">
    <w:abstractNumId w:val="13"/>
  </w:num>
  <w:num w:numId="10">
    <w:abstractNumId w:val="15"/>
  </w:num>
  <w:num w:numId="11">
    <w:abstractNumId w:val="9"/>
  </w:num>
  <w:num w:numId="12">
    <w:abstractNumId w:val="117"/>
  </w:num>
  <w:num w:numId="13">
    <w:abstractNumId w:val="53"/>
  </w:num>
  <w:num w:numId="14">
    <w:abstractNumId w:val="34"/>
  </w:num>
  <w:num w:numId="15">
    <w:abstractNumId w:val="24"/>
  </w:num>
  <w:num w:numId="16">
    <w:abstractNumId w:val="77"/>
  </w:num>
  <w:num w:numId="17">
    <w:abstractNumId w:val="21"/>
  </w:num>
  <w:num w:numId="18">
    <w:abstractNumId w:val="97"/>
  </w:num>
  <w:num w:numId="19">
    <w:abstractNumId w:val="11"/>
  </w:num>
  <w:num w:numId="20">
    <w:abstractNumId w:val="98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6"/>
  </w:num>
  <w:num w:numId="23">
    <w:abstractNumId w:val="63"/>
  </w:num>
  <w:num w:numId="24">
    <w:abstractNumId w:val="7"/>
  </w:num>
  <w:num w:numId="25">
    <w:abstractNumId w:val="26"/>
  </w:num>
  <w:num w:numId="26">
    <w:abstractNumId w:val="17"/>
  </w:num>
  <w:num w:numId="27">
    <w:abstractNumId w:val="117"/>
    <w:lvlOverride w:ilvl="0">
      <w:lvl w:ilvl="0">
        <w:start w:val="7"/>
        <w:numFmt w:val="decimal"/>
        <w:lvlText w:val="%1."/>
        <w:lvlJc w:val="left"/>
        <w:pPr>
          <w:ind w:left="450" w:hanging="450"/>
        </w:pPr>
        <w:rPr>
          <w:rFonts w:eastAsia="OpenSymbol" w:hint="default"/>
          <w:b w:val="0"/>
        </w:rPr>
      </w:lvl>
    </w:lvlOverride>
    <w:lvlOverride w:ilvl="1">
      <w:lvl w:ilvl="1">
        <w:start w:val="1"/>
        <w:numFmt w:val="decimal"/>
        <w:lvlText w:val="8.%2."/>
        <w:lvlJc w:val="left"/>
        <w:pPr>
          <w:ind w:left="1080" w:hanging="720"/>
        </w:pPr>
        <w:rPr>
          <w:rFonts w:eastAsia="OpenSymbol" w:hint="default"/>
          <w:b w:val="0"/>
        </w:rPr>
      </w:lvl>
    </w:lvlOverride>
    <w:lvlOverride w:ilvl="2">
      <w:lvl w:ilvl="2">
        <w:start w:val="1"/>
        <w:numFmt w:val="decimal"/>
        <w:lvlText w:val="8.%2.%3."/>
        <w:lvlJc w:val="left"/>
        <w:pPr>
          <w:ind w:left="7383" w:hanging="720"/>
        </w:pPr>
        <w:rPr>
          <w:rFonts w:eastAsia="OpenSymbol" w:hint="default"/>
          <w:b w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160" w:hanging="1080"/>
        </w:pPr>
        <w:rPr>
          <w:rFonts w:eastAsia="OpenSymbol" w:hint="default"/>
          <w:b w:val="0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520" w:hanging="1080"/>
        </w:pPr>
        <w:rPr>
          <w:rFonts w:eastAsia="OpenSymbol" w:hint="default"/>
          <w:b w:val="0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240" w:hanging="1440"/>
        </w:pPr>
        <w:rPr>
          <w:rFonts w:eastAsia="OpenSymbol" w:hint="default"/>
          <w:b w:val="0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960" w:hanging="1800"/>
        </w:pPr>
        <w:rPr>
          <w:rFonts w:eastAsia="OpenSymbol" w:hint="default"/>
          <w:b w:val="0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20" w:hanging="1800"/>
        </w:pPr>
        <w:rPr>
          <w:rFonts w:eastAsia="OpenSymbol" w:hint="default"/>
          <w:b w:val="0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5040" w:hanging="2160"/>
        </w:pPr>
        <w:rPr>
          <w:rFonts w:eastAsia="OpenSymbol" w:hint="default"/>
          <w:b w:val="0"/>
        </w:rPr>
      </w:lvl>
    </w:lvlOverride>
  </w:num>
  <w:num w:numId="28">
    <w:abstractNumId w:val="82"/>
  </w:num>
  <w:num w:numId="29">
    <w:abstractNumId w:val="86"/>
  </w:num>
  <w:num w:numId="30">
    <w:abstractNumId w:val="96"/>
  </w:num>
  <w:num w:numId="31">
    <w:abstractNumId w:val="10"/>
    <w:lvlOverride w:ilvl="0">
      <w:startOverride w:val="2"/>
    </w:lvlOverride>
    <w:lvlOverride w:ilvl="1">
      <w:startOverride w:val="2"/>
    </w:lvlOverride>
    <w:lvlOverride w:ilvl="2">
      <w:startOverride w:val="6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3"/>
  </w:num>
  <w:num w:numId="33">
    <w:abstractNumId w:val="4"/>
  </w:num>
  <w:num w:numId="34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5">
    <w:abstractNumId w:val="4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6">
    <w:abstractNumId w:val="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88"/>
  </w:num>
  <w:num w:numId="38">
    <w:abstractNumId w:val="83"/>
  </w:num>
  <w:num w:numId="39">
    <w:abstractNumId w:val="10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75"/>
  </w:num>
  <w:num w:numId="41">
    <w:abstractNumId w:val="41"/>
  </w:num>
  <w:num w:numId="42">
    <w:abstractNumId w:val="2"/>
  </w:num>
  <w:num w:numId="43">
    <w:abstractNumId w:val="104"/>
  </w:num>
  <w:num w:numId="44">
    <w:abstractNumId w:val="1"/>
  </w:num>
  <w:num w:numId="45">
    <w:abstractNumId w:val="111"/>
  </w:num>
  <w:num w:numId="46">
    <w:abstractNumId w:val="33"/>
  </w:num>
  <w:num w:numId="47">
    <w:abstractNumId w:val="107"/>
  </w:num>
  <w:num w:numId="48">
    <w:abstractNumId w:val="108"/>
  </w:num>
  <w:num w:numId="49">
    <w:abstractNumId w:val="57"/>
  </w:num>
  <w:num w:numId="50">
    <w:abstractNumId w:val="52"/>
  </w:num>
  <w:num w:numId="51">
    <w:abstractNumId w:val="120"/>
  </w:num>
  <w:num w:numId="52">
    <w:abstractNumId w:val="71"/>
  </w:num>
  <w:num w:numId="53">
    <w:abstractNumId w:val="30"/>
  </w:num>
  <w:num w:numId="54">
    <w:abstractNumId w:val="118"/>
  </w:num>
  <w:num w:numId="55">
    <w:abstractNumId w:val="84"/>
  </w:num>
  <w:num w:numId="56">
    <w:abstractNumId w:val="103"/>
  </w:num>
  <w:num w:numId="57">
    <w:abstractNumId w:val="18"/>
  </w:num>
  <w:num w:numId="58">
    <w:abstractNumId w:val="73"/>
  </w:num>
  <w:num w:numId="59">
    <w:abstractNumId w:val="39"/>
  </w:num>
  <w:num w:numId="60">
    <w:abstractNumId w:val="113"/>
  </w:num>
  <w:num w:numId="61">
    <w:abstractNumId w:val="6"/>
  </w:num>
  <w:num w:numId="62">
    <w:abstractNumId w:val="22"/>
  </w:num>
  <w:num w:numId="63">
    <w:abstractNumId w:val="95"/>
  </w:num>
  <w:num w:numId="64">
    <w:abstractNumId w:val="110"/>
  </w:num>
  <w:num w:numId="65">
    <w:abstractNumId w:val="32"/>
  </w:num>
  <w:num w:numId="66">
    <w:abstractNumId w:val="36"/>
  </w:num>
  <w:num w:numId="67">
    <w:abstractNumId w:val="62"/>
  </w:num>
  <w:num w:numId="68">
    <w:abstractNumId w:val="38"/>
  </w:num>
  <w:num w:numId="69">
    <w:abstractNumId w:val="72"/>
  </w:num>
  <w:num w:numId="70">
    <w:abstractNumId w:val="90"/>
  </w:num>
  <w:num w:numId="71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2">
    <w:abstractNumId w:val="91"/>
  </w:num>
  <w:num w:numId="73">
    <w:abstractNumId w:val="78"/>
  </w:num>
  <w:num w:numId="74">
    <w:abstractNumId w:val="79"/>
  </w:num>
  <w:num w:numId="75">
    <w:abstractNumId w:val="116"/>
  </w:num>
  <w:num w:numId="76">
    <w:abstractNumId w:val="0"/>
  </w:num>
  <w:num w:numId="77">
    <w:abstractNumId w:val="102"/>
  </w:num>
  <w:num w:numId="78">
    <w:abstractNumId w:val="47"/>
  </w:num>
  <w:num w:numId="79">
    <w:abstractNumId w:val="55"/>
  </w:num>
  <w:num w:numId="80">
    <w:abstractNumId w:val="106"/>
  </w:num>
  <w:num w:numId="81">
    <w:abstractNumId w:val="49"/>
  </w:num>
  <w:num w:numId="82">
    <w:abstractNumId w:val="20"/>
  </w:num>
  <w:num w:numId="83">
    <w:abstractNumId w:val="44"/>
  </w:num>
  <w:num w:numId="84">
    <w:abstractNumId w:val="25"/>
  </w:num>
  <w:num w:numId="8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>
    <w:abstractNumId w:val="31"/>
  </w:num>
  <w:num w:numId="87">
    <w:abstractNumId w:val="87"/>
  </w:num>
  <w:num w:numId="88">
    <w:abstractNumId w:val="92"/>
  </w:num>
  <w:num w:numId="89">
    <w:abstractNumId w:val="27"/>
  </w:num>
  <w:num w:numId="90">
    <w:abstractNumId w:val="10"/>
  </w:num>
  <w:num w:numId="91">
    <w:abstractNumId w:val="115"/>
  </w:num>
  <w:num w:numId="92">
    <w:abstractNumId w:val="68"/>
  </w:num>
  <w:num w:numId="93">
    <w:abstractNumId w:val="8"/>
  </w:num>
  <w:num w:numId="94">
    <w:abstractNumId w:val="65"/>
  </w:num>
  <w:num w:numId="95">
    <w:abstractNumId w:val="14"/>
  </w:num>
  <w:num w:numId="96">
    <w:abstractNumId w:val="94"/>
  </w:num>
  <w:num w:numId="97">
    <w:abstractNumId w:val="48"/>
  </w:num>
  <w:num w:numId="98">
    <w:abstractNumId w:val="119"/>
  </w:num>
  <w:num w:numId="9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>
    <w:abstractNumId w:val="55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>
    <w:abstractNumId w:val="44"/>
  </w:num>
  <w:num w:numId="102">
    <w:abstractNumId w:val="106"/>
  </w:num>
  <w:num w:numId="103">
    <w:abstractNumId w:val="49"/>
  </w:num>
  <w:num w:numId="104">
    <w:abstractNumId w:val="76"/>
  </w:num>
  <w:num w:numId="105">
    <w:abstractNumId w:val="19"/>
  </w:num>
  <w:num w:numId="106">
    <w:abstractNumId w:val="109"/>
  </w:num>
  <w:num w:numId="107">
    <w:abstractNumId w:val="70"/>
  </w:num>
  <w:num w:numId="108">
    <w:abstractNumId w:val="101"/>
  </w:num>
  <w:num w:numId="109">
    <w:abstractNumId w:val="54"/>
  </w:num>
  <w:num w:numId="110">
    <w:abstractNumId w:val="99"/>
  </w:num>
  <w:num w:numId="111">
    <w:abstractNumId w:val="5"/>
  </w:num>
  <w:num w:numId="112">
    <w:abstractNumId w:val="50"/>
  </w:num>
  <w:num w:numId="113">
    <w:abstractNumId w:val="58"/>
  </w:num>
  <w:num w:numId="114">
    <w:abstractNumId w:val="35"/>
  </w:num>
  <w:num w:numId="115">
    <w:abstractNumId w:val="66"/>
  </w:num>
  <w:num w:numId="116">
    <w:abstractNumId w:val="93"/>
  </w:num>
  <w:num w:numId="117">
    <w:abstractNumId w:val="29"/>
  </w:num>
  <w:num w:numId="118">
    <w:abstractNumId w:val="85"/>
  </w:num>
  <w:num w:numId="119">
    <w:abstractNumId w:val="43"/>
  </w:num>
  <w:num w:numId="120">
    <w:abstractNumId w:val="74"/>
  </w:num>
  <w:num w:numId="121">
    <w:abstractNumId w:val="69"/>
  </w:num>
  <w:num w:numId="122">
    <w:abstractNumId w:val="60"/>
  </w:num>
  <w:num w:numId="123">
    <w:abstractNumId w:val="1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>
    <w:abstractNumId w:val="37"/>
  </w:num>
  <w:num w:numId="125">
    <w:abstractNumId w:val="45"/>
  </w:num>
  <w:num w:numId="126">
    <w:abstractNumId w:val="16"/>
  </w:num>
  <w:num w:numId="127">
    <w:abstractNumId w:val="51"/>
  </w:num>
  <w:num w:numId="128">
    <w:abstractNumId w:val="46"/>
  </w:num>
  <w:num w:numId="129">
    <w:abstractNumId w:val="105"/>
  </w:num>
  <w:num w:numId="130">
    <w:abstractNumId w:val="12"/>
  </w:num>
  <w:numIdMacAtCleanup w:val="1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0Nrc0MDE1tDAxNTFQ0lEKTi0uzszPAykwqQUA/luz/SwAAAA="/>
    <w:docVar w:name="OfficeIni" w:val="Kyiv - UKRAINIAN.ini"/>
  </w:docVars>
  <w:rsids>
    <w:rsidRoot w:val="00E64948"/>
    <w:rsid w:val="0000006D"/>
    <w:rsid w:val="0000058F"/>
    <w:rsid w:val="000007E3"/>
    <w:rsid w:val="0000146F"/>
    <w:rsid w:val="0000195F"/>
    <w:rsid w:val="00001EE0"/>
    <w:rsid w:val="00002196"/>
    <w:rsid w:val="000028F5"/>
    <w:rsid w:val="00003108"/>
    <w:rsid w:val="00003754"/>
    <w:rsid w:val="00003B92"/>
    <w:rsid w:val="000049F2"/>
    <w:rsid w:val="00004AC7"/>
    <w:rsid w:val="00004DD2"/>
    <w:rsid w:val="00005500"/>
    <w:rsid w:val="00005528"/>
    <w:rsid w:val="00005CAD"/>
    <w:rsid w:val="00005D76"/>
    <w:rsid w:val="000060D4"/>
    <w:rsid w:val="000061E1"/>
    <w:rsid w:val="00006405"/>
    <w:rsid w:val="000064F3"/>
    <w:rsid w:val="00006968"/>
    <w:rsid w:val="0000727B"/>
    <w:rsid w:val="000075BB"/>
    <w:rsid w:val="00007733"/>
    <w:rsid w:val="0000797E"/>
    <w:rsid w:val="00007B6E"/>
    <w:rsid w:val="00007C07"/>
    <w:rsid w:val="0001166F"/>
    <w:rsid w:val="00011683"/>
    <w:rsid w:val="00011EB8"/>
    <w:rsid w:val="0001297E"/>
    <w:rsid w:val="00012D87"/>
    <w:rsid w:val="000140E8"/>
    <w:rsid w:val="000149EE"/>
    <w:rsid w:val="00014D61"/>
    <w:rsid w:val="00015B54"/>
    <w:rsid w:val="00015FF0"/>
    <w:rsid w:val="000161CF"/>
    <w:rsid w:val="000167A7"/>
    <w:rsid w:val="00016962"/>
    <w:rsid w:val="00016D2A"/>
    <w:rsid w:val="00016D38"/>
    <w:rsid w:val="00017730"/>
    <w:rsid w:val="00017B27"/>
    <w:rsid w:val="00017D5E"/>
    <w:rsid w:val="00017E5B"/>
    <w:rsid w:val="0002005F"/>
    <w:rsid w:val="00020951"/>
    <w:rsid w:val="00020EFB"/>
    <w:rsid w:val="000217FA"/>
    <w:rsid w:val="000228E0"/>
    <w:rsid w:val="00022923"/>
    <w:rsid w:val="00022F8F"/>
    <w:rsid w:val="00022FE9"/>
    <w:rsid w:val="00023032"/>
    <w:rsid w:val="00023219"/>
    <w:rsid w:val="00023348"/>
    <w:rsid w:val="00023585"/>
    <w:rsid w:val="000237D6"/>
    <w:rsid w:val="00023CE1"/>
    <w:rsid w:val="0002438C"/>
    <w:rsid w:val="00025451"/>
    <w:rsid w:val="00025471"/>
    <w:rsid w:val="000259C7"/>
    <w:rsid w:val="00025C87"/>
    <w:rsid w:val="00026DB4"/>
    <w:rsid w:val="00027785"/>
    <w:rsid w:val="00027C55"/>
    <w:rsid w:val="00027DE1"/>
    <w:rsid w:val="00030991"/>
    <w:rsid w:val="00030AD5"/>
    <w:rsid w:val="00031634"/>
    <w:rsid w:val="00031851"/>
    <w:rsid w:val="00031CFA"/>
    <w:rsid w:val="00031D0A"/>
    <w:rsid w:val="00031F9A"/>
    <w:rsid w:val="00032476"/>
    <w:rsid w:val="00032F65"/>
    <w:rsid w:val="000335C6"/>
    <w:rsid w:val="000339D2"/>
    <w:rsid w:val="000348F7"/>
    <w:rsid w:val="00034D95"/>
    <w:rsid w:val="00034F41"/>
    <w:rsid w:val="000355AF"/>
    <w:rsid w:val="0003576D"/>
    <w:rsid w:val="00036377"/>
    <w:rsid w:val="00036D97"/>
    <w:rsid w:val="0003789D"/>
    <w:rsid w:val="00037A05"/>
    <w:rsid w:val="0004026A"/>
    <w:rsid w:val="00040746"/>
    <w:rsid w:val="00040A56"/>
    <w:rsid w:val="00041A7A"/>
    <w:rsid w:val="00041CE0"/>
    <w:rsid w:val="00042064"/>
    <w:rsid w:val="000429A9"/>
    <w:rsid w:val="00043479"/>
    <w:rsid w:val="000435DE"/>
    <w:rsid w:val="00043A44"/>
    <w:rsid w:val="00044386"/>
    <w:rsid w:val="0004456E"/>
    <w:rsid w:val="00044FB4"/>
    <w:rsid w:val="00045658"/>
    <w:rsid w:val="00045E36"/>
    <w:rsid w:val="00046FFC"/>
    <w:rsid w:val="0004724D"/>
    <w:rsid w:val="00047887"/>
    <w:rsid w:val="00047C79"/>
    <w:rsid w:val="00050682"/>
    <w:rsid w:val="00050B94"/>
    <w:rsid w:val="000512E2"/>
    <w:rsid w:val="0005170B"/>
    <w:rsid w:val="00054308"/>
    <w:rsid w:val="00054356"/>
    <w:rsid w:val="00054F44"/>
    <w:rsid w:val="00054FE2"/>
    <w:rsid w:val="00055461"/>
    <w:rsid w:val="0005553E"/>
    <w:rsid w:val="000558A9"/>
    <w:rsid w:val="00055A29"/>
    <w:rsid w:val="00055AD1"/>
    <w:rsid w:val="00055F0F"/>
    <w:rsid w:val="0005645C"/>
    <w:rsid w:val="0005662A"/>
    <w:rsid w:val="00056978"/>
    <w:rsid w:val="00056E8B"/>
    <w:rsid w:val="000572CB"/>
    <w:rsid w:val="0005753F"/>
    <w:rsid w:val="000577DE"/>
    <w:rsid w:val="00060795"/>
    <w:rsid w:val="000613FF"/>
    <w:rsid w:val="00061472"/>
    <w:rsid w:val="00061AF8"/>
    <w:rsid w:val="00061E81"/>
    <w:rsid w:val="000623B0"/>
    <w:rsid w:val="0006278D"/>
    <w:rsid w:val="00063007"/>
    <w:rsid w:val="00063242"/>
    <w:rsid w:val="0006335C"/>
    <w:rsid w:val="000643B2"/>
    <w:rsid w:val="00064D26"/>
    <w:rsid w:val="00064D3B"/>
    <w:rsid w:val="00064EB1"/>
    <w:rsid w:val="000656E1"/>
    <w:rsid w:val="00065BE8"/>
    <w:rsid w:val="00065EC2"/>
    <w:rsid w:val="00066532"/>
    <w:rsid w:val="00066D08"/>
    <w:rsid w:val="00066D6E"/>
    <w:rsid w:val="000670E3"/>
    <w:rsid w:val="00067165"/>
    <w:rsid w:val="00067DC7"/>
    <w:rsid w:val="00067E6C"/>
    <w:rsid w:val="00067FB8"/>
    <w:rsid w:val="00070179"/>
    <w:rsid w:val="00070728"/>
    <w:rsid w:val="00070D1F"/>
    <w:rsid w:val="0007160F"/>
    <w:rsid w:val="00071BF7"/>
    <w:rsid w:val="000724A3"/>
    <w:rsid w:val="00073096"/>
    <w:rsid w:val="00073E67"/>
    <w:rsid w:val="000745B4"/>
    <w:rsid w:val="00074A3A"/>
    <w:rsid w:val="00074BC1"/>
    <w:rsid w:val="000753C8"/>
    <w:rsid w:val="00075A91"/>
    <w:rsid w:val="00075C6B"/>
    <w:rsid w:val="000769E4"/>
    <w:rsid w:val="0007706B"/>
    <w:rsid w:val="00077253"/>
    <w:rsid w:val="00077940"/>
    <w:rsid w:val="00077FEA"/>
    <w:rsid w:val="00080795"/>
    <w:rsid w:val="00080A17"/>
    <w:rsid w:val="00080BFF"/>
    <w:rsid w:val="00081600"/>
    <w:rsid w:val="00081AE5"/>
    <w:rsid w:val="00081F17"/>
    <w:rsid w:val="0008220F"/>
    <w:rsid w:val="0008221B"/>
    <w:rsid w:val="000829E4"/>
    <w:rsid w:val="000830F8"/>
    <w:rsid w:val="00083119"/>
    <w:rsid w:val="00083352"/>
    <w:rsid w:val="00083CA7"/>
    <w:rsid w:val="00083F5A"/>
    <w:rsid w:val="0008413E"/>
    <w:rsid w:val="00084166"/>
    <w:rsid w:val="000853FD"/>
    <w:rsid w:val="0008555B"/>
    <w:rsid w:val="00085940"/>
    <w:rsid w:val="00085D67"/>
    <w:rsid w:val="00086785"/>
    <w:rsid w:val="0008683F"/>
    <w:rsid w:val="00086D0D"/>
    <w:rsid w:val="00086F55"/>
    <w:rsid w:val="00087838"/>
    <w:rsid w:val="00087872"/>
    <w:rsid w:val="0009036E"/>
    <w:rsid w:val="00090B38"/>
    <w:rsid w:val="000912C8"/>
    <w:rsid w:val="00091FC1"/>
    <w:rsid w:val="000923B1"/>
    <w:rsid w:val="00092523"/>
    <w:rsid w:val="0009278C"/>
    <w:rsid w:val="00092BC3"/>
    <w:rsid w:val="0009322F"/>
    <w:rsid w:val="000946EF"/>
    <w:rsid w:val="000948E5"/>
    <w:rsid w:val="00094F53"/>
    <w:rsid w:val="0009590F"/>
    <w:rsid w:val="00095BAD"/>
    <w:rsid w:val="000965F4"/>
    <w:rsid w:val="0009662E"/>
    <w:rsid w:val="00097849"/>
    <w:rsid w:val="00097B9A"/>
    <w:rsid w:val="00097BF8"/>
    <w:rsid w:val="00097D1E"/>
    <w:rsid w:val="00097F3F"/>
    <w:rsid w:val="000A009C"/>
    <w:rsid w:val="000A131B"/>
    <w:rsid w:val="000A1B31"/>
    <w:rsid w:val="000A1E57"/>
    <w:rsid w:val="000A1E89"/>
    <w:rsid w:val="000A2028"/>
    <w:rsid w:val="000A3260"/>
    <w:rsid w:val="000A39E6"/>
    <w:rsid w:val="000A3DFF"/>
    <w:rsid w:val="000A571B"/>
    <w:rsid w:val="000A5950"/>
    <w:rsid w:val="000A596C"/>
    <w:rsid w:val="000A6026"/>
    <w:rsid w:val="000A6159"/>
    <w:rsid w:val="000A6652"/>
    <w:rsid w:val="000A6B25"/>
    <w:rsid w:val="000A6EFA"/>
    <w:rsid w:val="000A6FE2"/>
    <w:rsid w:val="000A7004"/>
    <w:rsid w:val="000A70F6"/>
    <w:rsid w:val="000B0995"/>
    <w:rsid w:val="000B101E"/>
    <w:rsid w:val="000B1DE9"/>
    <w:rsid w:val="000B2AE0"/>
    <w:rsid w:val="000B2FE9"/>
    <w:rsid w:val="000B308F"/>
    <w:rsid w:val="000B4232"/>
    <w:rsid w:val="000B45DB"/>
    <w:rsid w:val="000B4DC9"/>
    <w:rsid w:val="000B4E2D"/>
    <w:rsid w:val="000B5197"/>
    <w:rsid w:val="000B5876"/>
    <w:rsid w:val="000B596B"/>
    <w:rsid w:val="000B5EED"/>
    <w:rsid w:val="000B6795"/>
    <w:rsid w:val="000B7008"/>
    <w:rsid w:val="000C05F8"/>
    <w:rsid w:val="000C1E8F"/>
    <w:rsid w:val="000C2249"/>
    <w:rsid w:val="000C257D"/>
    <w:rsid w:val="000C3782"/>
    <w:rsid w:val="000C37DB"/>
    <w:rsid w:val="000C3A42"/>
    <w:rsid w:val="000C3D92"/>
    <w:rsid w:val="000C4063"/>
    <w:rsid w:val="000C461A"/>
    <w:rsid w:val="000C4A68"/>
    <w:rsid w:val="000C4FF3"/>
    <w:rsid w:val="000C52C3"/>
    <w:rsid w:val="000C53C7"/>
    <w:rsid w:val="000C5577"/>
    <w:rsid w:val="000C6018"/>
    <w:rsid w:val="000C65C4"/>
    <w:rsid w:val="000C6DEA"/>
    <w:rsid w:val="000C71BE"/>
    <w:rsid w:val="000C71F2"/>
    <w:rsid w:val="000C736F"/>
    <w:rsid w:val="000C7AC6"/>
    <w:rsid w:val="000C7E98"/>
    <w:rsid w:val="000D0E0F"/>
    <w:rsid w:val="000D0E6E"/>
    <w:rsid w:val="000D1EFF"/>
    <w:rsid w:val="000D1F10"/>
    <w:rsid w:val="000D22B2"/>
    <w:rsid w:val="000D26D3"/>
    <w:rsid w:val="000D314F"/>
    <w:rsid w:val="000D342E"/>
    <w:rsid w:val="000D377B"/>
    <w:rsid w:val="000D3DE6"/>
    <w:rsid w:val="000D3EDC"/>
    <w:rsid w:val="000D57F2"/>
    <w:rsid w:val="000D6097"/>
    <w:rsid w:val="000D6255"/>
    <w:rsid w:val="000D6716"/>
    <w:rsid w:val="000D6C34"/>
    <w:rsid w:val="000D6C54"/>
    <w:rsid w:val="000D6C7A"/>
    <w:rsid w:val="000D7447"/>
    <w:rsid w:val="000D745E"/>
    <w:rsid w:val="000D75F6"/>
    <w:rsid w:val="000D790D"/>
    <w:rsid w:val="000D798A"/>
    <w:rsid w:val="000D79EB"/>
    <w:rsid w:val="000D7B09"/>
    <w:rsid w:val="000D7DBE"/>
    <w:rsid w:val="000E015F"/>
    <w:rsid w:val="000E0178"/>
    <w:rsid w:val="000E018C"/>
    <w:rsid w:val="000E0252"/>
    <w:rsid w:val="000E05F8"/>
    <w:rsid w:val="000E05FC"/>
    <w:rsid w:val="000E0674"/>
    <w:rsid w:val="000E09DC"/>
    <w:rsid w:val="000E1973"/>
    <w:rsid w:val="000E2716"/>
    <w:rsid w:val="000E2954"/>
    <w:rsid w:val="000E2FFA"/>
    <w:rsid w:val="000E3099"/>
    <w:rsid w:val="000E30C3"/>
    <w:rsid w:val="000E3116"/>
    <w:rsid w:val="000E3726"/>
    <w:rsid w:val="000E3C8C"/>
    <w:rsid w:val="000E4825"/>
    <w:rsid w:val="000E50F4"/>
    <w:rsid w:val="000E5637"/>
    <w:rsid w:val="000E5A9D"/>
    <w:rsid w:val="000E5CCB"/>
    <w:rsid w:val="000E6321"/>
    <w:rsid w:val="000E6727"/>
    <w:rsid w:val="000E68FB"/>
    <w:rsid w:val="000E6C6C"/>
    <w:rsid w:val="000E6C9B"/>
    <w:rsid w:val="000E6D64"/>
    <w:rsid w:val="000E7F91"/>
    <w:rsid w:val="000F04F6"/>
    <w:rsid w:val="000F069A"/>
    <w:rsid w:val="000F07A1"/>
    <w:rsid w:val="000F0AB0"/>
    <w:rsid w:val="000F0BC7"/>
    <w:rsid w:val="000F1D6A"/>
    <w:rsid w:val="000F296D"/>
    <w:rsid w:val="000F2EC2"/>
    <w:rsid w:val="000F3A2D"/>
    <w:rsid w:val="000F3A3C"/>
    <w:rsid w:val="000F505F"/>
    <w:rsid w:val="000F559D"/>
    <w:rsid w:val="000F5919"/>
    <w:rsid w:val="000F5CEB"/>
    <w:rsid w:val="000F5ED1"/>
    <w:rsid w:val="000F659E"/>
    <w:rsid w:val="000F6C1A"/>
    <w:rsid w:val="000F78A6"/>
    <w:rsid w:val="001001E0"/>
    <w:rsid w:val="001004DD"/>
    <w:rsid w:val="001010B6"/>
    <w:rsid w:val="00101277"/>
    <w:rsid w:val="00102620"/>
    <w:rsid w:val="0010326D"/>
    <w:rsid w:val="00103669"/>
    <w:rsid w:val="00104B7A"/>
    <w:rsid w:val="001055EA"/>
    <w:rsid w:val="0010582A"/>
    <w:rsid w:val="00105BAA"/>
    <w:rsid w:val="00105D1A"/>
    <w:rsid w:val="00105F28"/>
    <w:rsid w:val="00105FF9"/>
    <w:rsid w:val="0010630A"/>
    <w:rsid w:val="001069DE"/>
    <w:rsid w:val="00106F7F"/>
    <w:rsid w:val="00107296"/>
    <w:rsid w:val="0010752A"/>
    <w:rsid w:val="001077DC"/>
    <w:rsid w:val="00107E35"/>
    <w:rsid w:val="00110619"/>
    <w:rsid w:val="0011096D"/>
    <w:rsid w:val="001129ED"/>
    <w:rsid w:val="0011331A"/>
    <w:rsid w:val="001140EB"/>
    <w:rsid w:val="001141D6"/>
    <w:rsid w:val="00114454"/>
    <w:rsid w:val="00114BA4"/>
    <w:rsid w:val="00114C52"/>
    <w:rsid w:val="00115165"/>
    <w:rsid w:val="001155AC"/>
    <w:rsid w:val="00116A0F"/>
    <w:rsid w:val="00116A22"/>
    <w:rsid w:val="00116A64"/>
    <w:rsid w:val="00117AEF"/>
    <w:rsid w:val="00117FB8"/>
    <w:rsid w:val="00120272"/>
    <w:rsid w:val="001202A2"/>
    <w:rsid w:val="001202BE"/>
    <w:rsid w:val="001203D6"/>
    <w:rsid w:val="0012043F"/>
    <w:rsid w:val="0012079E"/>
    <w:rsid w:val="00120CA9"/>
    <w:rsid w:val="001210AF"/>
    <w:rsid w:val="0012180F"/>
    <w:rsid w:val="00121E1F"/>
    <w:rsid w:val="00121FE8"/>
    <w:rsid w:val="001220CD"/>
    <w:rsid w:val="001248E3"/>
    <w:rsid w:val="00124CEC"/>
    <w:rsid w:val="00124DB8"/>
    <w:rsid w:val="0012628F"/>
    <w:rsid w:val="00126295"/>
    <w:rsid w:val="0012659A"/>
    <w:rsid w:val="00126ADB"/>
    <w:rsid w:val="00127232"/>
    <w:rsid w:val="00127616"/>
    <w:rsid w:val="0012777B"/>
    <w:rsid w:val="00130356"/>
    <w:rsid w:val="001311C4"/>
    <w:rsid w:val="001312D4"/>
    <w:rsid w:val="001314B7"/>
    <w:rsid w:val="00131A09"/>
    <w:rsid w:val="00131D6A"/>
    <w:rsid w:val="0013214E"/>
    <w:rsid w:val="001324F8"/>
    <w:rsid w:val="00132E13"/>
    <w:rsid w:val="00132E67"/>
    <w:rsid w:val="00133A0E"/>
    <w:rsid w:val="00133A24"/>
    <w:rsid w:val="00133C05"/>
    <w:rsid w:val="00134FB6"/>
    <w:rsid w:val="001356BC"/>
    <w:rsid w:val="00135828"/>
    <w:rsid w:val="00135A81"/>
    <w:rsid w:val="001362BF"/>
    <w:rsid w:val="00136894"/>
    <w:rsid w:val="00137509"/>
    <w:rsid w:val="0013760C"/>
    <w:rsid w:val="00137F7B"/>
    <w:rsid w:val="00140F6C"/>
    <w:rsid w:val="0014133C"/>
    <w:rsid w:val="00141B15"/>
    <w:rsid w:val="00141C92"/>
    <w:rsid w:val="00141CC3"/>
    <w:rsid w:val="00141DBE"/>
    <w:rsid w:val="00141DF9"/>
    <w:rsid w:val="00142227"/>
    <w:rsid w:val="00142D5C"/>
    <w:rsid w:val="00142E96"/>
    <w:rsid w:val="00142F14"/>
    <w:rsid w:val="00143028"/>
    <w:rsid w:val="00143187"/>
    <w:rsid w:val="00143FA2"/>
    <w:rsid w:val="00144082"/>
    <w:rsid w:val="00144364"/>
    <w:rsid w:val="001444F5"/>
    <w:rsid w:val="001454BE"/>
    <w:rsid w:val="001456EC"/>
    <w:rsid w:val="00145A49"/>
    <w:rsid w:val="001461CB"/>
    <w:rsid w:val="0014629E"/>
    <w:rsid w:val="00146363"/>
    <w:rsid w:val="00146AEF"/>
    <w:rsid w:val="00146C06"/>
    <w:rsid w:val="00146CA4"/>
    <w:rsid w:val="00146CE9"/>
    <w:rsid w:val="0014724A"/>
    <w:rsid w:val="00147E8C"/>
    <w:rsid w:val="00150022"/>
    <w:rsid w:val="00150170"/>
    <w:rsid w:val="00151268"/>
    <w:rsid w:val="00152818"/>
    <w:rsid w:val="001529F8"/>
    <w:rsid w:val="00153225"/>
    <w:rsid w:val="001534A1"/>
    <w:rsid w:val="00153553"/>
    <w:rsid w:val="00154724"/>
    <w:rsid w:val="00154BDB"/>
    <w:rsid w:val="00154EAB"/>
    <w:rsid w:val="0015549A"/>
    <w:rsid w:val="001556C7"/>
    <w:rsid w:val="00155BE4"/>
    <w:rsid w:val="00155DE6"/>
    <w:rsid w:val="00155F32"/>
    <w:rsid w:val="00156AFC"/>
    <w:rsid w:val="00157B3A"/>
    <w:rsid w:val="00160474"/>
    <w:rsid w:val="00160807"/>
    <w:rsid w:val="00161353"/>
    <w:rsid w:val="00161817"/>
    <w:rsid w:val="0016203A"/>
    <w:rsid w:val="00162ABF"/>
    <w:rsid w:val="00162E4B"/>
    <w:rsid w:val="00162EBC"/>
    <w:rsid w:val="001635F6"/>
    <w:rsid w:val="001642E5"/>
    <w:rsid w:val="00165511"/>
    <w:rsid w:val="00165D8F"/>
    <w:rsid w:val="001662D8"/>
    <w:rsid w:val="001669EE"/>
    <w:rsid w:val="00167630"/>
    <w:rsid w:val="00167B37"/>
    <w:rsid w:val="00167BA8"/>
    <w:rsid w:val="00167F6C"/>
    <w:rsid w:val="0017079D"/>
    <w:rsid w:val="00170A9E"/>
    <w:rsid w:val="001710DF"/>
    <w:rsid w:val="0017182F"/>
    <w:rsid w:val="00171F99"/>
    <w:rsid w:val="00172884"/>
    <w:rsid w:val="00172C28"/>
    <w:rsid w:val="00173041"/>
    <w:rsid w:val="00173AA7"/>
    <w:rsid w:val="00174198"/>
    <w:rsid w:val="001744DA"/>
    <w:rsid w:val="0017535B"/>
    <w:rsid w:val="00175530"/>
    <w:rsid w:val="00176115"/>
    <w:rsid w:val="00176466"/>
    <w:rsid w:val="0017672F"/>
    <w:rsid w:val="001768C4"/>
    <w:rsid w:val="00176D8F"/>
    <w:rsid w:val="00176E15"/>
    <w:rsid w:val="0017708C"/>
    <w:rsid w:val="0017712B"/>
    <w:rsid w:val="00177997"/>
    <w:rsid w:val="00177EC6"/>
    <w:rsid w:val="00177FBA"/>
    <w:rsid w:val="001805D3"/>
    <w:rsid w:val="00181530"/>
    <w:rsid w:val="001819BB"/>
    <w:rsid w:val="00181B1A"/>
    <w:rsid w:val="001835DF"/>
    <w:rsid w:val="0018400A"/>
    <w:rsid w:val="00184484"/>
    <w:rsid w:val="00184705"/>
    <w:rsid w:val="001851E2"/>
    <w:rsid w:val="00185501"/>
    <w:rsid w:val="00185999"/>
    <w:rsid w:val="00185A84"/>
    <w:rsid w:val="00185AC5"/>
    <w:rsid w:val="0018634C"/>
    <w:rsid w:val="001863D2"/>
    <w:rsid w:val="00187270"/>
    <w:rsid w:val="001877E1"/>
    <w:rsid w:val="00190B7D"/>
    <w:rsid w:val="00191052"/>
    <w:rsid w:val="001918B3"/>
    <w:rsid w:val="00192AB1"/>
    <w:rsid w:val="00192B50"/>
    <w:rsid w:val="00192F14"/>
    <w:rsid w:val="00193992"/>
    <w:rsid w:val="0019417E"/>
    <w:rsid w:val="00194330"/>
    <w:rsid w:val="001944CB"/>
    <w:rsid w:val="001951DC"/>
    <w:rsid w:val="001951E6"/>
    <w:rsid w:val="001962D2"/>
    <w:rsid w:val="001965FB"/>
    <w:rsid w:val="001966DA"/>
    <w:rsid w:val="00196966"/>
    <w:rsid w:val="00196B88"/>
    <w:rsid w:val="00196BD3"/>
    <w:rsid w:val="00197728"/>
    <w:rsid w:val="0019789B"/>
    <w:rsid w:val="00197C40"/>
    <w:rsid w:val="00197CC5"/>
    <w:rsid w:val="00197DF2"/>
    <w:rsid w:val="00197F01"/>
    <w:rsid w:val="00197F41"/>
    <w:rsid w:val="00197F69"/>
    <w:rsid w:val="001A0359"/>
    <w:rsid w:val="001A0798"/>
    <w:rsid w:val="001A0916"/>
    <w:rsid w:val="001A0AF2"/>
    <w:rsid w:val="001A1115"/>
    <w:rsid w:val="001A1911"/>
    <w:rsid w:val="001A3546"/>
    <w:rsid w:val="001A39C0"/>
    <w:rsid w:val="001A4FD4"/>
    <w:rsid w:val="001A52B7"/>
    <w:rsid w:val="001A548E"/>
    <w:rsid w:val="001A559A"/>
    <w:rsid w:val="001A5DCC"/>
    <w:rsid w:val="001A6165"/>
    <w:rsid w:val="001A701E"/>
    <w:rsid w:val="001A715E"/>
    <w:rsid w:val="001B05ED"/>
    <w:rsid w:val="001B151E"/>
    <w:rsid w:val="001B18A9"/>
    <w:rsid w:val="001B1A5E"/>
    <w:rsid w:val="001B1EB2"/>
    <w:rsid w:val="001B2011"/>
    <w:rsid w:val="001B2398"/>
    <w:rsid w:val="001B2648"/>
    <w:rsid w:val="001B281A"/>
    <w:rsid w:val="001B2CDC"/>
    <w:rsid w:val="001B31D1"/>
    <w:rsid w:val="001B34EE"/>
    <w:rsid w:val="001B4832"/>
    <w:rsid w:val="001B4B6E"/>
    <w:rsid w:val="001B4E72"/>
    <w:rsid w:val="001B548D"/>
    <w:rsid w:val="001B56FD"/>
    <w:rsid w:val="001B7063"/>
    <w:rsid w:val="001B712B"/>
    <w:rsid w:val="001B73A9"/>
    <w:rsid w:val="001B7EC6"/>
    <w:rsid w:val="001C0346"/>
    <w:rsid w:val="001C079B"/>
    <w:rsid w:val="001C0EED"/>
    <w:rsid w:val="001C126C"/>
    <w:rsid w:val="001C2444"/>
    <w:rsid w:val="001C24A3"/>
    <w:rsid w:val="001C298D"/>
    <w:rsid w:val="001C2DDF"/>
    <w:rsid w:val="001C310B"/>
    <w:rsid w:val="001C367B"/>
    <w:rsid w:val="001C368A"/>
    <w:rsid w:val="001C3B0F"/>
    <w:rsid w:val="001C3DD9"/>
    <w:rsid w:val="001C49C3"/>
    <w:rsid w:val="001C4BD8"/>
    <w:rsid w:val="001C513A"/>
    <w:rsid w:val="001C552C"/>
    <w:rsid w:val="001C57BE"/>
    <w:rsid w:val="001C5BF4"/>
    <w:rsid w:val="001C5E0B"/>
    <w:rsid w:val="001C627F"/>
    <w:rsid w:val="001C71B4"/>
    <w:rsid w:val="001C7A73"/>
    <w:rsid w:val="001C7B81"/>
    <w:rsid w:val="001D0561"/>
    <w:rsid w:val="001D1A06"/>
    <w:rsid w:val="001D1CB9"/>
    <w:rsid w:val="001D1CC8"/>
    <w:rsid w:val="001D296B"/>
    <w:rsid w:val="001D2F36"/>
    <w:rsid w:val="001D36CD"/>
    <w:rsid w:val="001D3E52"/>
    <w:rsid w:val="001D4B48"/>
    <w:rsid w:val="001D4C60"/>
    <w:rsid w:val="001D5259"/>
    <w:rsid w:val="001D5927"/>
    <w:rsid w:val="001D5B9E"/>
    <w:rsid w:val="001D612B"/>
    <w:rsid w:val="001D6A6C"/>
    <w:rsid w:val="001D7093"/>
    <w:rsid w:val="001E019E"/>
    <w:rsid w:val="001E01F7"/>
    <w:rsid w:val="001E20A4"/>
    <w:rsid w:val="001E2664"/>
    <w:rsid w:val="001E2AA5"/>
    <w:rsid w:val="001E2ACB"/>
    <w:rsid w:val="001E3749"/>
    <w:rsid w:val="001E3C29"/>
    <w:rsid w:val="001E48DB"/>
    <w:rsid w:val="001E4B95"/>
    <w:rsid w:val="001E54A1"/>
    <w:rsid w:val="001E58FE"/>
    <w:rsid w:val="001E6801"/>
    <w:rsid w:val="001E75E4"/>
    <w:rsid w:val="001E7AA4"/>
    <w:rsid w:val="001E7D2E"/>
    <w:rsid w:val="001E7F2F"/>
    <w:rsid w:val="001F0561"/>
    <w:rsid w:val="001F0804"/>
    <w:rsid w:val="001F0D6C"/>
    <w:rsid w:val="001F1613"/>
    <w:rsid w:val="001F1FF2"/>
    <w:rsid w:val="001F2CCA"/>
    <w:rsid w:val="001F3446"/>
    <w:rsid w:val="001F34A0"/>
    <w:rsid w:val="001F3EE2"/>
    <w:rsid w:val="001F3FB1"/>
    <w:rsid w:val="001F4426"/>
    <w:rsid w:val="001F5C70"/>
    <w:rsid w:val="001F61D9"/>
    <w:rsid w:val="001F640B"/>
    <w:rsid w:val="001F67C3"/>
    <w:rsid w:val="001F6C96"/>
    <w:rsid w:val="001F6D69"/>
    <w:rsid w:val="001F6EF2"/>
    <w:rsid w:val="001F72D2"/>
    <w:rsid w:val="001F7371"/>
    <w:rsid w:val="001F7527"/>
    <w:rsid w:val="001F767E"/>
    <w:rsid w:val="001F78D7"/>
    <w:rsid w:val="00201383"/>
    <w:rsid w:val="00201723"/>
    <w:rsid w:val="00201931"/>
    <w:rsid w:val="00201B9F"/>
    <w:rsid w:val="00201C00"/>
    <w:rsid w:val="00201FCB"/>
    <w:rsid w:val="00202011"/>
    <w:rsid w:val="002028F5"/>
    <w:rsid w:val="00202AEE"/>
    <w:rsid w:val="002038F0"/>
    <w:rsid w:val="002038F7"/>
    <w:rsid w:val="00203C11"/>
    <w:rsid w:val="00204821"/>
    <w:rsid w:val="00204C90"/>
    <w:rsid w:val="00205003"/>
    <w:rsid w:val="0020561F"/>
    <w:rsid w:val="00205AA8"/>
    <w:rsid w:val="00205AE2"/>
    <w:rsid w:val="00205C4D"/>
    <w:rsid w:val="00205EBD"/>
    <w:rsid w:val="00206493"/>
    <w:rsid w:val="002065EE"/>
    <w:rsid w:val="00206668"/>
    <w:rsid w:val="002076D1"/>
    <w:rsid w:val="00207FC3"/>
    <w:rsid w:val="00210551"/>
    <w:rsid w:val="002105F0"/>
    <w:rsid w:val="00210963"/>
    <w:rsid w:val="00210BAA"/>
    <w:rsid w:val="00210E10"/>
    <w:rsid w:val="0021120A"/>
    <w:rsid w:val="002114AB"/>
    <w:rsid w:val="002115AB"/>
    <w:rsid w:val="00211A54"/>
    <w:rsid w:val="00212291"/>
    <w:rsid w:val="0021279D"/>
    <w:rsid w:val="00212987"/>
    <w:rsid w:val="00212A56"/>
    <w:rsid w:val="00212F13"/>
    <w:rsid w:val="00212F18"/>
    <w:rsid w:val="0021305A"/>
    <w:rsid w:val="00213978"/>
    <w:rsid w:val="0021416F"/>
    <w:rsid w:val="002142BC"/>
    <w:rsid w:val="0021458F"/>
    <w:rsid w:val="00214D8F"/>
    <w:rsid w:val="00215255"/>
    <w:rsid w:val="0021549D"/>
    <w:rsid w:val="002159B9"/>
    <w:rsid w:val="00215AAD"/>
    <w:rsid w:val="00216243"/>
    <w:rsid w:val="00216B05"/>
    <w:rsid w:val="00217DB2"/>
    <w:rsid w:val="0022045A"/>
    <w:rsid w:val="00220466"/>
    <w:rsid w:val="00220CFD"/>
    <w:rsid w:val="00221041"/>
    <w:rsid w:val="00221828"/>
    <w:rsid w:val="0022198D"/>
    <w:rsid w:val="00221DD3"/>
    <w:rsid w:val="00222958"/>
    <w:rsid w:val="00222AC2"/>
    <w:rsid w:val="0022390F"/>
    <w:rsid w:val="00223A35"/>
    <w:rsid w:val="00223B07"/>
    <w:rsid w:val="0022408B"/>
    <w:rsid w:val="0022464F"/>
    <w:rsid w:val="00224902"/>
    <w:rsid w:val="00225225"/>
    <w:rsid w:val="00225D79"/>
    <w:rsid w:val="00225F76"/>
    <w:rsid w:val="00226102"/>
    <w:rsid w:val="0022623C"/>
    <w:rsid w:val="002267BA"/>
    <w:rsid w:val="00226AB3"/>
    <w:rsid w:val="002276E5"/>
    <w:rsid w:val="00227E7A"/>
    <w:rsid w:val="00227F5E"/>
    <w:rsid w:val="00227F99"/>
    <w:rsid w:val="00230C46"/>
    <w:rsid w:val="0023198C"/>
    <w:rsid w:val="002321A1"/>
    <w:rsid w:val="0023252C"/>
    <w:rsid w:val="00232C06"/>
    <w:rsid w:val="00232ED4"/>
    <w:rsid w:val="002330FE"/>
    <w:rsid w:val="002332A8"/>
    <w:rsid w:val="002333D9"/>
    <w:rsid w:val="0023388E"/>
    <w:rsid w:val="00233FAA"/>
    <w:rsid w:val="00234852"/>
    <w:rsid w:val="00235547"/>
    <w:rsid w:val="00236334"/>
    <w:rsid w:val="002364CE"/>
    <w:rsid w:val="002365FE"/>
    <w:rsid w:val="00236703"/>
    <w:rsid w:val="0023699A"/>
    <w:rsid w:val="00237031"/>
    <w:rsid w:val="0023713D"/>
    <w:rsid w:val="00237B08"/>
    <w:rsid w:val="00237BEA"/>
    <w:rsid w:val="002400F4"/>
    <w:rsid w:val="00240B43"/>
    <w:rsid w:val="0024115A"/>
    <w:rsid w:val="0024122C"/>
    <w:rsid w:val="00242518"/>
    <w:rsid w:val="00242992"/>
    <w:rsid w:val="002430A4"/>
    <w:rsid w:val="0024326B"/>
    <w:rsid w:val="0024376C"/>
    <w:rsid w:val="00244142"/>
    <w:rsid w:val="002444F5"/>
    <w:rsid w:val="002445E4"/>
    <w:rsid w:val="00244C6A"/>
    <w:rsid w:val="0024517E"/>
    <w:rsid w:val="00245408"/>
    <w:rsid w:val="00245567"/>
    <w:rsid w:val="002457F2"/>
    <w:rsid w:val="00245AC7"/>
    <w:rsid w:val="00245CE6"/>
    <w:rsid w:val="002465A3"/>
    <w:rsid w:val="002466BF"/>
    <w:rsid w:val="002470E2"/>
    <w:rsid w:val="00247203"/>
    <w:rsid w:val="00247393"/>
    <w:rsid w:val="002501CA"/>
    <w:rsid w:val="0025069E"/>
    <w:rsid w:val="00250CFF"/>
    <w:rsid w:val="00251356"/>
    <w:rsid w:val="00251CFD"/>
    <w:rsid w:val="00251FBB"/>
    <w:rsid w:val="00252134"/>
    <w:rsid w:val="002526E6"/>
    <w:rsid w:val="00252AF2"/>
    <w:rsid w:val="00253A11"/>
    <w:rsid w:val="00253F94"/>
    <w:rsid w:val="00254244"/>
    <w:rsid w:val="00254776"/>
    <w:rsid w:val="00254D1B"/>
    <w:rsid w:val="00255183"/>
    <w:rsid w:val="00255D09"/>
    <w:rsid w:val="002568BF"/>
    <w:rsid w:val="00256F5C"/>
    <w:rsid w:val="00257C25"/>
    <w:rsid w:val="00257C5B"/>
    <w:rsid w:val="00260353"/>
    <w:rsid w:val="002613DE"/>
    <w:rsid w:val="002617E9"/>
    <w:rsid w:val="0026185D"/>
    <w:rsid w:val="002622FC"/>
    <w:rsid w:val="002623B4"/>
    <w:rsid w:val="00262712"/>
    <w:rsid w:val="00262D58"/>
    <w:rsid w:val="00263149"/>
    <w:rsid w:val="002631C1"/>
    <w:rsid w:val="0026400D"/>
    <w:rsid w:val="002644F0"/>
    <w:rsid w:val="002644FC"/>
    <w:rsid w:val="00264544"/>
    <w:rsid w:val="00264B75"/>
    <w:rsid w:val="00264EFC"/>
    <w:rsid w:val="002654C7"/>
    <w:rsid w:val="00265520"/>
    <w:rsid w:val="00265579"/>
    <w:rsid w:val="002658F2"/>
    <w:rsid w:val="00266026"/>
    <w:rsid w:val="002676F7"/>
    <w:rsid w:val="0026775F"/>
    <w:rsid w:val="00267BF3"/>
    <w:rsid w:val="00270710"/>
    <w:rsid w:val="00270780"/>
    <w:rsid w:val="002710C0"/>
    <w:rsid w:val="00271EED"/>
    <w:rsid w:val="00271FB5"/>
    <w:rsid w:val="00272363"/>
    <w:rsid w:val="00273369"/>
    <w:rsid w:val="00273B2A"/>
    <w:rsid w:val="00274A82"/>
    <w:rsid w:val="00274EEB"/>
    <w:rsid w:val="002753F6"/>
    <w:rsid w:val="00275A1B"/>
    <w:rsid w:val="00275A78"/>
    <w:rsid w:val="002761D1"/>
    <w:rsid w:val="00276677"/>
    <w:rsid w:val="00276CFD"/>
    <w:rsid w:val="00276FB2"/>
    <w:rsid w:val="002779FE"/>
    <w:rsid w:val="00277AC4"/>
    <w:rsid w:val="00280BC1"/>
    <w:rsid w:val="00280C2C"/>
    <w:rsid w:val="00280EBE"/>
    <w:rsid w:val="0028121C"/>
    <w:rsid w:val="002814B4"/>
    <w:rsid w:val="002816A9"/>
    <w:rsid w:val="00281AB4"/>
    <w:rsid w:val="00281AF4"/>
    <w:rsid w:val="00282235"/>
    <w:rsid w:val="002824BF"/>
    <w:rsid w:val="00282B7C"/>
    <w:rsid w:val="00283306"/>
    <w:rsid w:val="00283466"/>
    <w:rsid w:val="00283A6A"/>
    <w:rsid w:val="00284213"/>
    <w:rsid w:val="002849B3"/>
    <w:rsid w:val="00284F48"/>
    <w:rsid w:val="00285255"/>
    <w:rsid w:val="00285B53"/>
    <w:rsid w:val="0028600C"/>
    <w:rsid w:val="0028667B"/>
    <w:rsid w:val="002866F3"/>
    <w:rsid w:val="002867B2"/>
    <w:rsid w:val="002871DC"/>
    <w:rsid w:val="0028746A"/>
    <w:rsid w:val="0029006F"/>
    <w:rsid w:val="00290A01"/>
    <w:rsid w:val="00290A8C"/>
    <w:rsid w:val="00290D6E"/>
    <w:rsid w:val="00290F14"/>
    <w:rsid w:val="00291D3F"/>
    <w:rsid w:val="00292458"/>
    <w:rsid w:val="002924CE"/>
    <w:rsid w:val="00293A4B"/>
    <w:rsid w:val="00293FB7"/>
    <w:rsid w:val="0029453C"/>
    <w:rsid w:val="002949B7"/>
    <w:rsid w:val="00294DF9"/>
    <w:rsid w:val="0029551C"/>
    <w:rsid w:val="00295F2C"/>
    <w:rsid w:val="00295F3C"/>
    <w:rsid w:val="002960B5"/>
    <w:rsid w:val="00296299"/>
    <w:rsid w:val="00296DA0"/>
    <w:rsid w:val="0029788D"/>
    <w:rsid w:val="00297E9F"/>
    <w:rsid w:val="002A034D"/>
    <w:rsid w:val="002A0A9D"/>
    <w:rsid w:val="002A11EC"/>
    <w:rsid w:val="002A12EC"/>
    <w:rsid w:val="002A17B5"/>
    <w:rsid w:val="002A18D9"/>
    <w:rsid w:val="002A2EC9"/>
    <w:rsid w:val="002A2FA8"/>
    <w:rsid w:val="002A315C"/>
    <w:rsid w:val="002A36AE"/>
    <w:rsid w:val="002A3C65"/>
    <w:rsid w:val="002A3CB3"/>
    <w:rsid w:val="002A45C8"/>
    <w:rsid w:val="002A5242"/>
    <w:rsid w:val="002A6385"/>
    <w:rsid w:val="002A646E"/>
    <w:rsid w:val="002A6C36"/>
    <w:rsid w:val="002A6C80"/>
    <w:rsid w:val="002A6F63"/>
    <w:rsid w:val="002A6F85"/>
    <w:rsid w:val="002A6FC7"/>
    <w:rsid w:val="002A7038"/>
    <w:rsid w:val="002A7133"/>
    <w:rsid w:val="002A7167"/>
    <w:rsid w:val="002A7516"/>
    <w:rsid w:val="002A7C91"/>
    <w:rsid w:val="002B0068"/>
    <w:rsid w:val="002B01F0"/>
    <w:rsid w:val="002B0A02"/>
    <w:rsid w:val="002B1A30"/>
    <w:rsid w:val="002B203F"/>
    <w:rsid w:val="002B249C"/>
    <w:rsid w:val="002B2EEF"/>
    <w:rsid w:val="002B3119"/>
    <w:rsid w:val="002B4331"/>
    <w:rsid w:val="002B4AA9"/>
    <w:rsid w:val="002B6639"/>
    <w:rsid w:val="002B6DD4"/>
    <w:rsid w:val="002B7F2A"/>
    <w:rsid w:val="002C0404"/>
    <w:rsid w:val="002C1148"/>
    <w:rsid w:val="002C13E4"/>
    <w:rsid w:val="002C21EC"/>
    <w:rsid w:val="002C2F7C"/>
    <w:rsid w:val="002C303F"/>
    <w:rsid w:val="002C39A7"/>
    <w:rsid w:val="002C3AB6"/>
    <w:rsid w:val="002C3AF7"/>
    <w:rsid w:val="002C43FE"/>
    <w:rsid w:val="002C4532"/>
    <w:rsid w:val="002C4B7A"/>
    <w:rsid w:val="002C4EB3"/>
    <w:rsid w:val="002C5BF3"/>
    <w:rsid w:val="002C5D59"/>
    <w:rsid w:val="002C6582"/>
    <w:rsid w:val="002C706B"/>
    <w:rsid w:val="002C70BD"/>
    <w:rsid w:val="002C7158"/>
    <w:rsid w:val="002C78C8"/>
    <w:rsid w:val="002D0014"/>
    <w:rsid w:val="002D0033"/>
    <w:rsid w:val="002D0148"/>
    <w:rsid w:val="002D065D"/>
    <w:rsid w:val="002D0868"/>
    <w:rsid w:val="002D08C7"/>
    <w:rsid w:val="002D0D38"/>
    <w:rsid w:val="002D160F"/>
    <w:rsid w:val="002D1657"/>
    <w:rsid w:val="002D183C"/>
    <w:rsid w:val="002D1A95"/>
    <w:rsid w:val="002D2023"/>
    <w:rsid w:val="002D242A"/>
    <w:rsid w:val="002D25E9"/>
    <w:rsid w:val="002D2A5C"/>
    <w:rsid w:val="002D31C2"/>
    <w:rsid w:val="002D3301"/>
    <w:rsid w:val="002D3539"/>
    <w:rsid w:val="002D3594"/>
    <w:rsid w:val="002D3700"/>
    <w:rsid w:val="002D3790"/>
    <w:rsid w:val="002D3856"/>
    <w:rsid w:val="002D3EDE"/>
    <w:rsid w:val="002D410A"/>
    <w:rsid w:val="002D418D"/>
    <w:rsid w:val="002D420D"/>
    <w:rsid w:val="002D5F40"/>
    <w:rsid w:val="002D6356"/>
    <w:rsid w:val="002D66A8"/>
    <w:rsid w:val="002E072B"/>
    <w:rsid w:val="002E0E74"/>
    <w:rsid w:val="002E151D"/>
    <w:rsid w:val="002E2BAA"/>
    <w:rsid w:val="002E2BE4"/>
    <w:rsid w:val="002E3875"/>
    <w:rsid w:val="002E3892"/>
    <w:rsid w:val="002E4092"/>
    <w:rsid w:val="002E4291"/>
    <w:rsid w:val="002E4581"/>
    <w:rsid w:val="002E478F"/>
    <w:rsid w:val="002E496D"/>
    <w:rsid w:val="002E4D05"/>
    <w:rsid w:val="002E4FD5"/>
    <w:rsid w:val="002E5317"/>
    <w:rsid w:val="002E65AF"/>
    <w:rsid w:val="002E6C1E"/>
    <w:rsid w:val="002E7739"/>
    <w:rsid w:val="002E7918"/>
    <w:rsid w:val="002E7B03"/>
    <w:rsid w:val="002F0487"/>
    <w:rsid w:val="002F0591"/>
    <w:rsid w:val="002F09A7"/>
    <w:rsid w:val="002F225A"/>
    <w:rsid w:val="002F26EF"/>
    <w:rsid w:val="002F2A47"/>
    <w:rsid w:val="002F3054"/>
    <w:rsid w:val="002F30F2"/>
    <w:rsid w:val="002F34D0"/>
    <w:rsid w:val="002F3EB2"/>
    <w:rsid w:val="002F4445"/>
    <w:rsid w:val="002F449F"/>
    <w:rsid w:val="002F4625"/>
    <w:rsid w:val="002F48D9"/>
    <w:rsid w:val="002F56B2"/>
    <w:rsid w:val="002F5CE8"/>
    <w:rsid w:val="002F6374"/>
    <w:rsid w:val="002F6A7F"/>
    <w:rsid w:val="002F6D01"/>
    <w:rsid w:val="002F72AF"/>
    <w:rsid w:val="002F75E6"/>
    <w:rsid w:val="002F78E2"/>
    <w:rsid w:val="0030118D"/>
    <w:rsid w:val="00301440"/>
    <w:rsid w:val="00301A2A"/>
    <w:rsid w:val="00301B8F"/>
    <w:rsid w:val="0030252F"/>
    <w:rsid w:val="00304137"/>
    <w:rsid w:val="00304459"/>
    <w:rsid w:val="00305229"/>
    <w:rsid w:val="00305549"/>
    <w:rsid w:val="00305B26"/>
    <w:rsid w:val="00306E26"/>
    <w:rsid w:val="0030773F"/>
    <w:rsid w:val="00307EA2"/>
    <w:rsid w:val="00310D2B"/>
    <w:rsid w:val="00311578"/>
    <w:rsid w:val="003126EA"/>
    <w:rsid w:val="00312A04"/>
    <w:rsid w:val="00313241"/>
    <w:rsid w:val="003133DF"/>
    <w:rsid w:val="0031358F"/>
    <w:rsid w:val="003138CD"/>
    <w:rsid w:val="0031415F"/>
    <w:rsid w:val="003148D4"/>
    <w:rsid w:val="00314AB7"/>
    <w:rsid w:val="00315754"/>
    <w:rsid w:val="003166FE"/>
    <w:rsid w:val="00316AF9"/>
    <w:rsid w:val="00316E95"/>
    <w:rsid w:val="0031727B"/>
    <w:rsid w:val="00317DAA"/>
    <w:rsid w:val="0032112F"/>
    <w:rsid w:val="00321188"/>
    <w:rsid w:val="00321B35"/>
    <w:rsid w:val="00321E6C"/>
    <w:rsid w:val="00322EC8"/>
    <w:rsid w:val="0032321F"/>
    <w:rsid w:val="0032397F"/>
    <w:rsid w:val="00323BCB"/>
    <w:rsid w:val="00323D13"/>
    <w:rsid w:val="00324028"/>
    <w:rsid w:val="00324347"/>
    <w:rsid w:val="00324459"/>
    <w:rsid w:val="003249A9"/>
    <w:rsid w:val="00324DE4"/>
    <w:rsid w:val="0032556E"/>
    <w:rsid w:val="00326568"/>
    <w:rsid w:val="003268BD"/>
    <w:rsid w:val="00326AD2"/>
    <w:rsid w:val="00327496"/>
    <w:rsid w:val="0032752D"/>
    <w:rsid w:val="00327A60"/>
    <w:rsid w:val="00327ADF"/>
    <w:rsid w:val="003301D1"/>
    <w:rsid w:val="00330A4B"/>
    <w:rsid w:val="00330BAC"/>
    <w:rsid w:val="00330BED"/>
    <w:rsid w:val="00331260"/>
    <w:rsid w:val="003312B3"/>
    <w:rsid w:val="00331413"/>
    <w:rsid w:val="00331923"/>
    <w:rsid w:val="00331FD5"/>
    <w:rsid w:val="00332235"/>
    <w:rsid w:val="0033231F"/>
    <w:rsid w:val="00332394"/>
    <w:rsid w:val="00332AC4"/>
    <w:rsid w:val="00332C98"/>
    <w:rsid w:val="0033318F"/>
    <w:rsid w:val="00333EB1"/>
    <w:rsid w:val="00334725"/>
    <w:rsid w:val="003356F4"/>
    <w:rsid w:val="00336BAB"/>
    <w:rsid w:val="00337174"/>
    <w:rsid w:val="003374F7"/>
    <w:rsid w:val="0033780F"/>
    <w:rsid w:val="003404CC"/>
    <w:rsid w:val="003405F4"/>
    <w:rsid w:val="00340F71"/>
    <w:rsid w:val="003416EA"/>
    <w:rsid w:val="00341873"/>
    <w:rsid w:val="00341939"/>
    <w:rsid w:val="00341F22"/>
    <w:rsid w:val="003421BC"/>
    <w:rsid w:val="0034284E"/>
    <w:rsid w:val="00343BEB"/>
    <w:rsid w:val="00343C67"/>
    <w:rsid w:val="00344C77"/>
    <w:rsid w:val="003453DE"/>
    <w:rsid w:val="00346445"/>
    <w:rsid w:val="00346A85"/>
    <w:rsid w:val="00347F7D"/>
    <w:rsid w:val="00350414"/>
    <w:rsid w:val="00351AA0"/>
    <w:rsid w:val="00351E21"/>
    <w:rsid w:val="003525F5"/>
    <w:rsid w:val="00352E36"/>
    <w:rsid w:val="00353513"/>
    <w:rsid w:val="00353F70"/>
    <w:rsid w:val="003541DB"/>
    <w:rsid w:val="00354774"/>
    <w:rsid w:val="00354944"/>
    <w:rsid w:val="00354A8A"/>
    <w:rsid w:val="00354B20"/>
    <w:rsid w:val="00354B51"/>
    <w:rsid w:val="00354FE7"/>
    <w:rsid w:val="003551D7"/>
    <w:rsid w:val="00355DF9"/>
    <w:rsid w:val="00355EFE"/>
    <w:rsid w:val="003567B0"/>
    <w:rsid w:val="00356B01"/>
    <w:rsid w:val="003570F4"/>
    <w:rsid w:val="003574F7"/>
    <w:rsid w:val="00357990"/>
    <w:rsid w:val="003579B6"/>
    <w:rsid w:val="00357A7C"/>
    <w:rsid w:val="00357A8E"/>
    <w:rsid w:val="00360660"/>
    <w:rsid w:val="00360D01"/>
    <w:rsid w:val="00360D67"/>
    <w:rsid w:val="00360E65"/>
    <w:rsid w:val="00360EB0"/>
    <w:rsid w:val="003612D8"/>
    <w:rsid w:val="00361713"/>
    <w:rsid w:val="003618A2"/>
    <w:rsid w:val="003618F3"/>
    <w:rsid w:val="00361C37"/>
    <w:rsid w:val="00361C8E"/>
    <w:rsid w:val="00362A64"/>
    <w:rsid w:val="00362E38"/>
    <w:rsid w:val="00362EB1"/>
    <w:rsid w:val="003636C5"/>
    <w:rsid w:val="00363941"/>
    <w:rsid w:val="00363A29"/>
    <w:rsid w:val="00364031"/>
    <w:rsid w:val="003640C5"/>
    <w:rsid w:val="0036483B"/>
    <w:rsid w:val="003648A7"/>
    <w:rsid w:val="00365001"/>
    <w:rsid w:val="003655A1"/>
    <w:rsid w:val="0036572F"/>
    <w:rsid w:val="00365CFD"/>
    <w:rsid w:val="003666F9"/>
    <w:rsid w:val="003667F5"/>
    <w:rsid w:val="00366A52"/>
    <w:rsid w:val="00366ADF"/>
    <w:rsid w:val="003670A8"/>
    <w:rsid w:val="00367F3E"/>
    <w:rsid w:val="00370907"/>
    <w:rsid w:val="003709F8"/>
    <w:rsid w:val="00370B3D"/>
    <w:rsid w:val="00372074"/>
    <w:rsid w:val="003725FF"/>
    <w:rsid w:val="00372C77"/>
    <w:rsid w:val="0037372E"/>
    <w:rsid w:val="00373947"/>
    <w:rsid w:val="00373A1F"/>
    <w:rsid w:val="00373A30"/>
    <w:rsid w:val="003741FC"/>
    <w:rsid w:val="003745CE"/>
    <w:rsid w:val="003755C5"/>
    <w:rsid w:val="003758A9"/>
    <w:rsid w:val="003758C1"/>
    <w:rsid w:val="00375B1D"/>
    <w:rsid w:val="00375BB5"/>
    <w:rsid w:val="00376629"/>
    <w:rsid w:val="00376828"/>
    <w:rsid w:val="00376B93"/>
    <w:rsid w:val="00376FB9"/>
    <w:rsid w:val="00376FEB"/>
    <w:rsid w:val="00377428"/>
    <w:rsid w:val="00377A2B"/>
    <w:rsid w:val="00380446"/>
    <w:rsid w:val="00380851"/>
    <w:rsid w:val="00380A62"/>
    <w:rsid w:val="00381077"/>
    <w:rsid w:val="0038222C"/>
    <w:rsid w:val="00382811"/>
    <w:rsid w:val="00382C4C"/>
    <w:rsid w:val="00382E22"/>
    <w:rsid w:val="00383B9E"/>
    <w:rsid w:val="00384014"/>
    <w:rsid w:val="003849DC"/>
    <w:rsid w:val="00384C2A"/>
    <w:rsid w:val="00384C47"/>
    <w:rsid w:val="00384C8A"/>
    <w:rsid w:val="0038584C"/>
    <w:rsid w:val="00385D87"/>
    <w:rsid w:val="0038618D"/>
    <w:rsid w:val="00386755"/>
    <w:rsid w:val="00387992"/>
    <w:rsid w:val="0039032E"/>
    <w:rsid w:val="00390B90"/>
    <w:rsid w:val="00392202"/>
    <w:rsid w:val="003922BA"/>
    <w:rsid w:val="00392601"/>
    <w:rsid w:val="003932F6"/>
    <w:rsid w:val="00393596"/>
    <w:rsid w:val="00393D22"/>
    <w:rsid w:val="003941D1"/>
    <w:rsid w:val="003947A8"/>
    <w:rsid w:val="003963BA"/>
    <w:rsid w:val="003969F2"/>
    <w:rsid w:val="00396D04"/>
    <w:rsid w:val="00396D2F"/>
    <w:rsid w:val="003975E2"/>
    <w:rsid w:val="00397BC9"/>
    <w:rsid w:val="003A1325"/>
    <w:rsid w:val="003A1799"/>
    <w:rsid w:val="003A2333"/>
    <w:rsid w:val="003A2ABE"/>
    <w:rsid w:val="003A3D99"/>
    <w:rsid w:val="003A41D6"/>
    <w:rsid w:val="003A49FF"/>
    <w:rsid w:val="003A4A91"/>
    <w:rsid w:val="003A4D62"/>
    <w:rsid w:val="003A4D7B"/>
    <w:rsid w:val="003A4D96"/>
    <w:rsid w:val="003A4E05"/>
    <w:rsid w:val="003A54F7"/>
    <w:rsid w:val="003A63C4"/>
    <w:rsid w:val="003A6519"/>
    <w:rsid w:val="003A7695"/>
    <w:rsid w:val="003B00C8"/>
    <w:rsid w:val="003B08E8"/>
    <w:rsid w:val="003B10EB"/>
    <w:rsid w:val="003B2020"/>
    <w:rsid w:val="003B2405"/>
    <w:rsid w:val="003B3BB6"/>
    <w:rsid w:val="003B3F15"/>
    <w:rsid w:val="003B44DE"/>
    <w:rsid w:val="003B4583"/>
    <w:rsid w:val="003B4D5C"/>
    <w:rsid w:val="003B510A"/>
    <w:rsid w:val="003B5BE3"/>
    <w:rsid w:val="003B5BE8"/>
    <w:rsid w:val="003B605B"/>
    <w:rsid w:val="003B630D"/>
    <w:rsid w:val="003B674E"/>
    <w:rsid w:val="003B6B32"/>
    <w:rsid w:val="003B71D0"/>
    <w:rsid w:val="003B77C3"/>
    <w:rsid w:val="003C0221"/>
    <w:rsid w:val="003C085B"/>
    <w:rsid w:val="003C0865"/>
    <w:rsid w:val="003C0879"/>
    <w:rsid w:val="003C09C0"/>
    <w:rsid w:val="003C0D1F"/>
    <w:rsid w:val="003C0FD0"/>
    <w:rsid w:val="003C1259"/>
    <w:rsid w:val="003C1E56"/>
    <w:rsid w:val="003C34FA"/>
    <w:rsid w:val="003C45DD"/>
    <w:rsid w:val="003C4B75"/>
    <w:rsid w:val="003C4D5C"/>
    <w:rsid w:val="003C5152"/>
    <w:rsid w:val="003C5A20"/>
    <w:rsid w:val="003C6A89"/>
    <w:rsid w:val="003C73DE"/>
    <w:rsid w:val="003C7840"/>
    <w:rsid w:val="003D07A4"/>
    <w:rsid w:val="003D0A75"/>
    <w:rsid w:val="003D0EA9"/>
    <w:rsid w:val="003D0F4A"/>
    <w:rsid w:val="003D1ABF"/>
    <w:rsid w:val="003D2C91"/>
    <w:rsid w:val="003D30F7"/>
    <w:rsid w:val="003D3995"/>
    <w:rsid w:val="003D39C0"/>
    <w:rsid w:val="003D3B64"/>
    <w:rsid w:val="003D4380"/>
    <w:rsid w:val="003D440B"/>
    <w:rsid w:val="003D455C"/>
    <w:rsid w:val="003D504B"/>
    <w:rsid w:val="003D5469"/>
    <w:rsid w:val="003D5A02"/>
    <w:rsid w:val="003D5AAE"/>
    <w:rsid w:val="003D62C5"/>
    <w:rsid w:val="003D6939"/>
    <w:rsid w:val="003D7B15"/>
    <w:rsid w:val="003E00B8"/>
    <w:rsid w:val="003E0577"/>
    <w:rsid w:val="003E072C"/>
    <w:rsid w:val="003E08E8"/>
    <w:rsid w:val="003E0B90"/>
    <w:rsid w:val="003E0EBA"/>
    <w:rsid w:val="003E0F44"/>
    <w:rsid w:val="003E14BE"/>
    <w:rsid w:val="003E1580"/>
    <w:rsid w:val="003E1E86"/>
    <w:rsid w:val="003E216A"/>
    <w:rsid w:val="003E21FA"/>
    <w:rsid w:val="003E2BD3"/>
    <w:rsid w:val="003E3564"/>
    <w:rsid w:val="003E375E"/>
    <w:rsid w:val="003E3AAF"/>
    <w:rsid w:val="003E3D11"/>
    <w:rsid w:val="003E4327"/>
    <w:rsid w:val="003E468F"/>
    <w:rsid w:val="003E4AFE"/>
    <w:rsid w:val="003E4C75"/>
    <w:rsid w:val="003E528D"/>
    <w:rsid w:val="003E5544"/>
    <w:rsid w:val="003E585C"/>
    <w:rsid w:val="003E5BB9"/>
    <w:rsid w:val="003E5DC4"/>
    <w:rsid w:val="003E5EB9"/>
    <w:rsid w:val="003E6147"/>
    <w:rsid w:val="003E6306"/>
    <w:rsid w:val="003E6A33"/>
    <w:rsid w:val="003E6F82"/>
    <w:rsid w:val="003E7605"/>
    <w:rsid w:val="003E77B8"/>
    <w:rsid w:val="003F0448"/>
    <w:rsid w:val="003F116C"/>
    <w:rsid w:val="003F11BF"/>
    <w:rsid w:val="003F121F"/>
    <w:rsid w:val="003F2805"/>
    <w:rsid w:val="003F30B2"/>
    <w:rsid w:val="003F382A"/>
    <w:rsid w:val="003F3FB8"/>
    <w:rsid w:val="003F46F4"/>
    <w:rsid w:val="003F49A6"/>
    <w:rsid w:val="003F4E13"/>
    <w:rsid w:val="003F5132"/>
    <w:rsid w:val="003F5331"/>
    <w:rsid w:val="003F554A"/>
    <w:rsid w:val="003F5687"/>
    <w:rsid w:val="003F5852"/>
    <w:rsid w:val="003F5EEE"/>
    <w:rsid w:val="003F5FBD"/>
    <w:rsid w:val="003F6835"/>
    <w:rsid w:val="003F71DA"/>
    <w:rsid w:val="003F722F"/>
    <w:rsid w:val="003F74B8"/>
    <w:rsid w:val="003F757B"/>
    <w:rsid w:val="003F75CC"/>
    <w:rsid w:val="003F7651"/>
    <w:rsid w:val="003F7CD3"/>
    <w:rsid w:val="0040045F"/>
    <w:rsid w:val="00400993"/>
    <w:rsid w:val="00400F07"/>
    <w:rsid w:val="0040126C"/>
    <w:rsid w:val="00401BD7"/>
    <w:rsid w:val="00401BFB"/>
    <w:rsid w:val="0040212E"/>
    <w:rsid w:val="0040255B"/>
    <w:rsid w:val="0040281D"/>
    <w:rsid w:val="004029B7"/>
    <w:rsid w:val="004033EA"/>
    <w:rsid w:val="00403786"/>
    <w:rsid w:val="00403D4D"/>
    <w:rsid w:val="00404C22"/>
    <w:rsid w:val="0040574E"/>
    <w:rsid w:val="00405876"/>
    <w:rsid w:val="00405D62"/>
    <w:rsid w:val="00406A10"/>
    <w:rsid w:val="00406AB2"/>
    <w:rsid w:val="00406DF2"/>
    <w:rsid w:val="00406E23"/>
    <w:rsid w:val="00406EDE"/>
    <w:rsid w:val="00407481"/>
    <w:rsid w:val="004077C1"/>
    <w:rsid w:val="004108FD"/>
    <w:rsid w:val="00410ABA"/>
    <w:rsid w:val="00410C9A"/>
    <w:rsid w:val="00410D25"/>
    <w:rsid w:val="00410DCF"/>
    <w:rsid w:val="00410E26"/>
    <w:rsid w:val="00411EC1"/>
    <w:rsid w:val="00412566"/>
    <w:rsid w:val="004135BE"/>
    <w:rsid w:val="004137CD"/>
    <w:rsid w:val="004140B7"/>
    <w:rsid w:val="00414715"/>
    <w:rsid w:val="004159FD"/>
    <w:rsid w:val="00415B83"/>
    <w:rsid w:val="00415F7F"/>
    <w:rsid w:val="0041629E"/>
    <w:rsid w:val="004162E3"/>
    <w:rsid w:val="004165EF"/>
    <w:rsid w:val="004166CE"/>
    <w:rsid w:val="00416B3C"/>
    <w:rsid w:val="00416E8A"/>
    <w:rsid w:val="004202E9"/>
    <w:rsid w:val="00420797"/>
    <w:rsid w:val="00420B59"/>
    <w:rsid w:val="0042166A"/>
    <w:rsid w:val="00422213"/>
    <w:rsid w:val="004225BD"/>
    <w:rsid w:val="00422D51"/>
    <w:rsid w:val="00422EBD"/>
    <w:rsid w:val="00423190"/>
    <w:rsid w:val="0042378B"/>
    <w:rsid w:val="00423CF6"/>
    <w:rsid w:val="00424306"/>
    <w:rsid w:val="00424664"/>
    <w:rsid w:val="00424FD9"/>
    <w:rsid w:val="00424FF5"/>
    <w:rsid w:val="00425925"/>
    <w:rsid w:val="00425C18"/>
    <w:rsid w:val="00425C24"/>
    <w:rsid w:val="0042629C"/>
    <w:rsid w:val="004262CD"/>
    <w:rsid w:val="004267CF"/>
    <w:rsid w:val="00426DEF"/>
    <w:rsid w:val="0042736E"/>
    <w:rsid w:val="0042761F"/>
    <w:rsid w:val="00427EF3"/>
    <w:rsid w:val="00430040"/>
    <w:rsid w:val="00430506"/>
    <w:rsid w:val="004306F4"/>
    <w:rsid w:val="00430C4B"/>
    <w:rsid w:val="00431227"/>
    <w:rsid w:val="00431484"/>
    <w:rsid w:val="004315C3"/>
    <w:rsid w:val="004319BB"/>
    <w:rsid w:val="00431AC1"/>
    <w:rsid w:val="00431F97"/>
    <w:rsid w:val="004324D1"/>
    <w:rsid w:val="004325AA"/>
    <w:rsid w:val="00432EBF"/>
    <w:rsid w:val="00432F3C"/>
    <w:rsid w:val="00432FFE"/>
    <w:rsid w:val="004332DC"/>
    <w:rsid w:val="00433389"/>
    <w:rsid w:val="00433800"/>
    <w:rsid w:val="0043384A"/>
    <w:rsid w:val="00433F52"/>
    <w:rsid w:val="0043422A"/>
    <w:rsid w:val="00434F0A"/>
    <w:rsid w:val="00435645"/>
    <w:rsid w:val="00435A6A"/>
    <w:rsid w:val="00435D9F"/>
    <w:rsid w:val="004360D0"/>
    <w:rsid w:val="0043691A"/>
    <w:rsid w:val="00437986"/>
    <w:rsid w:val="00437D23"/>
    <w:rsid w:val="0044048B"/>
    <w:rsid w:val="004405DE"/>
    <w:rsid w:val="0044062D"/>
    <w:rsid w:val="00441555"/>
    <w:rsid w:val="00441571"/>
    <w:rsid w:val="0044183A"/>
    <w:rsid w:val="00441EE3"/>
    <w:rsid w:val="00442969"/>
    <w:rsid w:val="0044311C"/>
    <w:rsid w:val="004434A0"/>
    <w:rsid w:val="004441C3"/>
    <w:rsid w:val="004443BA"/>
    <w:rsid w:val="00445B6D"/>
    <w:rsid w:val="00446D93"/>
    <w:rsid w:val="004471C0"/>
    <w:rsid w:val="00450B0D"/>
    <w:rsid w:val="00450DBF"/>
    <w:rsid w:val="004512E6"/>
    <w:rsid w:val="004521F5"/>
    <w:rsid w:val="004525F8"/>
    <w:rsid w:val="004529E8"/>
    <w:rsid w:val="00452DD2"/>
    <w:rsid w:val="00453648"/>
    <w:rsid w:val="00453687"/>
    <w:rsid w:val="00453A97"/>
    <w:rsid w:val="00453F64"/>
    <w:rsid w:val="00454245"/>
    <w:rsid w:val="004548E0"/>
    <w:rsid w:val="00454DEC"/>
    <w:rsid w:val="00454FEB"/>
    <w:rsid w:val="0045518E"/>
    <w:rsid w:val="004551C9"/>
    <w:rsid w:val="00455207"/>
    <w:rsid w:val="0045530D"/>
    <w:rsid w:val="00455606"/>
    <w:rsid w:val="00455CC6"/>
    <w:rsid w:val="00455E0E"/>
    <w:rsid w:val="0045600F"/>
    <w:rsid w:val="0045614D"/>
    <w:rsid w:val="00456161"/>
    <w:rsid w:val="00456A57"/>
    <w:rsid w:val="00457FCE"/>
    <w:rsid w:val="0046050D"/>
    <w:rsid w:val="0046145A"/>
    <w:rsid w:val="00462984"/>
    <w:rsid w:val="00462FD1"/>
    <w:rsid w:val="00463173"/>
    <w:rsid w:val="00463A4A"/>
    <w:rsid w:val="0046426C"/>
    <w:rsid w:val="004650D8"/>
    <w:rsid w:val="004652CC"/>
    <w:rsid w:val="00465454"/>
    <w:rsid w:val="00465526"/>
    <w:rsid w:val="00467044"/>
    <w:rsid w:val="004673B3"/>
    <w:rsid w:val="00467FC8"/>
    <w:rsid w:val="00470B42"/>
    <w:rsid w:val="00470E25"/>
    <w:rsid w:val="00470EE9"/>
    <w:rsid w:val="00470FF8"/>
    <w:rsid w:val="0047110E"/>
    <w:rsid w:val="004725F1"/>
    <w:rsid w:val="004725FA"/>
    <w:rsid w:val="00472A83"/>
    <w:rsid w:val="0047346E"/>
    <w:rsid w:val="0047348F"/>
    <w:rsid w:val="0047352C"/>
    <w:rsid w:val="00473AD8"/>
    <w:rsid w:val="0047415A"/>
    <w:rsid w:val="0047488C"/>
    <w:rsid w:val="00474C06"/>
    <w:rsid w:val="00474EF7"/>
    <w:rsid w:val="004752CE"/>
    <w:rsid w:val="004759A7"/>
    <w:rsid w:val="0047776A"/>
    <w:rsid w:val="00477878"/>
    <w:rsid w:val="004778B9"/>
    <w:rsid w:val="004805C1"/>
    <w:rsid w:val="004817ED"/>
    <w:rsid w:val="004819DA"/>
    <w:rsid w:val="0048203E"/>
    <w:rsid w:val="00482786"/>
    <w:rsid w:val="0048336E"/>
    <w:rsid w:val="00483ADA"/>
    <w:rsid w:val="00483C97"/>
    <w:rsid w:val="00485385"/>
    <w:rsid w:val="0048588C"/>
    <w:rsid w:val="00485C9A"/>
    <w:rsid w:val="004864F0"/>
    <w:rsid w:val="00486D92"/>
    <w:rsid w:val="0048704A"/>
    <w:rsid w:val="00487A24"/>
    <w:rsid w:val="00487EDE"/>
    <w:rsid w:val="004902D6"/>
    <w:rsid w:val="00490755"/>
    <w:rsid w:val="0049082D"/>
    <w:rsid w:val="00490B08"/>
    <w:rsid w:val="00490C01"/>
    <w:rsid w:val="00490D10"/>
    <w:rsid w:val="00491158"/>
    <w:rsid w:val="00492CD4"/>
    <w:rsid w:val="00492D5F"/>
    <w:rsid w:val="00493069"/>
    <w:rsid w:val="00494B34"/>
    <w:rsid w:val="00494C6B"/>
    <w:rsid w:val="004956E5"/>
    <w:rsid w:val="00495D7C"/>
    <w:rsid w:val="00495DFF"/>
    <w:rsid w:val="00495E79"/>
    <w:rsid w:val="00495EEF"/>
    <w:rsid w:val="00495F78"/>
    <w:rsid w:val="004965A6"/>
    <w:rsid w:val="00497373"/>
    <w:rsid w:val="004A0CF8"/>
    <w:rsid w:val="004A143D"/>
    <w:rsid w:val="004A1A3C"/>
    <w:rsid w:val="004A2034"/>
    <w:rsid w:val="004A22F9"/>
    <w:rsid w:val="004A2E89"/>
    <w:rsid w:val="004A33A8"/>
    <w:rsid w:val="004A364C"/>
    <w:rsid w:val="004A3CA5"/>
    <w:rsid w:val="004A48FC"/>
    <w:rsid w:val="004A4AEF"/>
    <w:rsid w:val="004A506E"/>
    <w:rsid w:val="004A52C2"/>
    <w:rsid w:val="004A56F3"/>
    <w:rsid w:val="004A68D9"/>
    <w:rsid w:val="004A6B0F"/>
    <w:rsid w:val="004A6B64"/>
    <w:rsid w:val="004A7011"/>
    <w:rsid w:val="004A70A8"/>
    <w:rsid w:val="004A736C"/>
    <w:rsid w:val="004A74F0"/>
    <w:rsid w:val="004A789A"/>
    <w:rsid w:val="004A7D35"/>
    <w:rsid w:val="004A7FDB"/>
    <w:rsid w:val="004B069E"/>
    <w:rsid w:val="004B07BC"/>
    <w:rsid w:val="004B0B3B"/>
    <w:rsid w:val="004B0D33"/>
    <w:rsid w:val="004B11FE"/>
    <w:rsid w:val="004B149D"/>
    <w:rsid w:val="004B14A1"/>
    <w:rsid w:val="004B1CB4"/>
    <w:rsid w:val="004B24EC"/>
    <w:rsid w:val="004B2B9D"/>
    <w:rsid w:val="004B2E5D"/>
    <w:rsid w:val="004B34AF"/>
    <w:rsid w:val="004B379E"/>
    <w:rsid w:val="004B3F51"/>
    <w:rsid w:val="004B403F"/>
    <w:rsid w:val="004B4F64"/>
    <w:rsid w:val="004B5177"/>
    <w:rsid w:val="004B519B"/>
    <w:rsid w:val="004B53FB"/>
    <w:rsid w:val="004B54B5"/>
    <w:rsid w:val="004B56F7"/>
    <w:rsid w:val="004B581E"/>
    <w:rsid w:val="004B5966"/>
    <w:rsid w:val="004B5A79"/>
    <w:rsid w:val="004B5BC8"/>
    <w:rsid w:val="004B62BC"/>
    <w:rsid w:val="004B64B5"/>
    <w:rsid w:val="004B6871"/>
    <w:rsid w:val="004B6E06"/>
    <w:rsid w:val="004B711E"/>
    <w:rsid w:val="004B7320"/>
    <w:rsid w:val="004B7546"/>
    <w:rsid w:val="004B759A"/>
    <w:rsid w:val="004B7B97"/>
    <w:rsid w:val="004C0088"/>
    <w:rsid w:val="004C0AA7"/>
    <w:rsid w:val="004C15D9"/>
    <w:rsid w:val="004C1BE8"/>
    <w:rsid w:val="004C279C"/>
    <w:rsid w:val="004C299A"/>
    <w:rsid w:val="004C34A0"/>
    <w:rsid w:val="004C37C8"/>
    <w:rsid w:val="004C47BD"/>
    <w:rsid w:val="004C47EA"/>
    <w:rsid w:val="004C4AD6"/>
    <w:rsid w:val="004C594F"/>
    <w:rsid w:val="004C6216"/>
    <w:rsid w:val="004C66BE"/>
    <w:rsid w:val="004C67CB"/>
    <w:rsid w:val="004C6F95"/>
    <w:rsid w:val="004C71DC"/>
    <w:rsid w:val="004C7853"/>
    <w:rsid w:val="004C7E5C"/>
    <w:rsid w:val="004D01A1"/>
    <w:rsid w:val="004D0DEB"/>
    <w:rsid w:val="004D157D"/>
    <w:rsid w:val="004D185C"/>
    <w:rsid w:val="004D1C83"/>
    <w:rsid w:val="004D1EB9"/>
    <w:rsid w:val="004D20DD"/>
    <w:rsid w:val="004D2161"/>
    <w:rsid w:val="004D28B4"/>
    <w:rsid w:val="004D3150"/>
    <w:rsid w:val="004D3781"/>
    <w:rsid w:val="004D3D07"/>
    <w:rsid w:val="004D403B"/>
    <w:rsid w:val="004D5282"/>
    <w:rsid w:val="004D5A66"/>
    <w:rsid w:val="004D67EB"/>
    <w:rsid w:val="004D6C1E"/>
    <w:rsid w:val="004D6C81"/>
    <w:rsid w:val="004D6C86"/>
    <w:rsid w:val="004D7466"/>
    <w:rsid w:val="004E0009"/>
    <w:rsid w:val="004E010C"/>
    <w:rsid w:val="004E1225"/>
    <w:rsid w:val="004E192B"/>
    <w:rsid w:val="004E1984"/>
    <w:rsid w:val="004E1C25"/>
    <w:rsid w:val="004E1E63"/>
    <w:rsid w:val="004E1F40"/>
    <w:rsid w:val="004E2503"/>
    <w:rsid w:val="004E2914"/>
    <w:rsid w:val="004E2A47"/>
    <w:rsid w:val="004E2C56"/>
    <w:rsid w:val="004E2D63"/>
    <w:rsid w:val="004E3EB2"/>
    <w:rsid w:val="004E4CF5"/>
    <w:rsid w:val="004E524F"/>
    <w:rsid w:val="004E5C4D"/>
    <w:rsid w:val="004E61E7"/>
    <w:rsid w:val="004E7290"/>
    <w:rsid w:val="004E7D7B"/>
    <w:rsid w:val="004E7F47"/>
    <w:rsid w:val="004F00BA"/>
    <w:rsid w:val="004F05C9"/>
    <w:rsid w:val="004F0BDB"/>
    <w:rsid w:val="004F0C15"/>
    <w:rsid w:val="004F155A"/>
    <w:rsid w:val="004F19B0"/>
    <w:rsid w:val="004F1E21"/>
    <w:rsid w:val="004F27BD"/>
    <w:rsid w:val="004F2952"/>
    <w:rsid w:val="004F2B66"/>
    <w:rsid w:val="004F338E"/>
    <w:rsid w:val="004F3792"/>
    <w:rsid w:val="004F382F"/>
    <w:rsid w:val="004F3B98"/>
    <w:rsid w:val="004F45BA"/>
    <w:rsid w:val="004F547B"/>
    <w:rsid w:val="004F6E43"/>
    <w:rsid w:val="004F779D"/>
    <w:rsid w:val="005003E1"/>
    <w:rsid w:val="0050046A"/>
    <w:rsid w:val="0050071F"/>
    <w:rsid w:val="00500CAC"/>
    <w:rsid w:val="00500EB5"/>
    <w:rsid w:val="005012A5"/>
    <w:rsid w:val="005014CC"/>
    <w:rsid w:val="00501B5A"/>
    <w:rsid w:val="0050205D"/>
    <w:rsid w:val="00502350"/>
    <w:rsid w:val="005028D4"/>
    <w:rsid w:val="00502B95"/>
    <w:rsid w:val="00502BB1"/>
    <w:rsid w:val="00502C27"/>
    <w:rsid w:val="00502EC4"/>
    <w:rsid w:val="0050303D"/>
    <w:rsid w:val="0050319A"/>
    <w:rsid w:val="00503582"/>
    <w:rsid w:val="00503CA2"/>
    <w:rsid w:val="00504F50"/>
    <w:rsid w:val="00505008"/>
    <w:rsid w:val="00505AEB"/>
    <w:rsid w:val="00505DEF"/>
    <w:rsid w:val="00510D37"/>
    <w:rsid w:val="005111F2"/>
    <w:rsid w:val="00511567"/>
    <w:rsid w:val="00511733"/>
    <w:rsid w:val="00511B7C"/>
    <w:rsid w:val="00511C2A"/>
    <w:rsid w:val="005121E8"/>
    <w:rsid w:val="00512876"/>
    <w:rsid w:val="00512D2B"/>
    <w:rsid w:val="00512EA3"/>
    <w:rsid w:val="0051326D"/>
    <w:rsid w:val="00513AB4"/>
    <w:rsid w:val="00514189"/>
    <w:rsid w:val="00514548"/>
    <w:rsid w:val="005147F3"/>
    <w:rsid w:val="00514C13"/>
    <w:rsid w:val="00514F1C"/>
    <w:rsid w:val="005155E9"/>
    <w:rsid w:val="00515A9A"/>
    <w:rsid w:val="00515C6C"/>
    <w:rsid w:val="005162B5"/>
    <w:rsid w:val="005163A8"/>
    <w:rsid w:val="0051757A"/>
    <w:rsid w:val="00517597"/>
    <w:rsid w:val="0051759D"/>
    <w:rsid w:val="00517798"/>
    <w:rsid w:val="00521035"/>
    <w:rsid w:val="0052110F"/>
    <w:rsid w:val="00521417"/>
    <w:rsid w:val="00521546"/>
    <w:rsid w:val="0052191A"/>
    <w:rsid w:val="005219F3"/>
    <w:rsid w:val="00521C18"/>
    <w:rsid w:val="00522172"/>
    <w:rsid w:val="00522471"/>
    <w:rsid w:val="00522B6E"/>
    <w:rsid w:val="00522C8E"/>
    <w:rsid w:val="0052311B"/>
    <w:rsid w:val="00524A5F"/>
    <w:rsid w:val="00525A81"/>
    <w:rsid w:val="005260B3"/>
    <w:rsid w:val="00526772"/>
    <w:rsid w:val="00526DB9"/>
    <w:rsid w:val="0052788A"/>
    <w:rsid w:val="0052799E"/>
    <w:rsid w:val="00527BE0"/>
    <w:rsid w:val="0053030E"/>
    <w:rsid w:val="00532254"/>
    <w:rsid w:val="005324CE"/>
    <w:rsid w:val="00532943"/>
    <w:rsid w:val="005330E4"/>
    <w:rsid w:val="0053395D"/>
    <w:rsid w:val="00533B41"/>
    <w:rsid w:val="00533CBB"/>
    <w:rsid w:val="0053414E"/>
    <w:rsid w:val="005342D5"/>
    <w:rsid w:val="005346CF"/>
    <w:rsid w:val="00534D2F"/>
    <w:rsid w:val="00534F62"/>
    <w:rsid w:val="00535081"/>
    <w:rsid w:val="00536056"/>
    <w:rsid w:val="00536646"/>
    <w:rsid w:val="0053738A"/>
    <w:rsid w:val="00537959"/>
    <w:rsid w:val="00537B88"/>
    <w:rsid w:val="00537BB8"/>
    <w:rsid w:val="00537E98"/>
    <w:rsid w:val="005411A4"/>
    <w:rsid w:val="005411FE"/>
    <w:rsid w:val="005415EA"/>
    <w:rsid w:val="0054175B"/>
    <w:rsid w:val="005422C5"/>
    <w:rsid w:val="00542771"/>
    <w:rsid w:val="00542872"/>
    <w:rsid w:val="00542918"/>
    <w:rsid w:val="005432CD"/>
    <w:rsid w:val="00543A15"/>
    <w:rsid w:val="005466B9"/>
    <w:rsid w:val="00546A15"/>
    <w:rsid w:val="00546FBF"/>
    <w:rsid w:val="00547955"/>
    <w:rsid w:val="00547D15"/>
    <w:rsid w:val="0055085A"/>
    <w:rsid w:val="00550F63"/>
    <w:rsid w:val="00551020"/>
    <w:rsid w:val="0055138A"/>
    <w:rsid w:val="00551DB5"/>
    <w:rsid w:val="00551F96"/>
    <w:rsid w:val="005521E4"/>
    <w:rsid w:val="00552445"/>
    <w:rsid w:val="0055272E"/>
    <w:rsid w:val="0055369A"/>
    <w:rsid w:val="00553AA0"/>
    <w:rsid w:val="00554137"/>
    <w:rsid w:val="00554617"/>
    <w:rsid w:val="00554E58"/>
    <w:rsid w:val="005551AE"/>
    <w:rsid w:val="00555366"/>
    <w:rsid w:val="0055604C"/>
    <w:rsid w:val="0055637E"/>
    <w:rsid w:val="005564FD"/>
    <w:rsid w:val="00556841"/>
    <w:rsid w:val="00556F01"/>
    <w:rsid w:val="00557392"/>
    <w:rsid w:val="00557F6B"/>
    <w:rsid w:val="0056084C"/>
    <w:rsid w:val="0056146F"/>
    <w:rsid w:val="005615C8"/>
    <w:rsid w:val="00562817"/>
    <w:rsid w:val="00562946"/>
    <w:rsid w:val="00563212"/>
    <w:rsid w:val="00563BD7"/>
    <w:rsid w:val="0056414D"/>
    <w:rsid w:val="00564359"/>
    <w:rsid w:val="005644BA"/>
    <w:rsid w:val="005647D0"/>
    <w:rsid w:val="005648A0"/>
    <w:rsid w:val="005657EE"/>
    <w:rsid w:val="00565957"/>
    <w:rsid w:val="0056664A"/>
    <w:rsid w:val="00566AF8"/>
    <w:rsid w:val="00566C55"/>
    <w:rsid w:val="00570484"/>
    <w:rsid w:val="00570E56"/>
    <w:rsid w:val="0057109E"/>
    <w:rsid w:val="00571EE3"/>
    <w:rsid w:val="005721FC"/>
    <w:rsid w:val="00572A86"/>
    <w:rsid w:val="00573834"/>
    <w:rsid w:val="00573867"/>
    <w:rsid w:val="00573C54"/>
    <w:rsid w:val="00573CD7"/>
    <w:rsid w:val="00574834"/>
    <w:rsid w:val="00574939"/>
    <w:rsid w:val="00575739"/>
    <w:rsid w:val="00576305"/>
    <w:rsid w:val="00576968"/>
    <w:rsid w:val="00577446"/>
    <w:rsid w:val="005779C2"/>
    <w:rsid w:val="00577E65"/>
    <w:rsid w:val="00577E93"/>
    <w:rsid w:val="005802F4"/>
    <w:rsid w:val="005803FA"/>
    <w:rsid w:val="00580D26"/>
    <w:rsid w:val="00580D29"/>
    <w:rsid w:val="00580DB7"/>
    <w:rsid w:val="00581BE3"/>
    <w:rsid w:val="00582129"/>
    <w:rsid w:val="00582275"/>
    <w:rsid w:val="005823A3"/>
    <w:rsid w:val="005829A8"/>
    <w:rsid w:val="005848F5"/>
    <w:rsid w:val="00584D4A"/>
    <w:rsid w:val="00585382"/>
    <w:rsid w:val="0058564B"/>
    <w:rsid w:val="00586BB8"/>
    <w:rsid w:val="00586EE8"/>
    <w:rsid w:val="005870A8"/>
    <w:rsid w:val="005871B6"/>
    <w:rsid w:val="00587D65"/>
    <w:rsid w:val="00587D7A"/>
    <w:rsid w:val="00590138"/>
    <w:rsid w:val="0059168B"/>
    <w:rsid w:val="005916B8"/>
    <w:rsid w:val="00591A28"/>
    <w:rsid w:val="00591A83"/>
    <w:rsid w:val="00591BBA"/>
    <w:rsid w:val="00592576"/>
    <w:rsid w:val="005928C1"/>
    <w:rsid w:val="0059291F"/>
    <w:rsid w:val="00592E6C"/>
    <w:rsid w:val="0059313B"/>
    <w:rsid w:val="00593699"/>
    <w:rsid w:val="00593B6F"/>
    <w:rsid w:val="0059413B"/>
    <w:rsid w:val="00594759"/>
    <w:rsid w:val="005947E8"/>
    <w:rsid w:val="0059522F"/>
    <w:rsid w:val="00595555"/>
    <w:rsid w:val="0059559B"/>
    <w:rsid w:val="005955C5"/>
    <w:rsid w:val="005958E1"/>
    <w:rsid w:val="005959ED"/>
    <w:rsid w:val="00595C59"/>
    <w:rsid w:val="00595FFA"/>
    <w:rsid w:val="005961BF"/>
    <w:rsid w:val="00596FFE"/>
    <w:rsid w:val="005970D6"/>
    <w:rsid w:val="0059764F"/>
    <w:rsid w:val="00597D3E"/>
    <w:rsid w:val="00597FD1"/>
    <w:rsid w:val="005A061C"/>
    <w:rsid w:val="005A0BC0"/>
    <w:rsid w:val="005A2253"/>
    <w:rsid w:val="005A25BD"/>
    <w:rsid w:val="005A2B40"/>
    <w:rsid w:val="005A2F0B"/>
    <w:rsid w:val="005A326E"/>
    <w:rsid w:val="005A39CB"/>
    <w:rsid w:val="005A3C34"/>
    <w:rsid w:val="005A3E9E"/>
    <w:rsid w:val="005A4254"/>
    <w:rsid w:val="005A43A9"/>
    <w:rsid w:val="005A454E"/>
    <w:rsid w:val="005A4808"/>
    <w:rsid w:val="005A48C3"/>
    <w:rsid w:val="005A4D14"/>
    <w:rsid w:val="005A4DD4"/>
    <w:rsid w:val="005A52A6"/>
    <w:rsid w:val="005A6C77"/>
    <w:rsid w:val="005A6FEF"/>
    <w:rsid w:val="005A71B6"/>
    <w:rsid w:val="005A71CF"/>
    <w:rsid w:val="005A7D0A"/>
    <w:rsid w:val="005B0162"/>
    <w:rsid w:val="005B0847"/>
    <w:rsid w:val="005B1443"/>
    <w:rsid w:val="005B1697"/>
    <w:rsid w:val="005B227B"/>
    <w:rsid w:val="005B23BA"/>
    <w:rsid w:val="005B2640"/>
    <w:rsid w:val="005B2DBF"/>
    <w:rsid w:val="005B42A3"/>
    <w:rsid w:val="005B615B"/>
    <w:rsid w:val="005B6486"/>
    <w:rsid w:val="005B65A2"/>
    <w:rsid w:val="005B698D"/>
    <w:rsid w:val="005B6B29"/>
    <w:rsid w:val="005B6D51"/>
    <w:rsid w:val="005B6D8F"/>
    <w:rsid w:val="005B6DA2"/>
    <w:rsid w:val="005B73A9"/>
    <w:rsid w:val="005B79D8"/>
    <w:rsid w:val="005B7EBF"/>
    <w:rsid w:val="005B7F75"/>
    <w:rsid w:val="005C0629"/>
    <w:rsid w:val="005C17D7"/>
    <w:rsid w:val="005C1A43"/>
    <w:rsid w:val="005C235B"/>
    <w:rsid w:val="005C23EB"/>
    <w:rsid w:val="005C24C9"/>
    <w:rsid w:val="005C355C"/>
    <w:rsid w:val="005C4003"/>
    <w:rsid w:val="005C42D2"/>
    <w:rsid w:val="005C47A1"/>
    <w:rsid w:val="005C5193"/>
    <w:rsid w:val="005C5493"/>
    <w:rsid w:val="005C6527"/>
    <w:rsid w:val="005C6C8B"/>
    <w:rsid w:val="005C6EBC"/>
    <w:rsid w:val="005C734E"/>
    <w:rsid w:val="005C76D0"/>
    <w:rsid w:val="005D00D1"/>
    <w:rsid w:val="005D0330"/>
    <w:rsid w:val="005D0683"/>
    <w:rsid w:val="005D1166"/>
    <w:rsid w:val="005D1833"/>
    <w:rsid w:val="005D18B5"/>
    <w:rsid w:val="005D2DDA"/>
    <w:rsid w:val="005D301C"/>
    <w:rsid w:val="005D31DF"/>
    <w:rsid w:val="005D3CA5"/>
    <w:rsid w:val="005D3E5E"/>
    <w:rsid w:val="005D4615"/>
    <w:rsid w:val="005D4678"/>
    <w:rsid w:val="005D4792"/>
    <w:rsid w:val="005D4E5F"/>
    <w:rsid w:val="005D5079"/>
    <w:rsid w:val="005D6680"/>
    <w:rsid w:val="005D673F"/>
    <w:rsid w:val="005D67AB"/>
    <w:rsid w:val="005D6C49"/>
    <w:rsid w:val="005D6DDF"/>
    <w:rsid w:val="005D6F36"/>
    <w:rsid w:val="005D728A"/>
    <w:rsid w:val="005D72F0"/>
    <w:rsid w:val="005D7D7B"/>
    <w:rsid w:val="005D7EC2"/>
    <w:rsid w:val="005E0097"/>
    <w:rsid w:val="005E00B7"/>
    <w:rsid w:val="005E0273"/>
    <w:rsid w:val="005E04C9"/>
    <w:rsid w:val="005E08A7"/>
    <w:rsid w:val="005E1590"/>
    <w:rsid w:val="005E1CF1"/>
    <w:rsid w:val="005E1E4E"/>
    <w:rsid w:val="005E1F7D"/>
    <w:rsid w:val="005E2123"/>
    <w:rsid w:val="005E21BB"/>
    <w:rsid w:val="005E2471"/>
    <w:rsid w:val="005E2BE1"/>
    <w:rsid w:val="005E3832"/>
    <w:rsid w:val="005E3F31"/>
    <w:rsid w:val="005E4700"/>
    <w:rsid w:val="005E4C35"/>
    <w:rsid w:val="005E52E9"/>
    <w:rsid w:val="005E59CA"/>
    <w:rsid w:val="005E5B13"/>
    <w:rsid w:val="005E603E"/>
    <w:rsid w:val="005E64CE"/>
    <w:rsid w:val="005E76D9"/>
    <w:rsid w:val="005F0772"/>
    <w:rsid w:val="005F123D"/>
    <w:rsid w:val="005F26D0"/>
    <w:rsid w:val="005F2B67"/>
    <w:rsid w:val="005F31E8"/>
    <w:rsid w:val="005F3692"/>
    <w:rsid w:val="005F46E7"/>
    <w:rsid w:val="005F48FE"/>
    <w:rsid w:val="005F4917"/>
    <w:rsid w:val="005F4D97"/>
    <w:rsid w:val="005F591A"/>
    <w:rsid w:val="005F6131"/>
    <w:rsid w:val="005F665D"/>
    <w:rsid w:val="005F68B1"/>
    <w:rsid w:val="005F7705"/>
    <w:rsid w:val="005F7C2F"/>
    <w:rsid w:val="006002BC"/>
    <w:rsid w:val="006002CA"/>
    <w:rsid w:val="00600742"/>
    <w:rsid w:val="0060077C"/>
    <w:rsid w:val="00601A1B"/>
    <w:rsid w:val="00601D9C"/>
    <w:rsid w:val="0060272B"/>
    <w:rsid w:val="00602A6C"/>
    <w:rsid w:val="00602EBF"/>
    <w:rsid w:val="006036D6"/>
    <w:rsid w:val="00603757"/>
    <w:rsid w:val="00603A27"/>
    <w:rsid w:val="00603C6F"/>
    <w:rsid w:val="00604170"/>
    <w:rsid w:val="00604380"/>
    <w:rsid w:val="0060455B"/>
    <w:rsid w:val="00604B56"/>
    <w:rsid w:val="00605494"/>
    <w:rsid w:val="0060594E"/>
    <w:rsid w:val="00605C6A"/>
    <w:rsid w:val="00605EC9"/>
    <w:rsid w:val="00606B60"/>
    <w:rsid w:val="00607019"/>
    <w:rsid w:val="00607A96"/>
    <w:rsid w:val="00607C76"/>
    <w:rsid w:val="00607DAC"/>
    <w:rsid w:val="006101D9"/>
    <w:rsid w:val="00610A84"/>
    <w:rsid w:val="006111DB"/>
    <w:rsid w:val="006119DE"/>
    <w:rsid w:val="00611FA6"/>
    <w:rsid w:val="00612145"/>
    <w:rsid w:val="00612401"/>
    <w:rsid w:val="00612D59"/>
    <w:rsid w:val="00612D5D"/>
    <w:rsid w:val="00613318"/>
    <w:rsid w:val="0061416C"/>
    <w:rsid w:val="00614AA5"/>
    <w:rsid w:val="00614C2C"/>
    <w:rsid w:val="00615763"/>
    <w:rsid w:val="006168C7"/>
    <w:rsid w:val="00617943"/>
    <w:rsid w:val="00620376"/>
    <w:rsid w:val="006204F1"/>
    <w:rsid w:val="006206B8"/>
    <w:rsid w:val="00620BB9"/>
    <w:rsid w:val="00620CDE"/>
    <w:rsid w:val="00620F67"/>
    <w:rsid w:val="006210C7"/>
    <w:rsid w:val="0062143B"/>
    <w:rsid w:val="00621EBB"/>
    <w:rsid w:val="00621F93"/>
    <w:rsid w:val="00622942"/>
    <w:rsid w:val="006232C9"/>
    <w:rsid w:val="0062355D"/>
    <w:rsid w:val="00623A3A"/>
    <w:rsid w:val="00623CC9"/>
    <w:rsid w:val="0062420B"/>
    <w:rsid w:val="00625A00"/>
    <w:rsid w:val="00625AA1"/>
    <w:rsid w:val="00625C05"/>
    <w:rsid w:val="006262D7"/>
    <w:rsid w:val="00626509"/>
    <w:rsid w:val="0062669A"/>
    <w:rsid w:val="00626B9D"/>
    <w:rsid w:val="00627487"/>
    <w:rsid w:val="006276F4"/>
    <w:rsid w:val="00627A58"/>
    <w:rsid w:val="00630223"/>
    <w:rsid w:val="0063075C"/>
    <w:rsid w:val="00630B82"/>
    <w:rsid w:val="00631975"/>
    <w:rsid w:val="00631B75"/>
    <w:rsid w:val="006325DC"/>
    <w:rsid w:val="0063274A"/>
    <w:rsid w:val="00632D02"/>
    <w:rsid w:val="00632D19"/>
    <w:rsid w:val="00632D53"/>
    <w:rsid w:val="00633423"/>
    <w:rsid w:val="006335D7"/>
    <w:rsid w:val="00633A2A"/>
    <w:rsid w:val="006344F6"/>
    <w:rsid w:val="00634924"/>
    <w:rsid w:val="00634A36"/>
    <w:rsid w:val="00635667"/>
    <w:rsid w:val="00635BE8"/>
    <w:rsid w:val="00637403"/>
    <w:rsid w:val="006375AE"/>
    <w:rsid w:val="00637A71"/>
    <w:rsid w:val="00637FE1"/>
    <w:rsid w:val="00640207"/>
    <w:rsid w:val="0064023C"/>
    <w:rsid w:val="006405B6"/>
    <w:rsid w:val="00640ED9"/>
    <w:rsid w:val="00641431"/>
    <w:rsid w:val="00641CDE"/>
    <w:rsid w:val="00643AD7"/>
    <w:rsid w:val="00643CD9"/>
    <w:rsid w:val="0064492F"/>
    <w:rsid w:val="0064539A"/>
    <w:rsid w:val="00645A72"/>
    <w:rsid w:val="0064609D"/>
    <w:rsid w:val="00646870"/>
    <w:rsid w:val="0064752E"/>
    <w:rsid w:val="00647F9E"/>
    <w:rsid w:val="006504FC"/>
    <w:rsid w:val="006514D2"/>
    <w:rsid w:val="0065182B"/>
    <w:rsid w:val="006519BF"/>
    <w:rsid w:val="006519E0"/>
    <w:rsid w:val="00651E45"/>
    <w:rsid w:val="0065215E"/>
    <w:rsid w:val="00652BCA"/>
    <w:rsid w:val="00653B23"/>
    <w:rsid w:val="00653F68"/>
    <w:rsid w:val="00654373"/>
    <w:rsid w:val="00655125"/>
    <w:rsid w:val="006558B9"/>
    <w:rsid w:val="006558CA"/>
    <w:rsid w:val="006566AD"/>
    <w:rsid w:val="006569A8"/>
    <w:rsid w:val="006569EB"/>
    <w:rsid w:val="00656D91"/>
    <w:rsid w:val="00656F87"/>
    <w:rsid w:val="00656FA9"/>
    <w:rsid w:val="00657468"/>
    <w:rsid w:val="006576C4"/>
    <w:rsid w:val="00660BAE"/>
    <w:rsid w:val="00660C4D"/>
    <w:rsid w:val="006610A0"/>
    <w:rsid w:val="00661AA4"/>
    <w:rsid w:val="00662159"/>
    <w:rsid w:val="00662729"/>
    <w:rsid w:val="006629B9"/>
    <w:rsid w:val="00663F82"/>
    <w:rsid w:val="006642E7"/>
    <w:rsid w:val="00664413"/>
    <w:rsid w:val="006645EA"/>
    <w:rsid w:val="00664F55"/>
    <w:rsid w:val="00665209"/>
    <w:rsid w:val="006654AB"/>
    <w:rsid w:val="006665C3"/>
    <w:rsid w:val="006666B9"/>
    <w:rsid w:val="00667025"/>
    <w:rsid w:val="00667465"/>
    <w:rsid w:val="00667DDF"/>
    <w:rsid w:val="00667EE4"/>
    <w:rsid w:val="00670075"/>
    <w:rsid w:val="00671166"/>
    <w:rsid w:val="00671757"/>
    <w:rsid w:val="00672292"/>
    <w:rsid w:val="00672402"/>
    <w:rsid w:val="0067277D"/>
    <w:rsid w:val="00672EBB"/>
    <w:rsid w:val="00672F60"/>
    <w:rsid w:val="00673228"/>
    <w:rsid w:val="00673297"/>
    <w:rsid w:val="0067368D"/>
    <w:rsid w:val="00674170"/>
    <w:rsid w:val="0067597A"/>
    <w:rsid w:val="00676D39"/>
    <w:rsid w:val="00676D6B"/>
    <w:rsid w:val="00677F61"/>
    <w:rsid w:val="0068025F"/>
    <w:rsid w:val="00680932"/>
    <w:rsid w:val="00680954"/>
    <w:rsid w:val="00680D6C"/>
    <w:rsid w:val="006810BD"/>
    <w:rsid w:val="00681CDF"/>
    <w:rsid w:val="00681E61"/>
    <w:rsid w:val="00681E99"/>
    <w:rsid w:val="00682AC2"/>
    <w:rsid w:val="0068304A"/>
    <w:rsid w:val="006846CB"/>
    <w:rsid w:val="00684F34"/>
    <w:rsid w:val="006850A2"/>
    <w:rsid w:val="00685758"/>
    <w:rsid w:val="0068667C"/>
    <w:rsid w:val="00686B71"/>
    <w:rsid w:val="0068753E"/>
    <w:rsid w:val="00690C8C"/>
    <w:rsid w:val="006910B0"/>
    <w:rsid w:val="00691476"/>
    <w:rsid w:val="0069153F"/>
    <w:rsid w:val="00691FE3"/>
    <w:rsid w:val="006926F2"/>
    <w:rsid w:val="00693805"/>
    <w:rsid w:val="0069385D"/>
    <w:rsid w:val="006943DD"/>
    <w:rsid w:val="006944E8"/>
    <w:rsid w:val="00694CB1"/>
    <w:rsid w:val="0069500E"/>
    <w:rsid w:val="0069504F"/>
    <w:rsid w:val="00695136"/>
    <w:rsid w:val="00695249"/>
    <w:rsid w:val="006959B9"/>
    <w:rsid w:val="00695CE4"/>
    <w:rsid w:val="00696143"/>
    <w:rsid w:val="00696154"/>
    <w:rsid w:val="006963AC"/>
    <w:rsid w:val="006966CD"/>
    <w:rsid w:val="00696A00"/>
    <w:rsid w:val="00696BEE"/>
    <w:rsid w:val="00696BF3"/>
    <w:rsid w:val="0069713D"/>
    <w:rsid w:val="006971D9"/>
    <w:rsid w:val="00697D17"/>
    <w:rsid w:val="00697DE6"/>
    <w:rsid w:val="006A03A1"/>
    <w:rsid w:val="006A0419"/>
    <w:rsid w:val="006A1117"/>
    <w:rsid w:val="006A1221"/>
    <w:rsid w:val="006A1368"/>
    <w:rsid w:val="006A1617"/>
    <w:rsid w:val="006A1690"/>
    <w:rsid w:val="006A186A"/>
    <w:rsid w:val="006A1CF7"/>
    <w:rsid w:val="006A1E3F"/>
    <w:rsid w:val="006A1F63"/>
    <w:rsid w:val="006A23D2"/>
    <w:rsid w:val="006A2641"/>
    <w:rsid w:val="006A26C4"/>
    <w:rsid w:val="006A332E"/>
    <w:rsid w:val="006A340A"/>
    <w:rsid w:val="006A3568"/>
    <w:rsid w:val="006A38BE"/>
    <w:rsid w:val="006A5B9C"/>
    <w:rsid w:val="006A5C91"/>
    <w:rsid w:val="006A618F"/>
    <w:rsid w:val="006A76F5"/>
    <w:rsid w:val="006A7CF5"/>
    <w:rsid w:val="006A7EF5"/>
    <w:rsid w:val="006B00C2"/>
    <w:rsid w:val="006B029C"/>
    <w:rsid w:val="006B09C3"/>
    <w:rsid w:val="006B102E"/>
    <w:rsid w:val="006B1346"/>
    <w:rsid w:val="006B15F0"/>
    <w:rsid w:val="006B2052"/>
    <w:rsid w:val="006B387F"/>
    <w:rsid w:val="006B3E3C"/>
    <w:rsid w:val="006B46BE"/>
    <w:rsid w:val="006B4C3F"/>
    <w:rsid w:val="006B562A"/>
    <w:rsid w:val="006B5753"/>
    <w:rsid w:val="006B5A93"/>
    <w:rsid w:val="006B5FAB"/>
    <w:rsid w:val="006B7A59"/>
    <w:rsid w:val="006B7CE1"/>
    <w:rsid w:val="006B7F8E"/>
    <w:rsid w:val="006C04AC"/>
    <w:rsid w:val="006C052B"/>
    <w:rsid w:val="006C0E95"/>
    <w:rsid w:val="006C152B"/>
    <w:rsid w:val="006C1D42"/>
    <w:rsid w:val="006C1EA4"/>
    <w:rsid w:val="006C1F55"/>
    <w:rsid w:val="006C2466"/>
    <w:rsid w:val="006C28F7"/>
    <w:rsid w:val="006C2F3C"/>
    <w:rsid w:val="006C30B3"/>
    <w:rsid w:val="006C317B"/>
    <w:rsid w:val="006C3E3D"/>
    <w:rsid w:val="006C4D23"/>
    <w:rsid w:val="006C50AC"/>
    <w:rsid w:val="006C543F"/>
    <w:rsid w:val="006C6927"/>
    <w:rsid w:val="006C6A32"/>
    <w:rsid w:val="006C70D6"/>
    <w:rsid w:val="006C7781"/>
    <w:rsid w:val="006C795D"/>
    <w:rsid w:val="006D0794"/>
    <w:rsid w:val="006D1109"/>
    <w:rsid w:val="006D142E"/>
    <w:rsid w:val="006D17A8"/>
    <w:rsid w:val="006D1987"/>
    <w:rsid w:val="006D19EE"/>
    <w:rsid w:val="006D1CE8"/>
    <w:rsid w:val="006D24EB"/>
    <w:rsid w:val="006D26DD"/>
    <w:rsid w:val="006D2C95"/>
    <w:rsid w:val="006D2EE1"/>
    <w:rsid w:val="006D3441"/>
    <w:rsid w:val="006D3B70"/>
    <w:rsid w:val="006D3C22"/>
    <w:rsid w:val="006D47AB"/>
    <w:rsid w:val="006D4A34"/>
    <w:rsid w:val="006D4DE0"/>
    <w:rsid w:val="006D520A"/>
    <w:rsid w:val="006D522D"/>
    <w:rsid w:val="006D554C"/>
    <w:rsid w:val="006D5C25"/>
    <w:rsid w:val="006D60EF"/>
    <w:rsid w:val="006D6361"/>
    <w:rsid w:val="006D682C"/>
    <w:rsid w:val="006D6910"/>
    <w:rsid w:val="006D74D3"/>
    <w:rsid w:val="006D768E"/>
    <w:rsid w:val="006D791B"/>
    <w:rsid w:val="006D7B2E"/>
    <w:rsid w:val="006E0A92"/>
    <w:rsid w:val="006E11A4"/>
    <w:rsid w:val="006E1426"/>
    <w:rsid w:val="006E1979"/>
    <w:rsid w:val="006E1A89"/>
    <w:rsid w:val="006E1B5F"/>
    <w:rsid w:val="006E1F59"/>
    <w:rsid w:val="006E2B39"/>
    <w:rsid w:val="006E3FC0"/>
    <w:rsid w:val="006E4429"/>
    <w:rsid w:val="006E47D4"/>
    <w:rsid w:val="006E4F5C"/>
    <w:rsid w:val="006E50AF"/>
    <w:rsid w:val="006E55B4"/>
    <w:rsid w:val="006E583E"/>
    <w:rsid w:val="006E5B49"/>
    <w:rsid w:val="006E5F9E"/>
    <w:rsid w:val="006E6D28"/>
    <w:rsid w:val="006E6D48"/>
    <w:rsid w:val="006E6DCF"/>
    <w:rsid w:val="006E6F25"/>
    <w:rsid w:val="006E7431"/>
    <w:rsid w:val="006E75ED"/>
    <w:rsid w:val="006E76E7"/>
    <w:rsid w:val="006E7CE8"/>
    <w:rsid w:val="006F0693"/>
    <w:rsid w:val="006F06EB"/>
    <w:rsid w:val="006F09FE"/>
    <w:rsid w:val="006F0AF1"/>
    <w:rsid w:val="006F1122"/>
    <w:rsid w:val="006F13D1"/>
    <w:rsid w:val="006F15A1"/>
    <w:rsid w:val="006F1D4A"/>
    <w:rsid w:val="006F1E63"/>
    <w:rsid w:val="006F1F96"/>
    <w:rsid w:val="006F1FEF"/>
    <w:rsid w:val="006F26E7"/>
    <w:rsid w:val="006F3108"/>
    <w:rsid w:val="006F3AB3"/>
    <w:rsid w:val="006F4130"/>
    <w:rsid w:val="006F4245"/>
    <w:rsid w:val="006F4A6A"/>
    <w:rsid w:val="006F4D04"/>
    <w:rsid w:val="006F5259"/>
    <w:rsid w:val="006F53A3"/>
    <w:rsid w:val="006F5546"/>
    <w:rsid w:val="006F5AB8"/>
    <w:rsid w:val="006F6469"/>
    <w:rsid w:val="006F6506"/>
    <w:rsid w:val="006F653A"/>
    <w:rsid w:val="006F6913"/>
    <w:rsid w:val="006F6A39"/>
    <w:rsid w:val="006F7035"/>
    <w:rsid w:val="006F7762"/>
    <w:rsid w:val="006F77BF"/>
    <w:rsid w:val="00700145"/>
    <w:rsid w:val="00700514"/>
    <w:rsid w:val="00700833"/>
    <w:rsid w:val="00700942"/>
    <w:rsid w:val="00700D77"/>
    <w:rsid w:val="00701D52"/>
    <w:rsid w:val="0070200F"/>
    <w:rsid w:val="0070279C"/>
    <w:rsid w:val="007035C6"/>
    <w:rsid w:val="00704A8F"/>
    <w:rsid w:val="00704AD8"/>
    <w:rsid w:val="00704DC1"/>
    <w:rsid w:val="00704FB0"/>
    <w:rsid w:val="00704FF8"/>
    <w:rsid w:val="00705776"/>
    <w:rsid w:val="00706706"/>
    <w:rsid w:val="0070699B"/>
    <w:rsid w:val="00706E2C"/>
    <w:rsid w:val="007070EB"/>
    <w:rsid w:val="00707D18"/>
    <w:rsid w:val="00707D7B"/>
    <w:rsid w:val="00707FE0"/>
    <w:rsid w:val="007100B9"/>
    <w:rsid w:val="0071016E"/>
    <w:rsid w:val="00710746"/>
    <w:rsid w:val="00710A53"/>
    <w:rsid w:val="0071251C"/>
    <w:rsid w:val="00712CE1"/>
    <w:rsid w:val="00712FF6"/>
    <w:rsid w:val="00713C37"/>
    <w:rsid w:val="0071471F"/>
    <w:rsid w:val="00714A85"/>
    <w:rsid w:val="00715ABB"/>
    <w:rsid w:val="007173B2"/>
    <w:rsid w:val="007204DD"/>
    <w:rsid w:val="00720AFC"/>
    <w:rsid w:val="00720B09"/>
    <w:rsid w:val="00722378"/>
    <w:rsid w:val="00722411"/>
    <w:rsid w:val="00722D8B"/>
    <w:rsid w:val="00723965"/>
    <w:rsid w:val="00723ACB"/>
    <w:rsid w:val="00723FBA"/>
    <w:rsid w:val="0072425B"/>
    <w:rsid w:val="00725122"/>
    <w:rsid w:val="00725E1E"/>
    <w:rsid w:val="00726752"/>
    <w:rsid w:val="00726D62"/>
    <w:rsid w:val="0072701C"/>
    <w:rsid w:val="00727811"/>
    <w:rsid w:val="00727860"/>
    <w:rsid w:val="00727B5D"/>
    <w:rsid w:val="00730618"/>
    <w:rsid w:val="00730EB1"/>
    <w:rsid w:val="007323C0"/>
    <w:rsid w:val="007329D1"/>
    <w:rsid w:val="00732B63"/>
    <w:rsid w:val="00733CD3"/>
    <w:rsid w:val="007342E6"/>
    <w:rsid w:val="007345AC"/>
    <w:rsid w:val="00734898"/>
    <w:rsid w:val="00735B6F"/>
    <w:rsid w:val="00736065"/>
    <w:rsid w:val="007361F5"/>
    <w:rsid w:val="00736BB6"/>
    <w:rsid w:val="00737B3D"/>
    <w:rsid w:val="00737C93"/>
    <w:rsid w:val="0074029B"/>
    <w:rsid w:val="0074124B"/>
    <w:rsid w:val="0074145C"/>
    <w:rsid w:val="00741DFE"/>
    <w:rsid w:val="00743821"/>
    <w:rsid w:val="0074385B"/>
    <w:rsid w:val="007438AB"/>
    <w:rsid w:val="00743A06"/>
    <w:rsid w:val="00743B6C"/>
    <w:rsid w:val="0074482E"/>
    <w:rsid w:val="00745195"/>
    <w:rsid w:val="00745961"/>
    <w:rsid w:val="00745CBF"/>
    <w:rsid w:val="00745E18"/>
    <w:rsid w:val="00745F6B"/>
    <w:rsid w:val="00746729"/>
    <w:rsid w:val="00746943"/>
    <w:rsid w:val="00746F64"/>
    <w:rsid w:val="00747230"/>
    <w:rsid w:val="007472B4"/>
    <w:rsid w:val="007478EE"/>
    <w:rsid w:val="00747B41"/>
    <w:rsid w:val="00750186"/>
    <w:rsid w:val="00750885"/>
    <w:rsid w:val="00750F44"/>
    <w:rsid w:val="00751AFC"/>
    <w:rsid w:val="00751EED"/>
    <w:rsid w:val="0075257B"/>
    <w:rsid w:val="0075263A"/>
    <w:rsid w:val="007527D4"/>
    <w:rsid w:val="007529C9"/>
    <w:rsid w:val="00752FC9"/>
    <w:rsid w:val="007542DE"/>
    <w:rsid w:val="00754EC9"/>
    <w:rsid w:val="00754F97"/>
    <w:rsid w:val="0075502D"/>
    <w:rsid w:val="00756C76"/>
    <w:rsid w:val="00757127"/>
    <w:rsid w:val="00757730"/>
    <w:rsid w:val="007607B7"/>
    <w:rsid w:val="007609DF"/>
    <w:rsid w:val="00760D7E"/>
    <w:rsid w:val="00761666"/>
    <w:rsid w:val="0076191E"/>
    <w:rsid w:val="00761A3D"/>
    <w:rsid w:val="00761F2E"/>
    <w:rsid w:val="00762433"/>
    <w:rsid w:val="00762BAD"/>
    <w:rsid w:val="0076308B"/>
    <w:rsid w:val="007633B1"/>
    <w:rsid w:val="0076360F"/>
    <w:rsid w:val="00763948"/>
    <w:rsid w:val="00763BAF"/>
    <w:rsid w:val="00763F9F"/>
    <w:rsid w:val="00764482"/>
    <w:rsid w:val="00764871"/>
    <w:rsid w:val="007653E3"/>
    <w:rsid w:val="007657BC"/>
    <w:rsid w:val="00765C69"/>
    <w:rsid w:val="0076629A"/>
    <w:rsid w:val="00767753"/>
    <w:rsid w:val="007702E2"/>
    <w:rsid w:val="00770423"/>
    <w:rsid w:val="00770A34"/>
    <w:rsid w:val="00771125"/>
    <w:rsid w:val="0077188C"/>
    <w:rsid w:val="00771898"/>
    <w:rsid w:val="0077234A"/>
    <w:rsid w:val="00772840"/>
    <w:rsid w:val="00772A21"/>
    <w:rsid w:val="00772F8E"/>
    <w:rsid w:val="0077340D"/>
    <w:rsid w:val="00773C0F"/>
    <w:rsid w:val="00773E1A"/>
    <w:rsid w:val="00774CA9"/>
    <w:rsid w:val="00774D20"/>
    <w:rsid w:val="00774E3B"/>
    <w:rsid w:val="0077519C"/>
    <w:rsid w:val="0077538B"/>
    <w:rsid w:val="007756B7"/>
    <w:rsid w:val="007761AC"/>
    <w:rsid w:val="0077656C"/>
    <w:rsid w:val="00776BD1"/>
    <w:rsid w:val="00776FCC"/>
    <w:rsid w:val="00777263"/>
    <w:rsid w:val="007776FB"/>
    <w:rsid w:val="00777A99"/>
    <w:rsid w:val="00777ACD"/>
    <w:rsid w:val="00777FB9"/>
    <w:rsid w:val="007800E7"/>
    <w:rsid w:val="007810D7"/>
    <w:rsid w:val="00781C33"/>
    <w:rsid w:val="00781D40"/>
    <w:rsid w:val="00781EC4"/>
    <w:rsid w:val="00782826"/>
    <w:rsid w:val="00782AEA"/>
    <w:rsid w:val="007848C6"/>
    <w:rsid w:val="00784B61"/>
    <w:rsid w:val="0078525A"/>
    <w:rsid w:val="007852C0"/>
    <w:rsid w:val="00785AB8"/>
    <w:rsid w:val="00785BA2"/>
    <w:rsid w:val="00785BF1"/>
    <w:rsid w:val="00785CF8"/>
    <w:rsid w:val="00786243"/>
    <w:rsid w:val="007863EE"/>
    <w:rsid w:val="0078657D"/>
    <w:rsid w:val="00786782"/>
    <w:rsid w:val="00786DC5"/>
    <w:rsid w:val="00787644"/>
    <w:rsid w:val="00790864"/>
    <w:rsid w:val="007908E5"/>
    <w:rsid w:val="0079106A"/>
    <w:rsid w:val="00791AD3"/>
    <w:rsid w:val="00792950"/>
    <w:rsid w:val="00792D43"/>
    <w:rsid w:val="00793C33"/>
    <w:rsid w:val="007940BD"/>
    <w:rsid w:val="00794411"/>
    <w:rsid w:val="007948D5"/>
    <w:rsid w:val="00794AFF"/>
    <w:rsid w:val="00794CCB"/>
    <w:rsid w:val="00795200"/>
    <w:rsid w:val="007952AA"/>
    <w:rsid w:val="007953BE"/>
    <w:rsid w:val="0079554D"/>
    <w:rsid w:val="00795865"/>
    <w:rsid w:val="00796083"/>
    <w:rsid w:val="007964BB"/>
    <w:rsid w:val="0079669C"/>
    <w:rsid w:val="00797477"/>
    <w:rsid w:val="007974DE"/>
    <w:rsid w:val="00797C32"/>
    <w:rsid w:val="007A0181"/>
    <w:rsid w:val="007A0343"/>
    <w:rsid w:val="007A0BE3"/>
    <w:rsid w:val="007A11CF"/>
    <w:rsid w:val="007A17F6"/>
    <w:rsid w:val="007A186D"/>
    <w:rsid w:val="007A1DFD"/>
    <w:rsid w:val="007A1F81"/>
    <w:rsid w:val="007A2C9E"/>
    <w:rsid w:val="007A2EC8"/>
    <w:rsid w:val="007A345B"/>
    <w:rsid w:val="007A3667"/>
    <w:rsid w:val="007A3867"/>
    <w:rsid w:val="007A3FA7"/>
    <w:rsid w:val="007A4342"/>
    <w:rsid w:val="007A43F4"/>
    <w:rsid w:val="007A4630"/>
    <w:rsid w:val="007A5293"/>
    <w:rsid w:val="007A56DD"/>
    <w:rsid w:val="007A583D"/>
    <w:rsid w:val="007A5A1A"/>
    <w:rsid w:val="007A5DB3"/>
    <w:rsid w:val="007A611C"/>
    <w:rsid w:val="007A627C"/>
    <w:rsid w:val="007A632D"/>
    <w:rsid w:val="007A7148"/>
    <w:rsid w:val="007A72FC"/>
    <w:rsid w:val="007A750B"/>
    <w:rsid w:val="007A7BC1"/>
    <w:rsid w:val="007B011E"/>
    <w:rsid w:val="007B0132"/>
    <w:rsid w:val="007B06DC"/>
    <w:rsid w:val="007B0B04"/>
    <w:rsid w:val="007B0B2F"/>
    <w:rsid w:val="007B0DE8"/>
    <w:rsid w:val="007B0E48"/>
    <w:rsid w:val="007B1515"/>
    <w:rsid w:val="007B189B"/>
    <w:rsid w:val="007B1EBE"/>
    <w:rsid w:val="007B33A3"/>
    <w:rsid w:val="007B3863"/>
    <w:rsid w:val="007B3F31"/>
    <w:rsid w:val="007B40B2"/>
    <w:rsid w:val="007B4D97"/>
    <w:rsid w:val="007B4EB6"/>
    <w:rsid w:val="007B57C8"/>
    <w:rsid w:val="007B6507"/>
    <w:rsid w:val="007B69E8"/>
    <w:rsid w:val="007B74DC"/>
    <w:rsid w:val="007B7ADC"/>
    <w:rsid w:val="007B7F28"/>
    <w:rsid w:val="007C0A76"/>
    <w:rsid w:val="007C0B03"/>
    <w:rsid w:val="007C101A"/>
    <w:rsid w:val="007C102B"/>
    <w:rsid w:val="007C1320"/>
    <w:rsid w:val="007C13C8"/>
    <w:rsid w:val="007C189B"/>
    <w:rsid w:val="007C18D2"/>
    <w:rsid w:val="007C2057"/>
    <w:rsid w:val="007C2E16"/>
    <w:rsid w:val="007C2F8A"/>
    <w:rsid w:val="007C410B"/>
    <w:rsid w:val="007C413C"/>
    <w:rsid w:val="007C4BE9"/>
    <w:rsid w:val="007C51EC"/>
    <w:rsid w:val="007C57E7"/>
    <w:rsid w:val="007C60FF"/>
    <w:rsid w:val="007C65AA"/>
    <w:rsid w:val="007C7780"/>
    <w:rsid w:val="007D0462"/>
    <w:rsid w:val="007D0810"/>
    <w:rsid w:val="007D13A9"/>
    <w:rsid w:val="007D13BB"/>
    <w:rsid w:val="007D1446"/>
    <w:rsid w:val="007D151A"/>
    <w:rsid w:val="007D2675"/>
    <w:rsid w:val="007D297B"/>
    <w:rsid w:val="007D315F"/>
    <w:rsid w:val="007D44CA"/>
    <w:rsid w:val="007D4733"/>
    <w:rsid w:val="007D47B8"/>
    <w:rsid w:val="007D492C"/>
    <w:rsid w:val="007D4EB3"/>
    <w:rsid w:val="007D554A"/>
    <w:rsid w:val="007D6B3D"/>
    <w:rsid w:val="007D6BD7"/>
    <w:rsid w:val="007D6C52"/>
    <w:rsid w:val="007D7057"/>
    <w:rsid w:val="007D766C"/>
    <w:rsid w:val="007E018F"/>
    <w:rsid w:val="007E01C9"/>
    <w:rsid w:val="007E070E"/>
    <w:rsid w:val="007E0A3A"/>
    <w:rsid w:val="007E1271"/>
    <w:rsid w:val="007E144A"/>
    <w:rsid w:val="007E17BB"/>
    <w:rsid w:val="007E1BA1"/>
    <w:rsid w:val="007E205C"/>
    <w:rsid w:val="007E206A"/>
    <w:rsid w:val="007E218A"/>
    <w:rsid w:val="007E42A3"/>
    <w:rsid w:val="007E45F4"/>
    <w:rsid w:val="007E509A"/>
    <w:rsid w:val="007E553F"/>
    <w:rsid w:val="007E5742"/>
    <w:rsid w:val="007E6554"/>
    <w:rsid w:val="007E65A3"/>
    <w:rsid w:val="007E66DD"/>
    <w:rsid w:val="007E68CE"/>
    <w:rsid w:val="007E6E1D"/>
    <w:rsid w:val="007E72E0"/>
    <w:rsid w:val="007E72E4"/>
    <w:rsid w:val="007E73DF"/>
    <w:rsid w:val="007E76FE"/>
    <w:rsid w:val="007F04EA"/>
    <w:rsid w:val="007F0674"/>
    <w:rsid w:val="007F08D4"/>
    <w:rsid w:val="007F0FEC"/>
    <w:rsid w:val="007F11D1"/>
    <w:rsid w:val="007F14AC"/>
    <w:rsid w:val="007F1C96"/>
    <w:rsid w:val="007F2495"/>
    <w:rsid w:val="007F30F1"/>
    <w:rsid w:val="007F3ABE"/>
    <w:rsid w:val="007F3BB5"/>
    <w:rsid w:val="007F3C20"/>
    <w:rsid w:val="007F3CC0"/>
    <w:rsid w:val="007F3FE5"/>
    <w:rsid w:val="007F46F7"/>
    <w:rsid w:val="007F499C"/>
    <w:rsid w:val="007F584C"/>
    <w:rsid w:val="007F63B9"/>
    <w:rsid w:val="007F75D9"/>
    <w:rsid w:val="007F76BE"/>
    <w:rsid w:val="007F7CFF"/>
    <w:rsid w:val="008003F1"/>
    <w:rsid w:val="00800647"/>
    <w:rsid w:val="00800C25"/>
    <w:rsid w:val="00800EBF"/>
    <w:rsid w:val="00801133"/>
    <w:rsid w:val="008014F2"/>
    <w:rsid w:val="0080225E"/>
    <w:rsid w:val="00802582"/>
    <w:rsid w:val="00803A5B"/>
    <w:rsid w:val="00803D0B"/>
    <w:rsid w:val="00803EBF"/>
    <w:rsid w:val="00804172"/>
    <w:rsid w:val="0080469F"/>
    <w:rsid w:val="008046DF"/>
    <w:rsid w:val="00804DB0"/>
    <w:rsid w:val="00805069"/>
    <w:rsid w:val="00805130"/>
    <w:rsid w:val="00806081"/>
    <w:rsid w:val="00806102"/>
    <w:rsid w:val="0080666B"/>
    <w:rsid w:val="008068F5"/>
    <w:rsid w:val="008070A1"/>
    <w:rsid w:val="008073D6"/>
    <w:rsid w:val="008075E3"/>
    <w:rsid w:val="0080785B"/>
    <w:rsid w:val="00807948"/>
    <w:rsid w:val="00807DE7"/>
    <w:rsid w:val="00807F76"/>
    <w:rsid w:val="00810791"/>
    <w:rsid w:val="00811516"/>
    <w:rsid w:val="00811A5D"/>
    <w:rsid w:val="00811BAD"/>
    <w:rsid w:val="00811F02"/>
    <w:rsid w:val="00812C0A"/>
    <w:rsid w:val="0081342F"/>
    <w:rsid w:val="00813483"/>
    <w:rsid w:val="0081359A"/>
    <w:rsid w:val="0081440C"/>
    <w:rsid w:val="008147A8"/>
    <w:rsid w:val="008152FF"/>
    <w:rsid w:val="0081533F"/>
    <w:rsid w:val="00815776"/>
    <w:rsid w:val="008168CF"/>
    <w:rsid w:val="00816D2C"/>
    <w:rsid w:val="008177B5"/>
    <w:rsid w:val="00820878"/>
    <w:rsid w:val="008210C5"/>
    <w:rsid w:val="00821320"/>
    <w:rsid w:val="0082148C"/>
    <w:rsid w:val="00821580"/>
    <w:rsid w:val="00821941"/>
    <w:rsid w:val="008219B4"/>
    <w:rsid w:val="00821B93"/>
    <w:rsid w:val="00822140"/>
    <w:rsid w:val="00822BAC"/>
    <w:rsid w:val="00822CA9"/>
    <w:rsid w:val="00822F47"/>
    <w:rsid w:val="0082434A"/>
    <w:rsid w:val="00824387"/>
    <w:rsid w:val="008249C1"/>
    <w:rsid w:val="00824B6F"/>
    <w:rsid w:val="00825016"/>
    <w:rsid w:val="0082517B"/>
    <w:rsid w:val="0082571D"/>
    <w:rsid w:val="0082674B"/>
    <w:rsid w:val="00826DD7"/>
    <w:rsid w:val="008277F9"/>
    <w:rsid w:val="008305B1"/>
    <w:rsid w:val="00830C8C"/>
    <w:rsid w:val="00830F67"/>
    <w:rsid w:val="0083132A"/>
    <w:rsid w:val="008317A0"/>
    <w:rsid w:val="00831A04"/>
    <w:rsid w:val="00831DA2"/>
    <w:rsid w:val="00832007"/>
    <w:rsid w:val="00832034"/>
    <w:rsid w:val="008321E3"/>
    <w:rsid w:val="00832408"/>
    <w:rsid w:val="00832928"/>
    <w:rsid w:val="00832F69"/>
    <w:rsid w:val="0083335F"/>
    <w:rsid w:val="00833C24"/>
    <w:rsid w:val="008342DC"/>
    <w:rsid w:val="008345F1"/>
    <w:rsid w:val="0083474F"/>
    <w:rsid w:val="00834A55"/>
    <w:rsid w:val="00834D87"/>
    <w:rsid w:val="008355F1"/>
    <w:rsid w:val="008357EC"/>
    <w:rsid w:val="008362AE"/>
    <w:rsid w:val="00836580"/>
    <w:rsid w:val="0083706C"/>
    <w:rsid w:val="00837C2A"/>
    <w:rsid w:val="00840604"/>
    <w:rsid w:val="00840771"/>
    <w:rsid w:val="00840D56"/>
    <w:rsid w:val="0084228A"/>
    <w:rsid w:val="0084353B"/>
    <w:rsid w:val="008439BC"/>
    <w:rsid w:val="00843F3B"/>
    <w:rsid w:val="00844B70"/>
    <w:rsid w:val="00844B7C"/>
    <w:rsid w:val="00844F36"/>
    <w:rsid w:val="008459C4"/>
    <w:rsid w:val="00845DDF"/>
    <w:rsid w:val="00846A44"/>
    <w:rsid w:val="00846E9F"/>
    <w:rsid w:val="008473C6"/>
    <w:rsid w:val="008474C8"/>
    <w:rsid w:val="00847E0E"/>
    <w:rsid w:val="00847E88"/>
    <w:rsid w:val="00850844"/>
    <w:rsid w:val="0085097F"/>
    <w:rsid w:val="00850A85"/>
    <w:rsid w:val="0085119C"/>
    <w:rsid w:val="00851BEE"/>
    <w:rsid w:val="0085330A"/>
    <w:rsid w:val="0085362E"/>
    <w:rsid w:val="00853D2A"/>
    <w:rsid w:val="00854FA7"/>
    <w:rsid w:val="00855C40"/>
    <w:rsid w:val="0085615C"/>
    <w:rsid w:val="00856987"/>
    <w:rsid w:val="00857451"/>
    <w:rsid w:val="00857F3A"/>
    <w:rsid w:val="00857F79"/>
    <w:rsid w:val="008603F7"/>
    <w:rsid w:val="008612A0"/>
    <w:rsid w:val="00861814"/>
    <w:rsid w:val="0086197A"/>
    <w:rsid w:val="00862313"/>
    <w:rsid w:val="00863849"/>
    <w:rsid w:val="00863E17"/>
    <w:rsid w:val="0086438F"/>
    <w:rsid w:val="008648B3"/>
    <w:rsid w:val="00864EFF"/>
    <w:rsid w:val="0086517B"/>
    <w:rsid w:val="00865183"/>
    <w:rsid w:val="00865928"/>
    <w:rsid w:val="00865D8C"/>
    <w:rsid w:val="00867008"/>
    <w:rsid w:val="008671BD"/>
    <w:rsid w:val="0086738D"/>
    <w:rsid w:val="008678C4"/>
    <w:rsid w:val="008706C3"/>
    <w:rsid w:val="00870885"/>
    <w:rsid w:val="0087091E"/>
    <w:rsid w:val="00870E6E"/>
    <w:rsid w:val="00870EF0"/>
    <w:rsid w:val="008713D0"/>
    <w:rsid w:val="00871748"/>
    <w:rsid w:val="00872160"/>
    <w:rsid w:val="00872DAE"/>
    <w:rsid w:val="00873089"/>
    <w:rsid w:val="00873424"/>
    <w:rsid w:val="00875CDE"/>
    <w:rsid w:val="00875E7D"/>
    <w:rsid w:val="00876F95"/>
    <w:rsid w:val="008775D5"/>
    <w:rsid w:val="008778B3"/>
    <w:rsid w:val="00880BCB"/>
    <w:rsid w:val="00880E86"/>
    <w:rsid w:val="008821A3"/>
    <w:rsid w:val="008823ED"/>
    <w:rsid w:val="0088276F"/>
    <w:rsid w:val="0088315C"/>
    <w:rsid w:val="0088341A"/>
    <w:rsid w:val="00883FA9"/>
    <w:rsid w:val="0088464B"/>
    <w:rsid w:val="00884810"/>
    <w:rsid w:val="00884A5E"/>
    <w:rsid w:val="00884AC8"/>
    <w:rsid w:val="00884B98"/>
    <w:rsid w:val="00885C5F"/>
    <w:rsid w:val="00885C78"/>
    <w:rsid w:val="00885E52"/>
    <w:rsid w:val="008860F5"/>
    <w:rsid w:val="00886F09"/>
    <w:rsid w:val="0088703F"/>
    <w:rsid w:val="008874A7"/>
    <w:rsid w:val="008875E6"/>
    <w:rsid w:val="00887653"/>
    <w:rsid w:val="008900C7"/>
    <w:rsid w:val="008902FB"/>
    <w:rsid w:val="00891A63"/>
    <w:rsid w:val="00891E3E"/>
    <w:rsid w:val="00891F94"/>
    <w:rsid w:val="008921F4"/>
    <w:rsid w:val="00892272"/>
    <w:rsid w:val="00892A41"/>
    <w:rsid w:val="00892DF6"/>
    <w:rsid w:val="00893414"/>
    <w:rsid w:val="0089393A"/>
    <w:rsid w:val="00894683"/>
    <w:rsid w:val="008955EB"/>
    <w:rsid w:val="00896690"/>
    <w:rsid w:val="00897C0E"/>
    <w:rsid w:val="00897ED1"/>
    <w:rsid w:val="008A0057"/>
    <w:rsid w:val="008A06F8"/>
    <w:rsid w:val="008A19A1"/>
    <w:rsid w:val="008A2A2F"/>
    <w:rsid w:val="008A2DC5"/>
    <w:rsid w:val="008A3167"/>
    <w:rsid w:val="008A3232"/>
    <w:rsid w:val="008A3361"/>
    <w:rsid w:val="008A3CCF"/>
    <w:rsid w:val="008A3E98"/>
    <w:rsid w:val="008A43F9"/>
    <w:rsid w:val="008A4943"/>
    <w:rsid w:val="008A4960"/>
    <w:rsid w:val="008A4987"/>
    <w:rsid w:val="008A4D64"/>
    <w:rsid w:val="008A5108"/>
    <w:rsid w:val="008A5CF6"/>
    <w:rsid w:val="008A5E58"/>
    <w:rsid w:val="008A5FE8"/>
    <w:rsid w:val="008A674C"/>
    <w:rsid w:val="008A6DE5"/>
    <w:rsid w:val="008A72B3"/>
    <w:rsid w:val="008A78F7"/>
    <w:rsid w:val="008B07B0"/>
    <w:rsid w:val="008B189E"/>
    <w:rsid w:val="008B1D3D"/>
    <w:rsid w:val="008B2660"/>
    <w:rsid w:val="008B2C74"/>
    <w:rsid w:val="008B30E3"/>
    <w:rsid w:val="008B33F0"/>
    <w:rsid w:val="008B3771"/>
    <w:rsid w:val="008B40DA"/>
    <w:rsid w:val="008B4302"/>
    <w:rsid w:val="008B43EB"/>
    <w:rsid w:val="008B4EDE"/>
    <w:rsid w:val="008B500C"/>
    <w:rsid w:val="008B5386"/>
    <w:rsid w:val="008B53D1"/>
    <w:rsid w:val="008B56B1"/>
    <w:rsid w:val="008B5733"/>
    <w:rsid w:val="008B574A"/>
    <w:rsid w:val="008B5DB1"/>
    <w:rsid w:val="008B5E86"/>
    <w:rsid w:val="008B63C4"/>
    <w:rsid w:val="008B6C27"/>
    <w:rsid w:val="008B6C3F"/>
    <w:rsid w:val="008B7002"/>
    <w:rsid w:val="008B754D"/>
    <w:rsid w:val="008B7775"/>
    <w:rsid w:val="008B7DB0"/>
    <w:rsid w:val="008C0013"/>
    <w:rsid w:val="008C050F"/>
    <w:rsid w:val="008C15EA"/>
    <w:rsid w:val="008C185B"/>
    <w:rsid w:val="008C1FC3"/>
    <w:rsid w:val="008C21C2"/>
    <w:rsid w:val="008C2854"/>
    <w:rsid w:val="008C2DAB"/>
    <w:rsid w:val="008C329B"/>
    <w:rsid w:val="008C39E3"/>
    <w:rsid w:val="008C430C"/>
    <w:rsid w:val="008C4993"/>
    <w:rsid w:val="008C5E95"/>
    <w:rsid w:val="008C5FCB"/>
    <w:rsid w:val="008C62DF"/>
    <w:rsid w:val="008C649C"/>
    <w:rsid w:val="008C6B80"/>
    <w:rsid w:val="008C7655"/>
    <w:rsid w:val="008C76FC"/>
    <w:rsid w:val="008C77B3"/>
    <w:rsid w:val="008D01F5"/>
    <w:rsid w:val="008D02CC"/>
    <w:rsid w:val="008D059A"/>
    <w:rsid w:val="008D0BCB"/>
    <w:rsid w:val="008D138B"/>
    <w:rsid w:val="008D1703"/>
    <w:rsid w:val="008D1E4C"/>
    <w:rsid w:val="008D1FD9"/>
    <w:rsid w:val="008D2107"/>
    <w:rsid w:val="008D2347"/>
    <w:rsid w:val="008D2B65"/>
    <w:rsid w:val="008D2F27"/>
    <w:rsid w:val="008D32F0"/>
    <w:rsid w:val="008D38DD"/>
    <w:rsid w:val="008D3B85"/>
    <w:rsid w:val="008D4043"/>
    <w:rsid w:val="008D4372"/>
    <w:rsid w:val="008D448D"/>
    <w:rsid w:val="008D51D2"/>
    <w:rsid w:val="008D57B1"/>
    <w:rsid w:val="008D58FF"/>
    <w:rsid w:val="008D59FE"/>
    <w:rsid w:val="008D68D0"/>
    <w:rsid w:val="008D7EE8"/>
    <w:rsid w:val="008E01B3"/>
    <w:rsid w:val="008E0731"/>
    <w:rsid w:val="008E0D51"/>
    <w:rsid w:val="008E142E"/>
    <w:rsid w:val="008E24B3"/>
    <w:rsid w:val="008E2562"/>
    <w:rsid w:val="008E2A54"/>
    <w:rsid w:val="008E2C5D"/>
    <w:rsid w:val="008E3267"/>
    <w:rsid w:val="008E3A8C"/>
    <w:rsid w:val="008E426F"/>
    <w:rsid w:val="008E45FB"/>
    <w:rsid w:val="008E48BC"/>
    <w:rsid w:val="008E4909"/>
    <w:rsid w:val="008E5B39"/>
    <w:rsid w:val="008E6762"/>
    <w:rsid w:val="008E6C9C"/>
    <w:rsid w:val="008E6CCF"/>
    <w:rsid w:val="008E700A"/>
    <w:rsid w:val="008E70B1"/>
    <w:rsid w:val="008E78FE"/>
    <w:rsid w:val="008F0042"/>
    <w:rsid w:val="008F05F4"/>
    <w:rsid w:val="008F0684"/>
    <w:rsid w:val="008F0A00"/>
    <w:rsid w:val="008F0AC1"/>
    <w:rsid w:val="008F1B2A"/>
    <w:rsid w:val="008F1F66"/>
    <w:rsid w:val="008F204E"/>
    <w:rsid w:val="008F26F2"/>
    <w:rsid w:val="008F35D4"/>
    <w:rsid w:val="008F36AE"/>
    <w:rsid w:val="008F3FC0"/>
    <w:rsid w:val="008F4519"/>
    <w:rsid w:val="008F49CA"/>
    <w:rsid w:val="008F4C32"/>
    <w:rsid w:val="008F4D89"/>
    <w:rsid w:val="008F5A38"/>
    <w:rsid w:val="008F5AC5"/>
    <w:rsid w:val="008F5DD8"/>
    <w:rsid w:val="008F620C"/>
    <w:rsid w:val="008F6390"/>
    <w:rsid w:val="008F65BC"/>
    <w:rsid w:val="008F714E"/>
    <w:rsid w:val="008F7428"/>
    <w:rsid w:val="008F743E"/>
    <w:rsid w:val="008F7695"/>
    <w:rsid w:val="008F7842"/>
    <w:rsid w:val="008F7CF3"/>
    <w:rsid w:val="008F7F4B"/>
    <w:rsid w:val="0090015E"/>
    <w:rsid w:val="00900C08"/>
    <w:rsid w:val="00901037"/>
    <w:rsid w:val="0090250F"/>
    <w:rsid w:val="00902882"/>
    <w:rsid w:val="00902B12"/>
    <w:rsid w:val="0090310D"/>
    <w:rsid w:val="00903618"/>
    <w:rsid w:val="00903C91"/>
    <w:rsid w:val="0090494F"/>
    <w:rsid w:val="00905972"/>
    <w:rsid w:val="00905A58"/>
    <w:rsid w:val="00905C91"/>
    <w:rsid w:val="00906CA6"/>
    <w:rsid w:val="0090738C"/>
    <w:rsid w:val="00907555"/>
    <w:rsid w:val="009076EB"/>
    <w:rsid w:val="00910706"/>
    <w:rsid w:val="009109FA"/>
    <w:rsid w:val="00910CD2"/>
    <w:rsid w:val="00910D81"/>
    <w:rsid w:val="009110B2"/>
    <w:rsid w:val="009117BC"/>
    <w:rsid w:val="00911A0D"/>
    <w:rsid w:val="00911C44"/>
    <w:rsid w:val="00911FA6"/>
    <w:rsid w:val="00912102"/>
    <w:rsid w:val="00912116"/>
    <w:rsid w:val="0091264D"/>
    <w:rsid w:val="0091396F"/>
    <w:rsid w:val="00913C7A"/>
    <w:rsid w:val="00914131"/>
    <w:rsid w:val="0091546E"/>
    <w:rsid w:val="00915F1D"/>
    <w:rsid w:val="0091618B"/>
    <w:rsid w:val="00916892"/>
    <w:rsid w:val="009170D4"/>
    <w:rsid w:val="00917943"/>
    <w:rsid w:val="00917CCD"/>
    <w:rsid w:val="00917EF7"/>
    <w:rsid w:val="00917F8F"/>
    <w:rsid w:val="0092047E"/>
    <w:rsid w:val="00920C74"/>
    <w:rsid w:val="00921B23"/>
    <w:rsid w:val="00922CE8"/>
    <w:rsid w:val="0092358F"/>
    <w:rsid w:val="00923D03"/>
    <w:rsid w:val="009243B7"/>
    <w:rsid w:val="00925B56"/>
    <w:rsid w:val="00926DD8"/>
    <w:rsid w:val="00927143"/>
    <w:rsid w:val="00927264"/>
    <w:rsid w:val="009272BC"/>
    <w:rsid w:val="00927830"/>
    <w:rsid w:val="00927BF3"/>
    <w:rsid w:val="00927C51"/>
    <w:rsid w:val="00927D28"/>
    <w:rsid w:val="00927EFD"/>
    <w:rsid w:val="0093069C"/>
    <w:rsid w:val="00930C4A"/>
    <w:rsid w:val="00931478"/>
    <w:rsid w:val="0093158C"/>
    <w:rsid w:val="00931A64"/>
    <w:rsid w:val="00932132"/>
    <w:rsid w:val="009321AA"/>
    <w:rsid w:val="00932592"/>
    <w:rsid w:val="009327F2"/>
    <w:rsid w:val="00933C2E"/>
    <w:rsid w:val="00934474"/>
    <w:rsid w:val="00934852"/>
    <w:rsid w:val="009348FC"/>
    <w:rsid w:val="00935A46"/>
    <w:rsid w:val="00935BEF"/>
    <w:rsid w:val="0093677B"/>
    <w:rsid w:val="00936858"/>
    <w:rsid w:val="0094010A"/>
    <w:rsid w:val="00940694"/>
    <w:rsid w:val="0094086F"/>
    <w:rsid w:val="009409ED"/>
    <w:rsid w:val="009413B5"/>
    <w:rsid w:val="00941AC7"/>
    <w:rsid w:val="00941BDE"/>
    <w:rsid w:val="00941E76"/>
    <w:rsid w:val="0094216A"/>
    <w:rsid w:val="0094270E"/>
    <w:rsid w:val="0094278B"/>
    <w:rsid w:val="009428D4"/>
    <w:rsid w:val="00943138"/>
    <w:rsid w:val="00943FD0"/>
    <w:rsid w:val="009442DD"/>
    <w:rsid w:val="009447D6"/>
    <w:rsid w:val="00944A4C"/>
    <w:rsid w:val="00944D9D"/>
    <w:rsid w:val="00944F9A"/>
    <w:rsid w:val="00945941"/>
    <w:rsid w:val="009459D6"/>
    <w:rsid w:val="00945B8A"/>
    <w:rsid w:val="00945EC5"/>
    <w:rsid w:val="00947085"/>
    <w:rsid w:val="0094783F"/>
    <w:rsid w:val="0095041E"/>
    <w:rsid w:val="009504C7"/>
    <w:rsid w:val="0095062C"/>
    <w:rsid w:val="00951084"/>
    <w:rsid w:val="0095120B"/>
    <w:rsid w:val="009513AC"/>
    <w:rsid w:val="00951518"/>
    <w:rsid w:val="00951F8E"/>
    <w:rsid w:val="00952075"/>
    <w:rsid w:val="00952BFA"/>
    <w:rsid w:val="00952E34"/>
    <w:rsid w:val="00952EE2"/>
    <w:rsid w:val="00953AEF"/>
    <w:rsid w:val="009545DF"/>
    <w:rsid w:val="00954660"/>
    <w:rsid w:val="009546F8"/>
    <w:rsid w:val="00954E06"/>
    <w:rsid w:val="00955103"/>
    <w:rsid w:val="00955919"/>
    <w:rsid w:val="00955FA8"/>
    <w:rsid w:val="009566A0"/>
    <w:rsid w:val="0095680F"/>
    <w:rsid w:val="00956C62"/>
    <w:rsid w:val="00956C7B"/>
    <w:rsid w:val="00956E60"/>
    <w:rsid w:val="00956EBA"/>
    <w:rsid w:val="00957CA8"/>
    <w:rsid w:val="00957F42"/>
    <w:rsid w:val="00957F81"/>
    <w:rsid w:val="00961A20"/>
    <w:rsid w:val="00961BC8"/>
    <w:rsid w:val="0096281D"/>
    <w:rsid w:val="00963623"/>
    <w:rsid w:val="00963C1E"/>
    <w:rsid w:val="0096415A"/>
    <w:rsid w:val="00964D22"/>
    <w:rsid w:val="00964E85"/>
    <w:rsid w:val="00964F4A"/>
    <w:rsid w:val="00965039"/>
    <w:rsid w:val="0096507C"/>
    <w:rsid w:val="00965762"/>
    <w:rsid w:val="00965A58"/>
    <w:rsid w:val="0096673B"/>
    <w:rsid w:val="009667AC"/>
    <w:rsid w:val="00966C28"/>
    <w:rsid w:val="0096722F"/>
    <w:rsid w:val="009676D3"/>
    <w:rsid w:val="00970C16"/>
    <w:rsid w:val="00970D09"/>
    <w:rsid w:val="009715D7"/>
    <w:rsid w:val="009726B4"/>
    <w:rsid w:val="0097304D"/>
    <w:rsid w:val="00973571"/>
    <w:rsid w:val="00973ACD"/>
    <w:rsid w:val="00973B24"/>
    <w:rsid w:val="00973CFF"/>
    <w:rsid w:val="00973EEF"/>
    <w:rsid w:val="0097459A"/>
    <w:rsid w:val="00974E17"/>
    <w:rsid w:val="009752C9"/>
    <w:rsid w:val="0097537C"/>
    <w:rsid w:val="00975736"/>
    <w:rsid w:val="00975829"/>
    <w:rsid w:val="00975D75"/>
    <w:rsid w:val="00975E3F"/>
    <w:rsid w:val="00976321"/>
    <w:rsid w:val="00976F2E"/>
    <w:rsid w:val="00977363"/>
    <w:rsid w:val="00977E07"/>
    <w:rsid w:val="00980113"/>
    <w:rsid w:val="00980204"/>
    <w:rsid w:val="0098034F"/>
    <w:rsid w:val="00980376"/>
    <w:rsid w:val="009807E7"/>
    <w:rsid w:val="00980E7A"/>
    <w:rsid w:val="0098209B"/>
    <w:rsid w:val="00982A54"/>
    <w:rsid w:val="00982F1B"/>
    <w:rsid w:val="009832F1"/>
    <w:rsid w:val="00983308"/>
    <w:rsid w:val="009837F9"/>
    <w:rsid w:val="00983BD3"/>
    <w:rsid w:val="00983D89"/>
    <w:rsid w:val="00984417"/>
    <w:rsid w:val="0098469B"/>
    <w:rsid w:val="00984C6A"/>
    <w:rsid w:val="009850B8"/>
    <w:rsid w:val="00985441"/>
    <w:rsid w:val="00985642"/>
    <w:rsid w:val="00985700"/>
    <w:rsid w:val="00985826"/>
    <w:rsid w:val="00985A70"/>
    <w:rsid w:val="00985E33"/>
    <w:rsid w:val="00987371"/>
    <w:rsid w:val="00987C79"/>
    <w:rsid w:val="0099066B"/>
    <w:rsid w:val="00990A4F"/>
    <w:rsid w:val="00990FDD"/>
    <w:rsid w:val="00991354"/>
    <w:rsid w:val="00991BAA"/>
    <w:rsid w:val="00991E00"/>
    <w:rsid w:val="00992257"/>
    <w:rsid w:val="009922F0"/>
    <w:rsid w:val="009926DB"/>
    <w:rsid w:val="00992D09"/>
    <w:rsid w:val="00992E3A"/>
    <w:rsid w:val="00993296"/>
    <w:rsid w:val="00993468"/>
    <w:rsid w:val="009934DD"/>
    <w:rsid w:val="009937DD"/>
    <w:rsid w:val="009945D1"/>
    <w:rsid w:val="00995300"/>
    <w:rsid w:val="0099596E"/>
    <w:rsid w:val="009959E9"/>
    <w:rsid w:val="009961A4"/>
    <w:rsid w:val="00996479"/>
    <w:rsid w:val="0099695C"/>
    <w:rsid w:val="00997221"/>
    <w:rsid w:val="009975B7"/>
    <w:rsid w:val="00997A9A"/>
    <w:rsid w:val="009A0ECF"/>
    <w:rsid w:val="009A10DB"/>
    <w:rsid w:val="009A1754"/>
    <w:rsid w:val="009A25F6"/>
    <w:rsid w:val="009A296E"/>
    <w:rsid w:val="009A2DAD"/>
    <w:rsid w:val="009A32CE"/>
    <w:rsid w:val="009A3499"/>
    <w:rsid w:val="009A3785"/>
    <w:rsid w:val="009A3DFF"/>
    <w:rsid w:val="009A3F7E"/>
    <w:rsid w:val="009A454C"/>
    <w:rsid w:val="009A45DA"/>
    <w:rsid w:val="009A4814"/>
    <w:rsid w:val="009A5D59"/>
    <w:rsid w:val="009A6051"/>
    <w:rsid w:val="009A77BC"/>
    <w:rsid w:val="009B008C"/>
    <w:rsid w:val="009B01BC"/>
    <w:rsid w:val="009B031F"/>
    <w:rsid w:val="009B03F5"/>
    <w:rsid w:val="009B0A3F"/>
    <w:rsid w:val="009B0CBB"/>
    <w:rsid w:val="009B0E82"/>
    <w:rsid w:val="009B0E95"/>
    <w:rsid w:val="009B0E96"/>
    <w:rsid w:val="009B1AD5"/>
    <w:rsid w:val="009B2228"/>
    <w:rsid w:val="009B277F"/>
    <w:rsid w:val="009B2E46"/>
    <w:rsid w:val="009B31B8"/>
    <w:rsid w:val="009B31D1"/>
    <w:rsid w:val="009B3249"/>
    <w:rsid w:val="009B3646"/>
    <w:rsid w:val="009B3771"/>
    <w:rsid w:val="009B37AF"/>
    <w:rsid w:val="009B3AC0"/>
    <w:rsid w:val="009B42B5"/>
    <w:rsid w:val="009B4534"/>
    <w:rsid w:val="009B4BE4"/>
    <w:rsid w:val="009B4C7C"/>
    <w:rsid w:val="009B4D92"/>
    <w:rsid w:val="009B4FEC"/>
    <w:rsid w:val="009B53B9"/>
    <w:rsid w:val="009B54F7"/>
    <w:rsid w:val="009B68E5"/>
    <w:rsid w:val="009B6902"/>
    <w:rsid w:val="009B6BF0"/>
    <w:rsid w:val="009B6C41"/>
    <w:rsid w:val="009B73C9"/>
    <w:rsid w:val="009B74F7"/>
    <w:rsid w:val="009B7522"/>
    <w:rsid w:val="009C063D"/>
    <w:rsid w:val="009C10C5"/>
    <w:rsid w:val="009C1C46"/>
    <w:rsid w:val="009C1E6E"/>
    <w:rsid w:val="009C2974"/>
    <w:rsid w:val="009C3C0D"/>
    <w:rsid w:val="009C402B"/>
    <w:rsid w:val="009C4347"/>
    <w:rsid w:val="009C4889"/>
    <w:rsid w:val="009C4969"/>
    <w:rsid w:val="009C4D39"/>
    <w:rsid w:val="009C4D56"/>
    <w:rsid w:val="009C4F3F"/>
    <w:rsid w:val="009C5014"/>
    <w:rsid w:val="009C5143"/>
    <w:rsid w:val="009C59FD"/>
    <w:rsid w:val="009C5DB2"/>
    <w:rsid w:val="009C5E40"/>
    <w:rsid w:val="009C7263"/>
    <w:rsid w:val="009D0133"/>
    <w:rsid w:val="009D0FE6"/>
    <w:rsid w:val="009D11EE"/>
    <w:rsid w:val="009D1BFC"/>
    <w:rsid w:val="009D1DFE"/>
    <w:rsid w:val="009D2349"/>
    <w:rsid w:val="009D27EC"/>
    <w:rsid w:val="009D2962"/>
    <w:rsid w:val="009D2DAA"/>
    <w:rsid w:val="009D34F5"/>
    <w:rsid w:val="009D358A"/>
    <w:rsid w:val="009D40C8"/>
    <w:rsid w:val="009D516E"/>
    <w:rsid w:val="009D5360"/>
    <w:rsid w:val="009D5379"/>
    <w:rsid w:val="009D5B18"/>
    <w:rsid w:val="009D5D10"/>
    <w:rsid w:val="009D5E3A"/>
    <w:rsid w:val="009D5F1E"/>
    <w:rsid w:val="009D64F9"/>
    <w:rsid w:val="009D7EA0"/>
    <w:rsid w:val="009D7F01"/>
    <w:rsid w:val="009E113D"/>
    <w:rsid w:val="009E12D9"/>
    <w:rsid w:val="009E1C3E"/>
    <w:rsid w:val="009E1EC5"/>
    <w:rsid w:val="009E21B8"/>
    <w:rsid w:val="009E2701"/>
    <w:rsid w:val="009E2871"/>
    <w:rsid w:val="009E2AA0"/>
    <w:rsid w:val="009E3342"/>
    <w:rsid w:val="009E35F3"/>
    <w:rsid w:val="009E491F"/>
    <w:rsid w:val="009E54E2"/>
    <w:rsid w:val="009E5611"/>
    <w:rsid w:val="009E5A9E"/>
    <w:rsid w:val="009E5F60"/>
    <w:rsid w:val="009E609A"/>
    <w:rsid w:val="009E61F4"/>
    <w:rsid w:val="009E621B"/>
    <w:rsid w:val="009E71A1"/>
    <w:rsid w:val="009E78EB"/>
    <w:rsid w:val="009E7BEE"/>
    <w:rsid w:val="009F076D"/>
    <w:rsid w:val="009F0A5C"/>
    <w:rsid w:val="009F104C"/>
    <w:rsid w:val="009F1081"/>
    <w:rsid w:val="009F1AF1"/>
    <w:rsid w:val="009F1C5C"/>
    <w:rsid w:val="009F27BF"/>
    <w:rsid w:val="009F331B"/>
    <w:rsid w:val="009F3380"/>
    <w:rsid w:val="009F3401"/>
    <w:rsid w:val="009F4282"/>
    <w:rsid w:val="009F44BF"/>
    <w:rsid w:val="009F5240"/>
    <w:rsid w:val="009F55E1"/>
    <w:rsid w:val="009F604C"/>
    <w:rsid w:val="009F609B"/>
    <w:rsid w:val="009F6114"/>
    <w:rsid w:val="009F61C4"/>
    <w:rsid w:val="009F6BA6"/>
    <w:rsid w:val="009F7660"/>
    <w:rsid w:val="00A005A5"/>
    <w:rsid w:val="00A00B18"/>
    <w:rsid w:val="00A00F4A"/>
    <w:rsid w:val="00A01103"/>
    <w:rsid w:val="00A0111E"/>
    <w:rsid w:val="00A0140E"/>
    <w:rsid w:val="00A02340"/>
    <w:rsid w:val="00A023F5"/>
    <w:rsid w:val="00A025A8"/>
    <w:rsid w:val="00A02B53"/>
    <w:rsid w:val="00A02CE1"/>
    <w:rsid w:val="00A02ED5"/>
    <w:rsid w:val="00A03508"/>
    <w:rsid w:val="00A038A9"/>
    <w:rsid w:val="00A03AD2"/>
    <w:rsid w:val="00A03CF2"/>
    <w:rsid w:val="00A03EAD"/>
    <w:rsid w:val="00A04702"/>
    <w:rsid w:val="00A05F49"/>
    <w:rsid w:val="00A069F4"/>
    <w:rsid w:val="00A06C17"/>
    <w:rsid w:val="00A07854"/>
    <w:rsid w:val="00A07C94"/>
    <w:rsid w:val="00A1053C"/>
    <w:rsid w:val="00A105E2"/>
    <w:rsid w:val="00A10603"/>
    <w:rsid w:val="00A10672"/>
    <w:rsid w:val="00A10DAE"/>
    <w:rsid w:val="00A10DB4"/>
    <w:rsid w:val="00A111D8"/>
    <w:rsid w:val="00A11279"/>
    <w:rsid w:val="00A1155B"/>
    <w:rsid w:val="00A1220B"/>
    <w:rsid w:val="00A128A6"/>
    <w:rsid w:val="00A1414B"/>
    <w:rsid w:val="00A1416D"/>
    <w:rsid w:val="00A14291"/>
    <w:rsid w:val="00A14C16"/>
    <w:rsid w:val="00A15555"/>
    <w:rsid w:val="00A15574"/>
    <w:rsid w:val="00A15686"/>
    <w:rsid w:val="00A1569D"/>
    <w:rsid w:val="00A15997"/>
    <w:rsid w:val="00A159AA"/>
    <w:rsid w:val="00A15FFA"/>
    <w:rsid w:val="00A16214"/>
    <w:rsid w:val="00A16663"/>
    <w:rsid w:val="00A16B7B"/>
    <w:rsid w:val="00A16CF0"/>
    <w:rsid w:val="00A17059"/>
    <w:rsid w:val="00A170AB"/>
    <w:rsid w:val="00A177DC"/>
    <w:rsid w:val="00A17A58"/>
    <w:rsid w:val="00A17B89"/>
    <w:rsid w:val="00A17D75"/>
    <w:rsid w:val="00A20464"/>
    <w:rsid w:val="00A2125C"/>
    <w:rsid w:val="00A21387"/>
    <w:rsid w:val="00A2194D"/>
    <w:rsid w:val="00A22315"/>
    <w:rsid w:val="00A22F69"/>
    <w:rsid w:val="00A237B3"/>
    <w:rsid w:val="00A23BED"/>
    <w:rsid w:val="00A23C92"/>
    <w:rsid w:val="00A241E1"/>
    <w:rsid w:val="00A242E0"/>
    <w:rsid w:val="00A246F2"/>
    <w:rsid w:val="00A248C3"/>
    <w:rsid w:val="00A24A42"/>
    <w:rsid w:val="00A25555"/>
    <w:rsid w:val="00A26D8C"/>
    <w:rsid w:val="00A26EB9"/>
    <w:rsid w:val="00A277FA"/>
    <w:rsid w:val="00A27F84"/>
    <w:rsid w:val="00A307B4"/>
    <w:rsid w:val="00A30E54"/>
    <w:rsid w:val="00A316CE"/>
    <w:rsid w:val="00A3186F"/>
    <w:rsid w:val="00A31DFA"/>
    <w:rsid w:val="00A32024"/>
    <w:rsid w:val="00A32396"/>
    <w:rsid w:val="00A32457"/>
    <w:rsid w:val="00A32A68"/>
    <w:rsid w:val="00A333F4"/>
    <w:rsid w:val="00A33F05"/>
    <w:rsid w:val="00A34923"/>
    <w:rsid w:val="00A35B24"/>
    <w:rsid w:val="00A360DE"/>
    <w:rsid w:val="00A36570"/>
    <w:rsid w:val="00A369EA"/>
    <w:rsid w:val="00A414A8"/>
    <w:rsid w:val="00A41679"/>
    <w:rsid w:val="00A416A8"/>
    <w:rsid w:val="00A41ACA"/>
    <w:rsid w:val="00A41EF7"/>
    <w:rsid w:val="00A42AC9"/>
    <w:rsid w:val="00A42BB8"/>
    <w:rsid w:val="00A4331E"/>
    <w:rsid w:val="00A4365E"/>
    <w:rsid w:val="00A43AB3"/>
    <w:rsid w:val="00A43DC0"/>
    <w:rsid w:val="00A44417"/>
    <w:rsid w:val="00A44474"/>
    <w:rsid w:val="00A44621"/>
    <w:rsid w:val="00A44BE4"/>
    <w:rsid w:val="00A4506F"/>
    <w:rsid w:val="00A45168"/>
    <w:rsid w:val="00A457FF"/>
    <w:rsid w:val="00A4599E"/>
    <w:rsid w:val="00A45A30"/>
    <w:rsid w:val="00A45D8C"/>
    <w:rsid w:val="00A45E6D"/>
    <w:rsid w:val="00A46090"/>
    <w:rsid w:val="00A461E8"/>
    <w:rsid w:val="00A46BDA"/>
    <w:rsid w:val="00A509B1"/>
    <w:rsid w:val="00A51047"/>
    <w:rsid w:val="00A5153F"/>
    <w:rsid w:val="00A51B5A"/>
    <w:rsid w:val="00A52222"/>
    <w:rsid w:val="00A5246F"/>
    <w:rsid w:val="00A52840"/>
    <w:rsid w:val="00A52ACB"/>
    <w:rsid w:val="00A532E3"/>
    <w:rsid w:val="00A53E0F"/>
    <w:rsid w:val="00A547EF"/>
    <w:rsid w:val="00A54F10"/>
    <w:rsid w:val="00A5549E"/>
    <w:rsid w:val="00A55AE0"/>
    <w:rsid w:val="00A55C16"/>
    <w:rsid w:val="00A55E1F"/>
    <w:rsid w:val="00A5785A"/>
    <w:rsid w:val="00A5787D"/>
    <w:rsid w:val="00A57999"/>
    <w:rsid w:val="00A57ADC"/>
    <w:rsid w:val="00A57BBA"/>
    <w:rsid w:val="00A57E98"/>
    <w:rsid w:val="00A606E6"/>
    <w:rsid w:val="00A6093F"/>
    <w:rsid w:val="00A60FCC"/>
    <w:rsid w:val="00A6169B"/>
    <w:rsid w:val="00A62FD9"/>
    <w:rsid w:val="00A63BE6"/>
    <w:rsid w:val="00A645FD"/>
    <w:rsid w:val="00A65A5C"/>
    <w:rsid w:val="00A65B68"/>
    <w:rsid w:val="00A669FF"/>
    <w:rsid w:val="00A67374"/>
    <w:rsid w:val="00A67E30"/>
    <w:rsid w:val="00A70D2B"/>
    <w:rsid w:val="00A71ED8"/>
    <w:rsid w:val="00A72577"/>
    <w:rsid w:val="00A72808"/>
    <w:rsid w:val="00A72BEB"/>
    <w:rsid w:val="00A72E0F"/>
    <w:rsid w:val="00A72E88"/>
    <w:rsid w:val="00A7382C"/>
    <w:rsid w:val="00A738C8"/>
    <w:rsid w:val="00A73AB4"/>
    <w:rsid w:val="00A74B99"/>
    <w:rsid w:val="00A75287"/>
    <w:rsid w:val="00A75464"/>
    <w:rsid w:val="00A75621"/>
    <w:rsid w:val="00A75633"/>
    <w:rsid w:val="00A76212"/>
    <w:rsid w:val="00A7732E"/>
    <w:rsid w:val="00A800FE"/>
    <w:rsid w:val="00A80329"/>
    <w:rsid w:val="00A80BFF"/>
    <w:rsid w:val="00A81342"/>
    <w:rsid w:val="00A8189D"/>
    <w:rsid w:val="00A81DDB"/>
    <w:rsid w:val="00A82E75"/>
    <w:rsid w:val="00A833BE"/>
    <w:rsid w:val="00A83CC0"/>
    <w:rsid w:val="00A840F6"/>
    <w:rsid w:val="00A84626"/>
    <w:rsid w:val="00A84875"/>
    <w:rsid w:val="00A858D1"/>
    <w:rsid w:val="00A86360"/>
    <w:rsid w:val="00A863F8"/>
    <w:rsid w:val="00A864CE"/>
    <w:rsid w:val="00A8660D"/>
    <w:rsid w:val="00A870B1"/>
    <w:rsid w:val="00A8715C"/>
    <w:rsid w:val="00A903A5"/>
    <w:rsid w:val="00A90EE0"/>
    <w:rsid w:val="00A926CD"/>
    <w:rsid w:val="00A92F65"/>
    <w:rsid w:val="00A92FCD"/>
    <w:rsid w:val="00A933A4"/>
    <w:rsid w:val="00A94019"/>
    <w:rsid w:val="00A94487"/>
    <w:rsid w:val="00A9459A"/>
    <w:rsid w:val="00A94ACE"/>
    <w:rsid w:val="00A94BDA"/>
    <w:rsid w:val="00A94F0E"/>
    <w:rsid w:val="00A95AB1"/>
    <w:rsid w:val="00A95AEA"/>
    <w:rsid w:val="00A95D37"/>
    <w:rsid w:val="00A96D05"/>
    <w:rsid w:val="00A97906"/>
    <w:rsid w:val="00A97940"/>
    <w:rsid w:val="00A97A21"/>
    <w:rsid w:val="00A97F0F"/>
    <w:rsid w:val="00A97FC4"/>
    <w:rsid w:val="00AA126C"/>
    <w:rsid w:val="00AA1B43"/>
    <w:rsid w:val="00AA2133"/>
    <w:rsid w:val="00AA25B8"/>
    <w:rsid w:val="00AA2D27"/>
    <w:rsid w:val="00AA44E3"/>
    <w:rsid w:val="00AA46F8"/>
    <w:rsid w:val="00AA4980"/>
    <w:rsid w:val="00AA49D2"/>
    <w:rsid w:val="00AA4AB1"/>
    <w:rsid w:val="00AA590C"/>
    <w:rsid w:val="00AA5A13"/>
    <w:rsid w:val="00AA5E65"/>
    <w:rsid w:val="00AA5ED4"/>
    <w:rsid w:val="00AA6EA6"/>
    <w:rsid w:val="00AA727B"/>
    <w:rsid w:val="00AA744A"/>
    <w:rsid w:val="00AA76B2"/>
    <w:rsid w:val="00AA7F85"/>
    <w:rsid w:val="00AB0762"/>
    <w:rsid w:val="00AB0822"/>
    <w:rsid w:val="00AB0A2C"/>
    <w:rsid w:val="00AB12ED"/>
    <w:rsid w:val="00AB1396"/>
    <w:rsid w:val="00AB1BF6"/>
    <w:rsid w:val="00AB1E76"/>
    <w:rsid w:val="00AB1EED"/>
    <w:rsid w:val="00AB1F19"/>
    <w:rsid w:val="00AB28F2"/>
    <w:rsid w:val="00AB2BDA"/>
    <w:rsid w:val="00AB2E87"/>
    <w:rsid w:val="00AB42D4"/>
    <w:rsid w:val="00AB43D8"/>
    <w:rsid w:val="00AB4F3F"/>
    <w:rsid w:val="00AB5199"/>
    <w:rsid w:val="00AB5200"/>
    <w:rsid w:val="00AB5453"/>
    <w:rsid w:val="00AB572E"/>
    <w:rsid w:val="00AB5CC1"/>
    <w:rsid w:val="00AB606A"/>
    <w:rsid w:val="00AB6605"/>
    <w:rsid w:val="00AB66B4"/>
    <w:rsid w:val="00AB6A30"/>
    <w:rsid w:val="00AB6B2E"/>
    <w:rsid w:val="00AB7021"/>
    <w:rsid w:val="00AB715F"/>
    <w:rsid w:val="00AB7525"/>
    <w:rsid w:val="00AB7815"/>
    <w:rsid w:val="00AB7A8F"/>
    <w:rsid w:val="00AC0AB0"/>
    <w:rsid w:val="00AC0C26"/>
    <w:rsid w:val="00AC100F"/>
    <w:rsid w:val="00AC14BC"/>
    <w:rsid w:val="00AC1D48"/>
    <w:rsid w:val="00AC2392"/>
    <w:rsid w:val="00AC2402"/>
    <w:rsid w:val="00AC2464"/>
    <w:rsid w:val="00AC25DB"/>
    <w:rsid w:val="00AC2E08"/>
    <w:rsid w:val="00AC3669"/>
    <w:rsid w:val="00AC3CDE"/>
    <w:rsid w:val="00AC3D7A"/>
    <w:rsid w:val="00AC3E34"/>
    <w:rsid w:val="00AC464E"/>
    <w:rsid w:val="00AC4D9D"/>
    <w:rsid w:val="00AC54E8"/>
    <w:rsid w:val="00AC62B2"/>
    <w:rsid w:val="00AC6BBB"/>
    <w:rsid w:val="00AC70C8"/>
    <w:rsid w:val="00AD0BBC"/>
    <w:rsid w:val="00AD0D92"/>
    <w:rsid w:val="00AD1315"/>
    <w:rsid w:val="00AD1380"/>
    <w:rsid w:val="00AD158A"/>
    <w:rsid w:val="00AD1923"/>
    <w:rsid w:val="00AD1A7B"/>
    <w:rsid w:val="00AD232C"/>
    <w:rsid w:val="00AD2865"/>
    <w:rsid w:val="00AD2A6E"/>
    <w:rsid w:val="00AD2B39"/>
    <w:rsid w:val="00AD315E"/>
    <w:rsid w:val="00AD3FFE"/>
    <w:rsid w:val="00AD4476"/>
    <w:rsid w:val="00AD4DB2"/>
    <w:rsid w:val="00AD5968"/>
    <w:rsid w:val="00AD729F"/>
    <w:rsid w:val="00AD7A16"/>
    <w:rsid w:val="00AD7AA7"/>
    <w:rsid w:val="00AD7C14"/>
    <w:rsid w:val="00AE00C8"/>
    <w:rsid w:val="00AE0879"/>
    <w:rsid w:val="00AE0EFB"/>
    <w:rsid w:val="00AE12E9"/>
    <w:rsid w:val="00AE175D"/>
    <w:rsid w:val="00AE1768"/>
    <w:rsid w:val="00AE1E85"/>
    <w:rsid w:val="00AE2B11"/>
    <w:rsid w:val="00AE2E15"/>
    <w:rsid w:val="00AE3100"/>
    <w:rsid w:val="00AE4644"/>
    <w:rsid w:val="00AE5378"/>
    <w:rsid w:val="00AE563A"/>
    <w:rsid w:val="00AE5BE5"/>
    <w:rsid w:val="00AE6292"/>
    <w:rsid w:val="00AE6609"/>
    <w:rsid w:val="00AE68EC"/>
    <w:rsid w:val="00AE6B26"/>
    <w:rsid w:val="00AE6FF5"/>
    <w:rsid w:val="00AE70C2"/>
    <w:rsid w:val="00AE78A8"/>
    <w:rsid w:val="00AE7D86"/>
    <w:rsid w:val="00AF0556"/>
    <w:rsid w:val="00AF07F1"/>
    <w:rsid w:val="00AF0ACF"/>
    <w:rsid w:val="00AF1FF8"/>
    <w:rsid w:val="00AF30F5"/>
    <w:rsid w:val="00AF35D4"/>
    <w:rsid w:val="00AF386C"/>
    <w:rsid w:val="00AF3A96"/>
    <w:rsid w:val="00AF3AE7"/>
    <w:rsid w:val="00AF3B71"/>
    <w:rsid w:val="00AF3B9E"/>
    <w:rsid w:val="00AF42F2"/>
    <w:rsid w:val="00AF53A4"/>
    <w:rsid w:val="00AF5503"/>
    <w:rsid w:val="00AF5C5A"/>
    <w:rsid w:val="00AF7428"/>
    <w:rsid w:val="00AF7A0F"/>
    <w:rsid w:val="00AF7D82"/>
    <w:rsid w:val="00AF7F44"/>
    <w:rsid w:val="00B001F3"/>
    <w:rsid w:val="00B00205"/>
    <w:rsid w:val="00B00A79"/>
    <w:rsid w:val="00B0176A"/>
    <w:rsid w:val="00B01C49"/>
    <w:rsid w:val="00B022B1"/>
    <w:rsid w:val="00B024FB"/>
    <w:rsid w:val="00B028E6"/>
    <w:rsid w:val="00B02A54"/>
    <w:rsid w:val="00B02C49"/>
    <w:rsid w:val="00B0387F"/>
    <w:rsid w:val="00B03F80"/>
    <w:rsid w:val="00B047F1"/>
    <w:rsid w:val="00B04822"/>
    <w:rsid w:val="00B04AB0"/>
    <w:rsid w:val="00B05457"/>
    <w:rsid w:val="00B05C59"/>
    <w:rsid w:val="00B06951"/>
    <w:rsid w:val="00B06E06"/>
    <w:rsid w:val="00B073F9"/>
    <w:rsid w:val="00B10068"/>
    <w:rsid w:val="00B105B5"/>
    <w:rsid w:val="00B10E46"/>
    <w:rsid w:val="00B11950"/>
    <w:rsid w:val="00B11CFC"/>
    <w:rsid w:val="00B12790"/>
    <w:rsid w:val="00B1295D"/>
    <w:rsid w:val="00B12D31"/>
    <w:rsid w:val="00B12E86"/>
    <w:rsid w:val="00B13097"/>
    <w:rsid w:val="00B1336C"/>
    <w:rsid w:val="00B13579"/>
    <w:rsid w:val="00B13AFD"/>
    <w:rsid w:val="00B14421"/>
    <w:rsid w:val="00B14B0A"/>
    <w:rsid w:val="00B14BD2"/>
    <w:rsid w:val="00B14D6F"/>
    <w:rsid w:val="00B14EF1"/>
    <w:rsid w:val="00B14FDA"/>
    <w:rsid w:val="00B15BBF"/>
    <w:rsid w:val="00B15BD8"/>
    <w:rsid w:val="00B1605D"/>
    <w:rsid w:val="00B161FB"/>
    <w:rsid w:val="00B16294"/>
    <w:rsid w:val="00B165D3"/>
    <w:rsid w:val="00B1692A"/>
    <w:rsid w:val="00B16DDE"/>
    <w:rsid w:val="00B16F49"/>
    <w:rsid w:val="00B17ACE"/>
    <w:rsid w:val="00B17EB0"/>
    <w:rsid w:val="00B20035"/>
    <w:rsid w:val="00B2020E"/>
    <w:rsid w:val="00B22554"/>
    <w:rsid w:val="00B2264E"/>
    <w:rsid w:val="00B2296C"/>
    <w:rsid w:val="00B22F15"/>
    <w:rsid w:val="00B2489D"/>
    <w:rsid w:val="00B24962"/>
    <w:rsid w:val="00B250D7"/>
    <w:rsid w:val="00B2515F"/>
    <w:rsid w:val="00B262F7"/>
    <w:rsid w:val="00B26726"/>
    <w:rsid w:val="00B27E67"/>
    <w:rsid w:val="00B30415"/>
    <w:rsid w:val="00B30A73"/>
    <w:rsid w:val="00B30BFA"/>
    <w:rsid w:val="00B30F68"/>
    <w:rsid w:val="00B311CA"/>
    <w:rsid w:val="00B316B1"/>
    <w:rsid w:val="00B31940"/>
    <w:rsid w:val="00B31BAD"/>
    <w:rsid w:val="00B326C9"/>
    <w:rsid w:val="00B335B7"/>
    <w:rsid w:val="00B33FF1"/>
    <w:rsid w:val="00B34188"/>
    <w:rsid w:val="00B34CAB"/>
    <w:rsid w:val="00B35070"/>
    <w:rsid w:val="00B35AB4"/>
    <w:rsid w:val="00B36099"/>
    <w:rsid w:val="00B36CAA"/>
    <w:rsid w:val="00B3715D"/>
    <w:rsid w:val="00B37B87"/>
    <w:rsid w:val="00B37F09"/>
    <w:rsid w:val="00B40A12"/>
    <w:rsid w:val="00B40F0F"/>
    <w:rsid w:val="00B41276"/>
    <w:rsid w:val="00B4154F"/>
    <w:rsid w:val="00B418AD"/>
    <w:rsid w:val="00B419AE"/>
    <w:rsid w:val="00B41AF3"/>
    <w:rsid w:val="00B41DAE"/>
    <w:rsid w:val="00B427FB"/>
    <w:rsid w:val="00B4289B"/>
    <w:rsid w:val="00B429CB"/>
    <w:rsid w:val="00B42E8A"/>
    <w:rsid w:val="00B433CA"/>
    <w:rsid w:val="00B439A6"/>
    <w:rsid w:val="00B43B26"/>
    <w:rsid w:val="00B443F6"/>
    <w:rsid w:val="00B44464"/>
    <w:rsid w:val="00B44F7A"/>
    <w:rsid w:val="00B451EF"/>
    <w:rsid w:val="00B4539C"/>
    <w:rsid w:val="00B4540A"/>
    <w:rsid w:val="00B45E1F"/>
    <w:rsid w:val="00B45E96"/>
    <w:rsid w:val="00B4621B"/>
    <w:rsid w:val="00B4627A"/>
    <w:rsid w:val="00B467BA"/>
    <w:rsid w:val="00B46DE6"/>
    <w:rsid w:val="00B46FA9"/>
    <w:rsid w:val="00B47B36"/>
    <w:rsid w:val="00B5061B"/>
    <w:rsid w:val="00B507CE"/>
    <w:rsid w:val="00B510FC"/>
    <w:rsid w:val="00B517AD"/>
    <w:rsid w:val="00B51814"/>
    <w:rsid w:val="00B518C1"/>
    <w:rsid w:val="00B51EDD"/>
    <w:rsid w:val="00B52A70"/>
    <w:rsid w:val="00B52D3A"/>
    <w:rsid w:val="00B53958"/>
    <w:rsid w:val="00B540C7"/>
    <w:rsid w:val="00B543CB"/>
    <w:rsid w:val="00B5448D"/>
    <w:rsid w:val="00B545B0"/>
    <w:rsid w:val="00B54D0C"/>
    <w:rsid w:val="00B551EF"/>
    <w:rsid w:val="00B55AF0"/>
    <w:rsid w:val="00B56DE0"/>
    <w:rsid w:val="00B575BC"/>
    <w:rsid w:val="00B57B30"/>
    <w:rsid w:val="00B57F96"/>
    <w:rsid w:val="00B600BB"/>
    <w:rsid w:val="00B602D7"/>
    <w:rsid w:val="00B605AC"/>
    <w:rsid w:val="00B6069A"/>
    <w:rsid w:val="00B607CE"/>
    <w:rsid w:val="00B60AAF"/>
    <w:rsid w:val="00B60CD5"/>
    <w:rsid w:val="00B6118B"/>
    <w:rsid w:val="00B6124B"/>
    <w:rsid w:val="00B613DB"/>
    <w:rsid w:val="00B61A86"/>
    <w:rsid w:val="00B61AA2"/>
    <w:rsid w:val="00B624A2"/>
    <w:rsid w:val="00B62537"/>
    <w:rsid w:val="00B62D09"/>
    <w:rsid w:val="00B62D5C"/>
    <w:rsid w:val="00B62E4E"/>
    <w:rsid w:val="00B6467E"/>
    <w:rsid w:val="00B656AB"/>
    <w:rsid w:val="00B65B92"/>
    <w:rsid w:val="00B66050"/>
    <w:rsid w:val="00B664B1"/>
    <w:rsid w:val="00B6687C"/>
    <w:rsid w:val="00B66F3C"/>
    <w:rsid w:val="00B67158"/>
    <w:rsid w:val="00B70184"/>
    <w:rsid w:val="00B70945"/>
    <w:rsid w:val="00B715E3"/>
    <w:rsid w:val="00B71811"/>
    <w:rsid w:val="00B7190C"/>
    <w:rsid w:val="00B71A7B"/>
    <w:rsid w:val="00B71C89"/>
    <w:rsid w:val="00B71F50"/>
    <w:rsid w:val="00B723EA"/>
    <w:rsid w:val="00B724C2"/>
    <w:rsid w:val="00B730E1"/>
    <w:rsid w:val="00B735C5"/>
    <w:rsid w:val="00B73785"/>
    <w:rsid w:val="00B73F93"/>
    <w:rsid w:val="00B7437A"/>
    <w:rsid w:val="00B7478A"/>
    <w:rsid w:val="00B748F7"/>
    <w:rsid w:val="00B74CB0"/>
    <w:rsid w:val="00B74CD6"/>
    <w:rsid w:val="00B74FD9"/>
    <w:rsid w:val="00B7603A"/>
    <w:rsid w:val="00B76293"/>
    <w:rsid w:val="00B76708"/>
    <w:rsid w:val="00B7789B"/>
    <w:rsid w:val="00B77A26"/>
    <w:rsid w:val="00B77E65"/>
    <w:rsid w:val="00B80063"/>
    <w:rsid w:val="00B8035A"/>
    <w:rsid w:val="00B812E7"/>
    <w:rsid w:val="00B81376"/>
    <w:rsid w:val="00B818E0"/>
    <w:rsid w:val="00B819C1"/>
    <w:rsid w:val="00B81C8F"/>
    <w:rsid w:val="00B81DB5"/>
    <w:rsid w:val="00B8263F"/>
    <w:rsid w:val="00B82BD8"/>
    <w:rsid w:val="00B8309D"/>
    <w:rsid w:val="00B83159"/>
    <w:rsid w:val="00B84436"/>
    <w:rsid w:val="00B84914"/>
    <w:rsid w:val="00B849AD"/>
    <w:rsid w:val="00B84C21"/>
    <w:rsid w:val="00B85461"/>
    <w:rsid w:val="00B862BD"/>
    <w:rsid w:val="00B8799F"/>
    <w:rsid w:val="00B87AB8"/>
    <w:rsid w:val="00B87CAD"/>
    <w:rsid w:val="00B90238"/>
    <w:rsid w:val="00B90445"/>
    <w:rsid w:val="00B90C42"/>
    <w:rsid w:val="00B910AE"/>
    <w:rsid w:val="00B9132A"/>
    <w:rsid w:val="00B92124"/>
    <w:rsid w:val="00B9256D"/>
    <w:rsid w:val="00B92F1D"/>
    <w:rsid w:val="00B9320C"/>
    <w:rsid w:val="00B93D51"/>
    <w:rsid w:val="00B95E44"/>
    <w:rsid w:val="00B96082"/>
    <w:rsid w:val="00B97603"/>
    <w:rsid w:val="00B97DA4"/>
    <w:rsid w:val="00BA0858"/>
    <w:rsid w:val="00BA1A91"/>
    <w:rsid w:val="00BA2385"/>
    <w:rsid w:val="00BA3137"/>
    <w:rsid w:val="00BA354C"/>
    <w:rsid w:val="00BA43D6"/>
    <w:rsid w:val="00BA4D20"/>
    <w:rsid w:val="00BA5007"/>
    <w:rsid w:val="00BA5665"/>
    <w:rsid w:val="00BA56BD"/>
    <w:rsid w:val="00BA56EC"/>
    <w:rsid w:val="00BA5E70"/>
    <w:rsid w:val="00BA6435"/>
    <w:rsid w:val="00BA6439"/>
    <w:rsid w:val="00BA68DF"/>
    <w:rsid w:val="00BA6F5E"/>
    <w:rsid w:val="00BA7107"/>
    <w:rsid w:val="00BA736D"/>
    <w:rsid w:val="00BA74B3"/>
    <w:rsid w:val="00BB023D"/>
    <w:rsid w:val="00BB094A"/>
    <w:rsid w:val="00BB104E"/>
    <w:rsid w:val="00BB17B9"/>
    <w:rsid w:val="00BB2241"/>
    <w:rsid w:val="00BB23C5"/>
    <w:rsid w:val="00BB24FF"/>
    <w:rsid w:val="00BB33E5"/>
    <w:rsid w:val="00BB3D27"/>
    <w:rsid w:val="00BB43F6"/>
    <w:rsid w:val="00BB5440"/>
    <w:rsid w:val="00BB5D38"/>
    <w:rsid w:val="00BB650A"/>
    <w:rsid w:val="00BB6523"/>
    <w:rsid w:val="00BB671C"/>
    <w:rsid w:val="00BB689E"/>
    <w:rsid w:val="00BB70CC"/>
    <w:rsid w:val="00BB751F"/>
    <w:rsid w:val="00BB75BB"/>
    <w:rsid w:val="00BB7D3C"/>
    <w:rsid w:val="00BC03D7"/>
    <w:rsid w:val="00BC0C36"/>
    <w:rsid w:val="00BC0FF7"/>
    <w:rsid w:val="00BC167B"/>
    <w:rsid w:val="00BC1D71"/>
    <w:rsid w:val="00BC1ED4"/>
    <w:rsid w:val="00BC1F58"/>
    <w:rsid w:val="00BC28AC"/>
    <w:rsid w:val="00BC29E9"/>
    <w:rsid w:val="00BC4338"/>
    <w:rsid w:val="00BC5777"/>
    <w:rsid w:val="00BC5861"/>
    <w:rsid w:val="00BC5902"/>
    <w:rsid w:val="00BC5AB4"/>
    <w:rsid w:val="00BC5BA7"/>
    <w:rsid w:val="00BC5FCD"/>
    <w:rsid w:val="00BC5FFD"/>
    <w:rsid w:val="00BC6109"/>
    <w:rsid w:val="00BC6316"/>
    <w:rsid w:val="00BC7085"/>
    <w:rsid w:val="00BC74DD"/>
    <w:rsid w:val="00BC78AF"/>
    <w:rsid w:val="00BC796D"/>
    <w:rsid w:val="00BD0D62"/>
    <w:rsid w:val="00BD0DE1"/>
    <w:rsid w:val="00BD1194"/>
    <w:rsid w:val="00BD18A2"/>
    <w:rsid w:val="00BD1CE0"/>
    <w:rsid w:val="00BD1DAC"/>
    <w:rsid w:val="00BD2024"/>
    <w:rsid w:val="00BD228F"/>
    <w:rsid w:val="00BD361A"/>
    <w:rsid w:val="00BD3CCD"/>
    <w:rsid w:val="00BD4B44"/>
    <w:rsid w:val="00BD5E37"/>
    <w:rsid w:val="00BD62DA"/>
    <w:rsid w:val="00BD6307"/>
    <w:rsid w:val="00BD6B6A"/>
    <w:rsid w:val="00BD7211"/>
    <w:rsid w:val="00BE0835"/>
    <w:rsid w:val="00BE099D"/>
    <w:rsid w:val="00BE0B7B"/>
    <w:rsid w:val="00BE0E74"/>
    <w:rsid w:val="00BE0F2F"/>
    <w:rsid w:val="00BE1D71"/>
    <w:rsid w:val="00BE28F8"/>
    <w:rsid w:val="00BE34FF"/>
    <w:rsid w:val="00BE37C6"/>
    <w:rsid w:val="00BE457B"/>
    <w:rsid w:val="00BE46BF"/>
    <w:rsid w:val="00BE48EC"/>
    <w:rsid w:val="00BE4B85"/>
    <w:rsid w:val="00BE4D40"/>
    <w:rsid w:val="00BE562F"/>
    <w:rsid w:val="00BE5BF9"/>
    <w:rsid w:val="00BE618C"/>
    <w:rsid w:val="00BE65B0"/>
    <w:rsid w:val="00BE65B7"/>
    <w:rsid w:val="00BE6734"/>
    <w:rsid w:val="00BE7167"/>
    <w:rsid w:val="00BE75F1"/>
    <w:rsid w:val="00BF09F5"/>
    <w:rsid w:val="00BF1318"/>
    <w:rsid w:val="00BF1450"/>
    <w:rsid w:val="00BF1B50"/>
    <w:rsid w:val="00BF2654"/>
    <w:rsid w:val="00BF2A93"/>
    <w:rsid w:val="00BF3333"/>
    <w:rsid w:val="00BF349A"/>
    <w:rsid w:val="00BF374F"/>
    <w:rsid w:val="00BF3B5C"/>
    <w:rsid w:val="00BF4134"/>
    <w:rsid w:val="00BF4675"/>
    <w:rsid w:val="00BF5594"/>
    <w:rsid w:val="00BF5B43"/>
    <w:rsid w:val="00BF5F34"/>
    <w:rsid w:val="00BF5FDF"/>
    <w:rsid w:val="00BF6284"/>
    <w:rsid w:val="00BF62F1"/>
    <w:rsid w:val="00BF6A43"/>
    <w:rsid w:val="00BF6C6A"/>
    <w:rsid w:val="00BF6E2E"/>
    <w:rsid w:val="00BF6F07"/>
    <w:rsid w:val="00BF77BB"/>
    <w:rsid w:val="00BF7831"/>
    <w:rsid w:val="00C0074B"/>
    <w:rsid w:val="00C00B59"/>
    <w:rsid w:val="00C010E6"/>
    <w:rsid w:val="00C01B3D"/>
    <w:rsid w:val="00C01DE6"/>
    <w:rsid w:val="00C01F84"/>
    <w:rsid w:val="00C034DF"/>
    <w:rsid w:val="00C03707"/>
    <w:rsid w:val="00C0513A"/>
    <w:rsid w:val="00C0561A"/>
    <w:rsid w:val="00C05842"/>
    <w:rsid w:val="00C05C59"/>
    <w:rsid w:val="00C05E32"/>
    <w:rsid w:val="00C060E4"/>
    <w:rsid w:val="00C0681F"/>
    <w:rsid w:val="00C06B07"/>
    <w:rsid w:val="00C06C63"/>
    <w:rsid w:val="00C07AA9"/>
    <w:rsid w:val="00C07EE4"/>
    <w:rsid w:val="00C07FBB"/>
    <w:rsid w:val="00C1078F"/>
    <w:rsid w:val="00C1178B"/>
    <w:rsid w:val="00C11FB9"/>
    <w:rsid w:val="00C11FC6"/>
    <w:rsid w:val="00C12195"/>
    <w:rsid w:val="00C125F7"/>
    <w:rsid w:val="00C12A5A"/>
    <w:rsid w:val="00C13392"/>
    <w:rsid w:val="00C13423"/>
    <w:rsid w:val="00C13CAE"/>
    <w:rsid w:val="00C142D9"/>
    <w:rsid w:val="00C1433C"/>
    <w:rsid w:val="00C14BE3"/>
    <w:rsid w:val="00C15058"/>
    <w:rsid w:val="00C1559A"/>
    <w:rsid w:val="00C15D1E"/>
    <w:rsid w:val="00C15E39"/>
    <w:rsid w:val="00C160DD"/>
    <w:rsid w:val="00C16CA7"/>
    <w:rsid w:val="00C17EDC"/>
    <w:rsid w:val="00C200B3"/>
    <w:rsid w:val="00C2018F"/>
    <w:rsid w:val="00C20239"/>
    <w:rsid w:val="00C203B0"/>
    <w:rsid w:val="00C20F6B"/>
    <w:rsid w:val="00C20F9E"/>
    <w:rsid w:val="00C21522"/>
    <w:rsid w:val="00C218EB"/>
    <w:rsid w:val="00C219F1"/>
    <w:rsid w:val="00C21B02"/>
    <w:rsid w:val="00C21B67"/>
    <w:rsid w:val="00C227D5"/>
    <w:rsid w:val="00C23D37"/>
    <w:rsid w:val="00C2429F"/>
    <w:rsid w:val="00C2468C"/>
    <w:rsid w:val="00C25567"/>
    <w:rsid w:val="00C25A64"/>
    <w:rsid w:val="00C25CAC"/>
    <w:rsid w:val="00C25E6B"/>
    <w:rsid w:val="00C26006"/>
    <w:rsid w:val="00C261F1"/>
    <w:rsid w:val="00C2620D"/>
    <w:rsid w:val="00C27306"/>
    <w:rsid w:val="00C27923"/>
    <w:rsid w:val="00C30334"/>
    <w:rsid w:val="00C3099A"/>
    <w:rsid w:val="00C30F79"/>
    <w:rsid w:val="00C31325"/>
    <w:rsid w:val="00C3139A"/>
    <w:rsid w:val="00C31B78"/>
    <w:rsid w:val="00C3280A"/>
    <w:rsid w:val="00C32FB1"/>
    <w:rsid w:val="00C33B80"/>
    <w:rsid w:val="00C34170"/>
    <w:rsid w:val="00C34738"/>
    <w:rsid w:val="00C34991"/>
    <w:rsid w:val="00C34E3E"/>
    <w:rsid w:val="00C35127"/>
    <w:rsid w:val="00C3550A"/>
    <w:rsid w:val="00C35746"/>
    <w:rsid w:val="00C35C3B"/>
    <w:rsid w:val="00C35E04"/>
    <w:rsid w:val="00C35FD5"/>
    <w:rsid w:val="00C3633E"/>
    <w:rsid w:val="00C364AC"/>
    <w:rsid w:val="00C36690"/>
    <w:rsid w:val="00C367E4"/>
    <w:rsid w:val="00C37695"/>
    <w:rsid w:val="00C37B88"/>
    <w:rsid w:val="00C37C22"/>
    <w:rsid w:val="00C37CFC"/>
    <w:rsid w:val="00C37EA1"/>
    <w:rsid w:val="00C37FAB"/>
    <w:rsid w:val="00C41270"/>
    <w:rsid w:val="00C4184B"/>
    <w:rsid w:val="00C418C2"/>
    <w:rsid w:val="00C419E0"/>
    <w:rsid w:val="00C41AAD"/>
    <w:rsid w:val="00C41BF5"/>
    <w:rsid w:val="00C421CE"/>
    <w:rsid w:val="00C422D3"/>
    <w:rsid w:val="00C43140"/>
    <w:rsid w:val="00C4339B"/>
    <w:rsid w:val="00C43631"/>
    <w:rsid w:val="00C44E4C"/>
    <w:rsid w:val="00C45309"/>
    <w:rsid w:val="00C45458"/>
    <w:rsid w:val="00C456E7"/>
    <w:rsid w:val="00C45773"/>
    <w:rsid w:val="00C46170"/>
    <w:rsid w:val="00C46B48"/>
    <w:rsid w:val="00C471C6"/>
    <w:rsid w:val="00C4744F"/>
    <w:rsid w:val="00C475CF"/>
    <w:rsid w:val="00C4799C"/>
    <w:rsid w:val="00C501FA"/>
    <w:rsid w:val="00C503C8"/>
    <w:rsid w:val="00C50661"/>
    <w:rsid w:val="00C50B24"/>
    <w:rsid w:val="00C50D7D"/>
    <w:rsid w:val="00C5104D"/>
    <w:rsid w:val="00C51233"/>
    <w:rsid w:val="00C51526"/>
    <w:rsid w:val="00C532C8"/>
    <w:rsid w:val="00C536F7"/>
    <w:rsid w:val="00C54679"/>
    <w:rsid w:val="00C54707"/>
    <w:rsid w:val="00C54C76"/>
    <w:rsid w:val="00C54EC7"/>
    <w:rsid w:val="00C55EF4"/>
    <w:rsid w:val="00C561F3"/>
    <w:rsid w:val="00C56B92"/>
    <w:rsid w:val="00C57FB1"/>
    <w:rsid w:val="00C60741"/>
    <w:rsid w:val="00C60839"/>
    <w:rsid w:val="00C60BDF"/>
    <w:rsid w:val="00C60CE8"/>
    <w:rsid w:val="00C610B9"/>
    <w:rsid w:val="00C619E5"/>
    <w:rsid w:val="00C62AAB"/>
    <w:rsid w:val="00C62AF3"/>
    <w:rsid w:val="00C62C3F"/>
    <w:rsid w:val="00C62E58"/>
    <w:rsid w:val="00C639FE"/>
    <w:rsid w:val="00C63B72"/>
    <w:rsid w:val="00C64457"/>
    <w:rsid w:val="00C6469D"/>
    <w:rsid w:val="00C64A57"/>
    <w:rsid w:val="00C64DA2"/>
    <w:rsid w:val="00C65D20"/>
    <w:rsid w:val="00C663BC"/>
    <w:rsid w:val="00C66476"/>
    <w:rsid w:val="00C668C9"/>
    <w:rsid w:val="00C66A94"/>
    <w:rsid w:val="00C67045"/>
    <w:rsid w:val="00C700EB"/>
    <w:rsid w:val="00C70C02"/>
    <w:rsid w:val="00C71898"/>
    <w:rsid w:val="00C71CA8"/>
    <w:rsid w:val="00C71F69"/>
    <w:rsid w:val="00C72A47"/>
    <w:rsid w:val="00C74607"/>
    <w:rsid w:val="00C74E24"/>
    <w:rsid w:val="00C7520A"/>
    <w:rsid w:val="00C7529B"/>
    <w:rsid w:val="00C75773"/>
    <w:rsid w:val="00C75FDD"/>
    <w:rsid w:val="00C7600E"/>
    <w:rsid w:val="00C76E58"/>
    <w:rsid w:val="00C76FB9"/>
    <w:rsid w:val="00C771FC"/>
    <w:rsid w:val="00C7732C"/>
    <w:rsid w:val="00C778C4"/>
    <w:rsid w:val="00C8001A"/>
    <w:rsid w:val="00C801F3"/>
    <w:rsid w:val="00C8063F"/>
    <w:rsid w:val="00C81A0F"/>
    <w:rsid w:val="00C81EA3"/>
    <w:rsid w:val="00C81F7B"/>
    <w:rsid w:val="00C82B20"/>
    <w:rsid w:val="00C82EE4"/>
    <w:rsid w:val="00C83B3C"/>
    <w:rsid w:val="00C84007"/>
    <w:rsid w:val="00C84051"/>
    <w:rsid w:val="00C841F5"/>
    <w:rsid w:val="00C846ED"/>
    <w:rsid w:val="00C859DC"/>
    <w:rsid w:val="00C85AA6"/>
    <w:rsid w:val="00C87463"/>
    <w:rsid w:val="00C874C2"/>
    <w:rsid w:val="00C878E2"/>
    <w:rsid w:val="00C87B67"/>
    <w:rsid w:val="00C87D83"/>
    <w:rsid w:val="00C87EC1"/>
    <w:rsid w:val="00C87EEA"/>
    <w:rsid w:val="00C904C6"/>
    <w:rsid w:val="00C9148F"/>
    <w:rsid w:val="00C9172B"/>
    <w:rsid w:val="00C9229D"/>
    <w:rsid w:val="00C9233E"/>
    <w:rsid w:val="00C92A6E"/>
    <w:rsid w:val="00C92EFB"/>
    <w:rsid w:val="00C938E9"/>
    <w:rsid w:val="00C93C16"/>
    <w:rsid w:val="00C9567C"/>
    <w:rsid w:val="00C962FE"/>
    <w:rsid w:val="00C969D9"/>
    <w:rsid w:val="00C973CF"/>
    <w:rsid w:val="00C977B7"/>
    <w:rsid w:val="00C97B30"/>
    <w:rsid w:val="00C97FD4"/>
    <w:rsid w:val="00CA12C7"/>
    <w:rsid w:val="00CA1DBF"/>
    <w:rsid w:val="00CA2C4F"/>
    <w:rsid w:val="00CA2E68"/>
    <w:rsid w:val="00CA3450"/>
    <w:rsid w:val="00CA3488"/>
    <w:rsid w:val="00CA3A7B"/>
    <w:rsid w:val="00CA3E95"/>
    <w:rsid w:val="00CA4287"/>
    <w:rsid w:val="00CA44BC"/>
    <w:rsid w:val="00CA5681"/>
    <w:rsid w:val="00CA5719"/>
    <w:rsid w:val="00CA5A40"/>
    <w:rsid w:val="00CA5E90"/>
    <w:rsid w:val="00CA616F"/>
    <w:rsid w:val="00CA6253"/>
    <w:rsid w:val="00CA70D5"/>
    <w:rsid w:val="00CA7A31"/>
    <w:rsid w:val="00CA7BB2"/>
    <w:rsid w:val="00CB02D4"/>
    <w:rsid w:val="00CB06D8"/>
    <w:rsid w:val="00CB072A"/>
    <w:rsid w:val="00CB0EEC"/>
    <w:rsid w:val="00CB1632"/>
    <w:rsid w:val="00CB211A"/>
    <w:rsid w:val="00CB2468"/>
    <w:rsid w:val="00CB2B92"/>
    <w:rsid w:val="00CB344F"/>
    <w:rsid w:val="00CB35DE"/>
    <w:rsid w:val="00CB3767"/>
    <w:rsid w:val="00CB3C0D"/>
    <w:rsid w:val="00CB3D52"/>
    <w:rsid w:val="00CB40C5"/>
    <w:rsid w:val="00CB4442"/>
    <w:rsid w:val="00CB4B63"/>
    <w:rsid w:val="00CB5112"/>
    <w:rsid w:val="00CB5302"/>
    <w:rsid w:val="00CB5F18"/>
    <w:rsid w:val="00CB6D98"/>
    <w:rsid w:val="00CB71F1"/>
    <w:rsid w:val="00CB72A7"/>
    <w:rsid w:val="00CB7F66"/>
    <w:rsid w:val="00CC077D"/>
    <w:rsid w:val="00CC1039"/>
    <w:rsid w:val="00CC1A95"/>
    <w:rsid w:val="00CC1C56"/>
    <w:rsid w:val="00CC1E37"/>
    <w:rsid w:val="00CC1E53"/>
    <w:rsid w:val="00CC24D0"/>
    <w:rsid w:val="00CC31F2"/>
    <w:rsid w:val="00CC3849"/>
    <w:rsid w:val="00CC39DA"/>
    <w:rsid w:val="00CC3C94"/>
    <w:rsid w:val="00CC414B"/>
    <w:rsid w:val="00CC45C7"/>
    <w:rsid w:val="00CC4719"/>
    <w:rsid w:val="00CC490D"/>
    <w:rsid w:val="00CC4B61"/>
    <w:rsid w:val="00CC4DBB"/>
    <w:rsid w:val="00CC515D"/>
    <w:rsid w:val="00CC5906"/>
    <w:rsid w:val="00CC5CC5"/>
    <w:rsid w:val="00CC5E83"/>
    <w:rsid w:val="00CC616E"/>
    <w:rsid w:val="00CC701D"/>
    <w:rsid w:val="00CC71F7"/>
    <w:rsid w:val="00CC7201"/>
    <w:rsid w:val="00CD01E4"/>
    <w:rsid w:val="00CD0832"/>
    <w:rsid w:val="00CD085F"/>
    <w:rsid w:val="00CD08F8"/>
    <w:rsid w:val="00CD095E"/>
    <w:rsid w:val="00CD1056"/>
    <w:rsid w:val="00CD176C"/>
    <w:rsid w:val="00CD1D6B"/>
    <w:rsid w:val="00CD2545"/>
    <w:rsid w:val="00CD2F15"/>
    <w:rsid w:val="00CD32D0"/>
    <w:rsid w:val="00CD37D9"/>
    <w:rsid w:val="00CD433D"/>
    <w:rsid w:val="00CD45B7"/>
    <w:rsid w:val="00CD6852"/>
    <w:rsid w:val="00CD6A8A"/>
    <w:rsid w:val="00CD711E"/>
    <w:rsid w:val="00CD7BC9"/>
    <w:rsid w:val="00CE00A5"/>
    <w:rsid w:val="00CE0E0F"/>
    <w:rsid w:val="00CE1037"/>
    <w:rsid w:val="00CE15EE"/>
    <w:rsid w:val="00CE18A3"/>
    <w:rsid w:val="00CE1BFC"/>
    <w:rsid w:val="00CE21EA"/>
    <w:rsid w:val="00CE25A7"/>
    <w:rsid w:val="00CE2E7A"/>
    <w:rsid w:val="00CE3CA8"/>
    <w:rsid w:val="00CE3F9F"/>
    <w:rsid w:val="00CE44FD"/>
    <w:rsid w:val="00CE46C2"/>
    <w:rsid w:val="00CE5396"/>
    <w:rsid w:val="00CE562D"/>
    <w:rsid w:val="00CE5A02"/>
    <w:rsid w:val="00CE5B9C"/>
    <w:rsid w:val="00CE60FA"/>
    <w:rsid w:val="00CE733E"/>
    <w:rsid w:val="00CE7A86"/>
    <w:rsid w:val="00CF03CA"/>
    <w:rsid w:val="00CF0B42"/>
    <w:rsid w:val="00CF1132"/>
    <w:rsid w:val="00CF1325"/>
    <w:rsid w:val="00CF16A7"/>
    <w:rsid w:val="00CF1766"/>
    <w:rsid w:val="00CF18D0"/>
    <w:rsid w:val="00CF21F4"/>
    <w:rsid w:val="00CF238B"/>
    <w:rsid w:val="00CF24CE"/>
    <w:rsid w:val="00CF2511"/>
    <w:rsid w:val="00CF283B"/>
    <w:rsid w:val="00CF301B"/>
    <w:rsid w:val="00CF313B"/>
    <w:rsid w:val="00CF4437"/>
    <w:rsid w:val="00CF4C29"/>
    <w:rsid w:val="00CF5142"/>
    <w:rsid w:val="00CF5502"/>
    <w:rsid w:val="00CF57C8"/>
    <w:rsid w:val="00CF5B63"/>
    <w:rsid w:val="00CF5BCF"/>
    <w:rsid w:val="00CF6AB3"/>
    <w:rsid w:val="00CF723A"/>
    <w:rsid w:val="00CF7C13"/>
    <w:rsid w:val="00D00EDC"/>
    <w:rsid w:val="00D01932"/>
    <w:rsid w:val="00D0229F"/>
    <w:rsid w:val="00D0336B"/>
    <w:rsid w:val="00D038AB"/>
    <w:rsid w:val="00D039D1"/>
    <w:rsid w:val="00D03C00"/>
    <w:rsid w:val="00D03C9E"/>
    <w:rsid w:val="00D03D6B"/>
    <w:rsid w:val="00D04359"/>
    <w:rsid w:val="00D043A6"/>
    <w:rsid w:val="00D0471C"/>
    <w:rsid w:val="00D04749"/>
    <w:rsid w:val="00D0477F"/>
    <w:rsid w:val="00D04871"/>
    <w:rsid w:val="00D04A71"/>
    <w:rsid w:val="00D04B95"/>
    <w:rsid w:val="00D0532F"/>
    <w:rsid w:val="00D05D53"/>
    <w:rsid w:val="00D0611A"/>
    <w:rsid w:val="00D06CE9"/>
    <w:rsid w:val="00D0701D"/>
    <w:rsid w:val="00D07041"/>
    <w:rsid w:val="00D0708A"/>
    <w:rsid w:val="00D07C33"/>
    <w:rsid w:val="00D07E2B"/>
    <w:rsid w:val="00D1005A"/>
    <w:rsid w:val="00D106A2"/>
    <w:rsid w:val="00D1099D"/>
    <w:rsid w:val="00D10AAB"/>
    <w:rsid w:val="00D11551"/>
    <w:rsid w:val="00D11600"/>
    <w:rsid w:val="00D11662"/>
    <w:rsid w:val="00D116CB"/>
    <w:rsid w:val="00D116EB"/>
    <w:rsid w:val="00D12D8C"/>
    <w:rsid w:val="00D12FED"/>
    <w:rsid w:val="00D1320C"/>
    <w:rsid w:val="00D13929"/>
    <w:rsid w:val="00D13E03"/>
    <w:rsid w:val="00D13E9A"/>
    <w:rsid w:val="00D14660"/>
    <w:rsid w:val="00D1497B"/>
    <w:rsid w:val="00D14CF6"/>
    <w:rsid w:val="00D14F5A"/>
    <w:rsid w:val="00D15710"/>
    <w:rsid w:val="00D15854"/>
    <w:rsid w:val="00D15E18"/>
    <w:rsid w:val="00D1615A"/>
    <w:rsid w:val="00D161F2"/>
    <w:rsid w:val="00D1640F"/>
    <w:rsid w:val="00D16B0C"/>
    <w:rsid w:val="00D17565"/>
    <w:rsid w:val="00D17986"/>
    <w:rsid w:val="00D17FAD"/>
    <w:rsid w:val="00D214C9"/>
    <w:rsid w:val="00D21722"/>
    <w:rsid w:val="00D21FDE"/>
    <w:rsid w:val="00D22183"/>
    <w:rsid w:val="00D22389"/>
    <w:rsid w:val="00D22432"/>
    <w:rsid w:val="00D22C47"/>
    <w:rsid w:val="00D2340E"/>
    <w:rsid w:val="00D23980"/>
    <w:rsid w:val="00D243A6"/>
    <w:rsid w:val="00D246FF"/>
    <w:rsid w:val="00D249EC"/>
    <w:rsid w:val="00D24D34"/>
    <w:rsid w:val="00D24F2D"/>
    <w:rsid w:val="00D252A9"/>
    <w:rsid w:val="00D25FDF"/>
    <w:rsid w:val="00D26119"/>
    <w:rsid w:val="00D267A2"/>
    <w:rsid w:val="00D272F2"/>
    <w:rsid w:val="00D27B58"/>
    <w:rsid w:val="00D312D7"/>
    <w:rsid w:val="00D316A8"/>
    <w:rsid w:val="00D317D0"/>
    <w:rsid w:val="00D320A4"/>
    <w:rsid w:val="00D326C2"/>
    <w:rsid w:val="00D32AAA"/>
    <w:rsid w:val="00D331A0"/>
    <w:rsid w:val="00D333E5"/>
    <w:rsid w:val="00D33654"/>
    <w:rsid w:val="00D339FC"/>
    <w:rsid w:val="00D3418A"/>
    <w:rsid w:val="00D34D23"/>
    <w:rsid w:val="00D35190"/>
    <w:rsid w:val="00D35673"/>
    <w:rsid w:val="00D35681"/>
    <w:rsid w:val="00D356FB"/>
    <w:rsid w:val="00D357C0"/>
    <w:rsid w:val="00D35D5C"/>
    <w:rsid w:val="00D35FE0"/>
    <w:rsid w:val="00D361E8"/>
    <w:rsid w:val="00D36429"/>
    <w:rsid w:val="00D368F0"/>
    <w:rsid w:val="00D369E2"/>
    <w:rsid w:val="00D3747D"/>
    <w:rsid w:val="00D3749F"/>
    <w:rsid w:val="00D377E7"/>
    <w:rsid w:val="00D37964"/>
    <w:rsid w:val="00D379EA"/>
    <w:rsid w:val="00D37C76"/>
    <w:rsid w:val="00D37E74"/>
    <w:rsid w:val="00D405A3"/>
    <w:rsid w:val="00D40734"/>
    <w:rsid w:val="00D40796"/>
    <w:rsid w:val="00D41FFA"/>
    <w:rsid w:val="00D42C1F"/>
    <w:rsid w:val="00D42FBF"/>
    <w:rsid w:val="00D4346B"/>
    <w:rsid w:val="00D43B7D"/>
    <w:rsid w:val="00D44116"/>
    <w:rsid w:val="00D44440"/>
    <w:rsid w:val="00D4447D"/>
    <w:rsid w:val="00D44ACA"/>
    <w:rsid w:val="00D44B48"/>
    <w:rsid w:val="00D44D26"/>
    <w:rsid w:val="00D45523"/>
    <w:rsid w:val="00D45B7A"/>
    <w:rsid w:val="00D45CC1"/>
    <w:rsid w:val="00D46684"/>
    <w:rsid w:val="00D4676A"/>
    <w:rsid w:val="00D475FB"/>
    <w:rsid w:val="00D47BE6"/>
    <w:rsid w:val="00D50666"/>
    <w:rsid w:val="00D506FD"/>
    <w:rsid w:val="00D513B5"/>
    <w:rsid w:val="00D517E1"/>
    <w:rsid w:val="00D51B2A"/>
    <w:rsid w:val="00D51BF0"/>
    <w:rsid w:val="00D51CAB"/>
    <w:rsid w:val="00D52312"/>
    <w:rsid w:val="00D535FF"/>
    <w:rsid w:val="00D53B04"/>
    <w:rsid w:val="00D53D27"/>
    <w:rsid w:val="00D5450E"/>
    <w:rsid w:val="00D545EB"/>
    <w:rsid w:val="00D549CF"/>
    <w:rsid w:val="00D54A9B"/>
    <w:rsid w:val="00D552BC"/>
    <w:rsid w:val="00D55C19"/>
    <w:rsid w:val="00D56238"/>
    <w:rsid w:val="00D565F9"/>
    <w:rsid w:val="00D56622"/>
    <w:rsid w:val="00D567C0"/>
    <w:rsid w:val="00D56992"/>
    <w:rsid w:val="00D57091"/>
    <w:rsid w:val="00D57D4F"/>
    <w:rsid w:val="00D608D3"/>
    <w:rsid w:val="00D61167"/>
    <w:rsid w:val="00D612A6"/>
    <w:rsid w:val="00D61409"/>
    <w:rsid w:val="00D61469"/>
    <w:rsid w:val="00D61B9C"/>
    <w:rsid w:val="00D61E1C"/>
    <w:rsid w:val="00D621B0"/>
    <w:rsid w:val="00D623D8"/>
    <w:rsid w:val="00D62B52"/>
    <w:rsid w:val="00D62B74"/>
    <w:rsid w:val="00D62BCC"/>
    <w:rsid w:val="00D62C8B"/>
    <w:rsid w:val="00D62DAF"/>
    <w:rsid w:val="00D62E0F"/>
    <w:rsid w:val="00D62E4A"/>
    <w:rsid w:val="00D63C14"/>
    <w:rsid w:val="00D64292"/>
    <w:rsid w:val="00D642F0"/>
    <w:rsid w:val="00D64DA4"/>
    <w:rsid w:val="00D65B5D"/>
    <w:rsid w:val="00D65D62"/>
    <w:rsid w:val="00D65EE8"/>
    <w:rsid w:val="00D65EF1"/>
    <w:rsid w:val="00D667F2"/>
    <w:rsid w:val="00D66A57"/>
    <w:rsid w:val="00D67564"/>
    <w:rsid w:val="00D67D9B"/>
    <w:rsid w:val="00D7014C"/>
    <w:rsid w:val="00D70441"/>
    <w:rsid w:val="00D708FA"/>
    <w:rsid w:val="00D71882"/>
    <w:rsid w:val="00D71EE8"/>
    <w:rsid w:val="00D7256E"/>
    <w:rsid w:val="00D7381B"/>
    <w:rsid w:val="00D738FF"/>
    <w:rsid w:val="00D73C9E"/>
    <w:rsid w:val="00D73F45"/>
    <w:rsid w:val="00D74575"/>
    <w:rsid w:val="00D74B1B"/>
    <w:rsid w:val="00D74E23"/>
    <w:rsid w:val="00D75BB3"/>
    <w:rsid w:val="00D75C53"/>
    <w:rsid w:val="00D75EF6"/>
    <w:rsid w:val="00D761C8"/>
    <w:rsid w:val="00D76558"/>
    <w:rsid w:val="00D76C71"/>
    <w:rsid w:val="00D76DA4"/>
    <w:rsid w:val="00D76DA8"/>
    <w:rsid w:val="00D77339"/>
    <w:rsid w:val="00D7736D"/>
    <w:rsid w:val="00D77421"/>
    <w:rsid w:val="00D77508"/>
    <w:rsid w:val="00D778F6"/>
    <w:rsid w:val="00D808AD"/>
    <w:rsid w:val="00D80C59"/>
    <w:rsid w:val="00D823E4"/>
    <w:rsid w:val="00D8259D"/>
    <w:rsid w:val="00D8359E"/>
    <w:rsid w:val="00D8373C"/>
    <w:rsid w:val="00D8377B"/>
    <w:rsid w:val="00D838A4"/>
    <w:rsid w:val="00D8479B"/>
    <w:rsid w:val="00D848B0"/>
    <w:rsid w:val="00D85D65"/>
    <w:rsid w:val="00D868CB"/>
    <w:rsid w:val="00D900DB"/>
    <w:rsid w:val="00D9042C"/>
    <w:rsid w:val="00D90D55"/>
    <w:rsid w:val="00D91436"/>
    <w:rsid w:val="00D92A42"/>
    <w:rsid w:val="00D92D85"/>
    <w:rsid w:val="00D933F9"/>
    <w:rsid w:val="00D93409"/>
    <w:rsid w:val="00D93651"/>
    <w:rsid w:val="00D93F34"/>
    <w:rsid w:val="00D93FDB"/>
    <w:rsid w:val="00D94888"/>
    <w:rsid w:val="00D94DA4"/>
    <w:rsid w:val="00D9559F"/>
    <w:rsid w:val="00D9578E"/>
    <w:rsid w:val="00D958AD"/>
    <w:rsid w:val="00D9592C"/>
    <w:rsid w:val="00D95C9E"/>
    <w:rsid w:val="00D95E04"/>
    <w:rsid w:val="00D965BC"/>
    <w:rsid w:val="00D96D2E"/>
    <w:rsid w:val="00D96FEE"/>
    <w:rsid w:val="00D97F79"/>
    <w:rsid w:val="00DA0056"/>
    <w:rsid w:val="00DA048D"/>
    <w:rsid w:val="00DA04F1"/>
    <w:rsid w:val="00DA0EDD"/>
    <w:rsid w:val="00DA0F86"/>
    <w:rsid w:val="00DA13CC"/>
    <w:rsid w:val="00DA14BB"/>
    <w:rsid w:val="00DA1852"/>
    <w:rsid w:val="00DA1EE3"/>
    <w:rsid w:val="00DA27F0"/>
    <w:rsid w:val="00DA28FA"/>
    <w:rsid w:val="00DA2DFC"/>
    <w:rsid w:val="00DA2E3B"/>
    <w:rsid w:val="00DA3287"/>
    <w:rsid w:val="00DA3E94"/>
    <w:rsid w:val="00DA4075"/>
    <w:rsid w:val="00DA4431"/>
    <w:rsid w:val="00DA4C18"/>
    <w:rsid w:val="00DA4C22"/>
    <w:rsid w:val="00DA51CC"/>
    <w:rsid w:val="00DA5364"/>
    <w:rsid w:val="00DA64D5"/>
    <w:rsid w:val="00DA66B6"/>
    <w:rsid w:val="00DA6952"/>
    <w:rsid w:val="00DA6DE7"/>
    <w:rsid w:val="00DA7FDD"/>
    <w:rsid w:val="00DB008E"/>
    <w:rsid w:val="00DB05F2"/>
    <w:rsid w:val="00DB0F6C"/>
    <w:rsid w:val="00DB1A79"/>
    <w:rsid w:val="00DB1AAA"/>
    <w:rsid w:val="00DB1B52"/>
    <w:rsid w:val="00DB2B07"/>
    <w:rsid w:val="00DB2FE4"/>
    <w:rsid w:val="00DB3163"/>
    <w:rsid w:val="00DB3AD9"/>
    <w:rsid w:val="00DB3D80"/>
    <w:rsid w:val="00DB536C"/>
    <w:rsid w:val="00DB5FB3"/>
    <w:rsid w:val="00DB670C"/>
    <w:rsid w:val="00DB6A12"/>
    <w:rsid w:val="00DB6A35"/>
    <w:rsid w:val="00DB6B7E"/>
    <w:rsid w:val="00DB7000"/>
    <w:rsid w:val="00DB7389"/>
    <w:rsid w:val="00DB783D"/>
    <w:rsid w:val="00DC0C80"/>
    <w:rsid w:val="00DC0FED"/>
    <w:rsid w:val="00DC14BE"/>
    <w:rsid w:val="00DC14F6"/>
    <w:rsid w:val="00DC1BE9"/>
    <w:rsid w:val="00DC1F22"/>
    <w:rsid w:val="00DC1FD7"/>
    <w:rsid w:val="00DC24E8"/>
    <w:rsid w:val="00DC2E53"/>
    <w:rsid w:val="00DC3422"/>
    <w:rsid w:val="00DC37CE"/>
    <w:rsid w:val="00DC3D23"/>
    <w:rsid w:val="00DC3EDD"/>
    <w:rsid w:val="00DC41B4"/>
    <w:rsid w:val="00DC4A90"/>
    <w:rsid w:val="00DC4D23"/>
    <w:rsid w:val="00DC4F93"/>
    <w:rsid w:val="00DC577E"/>
    <w:rsid w:val="00DC595D"/>
    <w:rsid w:val="00DC5CE6"/>
    <w:rsid w:val="00DC63D1"/>
    <w:rsid w:val="00DC694F"/>
    <w:rsid w:val="00DC7BEC"/>
    <w:rsid w:val="00DD0332"/>
    <w:rsid w:val="00DD0425"/>
    <w:rsid w:val="00DD085F"/>
    <w:rsid w:val="00DD0B7D"/>
    <w:rsid w:val="00DD0F55"/>
    <w:rsid w:val="00DD13F0"/>
    <w:rsid w:val="00DD2EC7"/>
    <w:rsid w:val="00DD373D"/>
    <w:rsid w:val="00DD3B96"/>
    <w:rsid w:val="00DD3CFD"/>
    <w:rsid w:val="00DD3E50"/>
    <w:rsid w:val="00DD4489"/>
    <w:rsid w:val="00DD462D"/>
    <w:rsid w:val="00DD6496"/>
    <w:rsid w:val="00DD64AF"/>
    <w:rsid w:val="00DD6905"/>
    <w:rsid w:val="00DD7AC0"/>
    <w:rsid w:val="00DE0551"/>
    <w:rsid w:val="00DE0A9B"/>
    <w:rsid w:val="00DE1AC9"/>
    <w:rsid w:val="00DE2193"/>
    <w:rsid w:val="00DE222C"/>
    <w:rsid w:val="00DE33E7"/>
    <w:rsid w:val="00DE3A2F"/>
    <w:rsid w:val="00DE3ECE"/>
    <w:rsid w:val="00DE4504"/>
    <w:rsid w:val="00DE5AE4"/>
    <w:rsid w:val="00DE5F44"/>
    <w:rsid w:val="00DE63B8"/>
    <w:rsid w:val="00DE6881"/>
    <w:rsid w:val="00DE6963"/>
    <w:rsid w:val="00DE7391"/>
    <w:rsid w:val="00DE7595"/>
    <w:rsid w:val="00DF086D"/>
    <w:rsid w:val="00DF0A83"/>
    <w:rsid w:val="00DF146F"/>
    <w:rsid w:val="00DF1F64"/>
    <w:rsid w:val="00DF2C8E"/>
    <w:rsid w:val="00DF3488"/>
    <w:rsid w:val="00DF3727"/>
    <w:rsid w:val="00DF3A2C"/>
    <w:rsid w:val="00DF3A53"/>
    <w:rsid w:val="00DF40F4"/>
    <w:rsid w:val="00DF476D"/>
    <w:rsid w:val="00DF4F86"/>
    <w:rsid w:val="00DF5373"/>
    <w:rsid w:val="00DF59C8"/>
    <w:rsid w:val="00DF64DE"/>
    <w:rsid w:val="00DF6859"/>
    <w:rsid w:val="00DF6D5B"/>
    <w:rsid w:val="00DF6D98"/>
    <w:rsid w:val="00DF7198"/>
    <w:rsid w:val="00DF73EF"/>
    <w:rsid w:val="00DF7488"/>
    <w:rsid w:val="00DF7D09"/>
    <w:rsid w:val="00DF7FE0"/>
    <w:rsid w:val="00E00F04"/>
    <w:rsid w:val="00E011AC"/>
    <w:rsid w:val="00E01AC3"/>
    <w:rsid w:val="00E01DA3"/>
    <w:rsid w:val="00E02485"/>
    <w:rsid w:val="00E02585"/>
    <w:rsid w:val="00E025B2"/>
    <w:rsid w:val="00E02699"/>
    <w:rsid w:val="00E026D9"/>
    <w:rsid w:val="00E03064"/>
    <w:rsid w:val="00E03D95"/>
    <w:rsid w:val="00E04403"/>
    <w:rsid w:val="00E053A9"/>
    <w:rsid w:val="00E05B47"/>
    <w:rsid w:val="00E072F3"/>
    <w:rsid w:val="00E0752A"/>
    <w:rsid w:val="00E07768"/>
    <w:rsid w:val="00E07955"/>
    <w:rsid w:val="00E07C67"/>
    <w:rsid w:val="00E07E09"/>
    <w:rsid w:val="00E07FDB"/>
    <w:rsid w:val="00E10116"/>
    <w:rsid w:val="00E10BFD"/>
    <w:rsid w:val="00E10D61"/>
    <w:rsid w:val="00E11B39"/>
    <w:rsid w:val="00E12627"/>
    <w:rsid w:val="00E1264C"/>
    <w:rsid w:val="00E13357"/>
    <w:rsid w:val="00E133F5"/>
    <w:rsid w:val="00E134F8"/>
    <w:rsid w:val="00E13664"/>
    <w:rsid w:val="00E146C3"/>
    <w:rsid w:val="00E14B39"/>
    <w:rsid w:val="00E14F77"/>
    <w:rsid w:val="00E15466"/>
    <w:rsid w:val="00E154CE"/>
    <w:rsid w:val="00E157D4"/>
    <w:rsid w:val="00E159ED"/>
    <w:rsid w:val="00E15E23"/>
    <w:rsid w:val="00E160C9"/>
    <w:rsid w:val="00E16806"/>
    <w:rsid w:val="00E16BCA"/>
    <w:rsid w:val="00E17052"/>
    <w:rsid w:val="00E174CE"/>
    <w:rsid w:val="00E1778E"/>
    <w:rsid w:val="00E20172"/>
    <w:rsid w:val="00E20300"/>
    <w:rsid w:val="00E20A30"/>
    <w:rsid w:val="00E20F26"/>
    <w:rsid w:val="00E220CA"/>
    <w:rsid w:val="00E22875"/>
    <w:rsid w:val="00E23D8D"/>
    <w:rsid w:val="00E23D94"/>
    <w:rsid w:val="00E242C8"/>
    <w:rsid w:val="00E242CC"/>
    <w:rsid w:val="00E24470"/>
    <w:rsid w:val="00E2474E"/>
    <w:rsid w:val="00E24D1E"/>
    <w:rsid w:val="00E24D8B"/>
    <w:rsid w:val="00E24FF9"/>
    <w:rsid w:val="00E25055"/>
    <w:rsid w:val="00E250C0"/>
    <w:rsid w:val="00E2596A"/>
    <w:rsid w:val="00E25B44"/>
    <w:rsid w:val="00E25D51"/>
    <w:rsid w:val="00E25FB3"/>
    <w:rsid w:val="00E26178"/>
    <w:rsid w:val="00E264F4"/>
    <w:rsid w:val="00E26B72"/>
    <w:rsid w:val="00E26C90"/>
    <w:rsid w:val="00E2723F"/>
    <w:rsid w:val="00E27F54"/>
    <w:rsid w:val="00E304D8"/>
    <w:rsid w:val="00E305B1"/>
    <w:rsid w:val="00E30DB2"/>
    <w:rsid w:val="00E3107F"/>
    <w:rsid w:val="00E3112B"/>
    <w:rsid w:val="00E315FA"/>
    <w:rsid w:val="00E3160F"/>
    <w:rsid w:val="00E32363"/>
    <w:rsid w:val="00E32851"/>
    <w:rsid w:val="00E32872"/>
    <w:rsid w:val="00E3339F"/>
    <w:rsid w:val="00E33A8B"/>
    <w:rsid w:val="00E35790"/>
    <w:rsid w:val="00E35B73"/>
    <w:rsid w:val="00E35E6C"/>
    <w:rsid w:val="00E36149"/>
    <w:rsid w:val="00E362DC"/>
    <w:rsid w:val="00E363F2"/>
    <w:rsid w:val="00E364EB"/>
    <w:rsid w:val="00E37309"/>
    <w:rsid w:val="00E3770B"/>
    <w:rsid w:val="00E4004F"/>
    <w:rsid w:val="00E4008A"/>
    <w:rsid w:val="00E401B8"/>
    <w:rsid w:val="00E405E6"/>
    <w:rsid w:val="00E41275"/>
    <w:rsid w:val="00E413AB"/>
    <w:rsid w:val="00E41522"/>
    <w:rsid w:val="00E4223B"/>
    <w:rsid w:val="00E42379"/>
    <w:rsid w:val="00E4238C"/>
    <w:rsid w:val="00E42A06"/>
    <w:rsid w:val="00E42B4E"/>
    <w:rsid w:val="00E44131"/>
    <w:rsid w:val="00E447C1"/>
    <w:rsid w:val="00E448FA"/>
    <w:rsid w:val="00E44A45"/>
    <w:rsid w:val="00E44DB5"/>
    <w:rsid w:val="00E44FD8"/>
    <w:rsid w:val="00E45CEB"/>
    <w:rsid w:val="00E45DDE"/>
    <w:rsid w:val="00E45F1E"/>
    <w:rsid w:val="00E46356"/>
    <w:rsid w:val="00E465B9"/>
    <w:rsid w:val="00E466F7"/>
    <w:rsid w:val="00E46E87"/>
    <w:rsid w:val="00E4700D"/>
    <w:rsid w:val="00E47392"/>
    <w:rsid w:val="00E47769"/>
    <w:rsid w:val="00E4783E"/>
    <w:rsid w:val="00E47F79"/>
    <w:rsid w:val="00E47F94"/>
    <w:rsid w:val="00E5046F"/>
    <w:rsid w:val="00E50ACD"/>
    <w:rsid w:val="00E51A9A"/>
    <w:rsid w:val="00E51C61"/>
    <w:rsid w:val="00E51FA4"/>
    <w:rsid w:val="00E52976"/>
    <w:rsid w:val="00E52B19"/>
    <w:rsid w:val="00E535C7"/>
    <w:rsid w:val="00E535DF"/>
    <w:rsid w:val="00E53E65"/>
    <w:rsid w:val="00E54249"/>
    <w:rsid w:val="00E54D41"/>
    <w:rsid w:val="00E55047"/>
    <w:rsid w:val="00E55071"/>
    <w:rsid w:val="00E5651A"/>
    <w:rsid w:val="00E566D2"/>
    <w:rsid w:val="00E56CCA"/>
    <w:rsid w:val="00E56FC6"/>
    <w:rsid w:val="00E6067D"/>
    <w:rsid w:val="00E60867"/>
    <w:rsid w:val="00E61010"/>
    <w:rsid w:val="00E613A2"/>
    <w:rsid w:val="00E61408"/>
    <w:rsid w:val="00E6184C"/>
    <w:rsid w:val="00E6298B"/>
    <w:rsid w:val="00E62BB1"/>
    <w:rsid w:val="00E63DEA"/>
    <w:rsid w:val="00E64948"/>
    <w:rsid w:val="00E64AC5"/>
    <w:rsid w:val="00E65317"/>
    <w:rsid w:val="00E6534B"/>
    <w:rsid w:val="00E653C5"/>
    <w:rsid w:val="00E6551E"/>
    <w:rsid w:val="00E6571B"/>
    <w:rsid w:val="00E65F9C"/>
    <w:rsid w:val="00E66378"/>
    <w:rsid w:val="00E66A95"/>
    <w:rsid w:val="00E67146"/>
    <w:rsid w:val="00E67436"/>
    <w:rsid w:val="00E678E4"/>
    <w:rsid w:val="00E7061C"/>
    <w:rsid w:val="00E70A18"/>
    <w:rsid w:val="00E70CB9"/>
    <w:rsid w:val="00E71858"/>
    <w:rsid w:val="00E71C8E"/>
    <w:rsid w:val="00E71FC4"/>
    <w:rsid w:val="00E720EE"/>
    <w:rsid w:val="00E7222C"/>
    <w:rsid w:val="00E72383"/>
    <w:rsid w:val="00E72A85"/>
    <w:rsid w:val="00E731B8"/>
    <w:rsid w:val="00E74750"/>
    <w:rsid w:val="00E74DC3"/>
    <w:rsid w:val="00E75D3D"/>
    <w:rsid w:val="00E76045"/>
    <w:rsid w:val="00E76690"/>
    <w:rsid w:val="00E76ECD"/>
    <w:rsid w:val="00E76FC7"/>
    <w:rsid w:val="00E77991"/>
    <w:rsid w:val="00E77B62"/>
    <w:rsid w:val="00E80BF3"/>
    <w:rsid w:val="00E8123C"/>
    <w:rsid w:val="00E817E6"/>
    <w:rsid w:val="00E81DC3"/>
    <w:rsid w:val="00E83B0F"/>
    <w:rsid w:val="00E8417C"/>
    <w:rsid w:val="00E843B7"/>
    <w:rsid w:val="00E845BA"/>
    <w:rsid w:val="00E84624"/>
    <w:rsid w:val="00E846DE"/>
    <w:rsid w:val="00E84CC4"/>
    <w:rsid w:val="00E853AD"/>
    <w:rsid w:val="00E8557E"/>
    <w:rsid w:val="00E85EC5"/>
    <w:rsid w:val="00E85F4D"/>
    <w:rsid w:val="00E90506"/>
    <w:rsid w:val="00E90947"/>
    <w:rsid w:val="00E90BE8"/>
    <w:rsid w:val="00E90E22"/>
    <w:rsid w:val="00E90F09"/>
    <w:rsid w:val="00E90FF6"/>
    <w:rsid w:val="00E9101A"/>
    <w:rsid w:val="00E91719"/>
    <w:rsid w:val="00E91B52"/>
    <w:rsid w:val="00E91E90"/>
    <w:rsid w:val="00E928D2"/>
    <w:rsid w:val="00E92951"/>
    <w:rsid w:val="00E92E0A"/>
    <w:rsid w:val="00E930FF"/>
    <w:rsid w:val="00E932E8"/>
    <w:rsid w:val="00E93388"/>
    <w:rsid w:val="00E9371B"/>
    <w:rsid w:val="00E93930"/>
    <w:rsid w:val="00E93E33"/>
    <w:rsid w:val="00E94335"/>
    <w:rsid w:val="00E94486"/>
    <w:rsid w:val="00E946EC"/>
    <w:rsid w:val="00E94722"/>
    <w:rsid w:val="00E94C02"/>
    <w:rsid w:val="00E94E35"/>
    <w:rsid w:val="00E95096"/>
    <w:rsid w:val="00E95759"/>
    <w:rsid w:val="00E95F4F"/>
    <w:rsid w:val="00E96A03"/>
    <w:rsid w:val="00E972A9"/>
    <w:rsid w:val="00E9792B"/>
    <w:rsid w:val="00EA0082"/>
    <w:rsid w:val="00EA0263"/>
    <w:rsid w:val="00EA042A"/>
    <w:rsid w:val="00EA0CF4"/>
    <w:rsid w:val="00EA15F5"/>
    <w:rsid w:val="00EA16D0"/>
    <w:rsid w:val="00EA1C3C"/>
    <w:rsid w:val="00EA261D"/>
    <w:rsid w:val="00EA324C"/>
    <w:rsid w:val="00EA4199"/>
    <w:rsid w:val="00EA4713"/>
    <w:rsid w:val="00EA60CC"/>
    <w:rsid w:val="00EA6411"/>
    <w:rsid w:val="00EA6AEB"/>
    <w:rsid w:val="00EA708F"/>
    <w:rsid w:val="00EA74BB"/>
    <w:rsid w:val="00EA7910"/>
    <w:rsid w:val="00EB0A74"/>
    <w:rsid w:val="00EB10A8"/>
    <w:rsid w:val="00EB16A9"/>
    <w:rsid w:val="00EB3221"/>
    <w:rsid w:val="00EB3E72"/>
    <w:rsid w:val="00EB4076"/>
    <w:rsid w:val="00EB4985"/>
    <w:rsid w:val="00EB5CDC"/>
    <w:rsid w:val="00EB6006"/>
    <w:rsid w:val="00EC020F"/>
    <w:rsid w:val="00EC0424"/>
    <w:rsid w:val="00EC122D"/>
    <w:rsid w:val="00EC1F81"/>
    <w:rsid w:val="00EC1FD3"/>
    <w:rsid w:val="00EC2022"/>
    <w:rsid w:val="00EC2793"/>
    <w:rsid w:val="00EC294A"/>
    <w:rsid w:val="00EC2E39"/>
    <w:rsid w:val="00EC2FB9"/>
    <w:rsid w:val="00EC3318"/>
    <w:rsid w:val="00EC3375"/>
    <w:rsid w:val="00EC35DD"/>
    <w:rsid w:val="00EC35DE"/>
    <w:rsid w:val="00EC3BC1"/>
    <w:rsid w:val="00EC4491"/>
    <w:rsid w:val="00EC4C9E"/>
    <w:rsid w:val="00EC5225"/>
    <w:rsid w:val="00EC57A3"/>
    <w:rsid w:val="00EC58A2"/>
    <w:rsid w:val="00EC6328"/>
    <w:rsid w:val="00ED01A2"/>
    <w:rsid w:val="00ED033F"/>
    <w:rsid w:val="00ED0F45"/>
    <w:rsid w:val="00ED11A4"/>
    <w:rsid w:val="00ED1213"/>
    <w:rsid w:val="00ED1907"/>
    <w:rsid w:val="00ED1E1E"/>
    <w:rsid w:val="00ED24C8"/>
    <w:rsid w:val="00ED2B58"/>
    <w:rsid w:val="00ED3217"/>
    <w:rsid w:val="00ED3554"/>
    <w:rsid w:val="00ED3676"/>
    <w:rsid w:val="00ED4B06"/>
    <w:rsid w:val="00ED51DB"/>
    <w:rsid w:val="00ED55F5"/>
    <w:rsid w:val="00ED5D54"/>
    <w:rsid w:val="00ED6102"/>
    <w:rsid w:val="00ED67FB"/>
    <w:rsid w:val="00ED6B7F"/>
    <w:rsid w:val="00ED7895"/>
    <w:rsid w:val="00ED7B73"/>
    <w:rsid w:val="00EE07DE"/>
    <w:rsid w:val="00EE0EB3"/>
    <w:rsid w:val="00EE117D"/>
    <w:rsid w:val="00EE134F"/>
    <w:rsid w:val="00EE17D3"/>
    <w:rsid w:val="00EE1ADE"/>
    <w:rsid w:val="00EE205B"/>
    <w:rsid w:val="00EE253A"/>
    <w:rsid w:val="00EE287A"/>
    <w:rsid w:val="00EE2903"/>
    <w:rsid w:val="00EE2CE3"/>
    <w:rsid w:val="00EE36F2"/>
    <w:rsid w:val="00EE3C5A"/>
    <w:rsid w:val="00EE3CF8"/>
    <w:rsid w:val="00EE422B"/>
    <w:rsid w:val="00EE4291"/>
    <w:rsid w:val="00EE439A"/>
    <w:rsid w:val="00EE4FF8"/>
    <w:rsid w:val="00EE6957"/>
    <w:rsid w:val="00EF0ECC"/>
    <w:rsid w:val="00EF1924"/>
    <w:rsid w:val="00EF2085"/>
    <w:rsid w:val="00EF2A35"/>
    <w:rsid w:val="00EF3162"/>
    <w:rsid w:val="00EF3AE1"/>
    <w:rsid w:val="00EF531B"/>
    <w:rsid w:val="00EF54D2"/>
    <w:rsid w:val="00EF577E"/>
    <w:rsid w:val="00EF5A13"/>
    <w:rsid w:val="00EF67ED"/>
    <w:rsid w:val="00EF6B1A"/>
    <w:rsid w:val="00EF7387"/>
    <w:rsid w:val="00F00684"/>
    <w:rsid w:val="00F007CE"/>
    <w:rsid w:val="00F0129E"/>
    <w:rsid w:val="00F0201F"/>
    <w:rsid w:val="00F02388"/>
    <w:rsid w:val="00F02E46"/>
    <w:rsid w:val="00F02F7C"/>
    <w:rsid w:val="00F03432"/>
    <w:rsid w:val="00F035AE"/>
    <w:rsid w:val="00F03885"/>
    <w:rsid w:val="00F03FCD"/>
    <w:rsid w:val="00F04438"/>
    <w:rsid w:val="00F04BE5"/>
    <w:rsid w:val="00F04E89"/>
    <w:rsid w:val="00F05EF0"/>
    <w:rsid w:val="00F061F1"/>
    <w:rsid w:val="00F062D2"/>
    <w:rsid w:val="00F065D6"/>
    <w:rsid w:val="00F067F8"/>
    <w:rsid w:val="00F06988"/>
    <w:rsid w:val="00F06A22"/>
    <w:rsid w:val="00F10D70"/>
    <w:rsid w:val="00F1198A"/>
    <w:rsid w:val="00F11FB0"/>
    <w:rsid w:val="00F123B6"/>
    <w:rsid w:val="00F1270D"/>
    <w:rsid w:val="00F12B1C"/>
    <w:rsid w:val="00F12F54"/>
    <w:rsid w:val="00F13A8E"/>
    <w:rsid w:val="00F14E39"/>
    <w:rsid w:val="00F1502F"/>
    <w:rsid w:val="00F150B3"/>
    <w:rsid w:val="00F15396"/>
    <w:rsid w:val="00F164EE"/>
    <w:rsid w:val="00F17457"/>
    <w:rsid w:val="00F17B8F"/>
    <w:rsid w:val="00F203F0"/>
    <w:rsid w:val="00F2093F"/>
    <w:rsid w:val="00F20F54"/>
    <w:rsid w:val="00F217FF"/>
    <w:rsid w:val="00F22B7C"/>
    <w:rsid w:val="00F22E09"/>
    <w:rsid w:val="00F237F0"/>
    <w:rsid w:val="00F23CCC"/>
    <w:rsid w:val="00F23E60"/>
    <w:rsid w:val="00F243E2"/>
    <w:rsid w:val="00F24491"/>
    <w:rsid w:val="00F245FC"/>
    <w:rsid w:val="00F24B27"/>
    <w:rsid w:val="00F24F5F"/>
    <w:rsid w:val="00F25532"/>
    <w:rsid w:val="00F25612"/>
    <w:rsid w:val="00F256BC"/>
    <w:rsid w:val="00F2570D"/>
    <w:rsid w:val="00F25D01"/>
    <w:rsid w:val="00F26866"/>
    <w:rsid w:val="00F2725D"/>
    <w:rsid w:val="00F27E24"/>
    <w:rsid w:val="00F30646"/>
    <w:rsid w:val="00F31199"/>
    <w:rsid w:val="00F31643"/>
    <w:rsid w:val="00F318AE"/>
    <w:rsid w:val="00F31907"/>
    <w:rsid w:val="00F31B83"/>
    <w:rsid w:val="00F31C5B"/>
    <w:rsid w:val="00F31EA2"/>
    <w:rsid w:val="00F32247"/>
    <w:rsid w:val="00F32D5F"/>
    <w:rsid w:val="00F34069"/>
    <w:rsid w:val="00F342A7"/>
    <w:rsid w:val="00F342D1"/>
    <w:rsid w:val="00F346F7"/>
    <w:rsid w:val="00F3536D"/>
    <w:rsid w:val="00F3588C"/>
    <w:rsid w:val="00F35A2E"/>
    <w:rsid w:val="00F35A78"/>
    <w:rsid w:val="00F36ADD"/>
    <w:rsid w:val="00F36E1C"/>
    <w:rsid w:val="00F37034"/>
    <w:rsid w:val="00F37A73"/>
    <w:rsid w:val="00F37D9D"/>
    <w:rsid w:val="00F37F0A"/>
    <w:rsid w:val="00F408BE"/>
    <w:rsid w:val="00F40968"/>
    <w:rsid w:val="00F40BA2"/>
    <w:rsid w:val="00F41438"/>
    <w:rsid w:val="00F41D75"/>
    <w:rsid w:val="00F4287E"/>
    <w:rsid w:val="00F42CF1"/>
    <w:rsid w:val="00F4379A"/>
    <w:rsid w:val="00F43825"/>
    <w:rsid w:val="00F43FB6"/>
    <w:rsid w:val="00F44BBC"/>
    <w:rsid w:val="00F454BF"/>
    <w:rsid w:val="00F4599B"/>
    <w:rsid w:val="00F45BA4"/>
    <w:rsid w:val="00F46352"/>
    <w:rsid w:val="00F46906"/>
    <w:rsid w:val="00F46A3A"/>
    <w:rsid w:val="00F47067"/>
    <w:rsid w:val="00F474DF"/>
    <w:rsid w:val="00F475A6"/>
    <w:rsid w:val="00F479D5"/>
    <w:rsid w:val="00F47E0F"/>
    <w:rsid w:val="00F50192"/>
    <w:rsid w:val="00F50529"/>
    <w:rsid w:val="00F50949"/>
    <w:rsid w:val="00F50DD6"/>
    <w:rsid w:val="00F515BD"/>
    <w:rsid w:val="00F52945"/>
    <w:rsid w:val="00F52B95"/>
    <w:rsid w:val="00F52D0B"/>
    <w:rsid w:val="00F52E84"/>
    <w:rsid w:val="00F534F1"/>
    <w:rsid w:val="00F5382C"/>
    <w:rsid w:val="00F54799"/>
    <w:rsid w:val="00F55144"/>
    <w:rsid w:val="00F56291"/>
    <w:rsid w:val="00F56474"/>
    <w:rsid w:val="00F5694B"/>
    <w:rsid w:val="00F56B3B"/>
    <w:rsid w:val="00F5731C"/>
    <w:rsid w:val="00F57CC8"/>
    <w:rsid w:val="00F60302"/>
    <w:rsid w:val="00F60994"/>
    <w:rsid w:val="00F60DAA"/>
    <w:rsid w:val="00F6100E"/>
    <w:rsid w:val="00F61C89"/>
    <w:rsid w:val="00F622F9"/>
    <w:rsid w:val="00F6297A"/>
    <w:rsid w:val="00F62CFD"/>
    <w:rsid w:val="00F6383A"/>
    <w:rsid w:val="00F640C6"/>
    <w:rsid w:val="00F64893"/>
    <w:rsid w:val="00F64B22"/>
    <w:rsid w:val="00F64C4C"/>
    <w:rsid w:val="00F64EE4"/>
    <w:rsid w:val="00F6548D"/>
    <w:rsid w:val="00F65932"/>
    <w:rsid w:val="00F65B13"/>
    <w:rsid w:val="00F66445"/>
    <w:rsid w:val="00F66D05"/>
    <w:rsid w:val="00F6728E"/>
    <w:rsid w:val="00F679F5"/>
    <w:rsid w:val="00F67C84"/>
    <w:rsid w:val="00F67E7B"/>
    <w:rsid w:val="00F70C72"/>
    <w:rsid w:val="00F70F6D"/>
    <w:rsid w:val="00F72A4C"/>
    <w:rsid w:val="00F72D4F"/>
    <w:rsid w:val="00F72DC1"/>
    <w:rsid w:val="00F72E9F"/>
    <w:rsid w:val="00F735C3"/>
    <w:rsid w:val="00F7390A"/>
    <w:rsid w:val="00F73AF2"/>
    <w:rsid w:val="00F73E6D"/>
    <w:rsid w:val="00F74912"/>
    <w:rsid w:val="00F74A93"/>
    <w:rsid w:val="00F74CFC"/>
    <w:rsid w:val="00F74E20"/>
    <w:rsid w:val="00F75419"/>
    <w:rsid w:val="00F755BE"/>
    <w:rsid w:val="00F75747"/>
    <w:rsid w:val="00F7612F"/>
    <w:rsid w:val="00F7672E"/>
    <w:rsid w:val="00F768F4"/>
    <w:rsid w:val="00F769A8"/>
    <w:rsid w:val="00F779C0"/>
    <w:rsid w:val="00F77C53"/>
    <w:rsid w:val="00F8020D"/>
    <w:rsid w:val="00F80437"/>
    <w:rsid w:val="00F80AAE"/>
    <w:rsid w:val="00F8174F"/>
    <w:rsid w:val="00F81E87"/>
    <w:rsid w:val="00F820E6"/>
    <w:rsid w:val="00F8267C"/>
    <w:rsid w:val="00F828BF"/>
    <w:rsid w:val="00F829AB"/>
    <w:rsid w:val="00F82C36"/>
    <w:rsid w:val="00F832C2"/>
    <w:rsid w:val="00F83514"/>
    <w:rsid w:val="00F83932"/>
    <w:rsid w:val="00F83E35"/>
    <w:rsid w:val="00F84026"/>
    <w:rsid w:val="00F84666"/>
    <w:rsid w:val="00F849CC"/>
    <w:rsid w:val="00F84A92"/>
    <w:rsid w:val="00F84F59"/>
    <w:rsid w:val="00F853D3"/>
    <w:rsid w:val="00F8590F"/>
    <w:rsid w:val="00F861E6"/>
    <w:rsid w:val="00F862A6"/>
    <w:rsid w:val="00F8695D"/>
    <w:rsid w:val="00F87187"/>
    <w:rsid w:val="00F87868"/>
    <w:rsid w:val="00F878C9"/>
    <w:rsid w:val="00F9079F"/>
    <w:rsid w:val="00F90D00"/>
    <w:rsid w:val="00F912AF"/>
    <w:rsid w:val="00F9154D"/>
    <w:rsid w:val="00F91CA3"/>
    <w:rsid w:val="00F9200F"/>
    <w:rsid w:val="00F92585"/>
    <w:rsid w:val="00F92865"/>
    <w:rsid w:val="00F931A2"/>
    <w:rsid w:val="00F93445"/>
    <w:rsid w:val="00F935FD"/>
    <w:rsid w:val="00F944BB"/>
    <w:rsid w:val="00F948AC"/>
    <w:rsid w:val="00F94ACA"/>
    <w:rsid w:val="00F94B38"/>
    <w:rsid w:val="00F957AD"/>
    <w:rsid w:val="00F95D86"/>
    <w:rsid w:val="00F962DB"/>
    <w:rsid w:val="00F96725"/>
    <w:rsid w:val="00F96B13"/>
    <w:rsid w:val="00F96B17"/>
    <w:rsid w:val="00F976DF"/>
    <w:rsid w:val="00F978ED"/>
    <w:rsid w:val="00F97B84"/>
    <w:rsid w:val="00FA0220"/>
    <w:rsid w:val="00FA0BF5"/>
    <w:rsid w:val="00FA0E67"/>
    <w:rsid w:val="00FA1349"/>
    <w:rsid w:val="00FA243C"/>
    <w:rsid w:val="00FA2495"/>
    <w:rsid w:val="00FA2842"/>
    <w:rsid w:val="00FA2C58"/>
    <w:rsid w:val="00FA3325"/>
    <w:rsid w:val="00FA3B13"/>
    <w:rsid w:val="00FA3DE2"/>
    <w:rsid w:val="00FA457A"/>
    <w:rsid w:val="00FA49BE"/>
    <w:rsid w:val="00FA4A11"/>
    <w:rsid w:val="00FA5651"/>
    <w:rsid w:val="00FA5828"/>
    <w:rsid w:val="00FA63F6"/>
    <w:rsid w:val="00FA717C"/>
    <w:rsid w:val="00FA71B6"/>
    <w:rsid w:val="00FB04EE"/>
    <w:rsid w:val="00FB10EA"/>
    <w:rsid w:val="00FB1BE1"/>
    <w:rsid w:val="00FB1C72"/>
    <w:rsid w:val="00FB232E"/>
    <w:rsid w:val="00FB37E6"/>
    <w:rsid w:val="00FB3899"/>
    <w:rsid w:val="00FB4406"/>
    <w:rsid w:val="00FB4D95"/>
    <w:rsid w:val="00FB4EA5"/>
    <w:rsid w:val="00FB5277"/>
    <w:rsid w:val="00FB5283"/>
    <w:rsid w:val="00FB58CA"/>
    <w:rsid w:val="00FB58CE"/>
    <w:rsid w:val="00FB61BE"/>
    <w:rsid w:val="00FB6AD8"/>
    <w:rsid w:val="00FB6E06"/>
    <w:rsid w:val="00FB740C"/>
    <w:rsid w:val="00FC08E9"/>
    <w:rsid w:val="00FC0B6A"/>
    <w:rsid w:val="00FC0CC4"/>
    <w:rsid w:val="00FC11E9"/>
    <w:rsid w:val="00FC1337"/>
    <w:rsid w:val="00FC1609"/>
    <w:rsid w:val="00FC1620"/>
    <w:rsid w:val="00FC1E40"/>
    <w:rsid w:val="00FC1F72"/>
    <w:rsid w:val="00FC240A"/>
    <w:rsid w:val="00FC2933"/>
    <w:rsid w:val="00FC2A43"/>
    <w:rsid w:val="00FC2DCD"/>
    <w:rsid w:val="00FC491C"/>
    <w:rsid w:val="00FC5092"/>
    <w:rsid w:val="00FC5292"/>
    <w:rsid w:val="00FC6137"/>
    <w:rsid w:val="00FC6385"/>
    <w:rsid w:val="00FC685D"/>
    <w:rsid w:val="00FC69F1"/>
    <w:rsid w:val="00FC6C8C"/>
    <w:rsid w:val="00FC712B"/>
    <w:rsid w:val="00FC7485"/>
    <w:rsid w:val="00FC7506"/>
    <w:rsid w:val="00FC7572"/>
    <w:rsid w:val="00FC75E3"/>
    <w:rsid w:val="00FC782F"/>
    <w:rsid w:val="00FC78C5"/>
    <w:rsid w:val="00FD057F"/>
    <w:rsid w:val="00FD12D2"/>
    <w:rsid w:val="00FD15AA"/>
    <w:rsid w:val="00FD1C6B"/>
    <w:rsid w:val="00FD1E5A"/>
    <w:rsid w:val="00FD2217"/>
    <w:rsid w:val="00FD22A3"/>
    <w:rsid w:val="00FD3021"/>
    <w:rsid w:val="00FD3279"/>
    <w:rsid w:val="00FD3660"/>
    <w:rsid w:val="00FD3BC5"/>
    <w:rsid w:val="00FD4036"/>
    <w:rsid w:val="00FD49DB"/>
    <w:rsid w:val="00FD4D49"/>
    <w:rsid w:val="00FD51E6"/>
    <w:rsid w:val="00FD58EA"/>
    <w:rsid w:val="00FD5DFD"/>
    <w:rsid w:val="00FD5EE7"/>
    <w:rsid w:val="00FD61DB"/>
    <w:rsid w:val="00FD695A"/>
    <w:rsid w:val="00FD78C3"/>
    <w:rsid w:val="00FD7945"/>
    <w:rsid w:val="00FD7E15"/>
    <w:rsid w:val="00FE1ACF"/>
    <w:rsid w:val="00FE1BA6"/>
    <w:rsid w:val="00FE230F"/>
    <w:rsid w:val="00FE30CE"/>
    <w:rsid w:val="00FE3A3A"/>
    <w:rsid w:val="00FE3C11"/>
    <w:rsid w:val="00FE4863"/>
    <w:rsid w:val="00FE48E1"/>
    <w:rsid w:val="00FE5400"/>
    <w:rsid w:val="00FE5968"/>
    <w:rsid w:val="00FE6043"/>
    <w:rsid w:val="00FE690D"/>
    <w:rsid w:val="00FE6A8F"/>
    <w:rsid w:val="00FE6B88"/>
    <w:rsid w:val="00FE6B94"/>
    <w:rsid w:val="00FE6DC2"/>
    <w:rsid w:val="00FE7827"/>
    <w:rsid w:val="00FE7A56"/>
    <w:rsid w:val="00FF082C"/>
    <w:rsid w:val="00FF0B44"/>
    <w:rsid w:val="00FF1740"/>
    <w:rsid w:val="00FF374F"/>
    <w:rsid w:val="00FF439E"/>
    <w:rsid w:val="00FF4525"/>
    <w:rsid w:val="00FF473B"/>
    <w:rsid w:val="00FF4C1E"/>
    <w:rsid w:val="00FF4FB2"/>
    <w:rsid w:val="00FF54A8"/>
    <w:rsid w:val="00FF64D0"/>
    <w:rsid w:val="00FF6812"/>
    <w:rsid w:val="00FF7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C78BBF"/>
  <w15:docId w15:val="{7B3A6E1A-D543-4966-9A63-87F42287B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Liberation Serif" w:hAnsi="Liberation Serif" w:cs="Liberation Serif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62946"/>
    <w:pPr>
      <w:spacing w:line="276" w:lineRule="auto"/>
    </w:pPr>
    <w:rPr>
      <w:sz w:val="22"/>
      <w:szCs w:val="22"/>
      <w:lang w:val="ru" w:eastAsia="en-GB"/>
    </w:rPr>
  </w:style>
  <w:style w:type="paragraph" w:styleId="1">
    <w:name w:val="heading 1"/>
    <w:basedOn w:val="a"/>
    <w:next w:val="a"/>
    <w:link w:val="10"/>
    <w:uiPriority w:val="9"/>
    <w:qFormat/>
    <w:rsid w:val="00112B96"/>
    <w:pPr>
      <w:keepNext/>
      <w:keepLines/>
      <w:spacing w:before="400" w:after="120"/>
      <w:jc w:val="center"/>
      <w:outlineLvl w:val="0"/>
    </w:pPr>
    <w:rPr>
      <w:rFonts w:ascii="Times New Roman" w:hAnsi="Times New Roman" w:cs="Times New Roman"/>
      <w:b/>
      <w:sz w:val="28"/>
      <w:szCs w:val="28"/>
      <w:lang w:val="uk-UA"/>
    </w:rPr>
  </w:style>
  <w:style w:type="paragraph" w:styleId="2">
    <w:name w:val="heading 2"/>
    <w:basedOn w:val="a"/>
    <w:next w:val="a"/>
    <w:link w:val="20"/>
    <w:uiPriority w:val="9"/>
    <w:qFormat/>
    <w:rsid w:val="00B93996"/>
    <w:pPr>
      <w:keepNext/>
      <w:keepLines/>
      <w:spacing w:before="360" w:after="120"/>
      <w:jc w:val="center"/>
      <w:outlineLvl w:val="1"/>
    </w:pPr>
    <w:rPr>
      <w:rFonts w:ascii="Times New Roman" w:hAnsi="Times New Roman" w:cs="Times New Roman"/>
      <w:b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link w:val="40"/>
    <w:uiPriority w:val="9"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link w:val="50"/>
    <w:uiPriority w:val="9"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link w:val="60"/>
    <w:uiPriority w:val="9"/>
    <w:qFormat/>
    <w:pPr>
      <w:keepNext/>
      <w:keepLines/>
      <w:spacing w:before="240" w:after="80"/>
      <w:outlineLvl w:val="5"/>
    </w:pPr>
    <w:rPr>
      <w:i/>
      <w:color w:val="666666"/>
    </w:rPr>
  </w:style>
  <w:style w:type="paragraph" w:styleId="7">
    <w:name w:val="heading 7"/>
    <w:basedOn w:val="11"/>
    <w:next w:val="11"/>
    <w:link w:val="70"/>
    <w:qFormat/>
    <w:rsid w:val="000E6321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примітки Знак"/>
    <w:uiPriority w:val="99"/>
    <w:qFormat/>
    <w:rPr>
      <w:sz w:val="20"/>
      <w:szCs w:val="20"/>
    </w:rPr>
  </w:style>
  <w:style w:type="character" w:styleId="a4">
    <w:name w:val="annotation reference"/>
    <w:uiPriority w:val="99"/>
    <w:unhideWhenUsed/>
    <w:qFormat/>
    <w:rPr>
      <w:sz w:val="16"/>
      <w:szCs w:val="16"/>
    </w:rPr>
  </w:style>
  <w:style w:type="character" w:customStyle="1" w:styleId="a5">
    <w:name w:val="Текст у виносці Знак"/>
    <w:uiPriority w:val="99"/>
    <w:semiHidden/>
    <w:qFormat/>
    <w:rsid w:val="000176F3"/>
    <w:rPr>
      <w:rFonts w:ascii="Liberation Serif" w:hAnsi="Liberation Serif" w:cs="Liberation Serif"/>
      <w:sz w:val="18"/>
      <w:szCs w:val="18"/>
    </w:rPr>
  </w:style>
  <w:style w:type="character" w:customStyle="1" w:styleId="a6">
    <w:name w:val="Тема примітки Знак"/>
    <w:uiPriority w:val="99"/>
    <w:semiHidden/>
    <w:qFormat/>
    <w:rsid w:val="007B7BF1"/>
    <w:rPr>
      <w:b/>
      <w:bCs/>
      <w:sz w:val="20"/>
      <w:szCs w:val="20"/>
    </w:rPr>
  </w:style>
  <w:style w:type="character" w:customStyle="1" w:styleId="a7">
    <w:name w:val="Верхній колонтитул Знак"/>
    <w:basedOn w:val="a0"/>
    <w:uiPriority w:val="99"/>
    <w:qFormat/>
    <w:rsid w:val="00112B96"/>
  </w:style>
  <w:style w:type="character" w:customStyle="1" w:styleId="a8">
    <w:name w:val="Нижній колонтитул Знак"/>
    <w:basedOn w:val="a0"/>
    <w:uiPriority w:val="99"/>
    <w:qFormat/>
    <w:rsid w:val="00112B96"/>
  </w:style>
  <w:style w:type="character" w:customStyle="1" w:styleId="a9">
    <w:name w:val="Текст виноски Знак"/>
    <w:uiPriority w:val="99"/>
    <w:semiHidden/>
    <w:qFormat/>
    <w:rsid w:val="00BD6187"/>
    <w:rPr>
      <w:sz w:val="20"/>
      <w:szCs w:val="20"/>
    </w:rPr>
  </w:style>
  <w:style w:type="character" w:customStyle="1" w:styleId="FootnoteCharacters">
    <w:name w:val="Footnote Characters"/>
    <w:uiPriority w:val="99"/>
    <w:semiHidden/>
    <w:unhideWhenUsed/>
    <w:qFormat/>
    <w:rsid w:val="00BD6187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aa">
    <w:name w:val="Основний текст Знак"/>
    <w:basedOn w:val="a0"/>
    <w:uiPriority w:val="99"/>
    <w:semiHidden/>
    <w:qFormat/>
    <w:rsid w:val="004C0EC9"/>
  </w:style>
  <w:style w:type="character" w:customStyle="1" w:styleId="ab">
    <w:name w:val="Основний текст з відступом Знак"/>
    <w:basedOn w:val="a0"/>
    <w:uiPriority w:val="99"/>
    <w:semiHidden/>
    <w:qFormat/>
    <w:rsid w:val="004C0EC9"/>
  </w:style>
  <w:style w:type="character" w:customStyle="1" w:styleId="InternetLink">
    <w:name w:val="Internet Link"/>
    <w:uiPriority w:val="99"/>
    <w:unhideWhenUsed/>
    <w:rsid w:val="00BC52E8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qFormat/>
    <w:rsid w:val="004C0EC9"/>
    <w:rPr>
      <w:color w:val="605E5C"/>
      <w:shd w:val="clear" w:color="auto" w:fill="E1DFDD"/>
    </w:rPr>
  </w:style>
  <w:style w:type="character" w:customStyle="1" w:styleId="ac">
    <w:name w:val="Текст кінцевої виноски Знак"/>
    <w:uiPriority w:val="99"/>
    <w:semiHidden/>
    <w:qFormat/>
    <w:rsid w:val="0049050F"/>
    <w:rPr>
      <w:sz w:val="20"/>
      <w:szCs w:val="20"/>
    </w:rPr>
  </w:style>
  <w:style w:type="character" w:customStyle="1" w:styleId="EndnoteCharacters">
    <w:name w:val="Endnote Characters"/>
    <w:uiPriority w:val="99"/>
    <w:semiHidden/>
    <w:unhideWhenUsed/>
    <w:qFormat/>
    <w:rsid w:val="0049050F"/>
    <w:rPr>
      <w:vertAlign w:val="superscript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12">
    <w:name w:val="Незакрита згадка1"/>
    <w:unhideWhenUsed/>
    <w:qFormat/>
    <w:rsid w:val="007E5343"/>
    <w:rPr>
      <w:color w:val="605E5C"/>
      <w:shd w:val="clear" w:color="auto" w:fill="E1DFDD"/>
    </w:rPr>
  </w:style>
  <w:style w:type="character" w:styleId="ad">
    <w:name w:val="Strong"/>
    <w:uiPriority w:val="22"/>
    <w:qFormat/>
    <w:rsid w:val="00B01B2A"/>
    <w:rPr>
      <w:b/>
      <w:bCs/>
    </w:rPr>
  </w:style>
  <w:style w:type="character" w:customStyle="1" w:styleId="Definition">
    <w:name w:val="Definition"/>
    <w:uiPriority w:val="2"/>
    <w:qFormat/>
    <w:rsid w:val="00632ED1"/>
    <w:rPr>
      <w:b/>
      <w:bCs/>
      <w:i w:val="0"/>
      <w:sz w:val="22"/>
      <w:szCs w:val="28"/>
    </w:rPr>
  </w:style>
  <w:style w:type="character" w:customStyle="1" w:styleId="rvts46">
    <w:name w:val="rvts46"/>
    <w:basedOn w:val="a0"/>
    <w:qFormat/>
    <w:rsid w:val="008675AB"/>
  </w:style>
  <w:style w:type="character" w:customStyle="1" w:styleId="ae">
    <w:name w:val="Без інтервалів Знак"/>
    <w:uiPriority w:val="1"/>
    <w:qFormat/>
    <w:rsid w:val="00314D1F"/>
    <w:rPr>
      <w:rFonts w:ascii="Arial" w:eastAsia="Arial" w:hAnsi="Arial" w:cs="Arial"/>
      <w:lang w:val="uk-UA" w:eastAsia="uk-UA"/>
    </w:rPr>
  </w:style>
  <w:style w:type="character" w:customStyle="1" w:styleId="ListLabel1">
    <w:name w:val="ListLabel 1"/>
    <w:qFormat/>
    <w:rPr>
      <w:rFonts w:ascii="Times New Roman" w:hAnsi="Times New Roman"/>
      <w:sz w:val="28"/>
      <w:u w:val="none"/>
    </w:rPr>
  </w:style>
  <w:style w:type="character" w:customStyle="1" w:styleId="ListLabel2">
    <w:name w:val="ListLabel 2"/>
    <w:qFormat/>
    <w:rPr>
      <w:u w:val="none"/>
    </w:rPr>
  </w:style>
  <w:style w:type="character" w:customStyle="1" w:styleId="ListLabel3">
    <w:name w:val="ListLabel 3"/>
    <w:qFormat/>
    <w:rPr>
      <w:u w:val="none"/>
    </w:rPr>
  </w:style>
  <w:style w:type="character" w:customStyle="1" w:styleId="ListLabel4">
    <w:name w:val="ListLabel 4"/>
    <w:qFormat/>
    <w:rPr>
      <w:u w:val="none"/>
    </w:rPr>
  </w:style>
  <w:style w:type="character" w:customStyle="1" w:styleId="ListLabel5">
    <w:name w:val="ListLabel 5"/>
    <w:qFormat/>
    <w:rPr>
      <w:u w:val="none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u w:val="none"/>
    </w:rPr>
  </w:style>
  <w:style w:type="character" w:customStyle="1" w:styleId="ListLabel9">
    <w:name w:val="ListLabel 9"/>
    <w:qFormat/>
    <w:rPr>
      <w:u w:val="none"/>
    </w:rPr>
  </w:style>
  <w:style w:type="character" w:customStyle="1" w:styleId="ListLabel10">
    <w:name w:val="ListLabel 10"/>
    <w:qFormat/>
    <w:rPr>
      <w:rFonts w:ascii="Times New Roman" w:hAnsi="Times New Roman"/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ListLabel19">
    <w:name w:val="ListLabel 19"/>
    <w:qFormat/>
    <w:rPr>
      <w:rFonts w:ascii="Times New Roman" w:hAnsi="Times New Roman"/>
      <w:color w:val="000000"/>
      <w:position w:val="0"/>
      <w:sz w:val="28"/>
      <w:szCs w:val="28"/>
      <w:vertAlign w:val="baseline"/>
    </w:rPr>
  </w:style>
  <w:style w:type="character" w:customStyle="1" w:styleId="ListLabel20">
    <w:name w:val="ListLabel 20"/>
    <w:qFormat/>
    <w:rPr>
      <w:rFonts w:ascii="Times New Roman" w:eastAsia="Noto Sans Symbols" w:hAnsi="Times New Roman" w:cs="Noto Sans Symbols"/>
    </w:rPr>
  </w:style>
  <w:style w:type="character" w:customStyle="1" w:styleId="ListLabel21">
    <w:name w:val="ListLabel 21"/>
    <w:qFormat/>
    <w:rPr>
      <w:rFonts w:eastAsia="Arial" w:cs="Arial"/>
    </w:rPr>
  </w:style>
  <w:style w:type="character" w:customStyle="1" w:styleId="ListLabel22">
    <w:name w:val="ListLabel 22"/>
    <w:qFormat/>
    <w:rPr>
      <w:rFonts w:eastAsia="Noto Sans Symbols" w:cs="Noto Sans Symbols"/>
    </w:rPr>
  </w:style>
  <w:style w:type="character" w:customStyle="1" w:styleId="ListLabel23">
    <w:name w:val="ListLabel 23"/>
    <w:qFormat/>
    <w:rPr>
      <w:rFonts w:eastAsia="Noto Sans Symbols" w:cs="Noto Sans Symbols"/>
    </w:rPr>
  </w:style>
  <w:style w:type="character" w:customStyle="1" w:styleId="ListLabel24">
    <w:name w:val="ListLabel 24"/>
    <w:qFormat/>
    <w:rPr>
      <w:rFonts w:eastAsia="Arial" w:cs="Arial"/>
    </w:rPr>
  </w:style>
  <w:style w:type="character" w:customStyle="1" w:styleId="ListLabel25">
    <w:name w:val="ListLabel 25"/>
    <w:qFormat/>
    <w:rPr>
      <w:rFonts w:eastAsia="Noto Sans Symbols" w:cs="Noto Sans Symbols"/>
    </w:rPr>
  </w:style>
  <w:style w:type="character" w:customStyle="1" w:styleId="ListLabel26">
    <w:name w:val="ListLabel 26"/>
    <w:qFormat/>
    <w:rPr>
      <w:rFonts w:eastAsia="Noto Sans Symbols" w:cs="Noto Sans Symbols"/>
    </w:rPr>
  </w:style>
  <w:style w:type="character" w:customStyle="1" w:styleId="ListLabel27">
    <w:name w:val="ListLabel 27"/>
    <w:qFormat/>
    <w:rPr>
      <w:rFonts w:eastAsia="Arial" w:cs="Arial"/>
    </w:rPr>
  </w:style>
  <w:style w:type="character" w:customStyle="1" w:styleId="ListLabel28">
    <w:name w:val="ListLabel 28"/>
    <w:qFormat/>
    <w:rPr>
      <w:rFonts w:eastAsia="Noto Sans Symbols" w:cs="Noto Sans Symbols"/>
    </w:rPr>
  </w:style>
  <w:style w:type="character" w:customStyle="1" w:styleId="ListLabel29">
    <w:name w:val="ListLabel 29"/>
    <w:qFormat/>
    <w:rPr>
      <w:rFonts w:ascii="Times New Roman" w:hAnsi="Times New Roman"/>
      <w:u w:val="none"/>
    </w:rPr>
  </w:style>
  <w:style w:type="character" w:customStyle="1" w:styleId="ListLabel30">
    <w:name w:val="ListLabel 30"/>
    <w:qFormat/>
    <w:rPr>
      <w:u w:val="none"/>
    </w:rPr>
  </w:style>
  <w:style w:type="character" w:customStyle="1" w:styleId="ListLabel31">
    <w:name w:val="ListLabel 31"/>
    <w:qFormat/>
    <w:rPr>
      <w:u w:val="none"/>
    </w:rPr>
  </w:style>
  <w:style w:type="character" w:customStyle="1" w:styleId="ListLabel32">
    <w:name w:val="ListLabel 32"/>
    <w:qFormat/>
    <w:rPr>
      <w:u w:val="none"/>
    </w:rPr>
  </w:style>
  <w:style w:type="character" w:customStyle="1" w:styleId="ListLabel33">
    <w:name w:val="ListLabel 33"/>
    <w:qFormat/>
    <w:rPr>
      <w:u w:val="none"/>
    </w:rPr>
  </w:style>
  <w:style w:type="character" w:customStyle="1" w:styleId="ListLabel34">
    <w:name w:val="ListLabel 34"/>
    <w:qFormat/>
    <w:rPr>
      <w:u w:val="none"/>
    </w:rPr>
  </w:style>
  <w:style w:type="character" w:customStyle="1" w:styleId="ListLabel35">
    <w:name w:val="ListLabel 35"/>
    <w:qFormat/>
    <w:rPr>
      <w:u w:val="none"/>
    </w:rPr>
  </w:style>
  <w:style w:type="character" w:customStyle="1" w:styleId="ListLabel36">
    <w:name w:val="ListLabel 36"/>
    <w:qFormat/>
    <w:rPr>
      <w:u w:val="none"/>
    </w:rPr>
  </w:style>
  <w:style w:type="character" w:customStyle="1" w:styleId="ListLabel37">
    <w:name w:val="ListLabel 37"/>
    <w:qFormat/>
    <w:rPr>
      <w:u w:val="none"/>
    </w:rPr>
  </w:style>
  <w:style w:type="character" w:customStyle="1" w:styleId="ListLabel38">
    <w:name w:val="ListLabel 38"/>
    <w:qFormat/>
    <w:rPr>
      <w:rFonts w:ascii="Times New Roman" w:eastAsia="Noto Sans Symbols" w:hAnsi="Times New Roman" w:cs="Noto Sans Symbols"/>
    </w:rPr>
  </w:style>
  <w:style w:type="character" w:customStyle="1" w:styleId="ListLabel39">
    <w:name w:val="ListLabel 39"/>
    <w:qFormat/>
    <w:rPr>
      <w:rFonts w:eastAsia="Arial" w:cs="Arial"/>
    </w:rPr>
  </w:style>
  <w:style w:type="character" w:customStyle="1" w:styleId="ListLabel40">
    <w:name w:val="ListLabel 40"/>
    <w:qFormat/>
    <w:rPr>
      <w:rFonts w:eastAsia="Noto Sans Symbols" w:cs="Noto Sans Symbols"/>
    </w:rPr>
  </w:style>
  <w:style w:type="character" w:customStyle="1" w:styleId="ListLabel41">
    <w:name w:val="ListLabel 41"/>
    <w:qFormat/>
    <w:rPr>
      <w:rFonts w:eastAsia="Noto Sans Symbols" w:cs="Noto Sans Symbols"/>
    </w:rPr>
  </w:style>
  <w:style w:type="character" w:customStyle="1" w:styleId="ListLabel42">
    <w:name w:val="ListLabel 42"/>
    <w:qFormat/>
    <w:rPr>
      <w:rFonts w:eastAsia="Arial" w:cs="Arial"/>
    </w:rPr>
  </w:style>
  <w:style w:type="character" w:customStyle="1" w:styleId="ListLabel43">
    <w:name w:val="ListLabel 43"/>
    <w:qFormat/>
    <w:rPr>
      <w:rFonts w:eastAsia="Noto Sans Symbols" w:cs="Noto Sans Symbols"/>
    </w:rPr>
  </w:style>
  <w:style w:type="character" w:customStyle="1" w:styleId="ListLabel44">
    <w:name w:val="ListLabel 44"/>
    <w:qFormat/>
    <w:rPr>
      <w:rFonts w:eastAsia="Noto Sans Symbols" w:cs="Noto Sans Symbols"/>
    </w:rPr>
  </w:style>
  <w:style w:type="character" w:customStyle="1" w:styleId="ListLabel45">
    <w:name w:val="ListLabel 45"/>
    <w:qFormat/>
    <w:rPr>
      <w:rFonts w:eastAsia="Arial" w:cs="Arial"/>
    </w:rPr>
  </w:style>
  <w:style w:type="character" w:customStyle="1" w:styleId="ListLabel46">
    <w:name w:val="ListLabel 46"/>
    <w:qFormat/>
    <w:rPr>
      <w:rFonts w:eastAsia="Noto Sans Symbols" w:cs="Noto Sans Symbols"/>
    </w:rPr>
  </w:style>
  <w:style w:type="character" w:customStyle="1" w:styleId="ListLabel47">
    <w:name w:val="ListLabel 47"/>
    <w:qFormat/>
    <w:rPr>
      <w:rFonts w:eastAsia="Noto Sans Symbols" w:cs="Noto Sans Symbols"/>
      <w:position w:val="0"/>
      <w:sz w:val="22"/>
      <w:vertAlign w:val="baseline"/>
    </w:rPr>
  </w:style>
  <w:style w:type="character" w:customStyle="1" w:styleId="ListLabel48">
    <w:name w:val="ListLabel 48"/>
    <w:qFormat/>
    <w:rPr>
      <w:rFonts w:eastAsia="Arial" w:cs="Arial"/>
      <w:position w:val="0"/>
      <w:sz w:val="22"/>
      <w:vertAlign w:val="baseline"/>
    </w:rPr>
  </w:style>
  <w:style w:type="character" w:customStyle="1" w:styleId="ListLabel49">
    <w:name w:val="ListLabel 49"/>
    <w:qFormat/>
    <w:rPr>
      <w:rFonts w:eastAsia="Noto Sans Symbols" w:cs="Noto Sans Symbols"/>
      <w:position w:val="0"/>
      <w:sz w:val="22"/>
      <w:vertAlign w:val="baseline"/>
    </w:rPr>
  </w:style>
  <w:style w:type="character" w:customStyle="1" w:styleId="ListLabel50">
    <w:name w:val="ListLabel 50"/>
    <w:qFormat/>
    <w:rPr>
      <w:rFonts w:eastAsia="Noto Sans Symbols" w:cs="Noto Sans Symbols"/>
      <w:position w:val="0"/>
      <w:sz w:val="22"/>
      <w:vertAlign w:val="baseline"/>
    </w:rPr>
  </w:style>
  <w:style w:type="character" w:customStyle="1" w:styleId="ListLabel51">
    <w:name w:val="ListLabel 51"/>
    <w:qFormat/>
    <w:rPr>
      <w:rFonts w:eastAsia="Arial" w:cs="Arial"/>
      <w:position w:val="0"/>
      <w:sz w:val="22"/>
      <w:vertAlign w:val="baseline"/>
    </w:rPr>
  </w:style>
  <w:style w:type="character" w:customStyle="1" w:styleId="ListLabel52">
    <w:name w:val="ListLabel 52"/>
    <w:qFormat/>
    <w:rPr>
      <w:rFonts w:eastAsia="Noto Sans Symbols" w:cs="Noto Sans Symbols"/>
      <w:position w:val="0"/>
      <w:sz w:val="22"/>
      <w:vertAlign w:val="baseline"/>
    </w:rPr>
  </w:style>
  <w:style w:type="character" w:customStyle="1" w:styleId="ListLabel53">
    <w:name w:val="ListLabel 53"/>
    <w:qFormat/>
    <w:rPr>
      <w:rFonts w:eastAsia="Noto Sans Symbols" w:cs="Noto Sans Symbols"/>
      <w:position w:val="0"/>
      <w:sz w:val="22"/>
      <w:vertAlign w:val="baseline"/>
    </w:rPr>
  </w:style>
  <w:style w:type="character" w:customStyle="1" w:styleId="ListLabel54">
    <w:name w:val="ListLabel 54"/>
    <w:qFormat/>
    <w:rPr>
      <w:rFonts w:eastAsia="Arial" w:cs="Arial"/>
      <w:position w:val="0"/>
      <w:sz w:val="22"/>
      <w:vertAlign w:val="baseline"/>
    </w:rPr>
  </w:style>
  <w:style w:type="character" w:customStyle="1" w:styleId="ListLabel55">
    <w:name w:val="ListLabel 55"/>
    <w:qFormat/>
    <w:rPr>
      <w:rFonts w:eastAsia="Noto Sans Symbols" w:cs="Noto Sans Symbols"/>
      <w:position w:val="0"/>
      <w:sz w:val="22"/>
      <w:vertAlign w:val="baseline"/>
    </w:rPr>
  </w:style>
  <w:style w:type="character" w:customStyle="1" w:styleId="ListLabel56">
    <w:name w:val="ListLabel 56"/>
    <w:qFormat/>
    <w:rPr>
      <w:rFonts w:ascii="Times New Roman" w:hAnsi="Times New Roman"/>
      <w:u w:val="none"/>
    </w:rPr>
  </w:style>
  <w:style w:type="character" w:customStyle="1" w:styleId="ListLabel57">
    <w:name w:val="ListLabel 57"/>
    <w:qFormat/>
    <w:rPr>
      <w:u w:val="none"/>
    </w:rPr>
  </w:style>
  <w:style w:type="character" w:customStyle="1" w:styleId="ListLabel58">
    <w:name w:val="ListLabel 58"/>
    <w:qFormat/>
    <w:rPr>
      <w:u w:val="none"/>
    </w:rPr>
  </w:style>
  <w:style w:type="character" w:customStyle="1" w:styleId="ListLabel59">
    <w:name w:val="ListLabel 59"/>
    <w:qFormat/>
    <w:rPr>
      <w:u w:val="none"/>
    </w:rPr>
  </w:style>
  <w:style w:type="character" w:customStyle="1" w:styleId="ListLabel60">
    <w:name w:val="ListLabel 60"/>
    <w:qFormat/>
    <w:rPr>
      <w:u w:val="none"/>
    </w:rPr>
  </w:style>
  <w:style w:type="character" w:customStyle="1" w:styleId="ListLabel61">
    <w:name w:val="ListLabel 61"/>
    <w:qFormat/>
    <w:rPr>
      <w:u w:val="none"/>
    </w:rPr>
  </w:style>
  <w:style w:type="character" w:customStyle="1" w:styleId="ListLabel62">
    <w:name w:val="ListLabel 62"/>
    <w:qFormat/>
    <w:rPr>
      <w:u w:val="none"/>
    </w:rPr>
  </w:style>
  <w:style w:type="character" w:customStyle="1" w:styleId="ListLabel63">
    <w:name w:val="ListLabel 63"/>
    <w:qFormat/>
    <w:rPr>
      <w:u w:val="none"/>
    </w:rPr>
  </w:style>
  <w:style w:type="character" w:customStyle="1" w:styleId="ListLabel64">
    <w:name w:val="ListLabel 64"/>
    <w:qFormat/>
    <w:rPr>
      <w:u w:val="none"/>
    </w:rPr>
  </w:style>
  <w:style w:type="character" w:customStyle="1" w:styleId="ListLabel65">
    <w:name w:val="ListLabel 65"/>
    <w:qFormat/>
    <w:rPr>
      <w:rFonts w:ascii="Times New Roman" w:hAnsi="Times New Roman"/>
      <w:u w:val="none"/>
    </w:rPr>
  </w:style>
  <w:style w:type="character" w:customStyle="1" w:styleId="ListLabel66">
    <w:name w:val="ListLabel 66"/>
    <w:qFormat/>
    <w:rPr>
      <w:u w:val="none"/>
    </w:rPr>
  </w:style>
  <w:style w:type="character" w:customStyle="1" w:styleId="ListLabel67">
    <w:name w:val="ListLabel 67"/>
    <w:qFormat/>
    <w:rPr>
      <w:u w:val="none"/>
    </w:rPr>
  </w:style>
  <w:style w:type="character" w:customStyle="1" w:styleId="ListLabel68">
    <w:name w:val="ListLabel 68"/>
    <w:qFormat/>
    <w:rPr>
      <w:u w:val="none"/>
    </w:rPr>
  </w:style>
  <w:style w:type="character" w:customStyle="1" w:styleId="ListLabel69">
    <w:name w:val="ListLabel 69"/>
    <w:qFormat/>
    <w:rPr>
      <w:u w:val="none"/>
    </w:rPr>
  </w:style>
  <w:style w:type="character" w:customStyle="1" w:styleId="ListLabel70">
    <w:name w:val="ListLabel 70"/>
    <w:qFormat/>
    <w:rPr>
      <w:u w:val="none"/>
    </w:rPr>
  </w:style>
  <w:style w:type="character" w:customStyle="1" w:styleId="ListLabel71">
    <w:name w:val="ListLabel 71"/>
    <w:qFormat/>
    <w:rPr>
      <w:u w:val="none"/>
    </w:rPr>
  </w:style>
  <w:style w:type="character" w:customStyle="1" w:styleId="ListLabel72">
    <w:name w:val="ListLabel 72"/>
    <w:qFormat/>
    <w:rPr>
      <w:u w:val="none"/>
    </w:rPr>
  </w:style>
  <w:style w:type="character" w:customStyle="1" w:styleId="ListLabel73">
    <w:name w:val="ListLabel 73"/>
    <w:qFormat/>
    <w:rPr>
      <w:u w:val="none"/>
    </w:rPr>
  </w:style>
  <w:style w:type="character" w:customStyle="1" w:styleId="ListLabel74">
    <w:name w:val="ListLabel 74"/>
    <w:qFormat/>
    <w:rPr>
      <w:rFonts w:ascii="Times New Roman" w:eastAsia="Noto Sans Symbols" w:hAnsi="Times New Roman" w:cs="Noto Sans Symbols"/>
    </w:rPr>
  </w:style>
  <w:style w:type="character" w:customStyle="1" w:styleId="ListLabel75">
    <w:name w:val="ListLabel 75"/>
    <w:qFormat/>
    <w:rPr>
      <w:rFonts w:eastAsia="Arial" w:cs="Arial"/>
    </w:rPr>
  </w:style>
  <w:style w:type="character" w:customStyle="1" w:styleId="ListLabel76">
    <w:name w:val="ListLabel 76"/>
    <w:qFormat/>
    <w:rPr>
      <w:rFonts w:eastAsia="Noto Sans Symbols" w:cs="Noto Sans Symbols"/>
    </w:rPr>
  </w:style>
  <w:style w:type="character" w:customStyle="1" w:styleId="ListLabel77">
    <w:name w:val="ListLabel 77"/>
    <w:qFormat/>
    <w:rPr>
      <w:rFonts w:eastAsia="Noto Sans Symbols" w:cs="Noto Sans Symbols"/>
    </w:rPr>
  </w:style>
  <w:style w:type="character" w:customStyle="1" w:styleId="ListLabel78">
    <w:name w:val="ListLabel 78"/>
    <w:qFormat/>
    <w:rPr>
      <w:rFonts w:eastAsia="Arial" w:cs="Arial"/>
    </w:rPr>
  </w:style>
  <w:style w:type="character" w:customStyle="1" w:styleId="ListLabel79">
    <w:name w:val="ListLabel 79"/>
    <w:qFormat/>
    <w:rPr>
      <w:rFonts w:eastAsia="Noto Sans Symbols" w:cs="Noto Sans Symbols"/>
    </w:rPr>
  </w:style>
  <w:style w:type="character" w:customStyle="1" w:styleId="ListLabel80">
    <w:name w:val="ListLabel 80"/>
    <w:qFormat/>
    <w:rPr>
      <w:rFonts w:eastAsia="Noto Sans Symbols" w:cs="Noto Sans Symbols"/>
    </w:rPr>
  </w:style>
  <w:style w:type="character" w:customStyle="1" w:styleId="ListLabel81">
    <w:name w:val="ListLabel 81"/>
    <w:qFormat/>
    <w:rPr>
      <w:rFonts w:eastAsia="Arial" w:cs="Arial"/>
    </w:rPr>
  </w:style>
  <w:style w:type="character" w:customStyle="1" w:styleId="ListLabel82">
    <w:name w:val="ListLabel 82"/>
    <w:qFormat/>
    <w:rPr>
      <w:rFonts w:eastAsia="Noto Sans Symbols" w:cs="Noto Sans Symbols"/>
    </w:rPr>
  </w:style>
  <w:style w:type="character" w:customStyle="1" w:styleId="ListLabel83">
    <w:name w:val="ListLabel 83"/>
    <w:qFormat/>
    <w:rPr>
      <w:rFonts w:ascii="Times New Roman" w:hAnsi="Times New Roman"/>
      <w:u w:val="none"/>
    </w:rPr>
  </w:style>
  <w:style w:type="character" w:customStyle="1" w:styleId="ListLabel84">
    <w:name w:val="ListLabel 84"/>
    <w:qFormat/>
    <w:rPr>
      <w:u w:val="none"/>
    </w:rPr>
  </w:style>
  <w:style w:type="character" w:customStyle="1" w:styleId="ListLabel85">
    <w:name w:val="ListLabel 85"/>
    <w:qFormat/>
    <w:rPr>
      <w:u w:val="none"/>
    </w:rPr>
  </w:style>
  <w:style w:type="character" w:customStyle="1" w:styleId="ListLabel86">
    <w:name w:val="ListLabel 86"/>
    <w:qFormat/>
    <w:rPr>
      <w:u w:val="none"/>
    </w:rPr>
  </w:style>
  <w:style w:type="character" w:customStyle="1" w:styleId="ListLabel87">
    <w:name w:val="ListLabel 87"/>
    <w:qFormat/>
    <w:rPr>
      <w:u w:val="none"/>
    </w:rPr>
  </w:style>
  <w:style w:type="character" w:customStyle="1" w:styleId="ListLabel88">
    <w:name w:val="ListLabel 88"/>
    <w:qFormat/>
    <w:rPr>
      <w:u w:val="none"/>
    </w:rPr>
  </w:style>
  <w:style w:type="character" w:customStyle="1" w:styleId="ListLabel89">
    <w:name w:val="ListLabel 89"/>
    <w:qFormat/>
    <w:rPr>
      <w:u w:val="none"/>
    </w:rPr>
  </w:style>
  <w:style w:type="character" w:customStyle="1" w:styleId="ListLabel90">
    <w:name w:val="ListLabel 90"/>
    <w:qFormat/>
    <w:rPr>
      <w:u w:val="none"/>
    </w:rPr>
  </w:style>
  <w:style w:type="character" w:customStyle="1" w:styleId="ListLabel91">
    <w:name w:val="ListLabel 91"/>
    <w:qFormat/>
    <w:rPr>
      <w:u w:val="none"/>
    </w:rPr>
  </w:style>
  <w:style w:type="character" w:customStyle="1" w:styleId="ListLabel92">
    <w:name w:val="ListLabel 92"/>
    <w:qFormat/>
    <w:rPr>
      <w:rFonts w:ascii="Times New Roman" w:hAnsi="Times New Roman"/>
      <w:sz w:val="28"/>
      <w:u w:val="none"/>
    </w:rPr>
  </w:style>
  <w:style w:type="character" w:customStyle="1" w:styleId="ListLabel93">
    <w:name w:val="ListLabel 93"/>
    <w:qFormat/>
    <w:rPr>
      <w:u w:val="none"/>
    </w:rPr>
  </w:style>
  <w:style w:type="character" w:customStyle="1" w:styleId="ListLabel94">
    <w:name w:val="ListLabel 94"/>
    <w:qFormat/>
    <w:rPr>
      <w:u w:val="none"/>
    </w:rPr>
  </w:style>
  <w:style w:type="character" w:customStyle="1" w:styleId="ListLabel95">
    <w:name w:val="ListLabel 95"/>
    <w:qFormat/>
    <w:rPr>
      <w:u w:val="none"/>
    </w:rPr>
  </w:style>
  <w:style w:type="character" w:customStyle="1" w:styleId="ListLabel96">
    <w:name w:val="ListLabel 96"/>
    <w:qFormat/>
    <w:rPr>
      <w:u w:val="none"/>
    </w:rPr>
  </w:style>
  <w:style w:type="character" w:customStyle="1" w:styleId="ListLabel97">
    <w:name w:val="ListLabel 97"/>
    <w:qFormat/>
    <w:rPr>
      <w:u w:val="none"/>
    </w:rPr>
  </w:style>
  <w:style w:type="character" w:customStyle="1" w:styleId="ListLabel98">
    <w:name w:val="ListLabel 98"/>
    <w:qFormat/>
    <w:rPr>
      <w:u w:val="none"/>
    </w:rPr>
  </w:style>
  <w:style w:type="character" w:customStyle="1" w:styleId="ListLabel99">
    <w:name w:val="ListLabel 99"/>
    <w:qFormat/>
    <w:rPr>
      <w:u w:val="none"/>
    </w:rPr>
  </w:style>
  <w:style w:type="character" w:customStyle="1" w:styleId="ListLabel100">
    <w:name w:val="ListLabel 100"/>
    <w:qFormat/>
    <w:rPr>
      <w:u w:val="none"/>
    </w:rPr>
  </w:style>
  <w:style w:type="character" w:customStyle="1" w:styleId="ListLabel101">
    <w:name w:val="ListLabel 101"/>
    <w:qFormat/>
    <w:rPr>
      <w:rFonts w:ascii="Times New Roman" w:eastAsia="Noto Sans Symbols" w:hAnsi="Times New Roman" w:cs="Noto Sans Symbols"/>
    </w:rPr>
  </w:style>
  <w:style w:type="character" w:customStyle="1" w:styleId="ListLabel102">
    <w:name w:val="ListLabel 102"/>
    <w:qFormat/>
    <w:rPr>
      <w:rFonts w:ascii="Times New Roman" w:hAnsi="Times New Roman"/>
      <w:u w:val="none"/>
    </w:rPr>
  </w:style>
  <w:style w:type="character" w:customStyle="1" w:styleId="ListLabel103">
    <w:name w:val="ListLabel 103"/>
    <w:qFormat/>
    <w:rPr>
      <w:u w:val="none"/>
    </w:rPr>
  </w:style>
  <w:style w:type="character" w:customStyle="1" w:styleId="ListLabel104">
    <w:name w:val="ListLabel 104"/>
    <w:qFormat/>
    <w:rPr>
      <w:u w:val="none"/>
    </w:rPr>
  </w:style>
  <w:style w:type="character" w:customStyle="1" w:styleId="ListLabel105">
    <w:name w:val="ListLabel 105"/>
    <w:qFormat/>
    <w:rPr>
      <w:u w:val="none"/>
    </w:rPr>
  </w:style>
  <w:style w:type="character" w:customStyle="1" w:styleId="ListLabel106">
    <w:name w:val="ListLabel 106"/>
    <w:qFormat/>
    <w:rPr>
      <w:u w:val="none"/>
    </w:rPr>
  </w:style>
  <w:style w:type="character" w:customStyle="1" w:styleId="ListLabel107">
    <w:name w:val="ListLabel 107"/>
    <w:qFormat/>
    <w:rPr>
      <w:u w:val="none"/>
    </w:rPr>
  </w:style>
  <w:style w:type="character" w:customStyle="1" w:styleId="ListLabel108">
    <w:name w:val="ListLabel 108"/>
    <w:qFormat/>
    <w:rPr>
      <w:u w:val="none"/>
    </w:rPr>
  </w:style>
  <w:style w:type="character" w:customStyle="1" w:styleId="ListLabel109">
    <w:name w:val="ListLabel 109"/>
    <w:qFormat/>
    <w:rPr>
      <w:u w:val="none"/>
    </w:rPr>
  </w:style>
  <w:style w:type="character" w:customStyle="1" w:styleId="ListLabel110">
    <w:name w:val="ListLabel 110"/>
    <w:qFormat/>
    <w:rPr>
      <w:u w:val="none"/>
    </w:rPr>
  </w:style>
  <w:style w:type="character" w:customStyle="1" w:styleId="ListLabel111">
    <w:name w:val="ListLabel 111"/>
    <w:qFormat/>
    <w:rPr>
      <w:rFonts w:ascii="Times New Roman" w:eastAsia="Noto Sans Symbols" w:hAnsi="Times New Roman" w:cs="Noto Sans Symbols"/>
      <w:position w:val="0"/>
      <w:sz w:val="28"/>
      <w:vertAlign w:val="baseline"/>
    </w:rPr>
  </w:style>
  <w:style w:type="character" w:customStyle="1" w:styleId="ListLabel112">
    <w:name w:val="ListLabel 112"/>
    <w:qFormat/>
    <w:rPr>
      <w:rFonts w:eastAsia="Arial" w:cs="Arial"/>
      <w:position w:val="0"/>
      <w:sz w:val="22"/>
      <w:vertAlign w:val="baseline"/>
    </w:rPr>
  </w:style>
  <w:style w:type="character" w:customStyle="1" w:styleId="ListLabel113">
    <w:name w:val="ListLabel 113"/>
    <w:qFormat/>
    <w:rPr>
      <w:rFonts w:eastAsia="Noto Sans Symbols" w:cs="Noto Sans Symbols"/>
      <w:position w:val="0"/>
      <w:sz w:val="22"/>
      <w:vertAlign w:val="baseline"/>
    </w:rPr>
  </w:style>
  <w:style w:type="character" w:customStyle="1" w:styleId="ListLabel114">
    <w:name w:val="ListLabel 114"/>
    <w:qFormat/>
    <w:rPr>
      <w:rFonts w:eastAsia="Noto Sans Symbols" w:cs="Noto Sans Symbols"/>
      <w:position w:val="0"/>
      <w:sz w:val="22"/>
      <w:vertAlign w:val="baseline"/>
    </w:rPr>
  </w:style>
  <w:style w:type="character" w:customStyle="1" w:styleId="ListLabel115">
    <w:name w:val="ListLabel 115"/>
    <w:qFormat/>
    <w:rPr>
      <w:rFonts w:eastAsia="Arial" w:cs="Arial"/>
      <w:position w:val="0"/>
      <w:sz w:val="22"/>
      <w:vertAlign w:val="baseline"/>
    </w:rPr>
  </w:style>
  <w:style w:type="character" w:customStyle="1" w:styleId="ListLabel116">
    <w:name w:val="ListLabel 116"/>
    <w:qFormat/>
    <w:rPr>
      <w:rFonts w:eastAsia="Noto Sans Symbols" w:cs="Noto Sans Symbols"/>
      <w:position w:val="0"/>
      <w:sz w:val="22"/>
      <w:vertAlign w:val="baseline"/>
    </w:rPr>
  </w:style>
  <w:style w:type="character" w:customStyle="1" w:styleId="ListLabel117">
    <w:name w:val="ListLabel 117"/>
    <w:qFormat/>
    <w:rPr>
      <w:rFonts w:eastAsia="Noto Sans Symbols" w:cs="Noto Sans Symbols"/>
      <w:position w:val="0"/>
      <w:sz w:val="22"/>
      <w:vertAlign w:val="baseline"/>
    </w:rPr>
  </w:style>
  <w:style w:type="character" w:customStyle="1" w:styleId="ListLabel118">
    <w:name w:val="ListLabel 118"/>
    <w:qFormat/>
    <w:rPr>
      <w:rFonts w:eastAsia="Arial" w:cs="Arial"/>
      <w:position w:val="0"/>
      <w:sz w:val="22"/>
      <w:vertAlign w:val="baseline"/>
    </w:rPr>
  </w:style>
  <w:style w:type="character" w:customStyle="1" w:styleId="ListLabel119">
    <w:name w:val="ListLabel 119"/>
    <w:qFormat/>
    <w:rPr>
      <w:rFonts w:eastAsia="Noto Sans Symbols" w:cs="Noto Sans Symbols"/>
      <w:position w:val="0"/>
      <w:sz w:val="22"/>
      <w:vertAlign w:val="baseline"/>
    </w:rPr>
  </w:style>
  <w:style w:type="character" w:customStyle="1" w:styleId="ListLabel120">
    <w:name w:val="ListLabel 120"/>
    <w:qFormat/>
    <w:rPr>
      <w:rFonts w:ascii="Times New Roman" w:hAnsi="Times New Roman"/>
      <w:sz w:val="28"/>
      <w:u w:val="none"/>
    </w:rPr>
  </w:style>
  <w:style w:type="character" w:customStyle="1" w:styleId="ListLabel121">
    <w:name w:val="ListLabel 121"/>
    <w:qFormat/>
    <w:rPr>
      <w:u w:val="none"/>
    </w:rPr>
  </w:style>
  <w:style w:type="character" w:customStyle="1" w:styleId="ListLabel122">
    <w:name w:val="ListLabel 122"/>
    <w:qFormat/>
    <w:rPr>
      <w:u w:val="none"/>
    </w:rPr>
  </w:style>
  <w:style w:type="character" w:customStyle="1" w:styleId="ListLabel123">
    <w:name w:val="ListLabel 123"/>
    <w:qFormat/>
    <w:rPr>
      <w:u w:val="none"/>
    </w:rPr>
  </w:style>
  <w:style w:type="character" w:customStyle="1" w:styleId="ListLabel124">
    <w:name w:val="ListLabel 124"/>
    <w:qFormat/>
    <w:rPr>
      <w:u w:val="none"/>
    </w:rPr>
  </w:style>
  <w:style w:type="character" w:customStyle="1" w:styleId="ListLabel125">
    <w:name w:val="ListLabel 125"/>
    <w:qFormat/>
    <w:rPr>
      <w:u w:val="none"/>
    </w:rPr>
  </w:style>
  <w:style w:type="character" w:customStyle="1" w:styleId="ListLabel126">
    <w:name w:val="ListLabel 126"/>
    <w:qFormat/>
    <w:rPr>
      <w:u w:val="none"/>
    </w:rPr>
  </w:style>
  <w:style w:type="character" w:customStyle="1" w:styleId="ListLabel127">
    <w:name w:val="ListLabel 127"/>
    <w:qFormat/>
    <w:rPr>
      <w:u w:val="none"/>
    </w:rPr>
  </w:style>
  <w:style w:type="character" w:customStyle="1" w:styleId="ListLabel128">
    <w:name w:val="ListLabel 128"/>
    <w:qFormat/>
    <w:rPr>
      <w:u w:val="none"/>
    </w:rPr>
  </w:style>
  <w:style w:type="character" w:customStyle="1" w:styleId="ListLabel129">
    <w:name w:val="ListLabel 129"/>
    <w:qFormat/>
    <w:rPr>
      <w:rFonts w:ascii="Times New Roman" w:hAnsi="Times New Roman"/>
      <w:sz w:val="28"/>
      <w:u w:val="none"/>
    </w:rPr>
  </w:style>
  <w:style w:type="character" w:customStyle="1" w:styleId="ListLabel130">
    <w:name w:val="ListLabel 130"/>
    <w:qFormat/>
    <w:rPr>
      <w:u w:val="none"/>
    </w:rPr>
  </w:style>
  <w:style w:type="character" w:customStyle="1" w:styleId="ListLabel131">
    <w:name w:val="ListLabel 131"/>
    <w:qFormat/>
    <w:rPr>
      <w:u w:val="none"/>
    </w:rPr>
  </w:style>
  <w:style w:type="character" w:customStyle="1" w:styleId="ListLabel132">
    <w:name w:val="ListLabel 132"/>
    <w:qFormat/>
    <w:rPr>
      <w:u w:val="none"/>
    </w:rPr>
  </w:style>
  <w:style w:type="character" w:customStyle="1" w:styleId="ListLabel133">
    <w:name w:val="ListLabel 133"/>
    <w:qFormat/>
    <w:rPr>
      <w:u w:val="none"/>
    </w:rPr>
  </w:style>
  <w:style w:type="character" w:customStyle="1" w:styleId="ListLabel134">
    <w:name w:val="ListLabel 134"/>
    <w:qFormat/>
    <w:rPr>
      <w:u w:val="none"/>
    </w:rPr>
  </w:style>
  <w:style w:type="character" w:customStyle="1" w:styleId="ListLabel135">
    <w:name w:val="ListLabel 135"/>
    <w:qFormat/>
    <w:rPr>
      <w:u w:val="none"/>
    </w:rPr>
  </w:style>
  <w:style w:type="character" w:customStyle="1" w:styleId="ListLabel136">
    <w:name w:val="ListLabel 136"/>
    <w:qFormat/>
    <w:rPr>
      <w:u w:val="none"/>
    </w:rPr>
  </w:style>
  <w:style w:type="character" w:customStyle="1" w:styleId="ListLabel137">
    <w:name w:val="ListLabel 137"/>
    <w:qFormat/>
    <w:rPr>
      <w:u w:val="none"/>
    </w:rPr>
  </w:style>
  <w:style w:type="character" w:customStyle="1" w:styleId="ListLabel138">
    <w:name w:val="ListLabel 138"/>
    <w:qFormat/>
    <w:rPr>
      <w:rFonts w:ascii="Times New Roman" w:hAnsi="Times New Roman"/>
      <w:sz w:val="28"/>
      <w:u w:val="none"/>
    </w:rPr>
  </w:style>
  <w:style w:type="character" w:customStyle="1" w:styleId="ListLabel139">
    <w:name w:val="ListLabel 139"/>
    <w:qFormat/>
    <w:rPr>
      <w:u w:val="none"/>
    </w:rPr>
  </w:style>
  <w:style w:type="character" w:customStyle="1" w:styleId="ListLabel140">
    <w:name w:val="ListLabel 140"/>
    <w:qFormat/>
    <w:rPr>
      <w:u w:val="none"/>
    </w:rPr>
  </w:style>
  <w:style w:type="character" w:customStyle="1" w:styleId="ListLabel141">
    <w:name w:val="ListLabel 141"/>
    <w:qFormat/>
    <w:rPr>
      <w:u w:val="none"/>
    </w:rPr>
  </w:style>
  <w:style w:type="character" w:customStyle="1" w:styleId="ListLabel142">
    <w:name w:val="ListLabel 142"/>
    <w:qFormat/>
    <w:rPr>
      <w:u w:val="none"/>
    </w:rPr>
  </w:style>
  <w:style w:type="character" w:customStyle="1" w:styleId="ListLabel143">
    <w:name w:val="ListLabel 143"/>
    <w:qFormat/>
    <w:rPr>
      <w:u w:val="none"/>
    </w:rPr>
  </w:style>
  <w:style w:type="character" w:customStyle="1" w:styleId="ListLabel144">
    <w:name w:val="ListLabel 144"/>
    <w:qFormat/>
    <w:rPr>
      <w:u w:val="none"/>
    </w:rPr>
  </w:style>
  <w:style w:type="character" w:customStyle="1" w:styleId="ListLabel145">
    <w:name w:val="ListLabel 145"/>
    <w:qFormat/>
    <w:rPr>
      <w:u w:val="none"/>
    </w:rPr>
  </w:style>
  <w:style w:type="character" w:customStyle="1" w:styleId="ListLabel146">
    <w:name w:val="ListLabel 146"/>
    <w:qFormat/>
    <w:rPr>
      <w:u w:val="none"/>
    </w:rPr>
  </w:style>
  <w:style w:type="character" w:customStyle="1" w:styleId="ListLabel147">
    <w:name w:val="ListLabel 147"/>
    <w:qFormat/>
    <w:rPr>
      <w:rFonts w:ascii="Times New Roman" w:hAnsi="Times New Roman"/>
      <w:sz w:val="28"/>
      <w:u w:val="none"/>
    </w:rPr>
  </w:style>
  <w:style w:type="character" w:customStyle="1" w:styleId="ListLabel148">
    <w:name w:val="ListLabel 148"/>
    <w:qFormat/>
    <w:rPr>
      <w:u w:val="none"/>
    </w:rPr>
  </w:style>
  <w:style w:type="character" w:customStyle="1" w:styleId="ListLabel149">
    <w:name w:val="ListLabel 149"/>
    <w:qFormat/>
    <w:rPr>
      <w:u w:val="none"/>
    </w:rPr>
  </w:style>
  <w:style w:type="character" w:customStyle="1" w:styleId="ListLabel150">
    <w:name w:val="ListLabel 150"/>
    <w:qFormat/>
    <w:rPr>
      <w:u w:val="none"/>
    </w:rPr>
  </w:style>
  <w:style w:type="character" w:customStyle="1" w:styleId="ListLabel151">
    <w:name w:val="ListLabel 151"/>
    <w:qFormat/>
    <w:rPr>
      <w:u w:val="none"/>
    </w:rPr>
  </w:style>
  <w:style w:type="character" w:customStyle="1" w:styleId="ListLabel152">
    <w:name w:val="ListLabel 152"/>
    <w:qFormat/>
    <w:rPr>
      <w:u w:val="none"/>
    </w:rPr>
  </w:style>
  <w:style w:type="character" w:customStyle="1" w:styleId="ListLabel153">
    <w:name w:val="ListLabel 153"/>
    <w:qFormat/>
    <w:rPr>
      <w:u w:val="none"/>
    </w:rPr>
  </w:style>
  <w:style w:type="character" w:customStyle="1" w:styleId="ListLabel154">
    <w:name w:val="ListLabel 154"/>
    <w:qFormat/>
    <w:rPr>
      <w:u w:val="none"/>
    </w:rPr>
  </w:style>
  <w:style w:type="character" w:customStyle="1" w:styleId="ListLabel155">
    <w:name w:val="ListLabel 155"/>
    <w:qFormat/>
    <w:rPr>
      <w:u w:val="none"/>
    </w:rPr>
  </w:style>
  <w:style w:type="character" w:customStyle="1" w:styleId="ListLabel156">
    <w:name w:val="ListLabel 156"/>
    <w:qFormat/>
    <w:rPr>
      <w:rFonts w:ascii="Times New Roman" w:hAnsi="Times New Roman"/>
      <w:position w:val="0"/>
      <w:sz w:val="28"/>
      <w:szCs w:val="28"/>
      <w:vertAlign w:val="baseline"/>
    </w:rPr>
  </w:style>
  <w:style w:type="character" w:customStyle="1" w:styleId="ListLabel157">
    <w:name w:val="ListLabel 157"/>
    <w:qFormat/>
    <w:rPr>
      <w:rFonts w:eastAsia="Noto Sans Symbols" w:cs="Noto Sans Symbols"/>
      <w:position w:val="0"/>
      <w:sz w:val="22"/>
      <w:vertAlign w:val="baseline"/>
    </w:rPr>
  </w:style>
  <w:style w:type="character" w:customStyle="1" w:styleId="ListLabel158">
    <w:name w:val="ListLabel 158"/>
    <w:qFormat/>
    <w:rPr>
      <w:rFonts w:eastAsia="Arial" w:cs="Arial"/>
      <w:position w:val="0"/>
      <w:sz w:val="22"/>
      <w:vertAlign w:val="baseline"/>
    </w:rPr>
  </w:style>
  <w:style w:type="character" w:customStyle="1" w:styleId="ListLabel159">
    <w:name w:val="ListLabel 159"/>
    <w:qFormat/>
    <w:rPr>
      <w:rFonts w:eastAsia="Noto Sans Symbols" w:cs="Noto Sans Symbols"/>
      <w:position w:val="0"/>
      <w:sz w:val="22"/>
      <w:vertAlign w:val="baseline"/>
    </w:rPr>
  </w:style>
  <w:style w:type="character" w:customStyle="1" w:styleId="ListLabel160">
    <w:name w:val="ListLabel 160"/>
    <w:qFormat/>
    <w:rPr>
      <w:rFonts w:eastAsia="Noto Sans Symbols" w:cs="Noto Sans Symbols"/>
      <w:position w:val="0"/>
      <w:sz w:val="22"/>
      <w:vertAlign w:val="baseline"/>
    </w:rPr>
  </w:style>
  <w:style w:type="character" w:customStyle="1" w:styleId="ListLabel161">
    <w:name w:val="ListLabel 161"/>
    <w:qFormat/>
    <w:rPr>
      <w:rFonts w:eastAsia="Arial" w:cs="Arial"/>
      <w:position w:val="0"/>
      <w:sz w:val="22"/>
      <w:vertAlign w:val="baseline"/>
    </w:rPr>
  </w:style>
  <w:style w:type="character" w:customStyle="1" w:styleId="ListLabel162">
    <w:name w:val="ListLabel 162"/>
    <w:qFormat/>
    <w:rPr>
      <w:rFonts w:eastAsia="Noto Sans Symbols" w:cs="Noto Sans Symbols"/>
      <w:position w:val="0"/>
      <w:sz w:val="22"/>
      <w:vertAlign w:val="baseline"/>
    </w:rPr>
  </w:style>
  <w:style w:type="character" w:customStyle="1" w:styleId="ListLabel163">
    <w:name w:val="ListLabel 163"/>
    <w:qFormat/>
    <w:rPr>
      <w:rFonts w:eastAsia="Noto Sans Symbols" w:cs="Noto Sans Symbols"/>
      <w:position w:val="0"/>
      <w:sz w:val="22"/>
      <w:vertAlign w:val="baseline"/>
    </w:rPr>
  </w:style>
  <w:style w:type="character" w:customStyle="1" w:styleId="ListLabel164">
    <w:name w:val="ListLabel 164"/>
    <w:qFormat/>
    <w:rPr>
      <w:rFonts w:eastAsia="Arial" w:cs="Arial"/>
      <w:position w:val="0"/>
      <w:sz w:val="22"/>
      <w:vertAlign w:val="baseline"/>
    </w:rPr>
  </w:style>
  <w:style w:type="character" w:customStyle="1" w:styleId="ListLabel165">
    <w:name w:val="ListLabel 165"/>
    <w:qFormat/>
    <w:rPr>
      <w:rFonts w:eastAsia="Noto Sans Symbols" w:cs="Noto Sans Symbols"/>
      <w:position w:val="0"/>
      <w:sz w:val="22"/>
      <w:vertAlign w:val="baseline"/>
    </w:rPr>
  </w:style>
  <w:style w:type="character" w:customStyle="1" w:styleId="ListLabel166">
    <w:name w:val="ListLabel 166"/>
    <w:qFormat/>
    <w:rPr>
      <w:rFonts w:ascii="Times New Roman" w:hAnsi="Times New Roman"/>
      <w:sz w:val="28"/>
      <w:u w:val="none"/>
    </w:rPr>
  </w:style>
  <w:style w:type="character" w:customStyle="1" w:styleId="ListLabel167">
    <w:name w:val="ListLabel 167"/>
    <w:qFormat/>
    <w:rPr>
      <w:u w:val="none"/>
    </w:rPr>
  </w:style>
  <w:style w:type="character" w:customStyle="1" w:styleId="ListLabel168">
    <w:name w:val="ListLabel 168"/>
    <w:qFormat/>
    <w:rPr>
      <w:u w:val="none"/>
    </w:rPr>
  </w:style>
  <w:style w:type="character" w:customStyle="1" w:styleId="ListLabel169">
    <w:name w:val="ListLabel 169"/>
    <w:qFormat/>
    <w:rPr>
      <w:u w:val="none"/>
    </w:rPr>
  </w:style>
  <w:style w:type="character" w:customStyle="1" w:styleId="ListLabel170">
    <w:name w:val="ListLabel 170"/>
    <w:qFormat/>
    <w:rPr>
      <w:u w:val="none"/>
    </w:rPr>
  </w:style>
  <w:style w:type="character" w:customStyle="1" w:styleId="ListLabel171">
    <w:name w:val="ListLabel 171"/>
    <w:qFormat/>
    <w:rPr>
      <w:u w:val="none"/>
    </w:rPr>
  </w:style>
  <w:style w:type="character" w:customStyle="1" w:styleId="ListLabel172">
    <w:name w:val="ListLabel 172"/>
    <w:qFormat/>
    <w:rPr>
      <w:u w:val="none"/>
    </w:rPr>
  </w:style>
  <w:style w:type="character" w:customStyle="1" w:styleId="ListLabel173">
    <w:name w:val="ListLabel 173"/>
    <w:qFormat/>
    <w:rPr>
      <w:u w:val="none"/>
    </w:rPr>
  </w:style>
  <w:style w:type="character" w:customStyle="1" w:styleId="ListLabel174">
    <w:name w:val="ListLabel 174"/>
    <w:qFormat/>
    <w:rPr>
      <w:u w:val="none"/>
    </w:rPr>
  </w:style>
  <w:style w:type="character" w:customStyle="1" w:styleId="ListLabel175">
    <w:name w:val="ListLabel 175"/>
    <w:qFormat/>
    <w:rPr>
      <w:rFonts w:ascii="Times New Roman" w:eastAsia="Noto Sans Symbols" w:hAnsi="Times New Roman" w:cs="Noto Sans Symbols"/>
    </w:rPr>
  </w:style>
  <w:style w:type="character" w:customStyle="1" w:styleId="ListLabel176">
    <w:name w:val="ListLabel 176"/>
    <w:qFormat/>
    <w:rPr>
      <w:color w:val="000000"/>
      <w:position w:val="0"/>
      <w:sz w:val="28"/>
      <w:szCs w:val="28"/>
      <w:vertAlign w:val="baseline"/>
    </w:rPr>
  </w:style>
  <w:style w:type="character" w:customStyle="1" w:styleId="ListLabel177">
    <w:name w:val="ListLabel 177"/>
    <w:qFormat/>
    <w:rPr>
      <w:rFonts w:ascii="Times New Roman" w:hAnsi="Times New Roman"/>
      <w:color w:val="000000"/>
      <w:position w:val="0"/>
      <w:sz w:val="28"/>
      <w:szCs w:val="28"/>
      <w:vertAlign w:val="baseline"/>
    </w:rPr>
  </w:style>
  <w:style w:type="character" w:customStyle="1" w:styleId="ListLabel178">
    <w:name w:val="ListLabel 178"/>
    <w:qFormat/>
    <w:rPr>
      <w:color w:val="000000"/>
      <w:position w:val="0"/>
      <w:sz w:val="28"/>
      <w:szCs w:val="28"/>
      <w:vertAlign w:val="baseline"/>
    </w:rPr>
  </w:style>
  <w:style w:type="character" w:customStyle="1" w:styleId="ListLabel179">
    <w:name w:val="ListLabel 179"/>
    <w:qFormat/>
    <w:rPr>
      <w:color w:val="000000"/>
      <w:position w:val="0"/>
      <w:sz w:val="28"/>
      <w:szCs w:val="28"/>
      <w:vertAlign w:val="baseline"/>
    </w:rPr>
  </w:style>
  <w:style w:type="character" w:customStyle="1" w:styleId="ListLabel180">
    <w:name w:val="ListLabel 180"/>
    <w:qFormat/>
    <w:rPr>
      <w:color w:val="000000"/>
      <w:position w:val="0"/>
      <w:sz w:val="28"/>
      <w:szCs w:val="28"/>
      <w:vertAlign w:val="baseline"/>
    </w:rPr>
  </w:style>
  <w:style w:type="character" w:customStyle="1" w:styleId="ListLabel181">
    <w:name w:val="ListLabel 181"/>
    <w:qFormat/>
    <w:rPr>
      <w:color w:val="000000"/>
      <w:position w:val="0"/>
      <w:sz w:val="28"/>
      <w:szCs w:val="28"/>
      <w:vertAlign w:val="baseline"/>
    </w:rPr>
  </w:style>
  <w:style w:type="character" w:customStyle="1" w:styleId="ListLabel182">
    <w:name w:val="ListLabel 182"/>
    <w:qFormat/>
    <w:rPr>
      <w:color w:val="000000"/>
      <w:position w:val="0"/>
      <w:sz w:val="28"/>
      <w:szCs w:val="28"/>
      <w:vertAlign w:val="baseline"/>
    </w:rPr>
  </w:style>
  <w:style w:type="character" w:customStyle="1" w:styleId="ListLabel183">
    <w:name w:val="ListLabel 183"/>
    <w:qFormat/>
    <w:rPr>
      <w:color w:val="000000"/>
      <w:position w:val="0"/>
      <w:sz w:val="28"/>
      <w:szCs w:val="28"/>
      <w:vertAlign w:val="baseline"/>
    </w:rPr>
  </w:style>
  <w:style w:type="character" w:customStyle="1" w:styleId="ListLabel184">
    <w:name w:val="ListLabel 184"/>
    <w:qFormat/>
    <w:rPr>
      <w:color w:val="000000"/>
      <w:position w:val="0"/>
      <w:sz w:val="28"/>
      <w:szCs w:val="28"/>
      <w:vertAlign w:val="baseline"/>
    </w:rPr>
  </w:style>
  <w:style w:type="character" w:customStyle="1" w:styleId="ListLabel185">
    <w:name w:val="ListLabel 185"/>
    <w:qFormat/>
    <w:rPr>
      <w:rFonts w:ascii="Times New Roman" w:hAnsi="Times New Roman"/>
      <w:sz w:val="28"/>
      <w:u w:val="none"/>
    </w:rPr>
  </w:style>
  <w:style w:type="character" w:customStyle="1" w:styleId="ListLabel186">
    <w:name w:val="ListLabel 186"/>
    <w:qFormat/>
    <w:rPr>
      <w:u w:val="none"/>
    </w:rPr>
  </w:style>
  <w:style w:type="character" w:customStyle="1" w:styleId="ListLabel187">
    <w:name w:val="ListLabel 187"/>
    <w:qFormat/>
    <w:rPr>
      <w:u w:val="none"/>
    </w:rPr>
  </w:style>
  <w:style w:type="character" w:customStyle="1" w:styleId="ListLabel188">
    <w:name w:val="ListLabel 188"/>
    <w:qFormat/>
    <w:rPr>
      <w:u w:val="none"/>
    </w:rPr>
  </w:style>
  <w:style w:type="character" w:customStyle="1" w:styleId="ListLabel189">
    <w:name w:val="ListLabel 189"/>
    <w:qFormat/>
    <w:rPr>
      <w:u w:val="none"/>
    </w:rPr>
  </w:style>
  <w:style w:type="character" w:customStyle="1" w:styleId="ListLabel190">
    <w:name w:val="ListLabel 190"/>
    <w:qFormat/>
    <w:rPr>
      <w:u w:val="none"/>
    </w:rPr>
  </w:style>
  <w:style w:type="character" w:customStyle="1" w:styleId="ListLabel191">
    <w:name w:val="ListLabel 191"/>
    <w:qFormat/>
    <w:rPr>
      <w:u w:val="none"/>
    </w:rPr>
  </w:style>
  <w:style w:type="character" w:customStyle="1" w:styleId="ListLabel192">
    <w:name w:val="ListLabel 192"/>
    <w:qFormat/>
    <w:rPr>
      <w:u w:val="none"/>
    </w:rPr>
  </w:style>
  <w:style w:type="character" w:customStyle="1" w:styleId="ListLabel193">
    <w:name w:val="ListLabel 193"/>
    <w:qFormat/>
    <w:rPr>
      <w:u w:val="none"/>
    </w:rPr>
  </w:style>
  <w:style w:type="character" w:customStyle="1" w:styleId="ListLabel194">
    <w:name w:val="ListLabel 194"/>
    <w:qFormat/>
    <w:rPr>
      <w:rFonts w:ascii="Times New Roman" w:hAnsi="Times New Roman"/>
      <w:sz w:val="28"/>
      <w:szCs w:val="28"/>
      <w:lang w:val="uk-UA"/>
    </w:rPr>
  </w:style>
  <w:style w:type="character" w:customStyle="1" w:styleId="ListLabel195">
    <w:name w:val="ListLabel 195"/>
    <w:qFormat/>
    <w:rPr>
      <w:rFonts w:ascii="Times New Roman" w:hAnsi="Times New Roman"/>
      <w:sz w:val="28"/>
      <w:u w:val="none"/>
    </w:rPr>
  </w:style>
  <w:style w:type="character" w:customStyle="1" w:styleId="ListLabel196">
    <w:name w:val="ListLabel 196"/>
    <w:qFormat/>
    <w:rPr>
      <w:u w:val="none"/>
    </w:rPr>
  </w:style>
  <w:style w:type="character" w:customStyle="1" w:styleId="ListLabel197">
    <w:name w:val="ListLabel 197"/>
    <w:qFormat/>
    <w:rPr>
      <w:u w:val="none"/>
    </w:rPr>
  </w:style>
  <w:style w:type="character" w:customStyle="1" w:styleId="ListLabel198">
    <w:name w:val="ListLabel 198"/>
    <w:qFormat/>
    <w:rPr>
      <w:u w:val="none"/>
    </w:rPr>
  </w:style>
  <w:style w:type="character" w:customStyle="1" w:styleId="ListLabel199">
    <w:name w:val="ListLabel 199"/>
    <w:qFormat/>
    <w:rPr>
      <w:u w:val="none"/>
    </w:rPr>
  </w:style>
  <w:style w:type="character" w:customStyle="1" w:styleId="ListLabel200">
    <w:name w:val="ListLabel 200"/>
    <w:qFormat/>
    <w:rPr>
      <w:u w:val="none"/>
    </w:rPr>
  </w:style>
  <w:style w:type="character" w:customStyle="1" w:styleId="ListLabel201">
    <w:name w:val="ListLabel 201"/>
    <w:qFormat/>
    <w:rPr>
      <w:u w:val="none"/>
    </w:rPr>
  </w:style>
  <w:style w:type="character" w:customStyle="1" w:styleId="ListLabel202">
    <w:name w:val="ListLabel 202"/>
    <w:qFormat/>
    <w:rPr>
      <w:u w:val="none"/>
    </w:rPr>
  </w:style>
  <w:style w:type="character" w:customStyle="1" w:styleId="ListLabel203">
    <w:name w:val="ListLabel 203"/>
    <w:qFormat/>
    <w:rPr>
      <w:u w:val="none"/>
    </w:rPr>
  </w:style>
  <w:style w:type="character" w:customStyle="1" w:styleId="ListLabel204">
    <w:name w:val="ListLabel 204"/>
    <w:qFormat/>
    <w:rPr>
      <w:rFonts w:ascii="Times New Roman" w:hAnsi="Times New Roman" w:cs="Cambria Math"/>
      <w:sz w:val="24"/>
    </w:rPr>
  </w:style>
  <w:style w:type="character" w:customStyle="1" w:styleId="ListLabel205">
    <w:name w:val="ListLabel 205"/>
    <w:qFormat/>
    <w:rPr>
      <w:rFonts w:cs="Times"/>
    </w:rPr>
  </w:style>
  <w:style w:type="character" w:customStyle="1" w:styleId="ListLabel206">
    <w:name w:val="ListLabel 206"/>
    <w:qFormat/>
    <w:rPr>
      <w:rFonts w:cs="Cambria Math"/>
    </w:rPr>
  </w:style>
  <w:style w:type="character" w:customStyle="1" w:styleId="ListLabel207">
    <w:name w:val="ListLabel 207"/>
    <w:qFormat/>
    <w:rPr>
      <w:rFonts w:cs="Cambria Math"/>
    </w:rPr>
  </w:style>
  <w:style w:type="character" w:customStyle="1" w:styleId="ListLabel208">
    <w:name w:val="ListLabel 208"/>
    <w:qFormat/>
    <w:rPr>
      <w:rFonts w:cs="Times"/>
    </w:rPr>
  </w:style>
  <w:style w:type="character" w:customStyle="1" w:styleId="ListLabel209">
    <w:name w:val="ListLabel 209"/>
    <w:qFormat/>
    <w:rPr>
      <w:rFonts w:cs="Cambria Math"/>
    </w:rPr>
  </w:style>
  <w:style w:type="character" w:customStyle="1" w:styleId="ListLabel210">
    <w:name w:val="ListLabel 210"/>
    <w:qFormat/>
    <w:rPr>
      <w:rFonts w:cs="Cambria Math"/>
    </w:rPr>
  </w:style>
  <w:style w:type="character" w:customStyle="1" w:styleId="ListLabel211">
    <w:name w:val="ListLabel 211"/>
    <w:qFormat/>
    <w:rPr>
      <w:rFonts w:cs="Times"/>
    </w:rPr>
  </w:style>
  <w:style w:type="character" w:customStyle="1" w:styleId="ListLabel212">
    <w:name w:val="ListLabel 212"/>
    <w:qFormat/>
    <w:rPr>
      <w:rFonts w:cs="Cambria Math"/>
    </w:rPr>
  </w:style>
  <w:style w:type="character" w:customStyle="1" w:styleId="ListLabel213">
    <w:name w:val="ListLabel 213"/>
    <w:qFormat/>
    <w:rPr>
      <w:rFonts w:ascii="Times New Roman" w:hAnsi="Times New Roman" w:cs="Cambria Math"/>
      <w:sz w:val="24"/>
    </w:rPr>
  </w:style>
  <w:style w:type="character" w:customStyle="1" w:styleId="ListLabel214">
    <w:name w:val="ListLabel 214"/>
    <w:qFormat/>
    <w:rPr>
      <w:rFonts w:cs="Times"/>
    </w:rPr>
  </w:style>
  <w:style w:type="character" w:customStyle="1" w:styleId="ListLabel215">
    <w:name w:val="ListLabel 215"/>
    <w:qFormat/>
    <w:rPr>
      <w:rFonts w:cs="Cambria Math"/>
    </w:rPr>
  </w:style>
  <w:style w:type="character" w:customStyle="1" w:styleId="ListLabel216">
    <w:name w:val="ListLabel 216"/>
    <w:qFormat/>
    <w:rPr>
      <w:rFonts w:cs="Cambria Math"/>
    </w:rPr>
  </w:style>
  <w:style w:type="character" w:customStyle="1" w:styleId="ListLabel217">
    <w:name w:val="ListLabel 217"/>
    <w:qFormat/>
    <w:rPr>
      <w:rFonts w:cs="Times"/>
    </w:rPr>
  </w:style>
  <w:style w:type="character" w:customStyle="1" w:styleId="ListLabel218">
    <w:name w:val="ListLabel 218"/>
    <w:qFormat/>
    <w:rPr>
      <w:rFonts w:cs="Cambria Math"/>
    </w:rPr>
  </w:style>
  <w:style w:type="character" w:customStyle="1" w:styleId="ListLabel219">
    <w:name w:val="ListLabel 219"/>
    <w:qFormat/>
    <w:rPr>
      <w:rFonts w:cs="Cambria Math"/>
    </w:rPr>
  </w:style>
  <w:style w:type="character" w:customStyle="1" w:styleId="ListLabel220">
    <w:name w:val="ListLabel 220"/>
    <w:qFormat/>
    <w:rPr>
      <w:rFonts w:cs="Times"/>
    </w:rPr>
  </w:style>
  <w:style w:type="character" w:customStyle="1" w:styleId="ListLabel221">
    <w:name w:val="ListLabel 221"/>
    <w:qFormat/>
    <w:rPr>
      <w:rFonts w:cs="Cambria Math"/>
    </w:rPr>
  </w:style>
  <w:style w:type="character" w:customStyle="1" w:styleId="ListLabel222">
    <w:name w:val="ListLabel 222"/>
    <w:qFormat/>
    <w:rPr>
      <w:rFonts w:ascii="Times New Roman" w:hAnsi="Times New Roman" w:cs="Cambria Math"/>
      <w:sz w:val="24"/>
    </w:rPr>
  </w:style>
  <w:style w:type="character" w:customStyle="1" w:styleId="ListLabel223">
    <w:name w:val="ListLabel 223"/>
    <w:qFormat/>
    <w:rPr>
      <w:rFonts w:cs="Times"/>
    </w:rPr>
  </w:style>
  <w:style w:type="character" w:customStyle="1" w:styleId="ListLabel224">
    <w:name w:val="ListLabel 224"/>
    <w:qFormat/>
    <w:rPr>
      <w:rFonts w:cs="Cambria Math"/>
    </w:rPr>
  </w:style>
  <w:style w:type="character" w:customStyle="1" w:styleId="ListLabel225">
    <w:name w:val="ListLabel 225"/>
    <w:qFormat/>
    <w:rPr>
      <w:rFonts w:cs="Cambria Math"/>
    </w:rPr>
  </w:style>
  <w:style w:type="character" w:customStyle="1" w:styleId="ListLabel226">
    <w:name w:val="ListLabel 226"/>
    <w:qFormat/>
    <w:rPr>
      <w:rFonts w:cs="Times"/>
    </w:rPr>
  </w:style>
  <w:style w:type="character" w:customStyle="1" w:styleId="ListLabel227">
    <w:name w:val="ListLabel 227"/>
    <w:qFormat/>
    <w:rPr>
      <w:rFonts w:cs="Cambria Math"/>
    </w:rPr>
  </w:style>
  <w:style w:type="character" w:customStyle="1" w:styleId="ListLabel228">
    <w:name w:val="ListLabel 228"/>
    <w:qFormat/>
    <w:rPr>
      <w:rFonts w:cs="Cambria Math"/>
    </w:rPr>
  </w:style>
  <w:style w:type="character" w:customStyle="1" w:styleId="ListLabel229">
    <w:name w:val="ListLabel 229"/>
    <w:qFormat/>
    <w:rPr>
      <w:rFonts w:cs="Times"/>
    </w:rPr>
  </w:style>
  <w:style w:type="character" w:customStyle="1" w:styleId="ListLabel230">
    <w:name w:val="ListLabel 230"/>
    <w:qFormat/>
    <w:rPr>
      <w:rFonts w:cs="Cambria Math"/>
    </w:rPr>
  </w:style>
  <w:style w:type="character" w:customStyle="1" w:styleId="ListLabel231">
    <w:name w:val="ListLabel 231"/>
    <w:qFormat/>
    <w:rPr>
      <w:rFonts w:cs="Arial"/>
    </w:rPr>
  </w:style>
  <w:style w:type="character" w:customStyle="1" w:styleId="ListLabel232">
    <w:name w:val="ListLabel 232"/>
    <w:qFormat/>
    <w:rPr>
      <w:rFonts w:cs="Arial"/>
    </w:rPr>
  </w:style>
  <w:style w:type="character" w:customStyle="1" w:styleId="ListLabel233">
    <w:name w:val="ListLabel 233"/>
    <w:qFormat/>
    <w:rPr>
      <w:rFonts w:cs="Arial"/>
    </w:rPr>
  </w:style>
  <w:style w:type="character" w:customStyle="1" w:styleId="ListLabel234">
    <w:name w:val="ListLabel 234"/>
    <w:qFormat/>
    <w:rPr>
      <w:rFonts w:cs="Arial"/>
    </w:rPr>
  </w:style>
  <w:style w:type="character" w:customStyle="1" w:styleId="ListLabel235">
    <w:name w:val="ListLabel 235"/>
    <w:qFormat/>
    <w:rPr>
      <w:rFonts w:cs="Arial"/>
    </w:rPr>
  </w:style>
  <w:style w:type="character" w:customStyle="1" w:styleId="ListLabel236">
    <w:name w:val="ListLabel 236"/>
    <w:qFormat/>
    <w:rPr>
      <w:rFonts w:cs="Arial"/>
    </w:rPr>
  </w:style>
  <w:style w:type="character" w:customStyle="1" w:styleId="ListLabel237">
    <w:name w:val="ListLabel 237"/>
    <w:qFormat/>
    <w:rPr>
      <w:rFonts w:eastAsia="Times New Roman" w:cs="Times New Roman"/>
      <w:sz w:val="28"/>
    </w:rPr>
  </w:style>
  <w:style w:type="character" w:customStyle="1" w:styleId="ListLabel238">
    <w:name w:val="ListLabel 238"/>
    <w:qFormat/>
    <w:rPr>
      <w:rFonts w:ascii="Times New Roman" w:hAnsi="Times New Roman"/>
      <w:sz w:val="28"/>
      <w:u w:val="none"/>
    </w:rPr>
  </w:style>
  <w:style w:type="character" w:customStyle="1" w:styleId="ListLabel239">
    <w:name w:val="ListLabel 239"/>
    <w:qFormat/>
    <w:rPr>
      <w:rFonts w:cs="OpenSymbol"/>
      <w:u w:val="none"/>
    </w:rPr>
  </w:style>
  <w:style w:type="character" w:customStyle="1" w:styleId="ListLabel240">
    <w:name w:val="ListLabel 240"/>
    <w:qFormat/>
    <w:rPr>
      <w:rFonts w:cs="Times"/>
      <w:u w:val="none"/>
    </w:rPr>
  </w:style>
  <w:style w:type="character" w:customStyle="1" w:styleId="ListLabel241">
    <w:name w:val="ListLabel 241"/>
    <w:qFormat/>
    <w:rPr>
      <w:rFonts w:cs="Cambria Math"/>
      <w:u w:val="none"/>
    </w:rPr>
  </w:style>
  <w:style w:type="character" w:customStyle="1" w:styleId="ListLabel242">
    <w:name w:val="ListLabel 242"/>
    <w:qFormat/>
    <w:rPr>
      <w:rFonts w:cs="OpenSymbol"/>
      <w:u w:val="none"/>
    </w:rPr>
  </w:style>
  <w:style w:type="character" w:customStyle="1" w:styleId="ListLabel243">
    <w:name w:val="ListLabel 243"/>
    <w:qFormat/>
    <w:rPr>
      <w:rFonts w:cs="Times"/>
      <w:u w:val="none"/>
    </w:rPr>
  </w:style>
  <w:style w:type="character" w:customStyle="1" w:styleId="ListLabel244">
    <w:name w:val="ListLabel 244"/>
    <w:qFormat/>
    <w:rPr>
      <w:rFonts w:cs="Cambria Math"/>
      <w:u w:val="none"/>
    </w:rPr>
  </w:style>
  <w:style w:type="character" w:customStyle="1" w:styleId="ListLabel245">
    <w:name w:val="ListLabel 245"/>
    <w:qFormat/>
    <w:rPr>
      <w:rFonts w:cs="OpenSymbol"/>
      <w:u w:val="none"/>
    </w:rPr>
  </w:style>
  <w:style w:type="character" w:customStyle="1" w:styleId="ListLabel246">
    <w:name w:val="ListLabel 246"/>
    <w:qFormat/>
    <w:rPr>
      <w:rFonts w:cs="Times"/>
      <w:u w:val="none"/>
    </w:rPr>
  </w:style>
  <w:style w:type="character" w:customStyle="1" w:styleId="ListLabel247">
    <w:name w:val="ListLabel 247"/>
    <w:qFormat/>
    <w:rPr>
      <w:rFonts w:ascii="Times New Roman" w:hAnsi="Times New Roman"/>
      <w:sz w:val="28"/>
      <w:u w:val="none"/>
    </w:rPr>
  </w:style>
  <w:style w:type="character" w:customStyle="1" w:styleId="ListLabel248">
    <w:name w:val="ListLabel 248"/>
    <w:qFormat/>
    <w:rPr>
      <w:rFonts w:cs="OpenSymbol"/>
      <w:u w:val="none"/>
    </w:rPr>
  </w:style>
  <w:style w:type="character" w:customStyle="1" w:styleId="ListLabel249">
    <w:name w:val="ListLabel 249"/>
    <w:qFormat/>
    <w:rPr>
      <w:rFonts w:cs="Times"/>
      <w:u w:val="none"/>
    </w:rPr>
  </w:style>
  <w:style w:type="character" w:customStyle="1" w:styleId="ListLabel250">
    <w:name w:val="ListLabel 250"/>
    <w:qFormat/>
    <w:rPr>
      <w:rFonts w:cs="Cambria Math"/>
      <w:u w:val="none"/>
    </w:rPr>
  </w:style>
  <w:style w:type="character" w:customStyle="1" w:styleId="ListLabel251">
    <w:name w:val="ListLabel 251"/>
    <w:qFormat/>
    <w:rPr>
      <w:rFonts w:cs="OpenSymbol"/>
      <w:u w:val="none"/>
    </w:rPr>
  </w:style>
  <w:style w:type="character" w:customStyle="1" w:styleId="ListLabel252">
    <w:name w:val="ListLabel 252"/>
    <w:qFormat/>
    <w:rPr>
      <w:rFonts w:cs="Times"/>
      <w:u w:val="none"/>
    </w:rPr>
  </w:style>
  <w:style w:type="character" w:customStyle="1" w:styleId="ListLabel253">
    <w:name w:val="ListLabel 253"/>
    <w:qFormat/>
    <w:rPr>
      <w:rFonts w:cs="Cambria Math"/>
      <w:u w:val="none"/>
    </w:rPr>
  </w:style>
  <w:style w:type="character" w:customStyle="1" w:styleId="ListLabel254">
    <w:name w:val="ListLabel 254"/>
    <w:qFormat/>
    <w:rPr>
      <w:rFonts w:cs="OpenSymbol"/>
      <w:u w:val="none"/>
    </w:rPr>
  </w:style>
  <w:style w:type="character" w:customStyle="1" w:styleId="ListLabel255">
    <w:name w:val="ListLabel 255"/>
    <w:qFormat/>
    <w:rPr>
      <w:rFonts w:cs="Times"/>
      <w:u w:val="none"/>
    </w:rPr>
  </w:style>
  <w:style w:type="character" w:customStyle="1" w:styleId="ListLabel256">
    <w:name w:val="ListLabel 256"/>
    <w:qFormat/>
    <w:rPr>
      <w:rFonts w:cs="Arial"/>
    </w:rPr>
  </w:style>
  <w:style w:type="character" w:customStyle="1" w:styleId="ListLabel257">
    <w:name w:val="ListLabel 257"/>
    <w:qFormat/>
    <w:rPr>
      <w:rFonts w:cs="Arial"/>
    </w:rPr>
  </w:style>
  <w:style w:type="character" w:customStyle="1" w:styleId="ListLabel258">
    <w:name w:val="ListLabel 258"/>
    <w:qFormat/>
    <w:rPr>
      <w:rFonts w:cs="Arial"/>
    </w:rPr>
  </w:style>
  <w:style w:type="character" w:customStyle="1" w:styleId="ListLabel259">
    <w:name w:val="ListLabel 259"/>
    <w:qFormat/>
    <w:rPr>
      <w:rFonts w:cs="Arial"/>
    </w:rPr>
  </w:style>
  <w:style w:type="character" w:customStyle="1" w:styleId="ListLabel260">
    <w:name w:val="ListLabel 260"/>
    <w:qFormat/>
    <w:rPr>
      <w:sz w:val="28"/>
      <w:u w:val="none"/>
    </w:rPr>
  </w:style>
  <w:style w:type="character" w:customStyle="1" w:styleId="ListLabel261">
    <w:name w:val="ListLabel 261"/>
    <w:qFormat/>
    <w:rPr>
      <w:rFonts w:ascii="Times New Roman" w:hAnsi="Times New Roman"/>
      <w:sz w:val="28"/>
      <w:u w:val="none"/>
    </w:rPr>
  </w:style>
  <w:style w:type="character" w:customStyle="1" w:styleId="ListLabel262">
    <w:name w:val="ListLabel 262"/>
    <w:qFormat/>
    <w:rPr>
      <w:rFonts w:cs="Times"/>
      <w:u w:val="none"/>
    </w:rPr>
  </w:style>
  <w:style w:type="character" w:customStyle="1" w:styleId="ListLabel263">
    <w:name w:val="ListLabel 263"/>
    <w:qFormat/>
    <w:rPr>
      <w:rFonts w:cs="Cambria Math"/>
      <w:u w:val="none"/>
    </w:rPr>
  </w:style>
  <w:style w:type="character" w:customStyle="1" w:styleId="ListLabel264">
    <w:name w:val="ListLabel 264"/>
    <w:qFormat/>
    <w:rPr>
      <w:rFonts w:cs="OpenSymbol"/>
      <w:u w:val="none"/>
    </w:rPr>
  </w:style>
  <w:style w:type="character" w:customStyle="1" w:styleId="ListLabel265">
    <w:name w:val="ListLabel 265"/>
    <w:qFormat/>
    <w:rPr>
      <w:rFonts w:cs="Times"/>
      <w:u w:val="none"/>
    </w:rPr>
  </w:style>
  <w:style w:type="character" w:customStyle="1" w:styleId="ListLabel266">
    <w:name w:val="ListLabel 266"/>
    <w:qFormat/>
    <w:rPr>
      <w:rFonts w:cs="Cambria Math"/>
      <w:u w:val="none"/>
    </w:rPr>
  </w:style>
  <w:style w:type="character" w:customStyle="1" w:styleId="ListLabel267">
    <w:name w:val="ListLabel 267"/>
    <w:qFormat/>
    <w:rPr>
      <w:rFonts w:cs="OpenSymbol"/>
      <w:u w:val="none"/>
    </w:rPr>
  </w:style>
  <w:style w:type="character" w:customStyle="1" w:styleId="ListLabel268">
    <w:name w:val="ListLabel 268"/>
    <w:qFormat/>
    <w:rPr>
      <w:rFonts w:cs="Times"/>
      <w:u w:val="none"/>
    </w:rPr>
  </w:style>
  <w:style w:type="character" w:customStyle="1" w:styleId="ListLabel269">
    <w:name w:val="ListLabel 269"/>
    <w:qFormat/>
    <w:rPr>
      <w:rFonts w:ascii="Times New Roman" w:hAnsi="Times New Roman"/>
      <w:u w:val="none"/>
    </w:rPr>
  </w:style>
  <w:style w:type="character" w:customStyle="1" w:styleId="ListLabel270">
    <w:name w:val="ListLabel 270"/>
    <w:qFormat/>
    <w:rPr>
      <w:u w:val="none"/>
    </w:rPr>
  </w:style>
  <w:style w:type="character" w:customStyle="1" w:styleId="ListLabel271">
    <w:name w:val="ListLabel 271"/>
    <w:qFormat/>
    <w:rPr>
      <w:u w:val="none"/>
    </w:rPr>
  </w:style>
  <w:style w:type="character" w:customStyle="1" w:styleId="ListLabel272">
    <w:name w:val="ListLabel 272"/>
    <w:qFormat/>
    <w:rPr>
      <w:u w:val="none"/>
    </w:rPr>
  </w:style>
  <w:style w:type="character" w:customStyle="1" w:styleId="ListLabel273">
    <w:name w:val="ListLabel 273"/>
    <w:qFormat/>
    <w:rPr>
      <w:u w:val="none"/>
    </w:rPr>
  </w:style>
  <w:style w:type="character" w:customStyle="1" w:styleId="ListLabel274">
    <w:name w:val="ListLabel 274"/>
    <w:qFormat/>
    <w:rPr>
      <w:u w:val="none"/>
    </w:rPr>
  </w:style>
  <w:style w:type="character" w:customStyle="1" w:styleId="ListLabel275">
    <w:name w:val="ListLabel 275"/>
    <w:qFormat/>
    <w:rPr>
      <w:u w:val="none"/>
    </w:rPr>
  </w:style>
  <w:style w:type="character" w:customStyle="1" w:styleId="ListLabel276">
    <w:name w:val="ListLabel 276"/>
    <w:qFormat/>
    <w:rPr>
      <w:u w:val="none"/>
    </w:rPr>
  </w:style>
  <w:style w:type="character" w:customStyle="1" w:styleId="ListLabel277">
    <w:name w:val="ListLabel 277"/>
    <w:qFormat/>
    <w:rPr>
      <w:u w:val="none"/>
    </w:rPr>
  </w:style>
  <w:style w:type="character" w:customStyle="1" w:styleId="ListLabel278">
    <w:name w:val="ListLabel 278"/>
    <w:qFormat/>
    <w:rPr>
      <w:rFonts w:cs="Arial"/>
    </w:rPr>
  </w:style>
  <w:style w:type="character" w:customStyle="1" w:styleId="ListLabel279">
    <w:name w:val="ListLabel 279"/>
    <w:qFormat/>
    <w:rPr>
      <w:rFonts w:cs="Arial"/>
    </w:rPr>
  </w:style>
  <w:style w:type="character" w:customStyle="1" w:styleId="ListLabel280">
    <w:name w:val="ListLabel 280"/>
    <w:qFormat/>
    <w:rPr>
      <w:rFonts w:cs="Arial"/>
    </w:rPr>
  </w:style>
  <w:style w:type="character" w:customStyle="1" w:styleId="ListLabel281">
    <w:name w:val="ListLabel 281"/>
    <w:qFormat/>
    <w:rPr>
      <w:rFonts w:ascii="Times New Roman" w:hAnsi="Times New Roman"/>
      <w:position w:val="0"/>
      <w:sz w:val="28"/>
      <w:vertAlign w:val="baseline"/>
    </w:rPr>
  </w:style>
  <w:style w:type="character" w:customStyle="1" w:styleId="ListLabel282">
    <w:name w:val="ListLabel 282"/>
    <w:qFormat/>
    <w:rPr>
      <w:rFonts w:eastAsia="Arial" w:cs="Arial"/>
      <w:position w:val="0"/>
      <w:sz w:val="22"/>
      <w:vertAlign w:val="baseline"/>
    </w:rPr>
  </w:style>
  <w:style w:type="character" w:customStyle="1" w:styleId="ListLabel283">
    <w:name w:val="ListLabel 283"/>
    <w:qFormat/>
    <w:rPr>
      <w:rFonts w:eastAsia="Noto Sans Symbols" w:cs="Noto Sans Symbols"/>
      <w:position w:val="0"/>
      <w:sz w:val="22"/>
      <w:vertAlign w:val="baseline"/>
    </w:rPr>
  </w:style>
  <w:style w:type="character" w:customStyle="1" w:styleId="ListLabel284">
    <w:name w:val="ListLabel 284"/>
    <w:qFormat/>
    <w:rPr>
      <w:rFonts w:eastAsia="Noto Sans Symbols" w:cs="Noto Sans Symbols"/>
      <w:position w:val="0"/>
      <w:sz w:val="22"/>
      <w:vertAlign w:val="baseline"/>
    </w:rPr>
  </w:style>
  <w:style w:type="character" w:customStyle="1" w:styleId="ListLabel285">
    <w:name w:val="ListLabel 285"/>
    <w:qFormat/>
    <w:rPr>
      <w:rFonts w:eastAsia="Arial" w:cs="Arial"/>
      <w:position w:val="0"/>
      <w:sz w:val="22"/>
      <w:vertAlign w:val="baseline"/>
    </w:rPr>
  </w:style>
  <w:style w:type="character" w:customStyle="1" w:styleId="ListLabel286">
    <w:name w:val="ListLabel 286"/>
    <w:qFormat/>
    <w:rPr>
      <w:rFonts w:eastAsia="Noto Sans Symbols" w:cs="Noto Sans Symbols"/>
      <w:position w:val="0"/>
      <w:sz w:val="22"/>
      <w:vertAlign w:val="baseline"/>
    </w:rPr>
  </w:style>
  <w:style w:type="character" w:customStyle="1" w:styleId="ListLabel287">
    <w:name w:val="ListLabel 287"/>
    <w:qFormat/>
    <w:rPr>
      <w:rFonts w:eastAsia="Noto Sans Symbols" w:cs="Noto Sans Symbols"/>
      <w:position w:val="0"/>
      <w:sz w:val="22"/>
      <w:vertAlign w:val="baseline"/>
    </w:rPr>
  </w:style>
  <w:style w:type="character" w:customStyle="1" w:styleId="ListLabel288">
    <w:name w:val="ListLabel 288"/>
    <w:qFormat/>
    <w:rPr>
      <w:rFonts w:eastAsia="Arial" w:cs="Arial"/>
      <w:position w:val="0"/>
      <w:sz w:val="22"/>
      <w:vertAlign w:val="baseline"/>
    </w:rPr>
  </w:style>
  <w:style w:type="character" w:customStyle="1" w:styleId="ListLabel289">
    <w:name w:val="ListLabel 289"/>
    <w:qFormat/>
    <w:rPr>
      <w:rFonts w:eastAsia="Noto Sans Symbols" w:cs="Noto Sans Symbols"/>
      <w:position w:val="0"/>
      <w:sz w:val="22"/>
      <w:vertAlign w:val="baseline"/>
    </w:rPr>
  </w:style>
  <w:style w:type="character" w:customStyle="1" w:styleId="ListLabel290">
    <w:name w:val="ListLabel 290"/>
    <w:qFormat/>
    <w:rPr>
      <w:rFonts w:cs="Arial"/>
    </w:rPr>
  </w:style>
  <w:style w:type="character" w:customStyle="1" w:styleId="ListLabel291">
    <w:name w:val="ListLabel 291"/>
    <w:qFormat/>
    <w:rPr>
      <w:rFonts w:cs="Arial"/>
    </w:rPr>
  </w:style>
  <w:style w:type="character" w:customStyle="1" w:styleId="ListLabel292">
    <w:name w:val="ListLabel 292"/>
    <w:qFormat/>
    <w:rPr>
      <w:rFonts w:cs="Arial"/>
    </w:rPr>
  </w:style>
  <w:style w:type="character" w:customStyle="1" w:styleId="ListLabel293">
    <w:name w:val="ListLabel 293"/>
    <w:qFormat/>
    <w:rPr>
      <w:rFonts w:cs="Arial"/>
    </w:rPr>
  </w:style>
  <w:style w:type="character" w:customStyle="1" w:styleId="ListLabel294">
    <w:name w:val="ListLabel 294"/>
    <w:qFormat/>
    <w:rPr>
      <w:rFonts w:cs="Arial"/>
    </w:rPr>
  </w:style>
  <w:style w:type="character" w:customStyle="1" w:styleId="ListLabel295">
    <w:name w:val="ListLabel 295"/>
    <w:qFormat/>
    <w:rPr>
      <w:rFonts w:ascii="Times New Roman" w:eastAsia="Times New Roman" w:hAnsi="Times New Roman" w:cs="Times New Roman"/>
      <w:sz w:val="28"/>
      <w:szCs w:val="28"/>
      <w:lang w:val="uk-UA"/>
    </w:rPr>
  </w:style>
  <w:style w:type="character" w:customStyle="1" w:styleId="ListLabel296">
    <w:name w:val="ListLabel 296"/>
    <w:qFormat/>
    <w:rPr>
      <w:rFonts w:ascii="Times New Roman" w:eastAsia="Times New Roman" w:hAnsi="Times New Roman" w:cs="Times New Roman"/>
      <w:sz w:val="28"/>
      <w:szCs w:val="28"/>
      <w:u w:val="single"/>
      <w:lang w:val="uk-UA"/>
    </w:rPr>
  </w:style>
  <w:style w:type="character" w:customStyle="1" w:styleId="ListLabel297">
    <w:name w:val="ListLabel 297"/>
    <w:qFormat/>
    <w:rPr>
      <w:rFonts w:ascii="Times New Roman" w:eastAsia="Times New Roman" w:hAnsi="Times New Roman"/>
      <w:sz w:val="28"/>
      <w:lang w:eastAsia="en-GB"/>
    </w:rPr>
  </w:style>
  <w:style w:type="character" w:customStyle="1" w:styleId="IndexLink">
    <w:name w:val="Index Link"/>
    <w:qFormat/>
  </w:style>
  <w:style w:type="character" w:customStyle="1" w:styleId="ListLabel298">
    <w:name w:val="ListLabel 298"/>
    <w:qFormat/>
    <w:rPr>
      <w:rFonts w:ascii="Times New Roman" w:hAnsi="Times New Roman"/>
      <w:sz w:val="28"/>
      <w:u w:val="none"/>
    </w:rPr>
  </w:style>
  <w:style w:type="character" w:customStyle="1" w:styleId="ListLabel299">
    <w:name w:val="ListLabel 299"/>
    <w:qFormat/>
    <w:rPr>
      <w:u w:val="none"/>
    </w:rPr>
  </w:style>
  <w:style w:type="character" w:customStyle="1" w:styleId="ListLabel300">
    <w:name w:val="ListLabel 300"/>
    <w:qFormat/>
    <w:rPr>
      <w:u w:val="none"/>
    </w:rPr>
  </w:style>
  <w:style w:type="character" w:customStyle="1" w:styleId="ListLabel301">
    <w:name w:val="ListLabel 301"/>
    <w:qFormat/>
    <w:rPr>
      <w:u w:val="none"/>
    </w:rPr>
  </w:style>
  <w:style w:type="character" w:customStyle="1" w:styleId="ListLabel302">
    <w:name w:val="ListLabel 302"/>
    <w:qFormat/>
    <w:rPr>
      <w:u w:val="none"/>
    </w:rPr>
  </w:style>
  <w:style w:type="character" w:customStyle="1" w:styleId="ListLabel303">
    <w:name w:val="ListLabel 303"/>
    <w:qFormat/>
    <w:rPr>
      <w:u w:val="none"/>
    </w:rPr>
  </w:style>
  <w:style w:type="character" w:customStyle="1" w:styleId="ListLabel304">
    <w:name w:val="ListLabel 304"/>
    <w:qFormat/>
    <w:rPr>
      <w:u w:val="none"/>
    </w:rPr>
  </w:style>
  <w:style w:type="character" w:customStyle="1" w:styleId="ListLabel305">
    <w:name w:val="ListLabel 305"/>
    <w:qFormat/>
    <w:rPr>
      <w:u w:val="none"/>
    </w:rPr>
  </w:style>
  <w:style w:type="character" w:customStyle="1" w:styleId="ListLabel306">
    <w:name w:val="ListLabel 306"/>
    <w:qFormat/>
    <w:rPr>
      <w:u w:val="none"/>
    </w:rPr>
  </w:style>
  <w:style w:type="character" w:customStyle="1" w:styleId="ListLabel307">
    <w:name w:val="ListLabel 307"/>
    <w:qFormat/>
    <w:rPr>
      <w:rFonts w:ascii="Times New Roman" w:hAnsi="Times New Roman" w:cs="Cambria Math"/>
      <w:u w:val="none"/>
    </w:rPr>
  </w:style>
  <w:style w:type="character" w:customStyle="1" w:styleId="ListLabel308">
    <w:name w:val="ListLabel 308"/>
    <w:qFormat/>
    <w:rPr>
      <w:rFonts w:cs="OpenSymbol"/>
      <w:u w:val="none"/>
    </w:rPr>
  </w:style>
  <w:style w:type="character" w:customStyle="1" w:styleId="ListLabel309">
    <w:name w:val="ListLabel 309"/>
    <w:qFormat/>
    <w:rPr>
      <w:rFonts w:cs="Times"/>
      <w:u w:val="none"/>
    </w:rPr>
  </w:style>
  <w:style w:type="character" w:customStyle="1" w:styleId="ListLabel310">
    <w:name w:val="ListLabel 310"/>
    <w:qFormat/>
    <w:rPr>
      <w:rFonts w:cs="Cambria Math"/>
      <w:u w:val="none"/>
    </w:rPr>
  </w:style>
  <w:style w:type="character" w:customStyle="1" w:styleId="ListLabel311">
    <w:name w:val="ListLabel 311"/>
    <w:qFormat/>
    <w:rPr>
      <w:rFonts w:cs="OpenSymbol"/>
      <w:u w:val="none"/>
    </w:rPr>
  </w:style>
  <w:style w:type="character" w:customStyle="1" w:styleId="ListLabel312">
    <w:name w:val="ListLabel 312"/>
    <w:qFormat/>
    <w:rPr>
      <w:rFonts w:cs="Times"/>
      <w:u w:val="none"/>
    </w:rPr>
  </w:style>
  <w:style w:type="character" w:customStyle="1" w:styleId="ListLabel313">
    <w:name w:val="ListLabel 313"/>
    <w:qFormat/>
    <w:rPr>
      <w:rFonts w:cs="Cambria Math"/>
      <w:u w:val="none"/>
    </w:rPr>
  </w:style>
  <w:style w:type="character" w:customStyle="1" w:styleId="ListLabel314">
    <w:name w:val="ListLabel 314"/>
    <w:qFormat/>
    <w:rPr>
      <w:rFonts w:cs="OpenSymbol"/>
      <w:u w:val="none"/>
    </w:rPr>
  </w:style>
  <w:style w:type="character" w:customStyle="1" w:styleId="ListLabel315">
    <w:name w:val="ListLabel 315"/>
    <w:qFormat/>
    <w:rPr>
      <w:rFonts w:cs="Times"/>
      <w:u w:val="none"/>
    </w:rPr>
  </w:style>
  <w:style w:type="character" w:customStyle="1" w:styleId="ListLabel316">
    <w:name w:val="ListLabel 316"/>
    <w:qFormat/>
    <w:rPr>
      <w:rFonts w:ascii="Times New Roman" w:hAnsi="Times New Roman"/>
      <w:color w:val="000000"/>
      <w:position w:val="0"/>
      <w:sz w:val="28"/>
      <w:szCs w:val="28"/>
      <w:vertAlign w:val="baseline"/>
    </w:rPr>
  </w:style>
  <w:style w:type="character" w:customStyle="1" w:styleId="ListLabel317">
    <w:name w:val="ListLabel 317"/>
    <w:qFormat/>
    <w:rPr>
      <w:rFonts w:cs="Times"/>
    </w:rPr>
  </w:style>
  <w:style w:type="character" w:customStyle="1" w:styleId="ListLabel318">
    <w:name w:val="ListLabel 318"/>
    <w:qFormat/>
    <w:rPr>
      <w:rFonts w:cs="Times"/>
    </w:rPr>
  </w:style>
  <w:style w:type="character" w:customStyle="1" w:styleId="ListLabel319">
    <w:name w:val="ListLabel 319"/>
    <w:qFormat/>
    <w:rPr>
      <w:rFonts w:cs="Times"/>
    </w:rPr>
  </w:style>
  <w:style w:type="character" w:customStyle="1" w:styleId="ListLabel320">
    <w:name w:val="ListLabel 320"/>
    <w:qFormat/>
    <w:rPr>
      <w:rFonts w:cs="Times"/>
    </w:rPr>
  </w:style>
  <w:style w:type="character" w:customStyle="1" w:styleId="ListLabel321">
    <w:name w:val="ListLabel 321"/>
    <w:qFormat/>
    <w:rPr>
      <w:rFonts w:cs="Times"/>
    </w:rPr>
  </w:style>
  <w:style w:type="character" w:customStyle="1" w:styleId="ListLabel322">
    <w:name w:val="ListLabel 322"/>
    <w:qFormat/>
    <w:rPr>
      <w:rFonts w:cs="Times"/>
    </w:rPr>
  </w:style>
  <w:style w:type="character" w:customStyle="1" w:styleId="ListLabel323">
    <w:name w:val="ListLabel 323"/>
    <w:qFormat/>
    <w:rPr>
      <w:rFonts w:cs="Times"/>
    </w:rPr>
  </w:style>
  <w:style w:type="character" w:customStyle="1" w:styleId="ListLabel324">
    <w:name w:val="ListLabel 324"/>
    <w:qFormat/>
    <w:rPr>
      <w:rFonts w:cs="Times"/>
    </w:rPr>
  </w:style>
  <w:style w:type="character" w:customStyle="1" w:styleId="ListLabel325">
    <w:name w:val="ListLabel 325"/>
    <w:qFormat/>
    <w:rPr>
      <w:rFonts w:ascii="Times New Roman" w:hAnsi="Times New Roman" w:cs="Noto Sans Symbols"/>
    </w:rPr>
  </w:style>
  <w:style w:type="character" w:customStyle="1" w:styleId="ListLabel326">
    <w:name w:val="ListLabel 326"/>
    <w:qFormat/>
    <w:rPr>
      <w:rFonts w:cs="Arial"/>
    </w:rPr>
  </w:style>
  <w:style w:type="character" w:customStyle="1" w:styleId="ListLabel327">
    <w:name w:val="ListLabel 327"/>
    <w:qFormat/>
    <w:rPr>
      <w:rFonts w:cs="Noto Sans Symbols"/>
    </w:rPr>
  </w:style>
  <w:style w:type="character" w:customStyle="1" w:styleId="ListLabel328">
    <w:name w:val="ListLabel 328"/>
    <w:qFormat/>
    <w:rPr>
      <w:rFonts w:cs="Noto Sans Symbols"/>
    </w:rPr>
  </w:style>
  <w:style w:type="character" w:customStyle="1" w:styleId="ListLabel329">
    <w:name w:val="ListLabel 329"/>
    <w:qFormat/>
    <w:rPr>
      <w:rFonts w:cs="Arial"/>
    </w:rPr>
  </w:style>
  <w:style w:type="character" w:customStyle="1" w:styleId="ListLabel330">
    <w:name w:val="ListLabel 330"/>
    <w:qFormat/>
    <w:rPr>
      <w:rFonts w:cs="Noto Sans Symbols"/>
    </w:rPr>
  </w:style>
  <w:style w:type="character" w:customStyle="1" w:styleId="ListLabel331">
    <w:name w:val="ListLabel 331"/>
    <w:qFormat/>
    <w:rPr>
      <w:rFonts w:cs="Noto Sans Symbols"/>
    </w:rPr>
  </w:style>
  <w:style w:type="character" w:customStyle="1" w:styleId="ListLabel332">
    <w:name w:val="ListLabel 332"/>
    <w:qFormat/>
    <w:rPr>
      <w:rFonts w:cs="Arial"/>
    </w:rPr>
  </w:style>
  <w:style w:type="character" w:customStyle="1" w:styleId="ListLabel333">
    <w:name w:val="ListLabel 333"/>
    <w:qFormat/>
    <w:rPr>
      <w:rFonts w:cs="Noto Sans Symbols"/>
    </w:rPr>
  </w:style>
  <w:style w:type="character" w:customStyle="1" w:styleId="ListLabel334">
    <w:name w:val="ListLabel 334"/>
    <w:qFormat/>
    <w:rPr>
      <w:rFonts w:ascii="Times New Roman" w:hAnsi="Times New Roman" w:cs="Cambria Math"/>
      <w:u w:val="none"/>
    </w:rPr>
  </w:style>
  <w:style w:type="character" w:customStyle="1" w:styleId="ListLabel335">
    <w:name w:val="ListLabel 335"/>
    <w:qFormat/>
    <w:rPr>
      <w:rFonts w:cs="OpenSymbol"/>
      <w:u w:val="none"/>
    </w:rPr>
  </w:style>
  <w:style w:type="character" w:customStyle="1" w:styleId="ListLabel336">
    <w:name w:val="ListLabel 336"/>
    <w:qFormat/>
    <w:rPr>
      <w:rFonts w:cs="Times"/>
      <w:u w:val="none"/>
    </w:rPr>
  </w:style>
  <w:style w:type="character" w:customStyle="1" w:styleId="ListLabel337">
    <w:name w:val="ListLabel 337"/>
    <w:qFormat/>
    <w:rPr>
      <w:rFonts w:cs="Cambria Math"/>
      <w:u w:val="none"/>
    </w:rPr>
  </w:style>
  <w:style w:type="character" w:customStyle="1" w:styleId="ListLabel338">
    <w:name w:val="ListLabel 338"/>
    <w:qFormat/>
    <w:rPr>
      <w:rFonts w:cs="OpenSymbol"/>
      <w:u w:val="none"/>
    </w:rPr>
  </w:style>
  <w:style w:type="character" w:customStyle="1" w:styleId="ListLabel339">
    <w:name w:val="ListLabel 339"/>
    <w:qFormat/>
    <w:rPr>
      <w:rFonts w:cs="Times"/>
      <w:u w:val="none"/>
    </w:rPr>
  </w:style>
  <w:style w:type="character" w:customStyle="1" w:styleId="ListLabel340">
    <w:name w:val="ListLabel 340"/>
    <w:qFormat/>
    <w:rPr>
      <w:rFonts w:cs="Cambria Math"/>
      <w:u w:val="none"/>
    </w:rPr>
  </w:style>
  <w:style w:type="character" w:customStyle="1" w:styleId="ListLabel341">
    <w:name w:val="ListLabel 341"/>
    <w:qFormat/>
    <w:rPr>
      <w:rFonts w:cs="OpenSymbol"/>
      <w:u w:val="none"/>
    </w:rPr>
  </w:style>
  <w:style w:type="character" w:customStyle="1" w:styleId="ListLabel342">
    <w:name w:val="ListLabel 342"/>
    <w:qFormat/>
    <w:rPr>
      <w:rFonts w:cs="Times"/>
      <w:u w:val="none"/>
    </w:rPr>
  </w:style>
  <w:style w:type="character" w:customStyle="1" w:styleId="ListLabel343">
    <w:name w:val="ListLabel 343"/>
    <w:qFormat/>
    <w:rPr>
      <w:rFonts w:ascii="Times New Roman" w:hAnsi="Times New Roman" w:cs="Noto Sans Symbols"/>
    </w:rPr>
  </w:style>
  <w:style w:type="character" w:customStyle="1" w:styleId="ListLabel344">
    <w:name w:val="ListLabel 344"/>
    <w:qFormat/>
    <w:rPr>
      <w:rFonts w:cs="Arial"/>
    </w:rPr>
  </w:style>
  <w:style w:type="character" w:customStyle="1" w:styleId="ListLabel345">
    <w:name w:val="ListLabel 345"/>
    <w:qFormat/>
    <w:rPr>
      <w:rFonts w:cs="Noto Sans Symbols"/>
    </w:rPr>
  </w:style>
  <w:style w:type="character" w:customStyle="1" w:styleId="ListLabel346">
    <w:name w:val="ListLabel 346"/>
    <w:qFormat/>
    <w:rPr>
      <w:rFonts w:cs="Noto Sans Symbols"/>
    </w:rPr>
  </w:style>
  <w:style w:type="character" w:customStyle="1" w:styleId="ListLabel347">
    <w:name w:val="ListLabel 347"/>
    <w:qFormat/>
    <w:rPr>
      <w:rFonts w:cs="Arial"/>
    </w:rPr>
  </w:style>
  <w:style w:type="character" w:customStyle="1" w:styleId="ListLabel348">
    <w:name w:val="ListLabel 348"/>
    <w:qFormat/>
    <w:rPr>
      <w:rFonts w:cs="Noto Sans Symbols"/>
    </w:rPr>
  </w:style>
  <w:style w:type="character" w:customStyle="1" w:styleId="ListLabel349">
    <w:name w:val="ListLabel 349"/>
    <w:qFormat/>
    <w:rPr>
      <w:rFonts w:cs="Noto Sans Symbols"/>
    </w:rPr>
  </w:style>
  <w:style w:type="character" w:customStyle="1" w:styleId="ListLabel350">
    <w:name w:val="ListLabel 350"/>
    <w:qFormat/>
    <w:rPr>
      <w:rFonts w:cs="Arial"/>
    </w:rPr>
  </w:style>
  <w:style w:type="character" w:customStyle="1" w:styleId="ListLabel351">
    <w:name w:val="ListLabel 351"/>
    <w:qFormat/>
    <w:rPr>
      <w:rFonts w:cs="Noto Sans Symbols"/>
    </w:rPr>
  </w:style>
  <w:style w:type="character" w:customStyle="1" w:styleId="ListLabel352">
    <w:name w:val="ListLabel 352"/>
    <w:qFormat/>
    <w:rPr>
      <w:rFonts w:ascii="Times New Roman" w:hAnsi="Times New Roman" w:cs="Cambria Math"/>
      <w:u w:val="none"/>
    </w:rPr>
  </w:style>
  <w:style w:type="character" w:customStyle="1" w:styleId="ListLabel353">
    <w:name w:val="ListLabel 353"/>
    <w:qFormat/>
    <w:rPr>
      <w:rFonts w:cs="OpenSymbol"/>
      <w:u w:val="none"/>
    </w:rPr>
  </w:style>
  <w:style w:type="character" w:customStyle="1" w:styleId="ListLabel354">
    <w:name w:val="ListLabel 354"/>
    <w:qFormat/>
    <w:rPr>
      <w:rFonts w:cs="Times"/>
      <w:u w:val="none"/>
    </w:rPr>
  </w:style>
  <w:style w:type="character" w:customStyle="1" w:styleId="ListLabel355">
    <w:name w:val="ListLabel 355"/>
    <w:qFormat/>
    <w:rPr>
      <w:rFonts w:cs="Cambria Math"/>
      <w:u w:val="none"/>
    </w:rPr>
  </w:style>
  <w:style w:type="character" w:customStyle="1" w:styleId="ListLabel356">
    <w:name w:val="ListLabel 356"/>
    <w:qFormat/>
    <w:rPr>
      <w:rFonts w:cs="OpenSymbol"/>
      <w:u w:val="none"/>
    </w:rPr>
  </w:style>
  <w:style w:type="character" w:customStyle="1" w:styleId="ListLabel357">
    <w:name w:val="ListLabel 357"/>
    <w:qFormat/>
    <w:rPr>
      <w:rFonts w:cs="Times"/>
      <w:u w:val="none"/>
    </w:rPr>
  </w:style>
  <w:style w:type="character" w:customStyle="1" w:styleId="ListLabel358">
    <w:name w:val="ListLabel 358"/>
    <w:qFormat/>
    <w:rPr>
      <w:rFonts w:cs="Cambria Math"/>
      <w:u w:val="none"/>
    </w:rPr>
  </w:style>
  <w:style w:type="character" w:customStyle="1" w:styleId="ListLabel359">
    <w:name w:val="ListLabel 359"/>
    <w:qFormat/>
    <w:rPr>
      <w:rFonts w:cs="OpenSymbol"/>
      <w:u w:val="none"/>
    </w:rPr>
  </w:style>
  <w:style w:type="character" w:customStyle="1" w:styleId="ListLabel360">
    <w:name w:val="ListLabel 360"/>
    <w:qFormat/>
    <w:rPr>
      <w:rFonts w:cs="Times"/>
      <w:u w:val="none"/>
    </w:rPr>
  </w:style>
  <w:style w:type="character" w:customStyle="1" w:styleId="ListLabel361">
    <w:name w:val="ListLabel 361"/>
    <w:qFormat/>
    <w:rPr>
      <w:rFonts w:ascii="Times New Roman" w:hAnsi="Times New Roman" w:cs="Cambria Math"/>
      <w:u w:val="none"/>
    </w:rPr>
  </w:style>
  <w:style w:type="character" w:customStyle="1" w:styleId="ListLabel362">
    <w:name w:val="ListLabel 362"/>
    <w:qFormat/>
    <w:rPr>
      <w:rFonts w:cs="OpenSymbol"/>
      <w:u w:val="none"/>
    </w:rPr>
  </w:style>
  <w:style w:type="character" w:customStyle="1" w:styleId="ListLabel363">
    <w:name w:val="ListLabel 363"/>
    <w:qFormat/>
    <w:rPr>
      <w:rFonts w:cs="Times"/>
      <w:u w:val="none"/>
    </w:rPr>
  </w:style>
  <w:style w:type="character" w:customStyle="1" w:styleId="ListLabel364">
    <w:name w:val="ListLabel 364"/>
    <w:qFormat/>
    <w:rPr>
      <w:rFonts w:cs="Cambria Math"/>
      <w:u w:val="none"/>
    </w:rPr>
  </w:style>
  <w:style w:type="character" w:customStyle="1" w:styleId="ListLabel365">
    <w:name w:val="ListLabel 365"/>
    <w:qFormat/>
    <w:rPr>
      <w:rFonts w:cs="OpenSymbol"/>
      <w:u w:val="none"/>
    </w:rPr>
  </w:style>
  <w:style w:type="character" w:customStyle="1" w:styleId="ListLabel366">
    <w:name w:val="ListLabel 366"/>
    <w:qFormat/>
    <w:rPr>
      <w:rFonts w:cs="Times"/>
      <w:u w:val="none"/>
    </w:rPr>
  </w:style>
  <w:style w:type="character" w:customStyle="1" w:styleId="ListLabel367">
    <w:name w:val="ListLabel 367"/>
    <w:qFormat/>
    <w:rPr>
      <w:rFonts w:cs="Cambria Math"/>
      <w:u w:val="none"/>
    </w:rPr>
  </w:style>
  <w:style w:type="character" w:customStyle="1" w:styleId="ListLabel368">
    <w:name w:val="ListLabel 368"/>
    <w:qFormat/>
    <w:rPr>
      <w:rFonts w:cs="OpenSymbol"/>
      <w:u w:val="none"/>
    </w:rPr>
  </w:style>
  <w:style w:type="character" w:customStyle="1" w:styleId="ListLabel369">
    <w:name w:val="ListLabel 369"/>
    <w:qFormat/>
    <w:rPr>
      <w:rFonts w:cs="Times"/>
      <w:u w:val="none"/>
    </w:rPr>
  </w:style>
  <w:style w:type="character" w:customStyle="1" w:styleId="ListLabel370">
    <w:name w:val="ListLabel 370"/>
    <w:qFormat/>
    <w:rPr>
      <w:rFonts w:ascii="Times New Roman" w:hAnsi="Times New Roman" w:cs="Noto Sans Symbols"/>
    </w:rPr>
  </w:style>
  <w:style w:type="character" w:customStyle="1" w:styleId="ListLabel371">
    <w:name w:val="ListLabel 371"/>
    <w:qFormat/>
    <w:rPr>
      <w:rFonts w:cs="Arial"/>
    </w:rPr>
  </w:style>
  <w:style w:type="character" w:customStyle="1" w:styleId="ListLabel372">
    <w:name w:val="ListLabel 372"/>
    <w:qFormat/>
    <w:rPr>
      <w:rFonts w:cs="Noto Sans Symbols"/>
    </w:rPr>
  </w:style>
  <w:style w:type="character" w:customStyle="1" w:styleId="ListLabel373">
    <w:name w:val="ListLabel 373"/>
    <w:qFormat/>
    <w:rPr>
      <w:rFonts w:cs="Noto Sans Symbols"/>
    </w:rPr>
  </w:style>
  <w:style w:type="character" w:customStyle="1" w:styleId="ListLabel374">
    <w:name w:val="ListLabel 374"/>
    <w:qFormat/>
    <w:rPr>
      <w:rFonts w:cs="Arial"/>
    </w:rPr>
  </w:style>
  <w:style w:type="character" w:customStyle="1" w:styleId="ListLabel375">
    <w:name w:val="ListLabel 375"/>
    <w:qFormat/>
    <w:rPr>
      <w:rFonts w:cs="Noto Sans Symbols"/>
    </w:rPr>
  </w:style>
  <w:style w:type="character" w:customStyle="1" w:styleId="ListLabel376">
    <w:name w:val="ListLabel 376"/>
    <w:qFormat/>
    <w:rPr>
      <w:rFonts w:cs="Noto Sans Symbols"/>
    </w:rPr>
  </w:style>
  <w:style w:type="character" w:customStyle="1" w:styleId="ListLabel377">
    <w:name w:val="ListLabel 377"/>
    <w:qFormat/>
    <w:rPr>
      <w:rFonts w:cs="Arial"/>
    </w:rPr>
  </w:style>
  <w:style w:type="character" w:customStyle="1" w:styleId="ListLabel378">
    <w:name w:val="ListLabel 378"/>
    <w:qFormat/>
    <w:rPr>
      <w:rFonts w:cs="Noto Sans Symbols"/>
    </w:rPr>
  </w:style>
  <w:style w:type="character" w:customStyle="1" w:styleId="ListLabel379">
    <w:name w:val="ListLabel 379"/>
    <w:qFormat/>
    <w:rPr>
      <w:rFonts w:ascii="Times New Roman" w:hAnsi="Times New Roman" w:cs="Cambria Math"/>
      <w:u w:val="none"/>
    </w:rPr>
  </w:style>
  <w:style w:type="character" w:customStyle="1" w:styleId="ListLabel380">
    <w:name w:val="ListLabel 380"/>
    <w:qFormat/>
    <w:rPr>
      <w:rFonts w:cs="OpenSymbol"/>
      <w:u w:val="none"/>
    </w:rPr>
  </w:style>
  <w:style w:type="character" w:customStyle="1" w:styleId="ListLabel381">
    <w:name w:val="ListLabel 381"/>
    <w:qFormat/>
    <w:rPr>
      <w:rFonts w:cs="Times"/>
      <w:u w:val="none"/>
    </w:rPr>
  </w:style>
  <w:style w:type="character" w:customStyle="1" w:styleId="ListLabel382">
    <w:name w:val="ListLabel 382"/>
    <w:qFormat/>
    <w:rPr>
      <w:rFonts w:cs="Cambria Math"/>
      <w:u w:val="none"/>
    </w:rPr>
  </w:style>
  <w:style w:type="character" w:customStyle="1" w:styleId="ListLabel383">
    <w:name w:val="ListLabel 383"/>
    <w:qFormat/>
    <w:rPr>
      <w:rFonts w:cs="OpenSymbol"/>
      <w:u w:val="none"/>
    </w:rPr>
  </w:style>
  <w:style w:type="character" w:customStyle="1" w:styleId="ListLabel384">
    <w:name w:val="ListLabel 384"/>
    <w:qFormat/>
    <w:rPr>
      <w:rFonts w:cs="Times"/>
      <w:u w:val="none"/>
    </w:rPr>
  </w:style>
  <w:style w:type="character" w:customStyle="1" w:styleId="ListLabel385">
    <w:name w:val="ListLabel 385"/>
    <w:qFormat/>
    <w:rPr>
      <w:rFonts w:cs="Cambria Math"/>
      <w:u w:val="none"/>
    </w:rPr>
  </w:style>
  <w:style w:type="character" w:customStyle="1" w:styleId="ListLabel386">
    <w:name w:val="ListLabel 386"/>
    <w:qFormat/>
    <w:rPr>
      <w:rFonts w:cs="OpenSymbol"/>
      <w:u w:val="none"/>
    </w:rPr>
  </w:style>
  <w:style w:type="character" w:customStyle="1" w:styleId="ListLabel387">
    <w:name w:val="ListLabel 387"/>
    <w:qFormat/>
    <w:rPr>
      <w:rFonts w:cs="Times"/>
      <w:u w:val="none"/>
    </w:rPr>
  </w:style>
  <w:style w:type="character" w:customStyle="1" w:styleId="ListLabel388">
    <w:name w:val="ListLabel 388"/>
    <w:qFormat/>
    <w:rPr>
      <w:rFonts w:ascii="Times New Roman" w:hAnsi="Times New Roman"/>
      <w:sz w:val="28"/>
      <w:u w:val="none"/>
    </w:rPr>
  </w:style>
  <w:style w:type="character" w:customStyle="1" w:styleId="ListLabel389">
    <w:name w:val="ListLabel 389"/>
    <w:qFormat/>
    <w:rPr>
      <w:u w:val="none"/>
    </w:rPr>
  </w:style>
  <w:style w:type="character" w:customStyle="1" w:styleId="ListLabel390">
    <w:name w:val="ListLabel 390"/>
    <w:qFormat/>
    <w:rPr>
      <w:u w:val="none"/>
    </w:rPr>
  </w:style>
  <w:style w:type="character" w:customStyle="1" w:styleId="ListLabel391">
    <w:name w:val="ListLabel 391"/>
    <w:qFormat/>
    <w:rPr>
      <w:u w:val="none"/>
    </w:rPr>
  </w:style>
  <w:style w:type="character" w:customStyle="1" w:styleId="ListLabel392">
    <w:name w:val="ListLabel 392"/>
    <w:qFormat/>
    <w:rPr>
      <w:u w:val="none"/>
    </w:rPr>
  </w:style>
  <w:style w:type="character" w:customStyle="1" w:styleId="ListLabel393">
    <w:name w:val="ListLabel 393"/>
    <w:qFormat/>
    <w:rPr>
      <w:u w:val="none"/>
    </w:rPr>
  </w:style>
  <w:style w:type="character" w:customStyle="1" w:styleId="ListLabel394">
    <w:name w:val="ListLabel 394"/>
    <w:qFormat/>
    <w:rPr>
      <w:u w:val="none"/>
    </w:rPr>
  </w:style>
  <w:style w:type="character" w:customStyle="1" w:styleId="ListLabel395">
    <w:name w:val="ListLabel 395"/>
    <w:qFormat/>
    <w:rPr>
      <w:u w:val="none"/>
    </w:rPr>
  </w:style>
  <w:style w:type="character" w:customStyle="1" w:styleId="ListLabel396">
    <w:name w:val="ListLabel 396"/>
    <w:qFormat/>
    <w:rPr>
      <w:u w:val="none"/>
    </w:rPr>
  </w:style>
  <w:style w:type="character" w:customStyle="1" w:styleId="ListLabel397">
    <w:name w:val="ListLabel 397"/>
    <w:qFormat/>
    <w:rPr>
      <w:rFonts w:ascii="Times New Roman" w:hAnsi="Times New Roman" w:cs="Noto Sans Symbols"/>
    </w:rPr>
  </w:style>
  <w:style w:type="character" w:customStyle="1" w:styleId="ListLabel398">
    <w:name w:val="ListLabel 398"/>
    <w:qFormat/>
    <w:rPr>
      <w:rFonts w:ascii="Times New Roman" w:hAnsi="Times New Roman" w:cs="Cambria Math"/>
      <w:u w:val="none"/>
    </w:rPr>
  </w:style>
  <w:style w:type="character" w:customStyle="1" w:styleId="ListLabel399">
    <w:name w:val="ListLabel 399"/>
    <w:qFormat/>
    <w:rPr>
      <w:rFonts w:cs="OpenSymbol"/>
      <w:u w:val="none"/>
    </w:rPr>
  </w:style>
  <w:style w:type="character" w:customStyle="1" w:styleId="ListLabel400">
    <w:name w:val="ListLabel 400"/>
    <w:qFormat/>
    <w:rPr>
      <w:rFonts w:cs="Times"/>
      <w:u w:val="none"/>
    </w:rPr>
  </w:style>
  <w:style w:type="character" w:customStyle="1" w:styleId="ListLabel401">
    <w:name w:val="ListLabel 401"/>
    <w:qFormat/>
    <w:rPr>
      <w:rFonts w:cs="Cambria Math"/>
      <w:u w:val="none"/>
    </w:rPr>
  </w:style>
  <w:style w:type="character" w:customStyle="1" w:styleId="ListLabel402">
    <w:name w:val="ListLabel 402"/>
    <w:qFormat/>
    <w:rPr>
      <w:rFonts w:cs="OpenSymbol"/>
      <w:u w:val="none"/>
    </w:rPr>
  </w:style>
  <w:style w:type="character" w:customStyle="1" w:styleId="ListLabel403">
    <w:name w:val="ListLabel 403"/>
    <w:qFormat/>
    <w:rPr>
      <w:rFonts w:cs="Times"/>
      <w:u w:val="none"/>
    </w:rPr>
  </w:style>
  <w:style w:type="character" w:customStyle="1" w:styleId="ListLabel404">
    <w:name w:val="ListLabel 404"/>
    <w:qFormat/>
    <w:rPr>
      <w:rFonts w:cs="Cambria Math"/>
      <w:u w:val="none"/>
    </w:rPr>
  </w:style>
  <w:style w:type="character" w:customStyle="1" w:styleId="ListLabel405">
    <w:name w:val="ListLabel 405"/>
    <w:qFormat/>
    <w:rPr>
      <w:rFonts w:cs="OpenSymbol"/>
      <w:u w:val="none"/>
    </w:rPr>
  </w:style>
  <w:style w:type="character" w:customStyle="1" w:styleId="ListLabel406">
    <w:name w:val="ListLabel 406"/>
    <w:qFormat/>
    <w:rPr>
      <w:rFonts w:cs="Times"/>
      <w:u w:val="none"/>
    </w:rPr>
  </w:style>
  <w:style w:type="character" w:customStyle="1" w:styleId="ListLabel407">
    <w:name w:val="ListLabel 407"/>
    <w:qFormat/>
    <w:rPr>
      <w:rFonts w:ascii="Times New Roman" w:hAnsi="Times New Roman" w:cs="Noto Sans Symbols"/>
      <w:position w:val="0"/>
      <w:sz w:val="28"/>
      <w:vertAlign w:val="baseline"/>
    </w:rPr>
  </w:style>
  <w:style w:type="character" w:customStyle="1" w:styleId="ListLabel408">
    <w:name w:val="ListLabel 408"/>
    <w:qFormat/>
    <w:rPr>
      <w:rFonts w:cs="Arial"/>
      <w:position w:val="0"/>
      <w:sz w:val="22"/>
      <w:vertAlign w:val="baseline"/>
    </w:rPr>
  </w:style>
  <w:style w:type="character" w:customStyle="1" w:styleId="ListLabel409">
    <w:name w:val="ListLabel 409"/>
    <w:qFormat/>
    <w:rPr>
      <w:rFonts w:cs="Noto Sans Symbols"/>
      <w:position w:val="0"/>
      <w:sz w:val="22"/>
      <w:vertAlign w:val="baseline"/>
    </w:rPr>
  </w:style>
  <w:style w:type="character" w:customStyle="1" w:styleId="ListLabel410">
    <w:name w:val="ListLabel 410"/>
    <w:qFormat/>
    <w:rPr>
      <w:rFonts w:cs="Noto Sans Symbols"/>
      <w:position w:val="0"/>
      <w:sz w:val="22"/>
      <w:vertAlign w:val="baseline"/>
    </w:rPr>
  </w:style>
  <w:style w:type="character" w:customStyle="1" w:styleId="ListLabel411">
    <w:name w:val="ListLabel 411"/>
    <w:qFormat/>
    <w:rPr>
      <w:rFonts w:cs="Arial"/>
      <w:position w:val="0"/>
      <w:sz w:val="22"/>
      <w:vertAlign w:val="baseline"/>
    </w:rPr>
  </w:style>
  <w:style w:type="character" w:customStyle="1" w:styleId="ListLabel412">
    <w:name w:val="ListLabel 412"/>
    <w:qFormat/>
    <w:rPr>
      <w:rFonts w:cs="Noto Sans Symbols"/>
      <w:position w:val="0"/>
      <w:sz w:val="22"/>
      <w:vertAlign w:val="baseline"/>
    </w:rPr>
  </w:style>
  <w:style w:type="character" w:customStyle="1" w:styleId="ListLabel413">
    <w:name w:val="ListLabel 413"/>
    <w:qFormat/>
    <w:rPr>
      <w:rFonts w:cs="Noto Sans Symbols"/>
      <w:position w:val="0"/>
      <w:sz w:val="22"/>
      <w:vertAlign w:val="baseline"/>
    </w:rPr>
  </w:style>
  <w:style w:type="character" w:customStyle="1" w:styleId="ListLabel414">
    <w:name w:val="ListLabel 414"/>
    <w:qFormat/>
    <w:rPr>
      <w:rFonts w:cs="Arial"/>
      <w:position w:val="0"/>
      <w:sz w:val="22"/>
      <w:vertAlign w:val="baseline"/>
    </w:rPr>
  </w:style>
  <w:style w:type="character" w:customStyle="1" w:styleId="ListLabel415">
    <w:name w:val="ListLabel 415"/>
    <w:qFormat/>
    <w:rPr>
      <w:rFonts w:cs="Noto Sans Symbols"/>
      <w:position w:val="0"/>
      <w:sz w:val="22"/>
      <w:vertAlign w:val="baseline"/>
    </w:rPr>
  </w:style>
  <w:style w:type="character" w:customStyle="1" w:styleId="ListLabel416">
    <w:name w:val="ListLabel 416"/>
    <w:qFormat/>
    <w:rPr>
      <w:rFonts w:ascii="Times New Roman" w:hAnsi="Times New Roman"/>
      <w:sz w:val="28"/>
      <w:u w:val="none"/>
    </w:rPr>
  </w:style>
  <w:style w:type="character" w:customStyle="1" w:styleId="ListLabel417">
    <w:name w:val="ListLabel 417"/>
    <w:qFormat/>
    <w:rPr>
      <w:u w:val="none"/>
    </w:rPr>
  </w:style>
  <w:style w:type="character" w:customStyle="1" w:styleId="ListLabel418">
    <w:name w:val="ListLabel 418"/>
    <w:qFormat/>
    <w:rPr>
      <w:u w:val="none"/>
    </w:rPr>
  </w:style>
  <w:style w:type="character" w:customStyle="1" w:styleId="ListLabel419">
    <w:name w:val="ListLabel 419"/>
    <w:qFormat/>
    <w:rPr>
      <w:u w:val="none"/>
    </w:rPr>
  </w:style>
  <w:style w:type="character" w:customStyle="1" w:styleId="ListLabel420">
    <w:name w:val="ListLabel 420"/>
    <w:qFormat/>
    <w:rPr>
      <w:u w:val="none"/>
    </w:rPr>
  </w:style>
  <w:style w:type="character" w:customStyle="1" w:styleId="ListLabel421">
    <w:name w:val="ListLabel 421"/>
    <w:qFormat/>
    <w:rPr>
      <w:u w:val="none"/>
    </w:rPr>
  </w:style>
  <w:style w:type="character" w:customStyle="1" w:styleId="ListLabel422">
    <w:name w:val="ListLabel 422"/>
    <w:qFormat/>
    <w:rPr>
      <w:u w:val="none"/>
    </w:rPr>
  </w:style>
  <w:style w:type="character" w:customStyle="1" w:styleId="ListLabel423">
    <w:name w:val="ListLabel 423"/>
    <w:qFormat/>
    <w:rPr>
      <w:u w:val="none"/>
    </w:rPr>
  </w:style>
  <w:style w:type="character" w:customStyle="1" w:styleId="ListLabel424">
    <w:name w:val="ListLabel 424"/>
    <w:qFormat/>
    <w:rPr>
      <w:u w:val="none"/>
    </w:rPr>
  </w:style>
  <w:style w:type="character" w:customStyle="1" w:styleId="ListLabel425">
    <w:name w:val="ListLabel 425"/>
    <w:qFormat/>
    <w:rPr>
      <w:rFonts w:ascii="Times New Roman" w:hAnsi="Times New Roman"/>
      <w:sz w:val="28"/>
      <w:u w:val="none"/>
    </w:rPr>
  </w:style>
  <w:style w:type="character" w:customStyle="1" w:styleId="ListLabel426">
    <w:name w:val="ListLabel 426"/>
    <w:qFormat/>
    <w:rPr>
      <w:u w:val="none"/>
    </w:rPr>
  </w:style>
  <w:style w:type="character" w:customStyle="1" w:styleId="ListLabel427">
    <w:name w:val="ListLabel 427"/>
    <w:qFormat/>
    <w:rPr>
      <w:u w:val="none"/>
    </w:rPr>
  </w:style>
  <w:style w:type="character" w:customStyle="1" w:styleId="ListLabel428">
    <w:name w:val="ListLabel 428"/>
    <w:qFormat/>
    <w:rPr>
      <w:u w:val="none"/>
    </w:rPr>
  </w:style>
  <w:style w:type="character" w:customStyle="1" w:styleId="ListLabel429">
    <w:name w:val="ListLabel 429"/>
    <w:qFormat/>
    <w:rPr>
      <w:u w:val="none"/>
    </w:rPr>
  </w:style>
  <w:style w:type="character" w:customStyle="1" w:styleId="ListLabel430">
    <w:name w:val="ListLabel 430"/>
    <w:qFormat/>
    <w:rPr>
      <w:u w:val="none"/>
    </w:rPr>
  </w:style>
  <w:style w:type="character" w:customStyle="1" w:styleId="ListLabel431">
    <w:name w:val="ListLabel 431"/>
    <w:qFormat/>
    <w:rPr>
      <w:u w:val="none"/>
    </w:rPr>
  </w:style>
  <w:style w:type="character" w:customStyle="1" w:styleId="ListLabel432">
    <w:name w:val="ListLabel 432"/>
    <w:qFormat/>
    <w:rPr>
      <w:u w:val="none"/>
    </w:rPr>
  </w:style>
  <w:style w:type="character" w:customStyle="1" w:styleId="ListLabel433">
    <w:name w:val="ListLabel 433"/>
    <w:qFormat/>
    <w:rPr>
      <w:u w:val="none"/>
    </w:rPr>
  </w:style>
  <w:style w:type="character" w:customStyle="1" w:styleId="ListLabel434">
    <w:name w:val="ListLabel 434"/>
    <w:qFormat/>
    <w:rPr>
      <w:rFonts w:ascii="Times New Roman" w:hAnsi="Times New Roman"/>
      <w:sz w:val="28"/>
      <w:u w:val="none"/>
    </w:rPr>
  </w:style>
  <w:style w:type="character" w:customStyle="1" w:styleId="ListLabel435">
    <w:name w:val="ListLabel 435"/>
    <w:qFormat/>
    <w:rPr>
      <w:u w:val="none"/>
    </w:rPr>
  </w:style>
  <w:style w:type="character" w:customStyle="1" w:styleId="ListLabel436">
    <w:name w:val="ListLabel 436"/>
    <w:qFormat/>
    <w:rPr>
      <w:u w:val="none"/>
    </w:rPr>
  </w:style>
  <w:style w:type="character" w:customStyle="1" w:styleId="ListLabel437">
    <w:name w:val="ListLabel 437"/>
    <w:qFormat/>
    <w:rPr>
      <w:u w:val="none"/>
    </w:rPr>
  </w:style>
  <w:style w:type="character" w:customStyle="1" w:styleId="ListLabel438">
    <w:name w:val="ListLabel 438"/>
    <w:qFormat/>
    <w:rPr>
      <w:u w:val="none"/>
    </w:rPr>
  </w:style>
  <w:style w:type="character" w:customStyle="1" w:styleId="ListLabel439">
    <w:name w:val="ListLabel 439"/>
    <w:qFormat/>
    <w:rPr>
      <w:u w:val="none"/>
    </w:rPr>
  </w:style>
  <w:style w:type="character" w:customStyle="1" w:styleId="ListLabel440">
    <w:name w:val="ListLabel 440"/>
    <w:qFormat/>
    <w:rPr>
      <w:u w:val="none"/>
    </w:rPr>
  </w:style>
  <w:style w:type="character" w:customStyle="1" w:styleId="ListLabel441">
    <w:name w:val="ListLabel 441"/>
    <w:qFormat/>
    <w:rPr>
      <w:u w:val="none"/>
    </w:rPr>
  </w:style>
  <w:style w:type="character" w:customStyle="1" w:styleId="ListLabel442">
    <w:name w:val="ListLabel 442"/>
    <w:qFormat/>
    <w:rPr>
      <w:u w:val="none"/>
    </w:rPr>
  </w:style>
  <w:style w:type="character" w:customStyle="1" w:styleId="ListLabel443">
    <w:name w:val="ListLabel 443"/>
    <w:qFormat/>
    <w:rPr>
      <w:rFonts w:ascii="Times New Roman" w:hAnsi="Times New Roman"/>
      <w:sz w:val="28"/>
      <w:u w:val="none"/>
    </w:rPr>
  </w:style>
  <w:style w:type="character" w:customStyle="1" w:styleId="ListLabel444">
    <w:name w:val="ListLabel 444"/>
    <w:qFormat/>
    <w:rPr>
      <w:u w:val="none"/>
    </w:rPr>
  </w:style>
  <w:style w:type="character" w:customStyle="1" w:styleId="ListLabel445">
    <w:name w:val="ListLabel 445"/>
    <w:qFormat/>
    <w:rPr>
      <w:u w:val="none"/>
    </w:rPr>
  </w:style>
  <w:style w:type="character" w:customStyle="1" w:styleId="ListLabel446">
    <w:name w:val="ListLabel 446"/>
    <w:qFormat/>
    <w:rPr>
      <w:u w:val="none"/>
    </w:rPr>
  </w:style>
  <w:style w:type="character" w:customStyle="1" w:styleId="ListLabel447">
    <w:name w:val="ListLabel 447"/>
    <w:qFormat/>
    <w:rPr>
      <w:u w:val="none"/>
    </w:rPr>
  </w:style>
  <w:style w:type="character" w:customStyle="1" w:styleId="ListLabel448">
    <w:name w:val="ListLabel 448"/>
    <w:qFormat/>
    <w:rPr>
      <w:u w:val="none"/>
    </w:rPr>
  </w:style>
  <w:style w:type="character" w:customStyle="1" w:styleId="ListLabel449">
    <w:name w:val="ListLabel 449"/>
    <w:qFormat/>
    <w:rPr>
      <w:u w:val="none"/>
    </w:rPr>
  </w:style>
  <w:style w:type="character" w:customStyle="1" w:styleId="ListLabel450">
    <w:name w:val="ListLabel 450"/>
    <w:qFormat/>
    <w:rPr>
      <w:u w:val="none"/>
    </w:rPr>
  </w:style>
  <w:style w:type="character" w:customStyle="1" w:styleId="ListLabel451">
    <w:name w:val="ListLabel 451"/>
    <w:qFormat/>
    <w:rPr>
      <w:u w:val="none"/>
    </w:rPr>
  </w:style>
  <w:style w:type="character" w:customStyle="1" w:styleId="ListLabel452">
    <w:name w:val="ListLabel 452"/>
    <w:qFormat/>
    <w:rPr>
      <w:rFonts w:ascii="Times New Roman" w:hAnsi="Times New Roman"/>
      <w:position w:val="0"/>
      <w:sz w:val="28"/>
      <w:szCs w:val="28"/>
      <w:vertAlign w:val="baseline"/>
    </w:rPr>
  </w:style>
  <w:style w:type="character" w:customStyle="1" w:styleId="ListLabel453">
    <w:name w:val="ListLabel 453"/>
    <w:qFormat/>
    <w:rPr>
      <w:rFonts w:cs="Times"/>
    </w:rPr>
  </w:style>
  <w:style w:type="character" w:customStyle="1" w:styleId="ListLabel454">
    <w:name w:val="ListLabel 454"/>
    <w:qFormat/>
    <w:rPr>
      <w:rFonts w:cs="Times"/>
    </w:rPr>
  </w:style>
  <w:style w:type="character" w:customStyle="1" w:styleId="ListLabel455">
    <w:name w:val="ListLabel 455"/>
    <w:qFormat/>
    <w:rPr>
      <w:rFonts w:cs="Times"/>
    </w:rPr>
  </w:style>
  <w:style w:type="character" w:customStyle="1" w:styleId="ListLabel456">
    <w:name w:val="ListLabel 456"/>
    <w:qFormat/>
    <w:rPr>
      <w:rFonts w:cs="Times"/>
    </w:rPr>
  </w:style>
  <w:style w:type="character" w:customStyle="1" w:styleId="ListLabel457">
    <w:name w:val="ListLabel 457"/>
    <w:qFormat/>
    <w:rPr>
      <w:rFonts w:cs="Times"/>
    </w:rPr>
  </w:style>
  <w:style w:type="character" w:customStyle="1" w:styleId="ListLabel458">
    <w:name w:val="ListLabel 458"/>
    <w:qFormat/>
    <w:rPr>
      <w:rFonts w:cs="Times"/>
    </w:rPr>
  </w:style>
  <w:style w:type="character" w:customStyle="1" w:styleId="ListLabel459">
    <w:name w:val="ListLabel 459"/>
    <w:qFormat/>
    <w:rPr>
      <w:rFonts w:cs="Times"/>
    </w:rPr>
  </w:style>
  <w:style w:type="character" w:customStyle="1" w:styleId="ListLabel460">
    <w:name w:val="ListLabel 460"/>
    <w:qFormat/>
    <w:rPr>
      <w:rFonts w:cs="Times"/>
    </w:rPr>
  </w:style>
  <w:style w:type="character" w:customStyle="1" w:styleId="ListLabel461">
    <w:name w:val="ListLabel 461"/>
    <w:qFormat/>
    <w:rPr>
      <w:rFonts w:ascii="Times New Roman" w:hAnsi="Times New Roman"/>
      <w:sz w:val="28"/>
      <w:u w:val="none"/>
    </w:rPr>
  </w:style>
  <w:style w:type="character" w:customStyle="1" w:styleId="ListLabel462">
    <w:name w:val="ListLabel 462"/>
    <w:qFormat/>
    <w:rPr>
      <w:u w:val="none"/>
    </w:rPr>
  </w:style>
  <w:style w:type="character" w:customStyle="1" w:styleId="ListLabel463">
    <w:name w:val="ListLabel 463"/>
    <w:qFormat/>
    <w:rPr>
      <w:u w:val="none"/>
    </w:rPr>
  </w:style>
  <w:style w:type="character" w:customStyle="1" w:styleId="ListLabel464">
    <w:name w:val="ListLabel 464"/>
    <w:qFormat/>
    <w:rPr>
      <w:u w:val="none"/>
    </w:rPr>
  </w:style>
  <w:style w:type="character" w:customStyle="1" w:styleId="ListLabel465">
    <w:name w:val="ListLabel 465"/>
    <w:qFormat/>
    <w:rPr>
      <w:u w:val="none"/>
    </w:rPr>
  </w:style>
  <w:style w:type="character" w:customStyle="1" w:styleId="ListLabel466">
    <w:name w:val="ListLabel 466"/>
    <w:qFormat/>
    <w:rPr>
      <w:u w:val="none"/>
    </w:rPr>
  </w:style>
  <w:style w:type="character" w:customStyle="1" w:styleId="ListLabel467">
    <w:name w:val="ListLabel 467"/>
    <w:qFormat/>
    <w:rPr>
      <w:u w:val="none"/>
    </w:rPr>
  </w:style>
  <w:style w:type="character" w:customStyle="1" w:styleId="ListLabel468">
    <w:name w:val="ListLabel 468"/>
    <w:qFormat/>
    <w:rPr>
      <w:u w:val="none"/>
    </w:rPr>
  </w:style>
  <w:style w:type="character" w:customStyle="1" w:styleId="ListLabel469">
    <w:name w:val="ListLabel 469"/>
    <w:qFormat/>
    <w:rPr>
      <w:u w:val="none"/>
    </w:rPr>
  </w:style>
  <w:style w:type="character" w:customStyle="1" w:styleId="ListLabel470">
    <w:name w:val="ListLabel 470"/>
    <w:qFormat/>
    <w:rPr>
      <w:rFonts w:ascii="Times New Roman" w:hAnsi="Times New Roman" w:cs="Noto Sans Symbols"/>
    </w:rPr>
  </w:style>
  <w:style w:type="character" w:customStyle="1" w:styleId="ListLabel471">
    <w:name w:val="ListLabel 471"/>
    <w:qFormat/>
    <w:rPr>
      <w:color w:val="000000"/>
      <w:position w:val="0"/>
      <w:sz w:val="28"/>
      <w:szCs w:val="28"/>
      <w:vertAlign w:val="baseline"/>
    </w:rPr>
  </w:style>
  <w:style w:type="character" w:customStyle="1" w:styleId="ListLabel472">
    <w:name w:val="ListLabel 472"/>
    <w:qFormat/>
    <w:rPr>
      <w:rFonts w:ascii="Times New Roman" w:hAnsi="Times New Roman"/>
      <w:color w:val="000000"/>
      <w:position w:val="0"/>
      <w:sz w:val="28"/>
      <w:szCs w:val="28"/>
      <w:vertAlign w:val="baseline"/>
    </w:rPr>
  </w:style>
  <w:style w:type="character" w:customStyle="1" w:styleId="ListLabel473">
    <w:name w:val="ListLabel 473"/>
    <w:qFormat/>
    <w:rPr>
      <w:color w:val="000000"/>
      <w:position w:val="0"/>
      <w:sz w:val="28"/>
      <w:szCs w:val="28"/>
      <w:vertAlign w:val="baseline"/>
    </w:rPr>
  </w:style>
  <w:style w:type="character" w:customStyle="1" w:styleId="ListLabel474">
    <w:name w:val="ListLabel 474"/>
    <w:qFormat/>
    <w:rPr>
      <w:color w:val="000000"/>
      <w:position w:val="0"/>
      <w:sz w:val="28"/>
      <w:szCs w:val="28"/>
      <w:vertAlign w:val="baseline"/>
    </w:rPr>
  </w:style>
  <w:style w:type="character" w:customStyle="1" w:styleId="ListLabel475">
    <w:name w:val="ListLabel 475"/>
    <w:qFormat/>
    <w:rPr>
      <w:color w:val="000000"/>
      <w:position w:val="0"/>
      <w:sz w:val="28"/>
      <w:szCs w:val="28"/>
      <w:vertAlign w:val="baseline"/>
    </w:rPr>
  </w:style>
  <w:style w:type="character" w:customStyle="1" w:styleId="ListLabel476">
    <w:name w:val="ListLabel 476"/>
    <w:qFormat/>
    <w:rPr>
      <w:color w:val="000000"/>
      <w:position w:val="0"/>
      <w:sz w:val="28"/>
      <w:szCs w:val="28"/>
      <w:vertAlign w:val="baseline"/>
    </w:rPr>
  </w:style>
  <w:style w:type="character" w:customStyle="1" w:styleId="ListLabel477">
    <w:name w:val="ListLabel 477"/>
    <w:qFormat/>
    <w:rPr>
      <w:color w:val="000000"/>
      <w:position w:val="0"/>
      <w:sz w:val="28"/>
      <w:szCs w:val="28"/>
      <w:vertAlign w:val="baseline"/>
    </w:rPr>
  </w:style>
  <w:style w:type="character" w:customStyle="1" w:styleId="ListLabel478">
    <w:name w:val="ListLabel 478"/>
    <w:qFormat/>
    <w:rPr>
      <w:color w:val="000000"/>
      <w:position w:val="0"/>
      <w:sz w:val="28"/>
      <w:szCs w:val="28"/>
      <w:vertAlign w:val="baseline"/>
    </w:rPr>
  </w:style>
  <w:style w:type="character" w:customStyle="1" w:styleId="ListLabel479">
    <w:name w:val="ListLabel 479"/>
    <w:qFormat/>
    <w:rPr>
      <w:color w:val="000000"/>
      <w:position w:val="0"/>
      <w:sz w:val="28"/>
      <w:szCs w:val="28"/>
      <w:vertAlign w:val="baseline"/>
    </w:rPr>
  </w:style>
  <w:style w:type="character" w:customStyle="1" w:styleId="ListLabel480">
    <w:name w:val="ListLabel 480"/>
    <w:qFormat/>
    <w:rPr>
      <w:rFonts w:ascii="Times New Roman" w:hAnsi="Times New Roman"/>
      <w:sz w:val="28"/>
      <w:u w:val="none"/>
    </w:rPr>
  </w:style>
  <w:style w:type="character" w:customStyle="1" w:styleId="ListLabel481">
    <w:name w:val="ListLabel 481"/>
    <w:qFormat/>
    <w:rPr>
      <w:u w:val="none"/>
    </w:rPr>
  </w:style>
  <w:style w:type="character" w:customStyle="1" w:styleId="ListLabel482">
    <w:name w:val="ListLabel 482"/>
    <w:qFormat/>
    <w:rPr>
      <w:u w:val="none"/>
    </w:rPr>
  </w:style>
  <w:style w:type="character" w:customStyle="1" w:styleId="ListLabel483">
    <w:name w:val="ListLabel 483"/>
    <w:qFormat/>
    <w:rPr>
      <w:u w:val="none"/>
    </w:rPr>
  </w:style>
  <w:style w:type="character" w:customStyle="1" w:styleId="ListLabel484">
    <w:name w:val="ListLabel 484"/>
    <w:qFormat/>
    <w:rPr>
      <w:u w:val="none"/>
    </w:rPr>
  </w:style>
  <w:style w:type="character" w:customStyle="1" w:styleId="ListLabel485">
    <w:name w:val="ListLabel 485"/>
    <w:qFormat/>
    <w:rPr>
      <w:u w:val="none"/>
    </w:rPr>
  </w:style>
  <w:style w:type="character" w:customStyle="1" w:styleId="ListLabel486">
    <w:name w:val="ListLabel 486"/>
    <w:qFormat/>
    <w:rPr>
      <w:u w:val="none"/>
    </w:rPr>
  </w:style>
  <w:style w:type="character" w:customStyle="1" w:styleId="ListLabel487">
    <w:name w:val="ListLabel 487"/>
    <w:qFormat/>
    <w:rPr>
      <w:u w:val="none"/>
    </w:rPr>
  </w:style>
  <w:style w:type="character" w:customStyle="1" w:styleId="ListLabel488">
    <w:name w:val="ListLabel 488"/>
    <w:qFormat/>
    <w:rPr>
      <w:u w:val="none"/>
    </w:rPr>
  </w:style>
  <w:style w:type="character" w:customStyle="1" w:styleId="ListLabel489">
    <w:name w:val="ListLabel 489"/>
    <w:qFormat/>
    <w:rPr>
      <w:sz w:val="28"/>
      <w:szCs w:val="28"/>
      <w:lang w:val="uk-UA"/>
    </w:rPr>
  </w:style>
  <w:style w:type="character" w:customStyle="1" w:styleId="ListLabel490">
    <w:name w:val="ListLabel 490"/>
    <w:qFormat/>
    <w:rPr>
      <w:rFonts w:ascii="Times New Roman" w:hAnsi="Times New Roman"/>
      <w:sz w:val="28"/>
      <w:u w:val="none"/>
    </w:rPr>
  </w:style>
  <w:style w:type="character" w:customStyle="1" w:styleId="ListLabel491">
    <w:name w:val="ListLabel 491"/>
    <w:qFormat/>
    <w:rPr>
      <w:u w:val="none"/>
    </w:rPr>
  </w:style>
  <w:style w:type="character" w:customStyle="1" w:styleId="ListLabel492">
    <w:name w:val="ListLabel 492"/>
    <w:qFormat/>
    <w:rPr>
      <w:u w:val="none"/>
    </w:rPr>
  </w:style>
  <w:style w:type="character" w:customStyle="1" w:styleId="ListLabel493">
    <w:name w:val="ListLabel 493"/>
    <w:qFormat/>
    <w:rPr>
      <w:u w:val="none"/>
    </w:rPr>
  </w:style>
  <w:style w:type="character" w:customStyle="1" w:styleId="ListLabel494">
    <w:name w:val="ListLabel 494"/>
    <w:qFormat/>
    <w:rPr>
      <w:u w:val="none"/>
    </w:rPr>
  </w:style>
  <w:style w:type="character" w:customStyle="1" w:styleId="ListLabel495">
    <w:name w:val="ListLabel 495"/>
    <w:qFormat/>
    <w:rPr>
      <w:u w:val="none"/>
    </w:rPr>
  </w:style>
  <w:style w:type="character" w:customStyle="1" w:styleId="ListLabel496">
    <w:name w:val="ListLabel 496"/>
    <w:qFormat/>
    <w:rPr>
      <w:u w:val="none"/>
    </w:rPr>
  </w:style>
  <w:style w:type="character" w:customStyle="1" w:styleId="ListLabel497">
    <w:name w:val="ListLabel 497"/>
    <w:qFormat/>
    <w:rPr>
      <w:u w:val="none"/>
    </w:rPr>
  </w:style>
  <w:style w:type="character" w:customStyle="1" w:styleId="ListLabel498">
    <w:name w:val="ListLabel 498"/>
    <w:qFormat/>
    <w:rPr>
      <w:u w:val="none"/>
    </w:rPr>
  </w:style>
  <w:style w:type="character" w:customStyle="1" w:styleId="ListLabel499">
    <w:name w:val="ListLabel 499"/>
    <w:qFormat/>
    <w:rPr>
      <w:rFonts w:ascii="Times New Roman" w:hAnsi="Times New Roman" w:cs="Cambria Math"/>
      <w:sz w:val="24"/>
    </w:rPr>
  </w:style>
  <w:style w:type="character" w:customStyle="1" w:styleId="ListLabel500">
    <w:name w:val="ListLabel 500"/>
    <w:qFormat/>
    <w:rPr>
      <w:rFonts w:cs="Times"/>
    </w:rPr>
  </w:style>
  <w:style w:type="character" w:customStyle="1" w:styleId="ListLabel501">
    <w:name w:val="ListLabel 501"/>
    <w:qFormat/>
    <w:rPr>
      <w:rFonts w:cs="Cambria Math"/>
    </w:rPr>
  </w:style>
  <w:style w:type="character" w:customStyle="1" w:styleId="ListLabel502">
    <w:name w:val="ListLabel 502"/>
    <w:qFormat/>
    <w:rPr>
      <w:rFonts w:cs="Cambria Math"/>
    </w:rPr>
  </w:style>
  <w:style w:type="character" w:customStyle="1" w:styleId="ListLabel503">
    <w:name w:val="ListLabel 503"/>
    <w:qFormat/>
    <w:rPr>
      <w:rFonts w:cs="Times"/>
    </w:rPr>
  </w:style>
  <w:style w:type="character" w:customStyle="1" w:styleId="ListLabel504">
    <w:name w:val="ListLabel 504"/>
    <w:qFormat/>
    <w:rPr>
      <w:rFonts w:cs="Cambria Math"/>
    </w:rPr>
  </w:style>
  <w:style w:type="character" w:customStyle="1" w:styleId="ListLabel505">
    <w:name w:val="ListLabel 505"/>
    <w:qFormat/>
    <w:rPr>
      <w:rFonts w:cs="Cambria Math"/>
    </w:rPr>
  </w:style>
  <w:style w:type="character" w:customStyle="1" w:styleId="ListLabel506">
    <w:name w:val="ListLabel 506"/>
    <w:qFormat/>
    <w:rPr>
      <w:rFonts w:cs="Times"/>
    </w:rPr>
  </w:style>
  <w:style w:type="character" w:customStyle="1" w:styleId="ListLabel507">
    <w:name w:val="ListLabel 507"/>
    <w:qFormat/>
    <w:rPr>
      <w:rFonts w:cs="Cambria Math"/>
    </w:rPr>
  </w:style>
  <w:style w:type="character" w:customStyle="1" w:styleId="ListLabel508">
    <w:name w:val="ListLabel 508"/>
    <w:qFormat/>
    <w:rPr>
      <w:rFonts w:ascii="Times New Roman" w:hAnsi="Times New Roman" w:cs="Cambria Math"/>
      <w:sz w:val="24"/>
    </w:rPr>
  </w:style>
  <w:style w:type="character" w:customStyle="1" w:styleId="ListLabel509">
    <w:name w:val="ListLabel 509"/>
    <w:qFormat/>
    <w:rPr>
      <w:rFonts w:cs="Times"/>
    </w:rPr>
  </w:style>
  <w:style w:type="character" w:customStyle="1" w:styleId="ListLabel510">
    <w:name w:val="ListLabel 510"/>
    <w:qFormat/>
    <w:rPr>
      <w:rFonts w:cs="Cambria Math"/>
    </w:rPr>
  </w:style>
  <w:style w:type="character" w:customStyle="1" w:styleId="ListLabel511">
    <w:name w:val="ListLabel 511"/>
    <w:qFormat/>
    <w:rPr>
      <w:rFonts w:cs="Cambria Math"/>
    </w:rPr>
  </w:style>
  <w:style w:type="character" w:customStyle="1" w:styleId="ListLabel512">
    <w:name w:val="ListLabel 512"/>
    <w:qFormat/>
    <w:rPr>
      <w:rFonts w:cs="Times"/>
    </w:rPr>
  </w:style>
  <w:style w:type="character" w:customStyle="1" w:styleId="ListLabel513">
    <w:name w:val="ListLabel 513"/>
    <w:qFormat/>
    <w:rPr>
      <w:rFonts w:cs="Cambria Math"/>
    </w:rPr>
  </w:style>
  <w:style w:type="character" w:customStyle="1" w:styleId="ListLabel514">
    <w:name w:val="ListLabel 514"/>
    <w:qFormat/>
    <w:rPr>
      <w:rFonts w:cs="Cambria Math"/>
    </w:rPr>
  </w:style>
  <w:style w:type="character" w:customStyle="1" w:styleId="ListLabel515">
    <w:name w:val="ListLabel 515"/>
    <w:qFormat/>
    <w:rPr>
      <w:rFonts w:cs="Times"/>
    </w:rPr>
  </w:style>
  <w:style w:type="character" w:customStyle="1" w:styleId="ListLabel516">
    <w:name w:val="ListLabel 516"/>
    <w:qFormat/>
    <w:rPr>
      <w:rFonts w:cs="Cambria Math"/>
    </w:rPr>
  </w:style>
  <w:style w:type="character" w:customStyle="1" w:styleId="ListLabel517">
    <w:name w:val="ListLabel 517"/>
    <w:qFormat/>
    <w:rPr>
      <w:rFonts w:ascii="Times New Roman" w:hAnsi="Times New Roman" w:cs="Cambria Math"/>
      <w:sz w:val="24"/>
    </w:rPr>
  </w:style>
  <w:style w:type="character" w:customStyle="1" w:styleId="ListLabel518">
    <w:name w:val="ListLabel 518"/>
    <w:qFormat/>
    <w:rPr>
      <w:rFonts w:cs="Times"/>
    </w:rPr>
  </w:style>
  <w:style w:type="character" w:customStyle="1" w:styleId="ListLabel519">
    <w:name w:val="ListLabel 519"/>
    <w:qFormat/>
    <w:rPr>
      <w:rFonts w:cs="Cambria Math"/>
    </w:rPr>
  </w:style>
  <w:style w:type="character" w:customStyle="1" w:styleId="ListLabel520">
    <w:name w:val="ListLabel 520"/>
    <w:qFormat/>
    <w:rPr>
      <w:rFonts w:cs="Cambria Math"/>
    </w:rPr>
  </w:style>
  <w:style w:type="character" w:customStyle="1" w:styleId="ListLabel521">
    <w:name w:val="ListLabel 521"/>
    <w:qFormat/>
    <w:rPr>
      <w:rFonts w:cs="Times"/>
    </w:rPr>
  </w:style>
  <w:style w:type="character" w:customStyle="1" w:styleId="ListLabel522">
    <w:name w:val="ListLabel 522"/>
    <w:qFormat/>
    <w:rPr>
      <w:rFonts w:cs="Cambria Math"/>
    </w:rPr>
  </w:style>
  <w:style w:type="character" w:customStyle="1" w:styleId="ListLabel523">
    <w:name w:val="ListLabel 523"/>
    <w:qFormat/>
    <w:rPr>
      <w:rFonts w:cs="Cambria Math"/>
    </w:rPr>
  </w:style>
  <w:style w:type="character" w:customStyle="1" w:styleId="ListLabel524">
    <w:name w:val="ListLabel 524"/>
    <w:qFormat/>
    <w:rPr>
      <w:rFonts w:cs="Times"/>
    </w:rPr>
  </w:style>
  <w:style w:type="character" w:customStyle="1" w:styleId="ListLabel525">
    <w:name w:val="ListLabel 525"/>
    <w:qFormat/>
    <w:rPr>
      <w:rFonts w:cs="Cambria Math"/>
    </w:rPr>
  </w:style>
  <w:style w:type="character" w:customStyle="1" w:styleId="ListLabel526">
    <w:name w:val="ListLabel 526"/>
    <w:qFormat/>
    <w:rPr>
      <w:rFonts w:ascii="Times New Roman" w:hAnsi="Times New Roman" w:cs="OpenSymbol"/>
      <w:sz w:val="28"/>
    </w:rPr>
  </w:style>
  <w:style w:type="character" w:customStyle="1" w:styleId="ListLabel527">
    <w:name w:val="ListLabel 527"/>
    <w:qFormat/>
    <w:rPr>
      <w:rFonts w:cs="Arial"/>
    </w:rPr>
  </w:style>
  <w:style w:type="character" w:customStyle="1" w:styleId="ListLabel528">
    <w:name w:val="ListLabel 528"/>
    <w:qFormat/>
    <w:rPr>
      <w:rFonts w:cs="Cambria Math"/>
    </w:rPr>
  </w:style>
  <w:style w:type="character" w:customStyle="1" w:styleId="ListLabel529">
    <w:name w:val="ListLabel 529"/>
    <w:qFormat/>
    <w:rPr>
      <w:rFonts w:cs="OpenSymbol"/>
    </w:rPr>
  </w:style>
  <w:style w:type="character" w:customStyle="1" w:styleId="ListLabel530">
    <w:name w:val="ListLabel 530"/>
    <w:qFormat/>
    <w:rPr>
      <w:rFonts w:cs="Arial"/>
    </w:rPr>
  </w:style>
  <w:style w:type="character" w:customStyle="1" w:styleId="ListLabel531">
    <w:name w:val="ListLabel 531"/>
    <w:qFormat/>
    <w:rPr>
      <w:rFonts w:cs="Cambria Math"/>
    </w:rPr>
  </w:style>
  <w:style w:type="character" w:customStyle="1" w:styleId="ListLabel532">
    <w:name w:val="ListLabel 532"/>
    <w:qFormat/>
    <w:rPr>
      <w:rFonts w:cs="OpenSymbol"/>
    </w:rPr>
  </w:style>
  <w:style w:type="character" w:customStyle="1" w:styleId="ListLabel533">
    <w:name w:val="ListLabel 533"/>
    <w:qFormat/>
    <w:rPr>
      <w:rFonts w:cs="Arial"/>
    </w:rPr>
  </w:style>
  <w:style w:type="character" w:customStyle="1" w:styleId="ListLabel534">
    <w:name w:val="ListLabel 534"/>
    <w:qFormat/>
    <w:rPr>
      <w:rFonts w:cs="Cambria Math"/>
    </w:rPr>
  </w:style>
  <w:style w:type="character" w:customStyle="1" w:styleId="ListLabel535">
    <w:name w:val="ListLabel 535"/>
    <w:qFormat/>
    <w:rPr>
      <w:rFonts w:ascii="Times New Roman" w:hAnsi="Times New Roman" w:cs="OpenSymbol"/>
      <w:sz w:val="28"/>
    </w:rPr>
  </w:style>
  <w:style w:type="character" w:customStyle="1" w:styleId="ListLabel536">
    <w:name w:val="ListLabel 536"/>
    <w:qFormat/>
    <w:rPr>
      <w:rFonts w:cs="Arial"/>
    </w:rPr>
  </w:style>
  <w:style w:type="character" w:customStyle="1" w:styleId="ListLabel537">
    <w:name w:val="ListLabel 537"/>
    <w:qFormat/>
    <w:rPr>
      <w:rFonts w:cs="Cambria Math"/>
    </w:rPr>
  </w:style>
  <w:style w:type="character" w:customStyle="1" w:styleId="ListLabel538">
    <w:name w:val="ListLabel 538"/>
    <w:qFormat/>
    <w:rPr>
      <w:rFonts w:cs="OpenSymbol"/>
    </w:rPr>
  </w:style>
  <w:style w:type="character" w:customStyle="1" w:styleId="ListLabel539">
    <w:name w:val="ListLabel 539"/>
    <w:qFormat/>
    <w:rPr>
      <w:rFonts w:cs="Arial"/>
    </w:rPr>
  </w:style>
  <w:style w:type="character" w:customStyle="1" w:styleId="ListLabel540">
    <w:name w:val="ListLabel 540"/>
    <w:qFormat/>
    <w:rPr>
      <w:rFonts w:cs="Cambria Math"/>
    </w:rPr>
  </w:style>
  <w:style w:type="character" w:customStyle="1" w:styleId="ListLabel541">
    <w:name w:val="ListLabel 541"/>
    <w:qFormat/>
    <w:rPr>
      <w:rFonts w:cs="OpenSymbol"/>
    </w:rPr>
  </w:style>
  <w:style w:type="character" w:customStyle="1" w:styleId="ListLabel542">
    <w:name w:val="ListLabel 542"/>
    <w:qFormat/>
    <w:rPr>
      <w:rFonts w:cs="Arial"/>
    </w:rPr>
  </w:style>
  <w:style w:type="character" w:customStyle="1" w:styleId="ListLabel543">
    <w:name w:val="ListLabel 543"/>
    <w:qFormat/>
    <w:rPr>
      <w:rFonts w:cs="Cambria Math"/>
    </w:rPr>
  </w:style>
  <w:style w:type="character" w:customStyle="1" w:styleId="ListLabel544">
    <w:name w:val="ListLabel 544"/>
    <w:qFormat/>
    <w:rPr>
      <w:rFonts w:cs="Times New Roman"/>
      <w:sz w:val="28"/>
    </w:rPr>
  </w:style>
  <w:style w:type="character" w:customStyle="1" w:styleId="ListLabel545">
    <w:name w:val="ListLabel 545"/>
    <w:qFormat/>
    <w:rPr>
      <w:rFonts w:ascii="Times New Roman" w:hAnsi="Times New Roman"/>
      <w:sz w:val="28"/>
      <w:u w:val="none"/>
    </w:rPr>
  </w:style>
  <w:style w:type="character" w:customStyle="1" w:styleId="ListLabel546">
    <w:name w:val="ListLabel 546"/>
    <w:qFormat/>
    <w:rPr>
      <w:rFonts w:cs="OpenSymbol"/>
      <w:u w:val="none"/>
    </w:rPr>
  </w:style>
  <w:style w:type="character" w:customStyle="1" w:styleId="ListLabel547">
    <w:name w:val="ListLabel 547"/>
    <w:qFormat/>
    <w:rPr>
      <w:rFonts w:cs="Times"/>
      <w:u w:val="none"/>
    </w:rPr>
  </w:style>
  <w:style w:type="character" w:customStyle="1" w:styleId="ListLabel548">
    <w:name w:val="ListLabel 548"/>
    <w:qFormat/>
    <w:rPr>
      <w:rFonts w:cs="Cambria Math"/>
      <w:u w:val="none"/>
    </w:rPr>
  </w:style>
  <w:style w:type="character" w:customStyle="1" w:styleId="ListLabel549">
    <w:name w:val="ListLabel 549"/>
    <w:qFormat/>
    <w:rPr>
      <w:rFonts w:cs="OpenSymbol"/>
      <w:u w:val="none"/>
    </w:rPr>
  </w:style>
  <w:style w:type="character" w:customStyle="1" w:styleId="ListLabel550">
    <w:name w:val="ListLabel 550"/>
    <w:qFormat/>
    <w:rPr>
      <w:rFonts w:cs="Times"/>
      <w:u w:val="none"/>
    </w:rPr>
  </w:style>
  <w:style w:type="character" w:customStyle="1" w:styleId="ListLabel551">
    <w:name w:val="ListLabel 551"/>
    <w:qFormat/>
    <w:rPr>
      <w:rFonts w:cs="Cambria Math"/>
      <w:u w:val="none"/>
    </w:rPr>
  </w:style>
  <w:style w:type="character" w:customStyle="1" w:styleId="ListLabel552">
    <w:name w:val="ListLabel 552"/>
    <w:qFormat/>
    <w:rPr>
      <w:rFonts w:cs="OpenSymbol"/>
      <w:u w:val="none"/>
    </w:rPr>
  </w:style>
  <w:style w:type="character" w:customStyle="1" w:styleId="ListLabel553">
    <w:name w:val="ListLabel 553"/>
    <w:qFormat/>
    <w:rPr>
      <w:rFonts w:cs="Times"/>
      <w:u w:val="none"/>
    </w:rPr>
  </w:style>
  <w:style w:type="character" w:customStyle="1" w:styleId="ListLabel554">
    <w:name w:val="ListLabel 554"/>
    <w:qFormat/>
    <w:rPr>
      <w:rFonts w:ascii="Times New Roman" w:hAnsi="Times New Roman"/>
      <w:sz w:val="28"/>
      <w:u w:val="none"/>
    </w:rPr>
  </w:style>
  <w:style w:type="character" w:customStyle="1" w:styleId="ListLabel555">
    <w:name w:val="ListLabel 555"/>
    <w:qFormat/>
    <w:rPr>
      <w:rFonts w:cs="OpenSymbol"/>
      <w:u w:val="none"/>
    </w:rPr>
  </w:style>
  <w:style w:type="character" w:customStyle="1" w:styleId="ListLabel556">
    <w:name w:val="ListLabel 556"/>
    <w:qFormat/>
    <w:rPr>
      <w:rFonts w:cs="Times"/>
      <w:u w:val="none"/>
    </w:rPr>
  </w:style>
  <w:style w:type="character" w:customStyle="1" w:styleId="ListLabel557">
    <w:name w:val="ListLabel 557"/>
    <w:qFormat/>
    <w:rPr>
      <w:rFonts w:cs="Cambria Math"/>
      <w:u w:val="none"/>
    </w:rPr>
  </w:style>
  <w:style w:type="character" w:customStyle="1" w:styleId="ListLabel558">
    <w:name w:val="ListLabel 558"/>
    <w:qFormat/>
    <w:rPr>
      <w:rFonts w:cs="OpenSymbol"/>
      <w:u w:val="none"/>
    </w:rPr>
  </w:style>
  <w:style w:type="character" w:customStyle="1" w:styleId="ListLabel559">
    <w:name w:val="ListLabel 559"/>
    <w:qFormat/>
    <w:rPr>
      <w:rFonts w:cs="Times"/>
      <w:u w:val="none"/>
    </w:rPr>
  </w:style>
  <w:style w:type="character" w:customStyle="1" w:styleId="ListLabel560">
    <w:name w:val="ListLabel 560"/>
    <w:qFormat/>
    <w:rPr>
      <w:rFonts w:cs="Cambria Math"/>
      <w:u w:val="none"/>
    </w:rPr>
  </w:style>
  <w:style w:type="character" w:customStyle="1" w:styleId="ListLabel561">
    <w:name w:val="ListLabel 561"/>
    <w:qFormat/>
    <w:rPr>
      <w:rFonts w:cs="OpenSymbol"/>
      <w:u w:val="none"/>
    </w:rPr>
  </w:style>
  <w:style w:type="character" w:customStyle="1" w:styleId="ListLabel562">
    <w:name w:val="ListLabel 562"/>
    <w:qFormat/>
    <w:rPr>
      <w:rFonts w:cs="Times"/>
      <w:u w:val="none"/>
    </w:rPr>
  </w:style>
  <w:style w:type="character" w:customStyle="1" w:styleId="ListLabel563">
    <w:name w:val="ListLabel 563"/>
    <w:qFormat/>
    <w:rPr>
      <w:rFonts w:cs="OpenSymbol"/>
    </w:rPr>
  </w:style>
  <w:style w:type="character" w:customStyle="1" w:styleId="ListLabel564">
    <w:name w:val="ListLabel 564"/>
    <w:qFormat/>
    <w:rPr>
      <w:rFonts w:ascii="Times New Roman" w:hAnsi="Times New Roman" w:cs="OpenSymbol"/>
      <w:sz w:val="24"/>
    </w:rPr>
  </w:style>
  <w:style w:type="character" w:customStyle="1" w:styleId="ListLabel565">
    <w:name w:val="ListLabel 565"/>
    <w:qFormat/>
    <w:rPr>
      <w:rFonts w:cs="Cambria Math"/>
    </w:rPr>
  </w:style>
  <w:style w:type="character" w:customStyle="1" w:styleId="ListLabel566">
    <w:name w:val="ListLabel 566"/>
    <w:qFormat/>
    <w:rPr>
      <w:rFonts w:cs="OpenSymbol"/>
    </w:rPr>
  </w:style>
  <w:style w:type="character" w:customStyle="1" w:styleId="ListLabel567">
    <w:name w:val="ListLabel 567"/>
    <w:qFormat/>
    <w:rPr>
      <w:rFonts w:cs="Arial"/>
    </w:rPr>
  </w:style>
  <w:style w:type="character" w:customStyle="1" w:styleId="ListLabel568">
    <w:name w:val="ListLabel 568"/>
    <w:qFormat/>
    <w:rPr>
      <w:rFonts w:cs="Cambria Math"/>
    </w:rPr>
  </w:style>
  <w:style w:type="character" w:customStyle="1" w:styleId="ListLabel569">
    <w:name w:val="ListLabel 569"/>
    <w:qFormat/>
    <w:rPr>
      <w:rFonts w:cs="OpenSymbol"/>
    </w:rPr>
  </w:style>
  <w:style w:type="character" w:customStyle="1" w:styleId="ListLabel570">
    <w:name w:val="ListLabel 570"/>
    <w:qFormat/>
    <w:rPr>
      <w:rFonts w:cs="Arial"/>
    </w:rPr>
  </w:style>
  <w:style w:type="character" w:customStyle="1" w:styleId="ListLabel571">
    <w:name w:val="ListLabel 571"/>
    <w:qFormat/>
    <w:rPr>
      <w:rFonts w:cs="Cambria Math"/>
    </w:rPr>
  </w:style>
  <w:style w:type="character" w:customStyle="1" w:styleId="ListLabel572">
    <w:name w:val="ListLabel 572"/>
    <w:qFormat/>
    <w:rPr>
      <w:rFonts w:ascii="Times New Roman" w:hAnsi="Times New Roman" w:cs="OpenSymbol"/>
      <w:sz w:val="24"/>
    </w:rPr>
  </w:style>
  <w:style w:type="character" w:customStyle="1" w:styleId="ListLabel573">
    <w:name w:val="ListLabel 573"/>
    <w:qFormat/>
    <w:rPr>
      <w:rFonts w:ascii="Times New Roman" w:hAnsi="Times New Roman" w:cs="OpenSymbol"/>
      <w:sz w:val="24"/>
    </w:rPr>
  </w:style>
  <w:style w:type="character" w:customStyle="1" w:styleId="ListLabel574">
    <w:name w:val="ListLabel 574"/>
    <w:qFormat/>
    <w:rPr>
      <w:rFonts w:cs="Cambria Math"/>
    </w:rPr>
  </w:style>
  <w:style w:type="character" w:customStyle="1" w:styleId="ListLabel575">
    <w:name w:val="ListLabel 575"/>
    <w:qFormat/>
    <w:rPr>
      <w:rFonts w:cs="OpenSymbol"/>
    </w:rPr>
  </w:style>
  <w:style w:type="character" w:customStyle="1" w:styleId="ListLabel576">
    <w:name w:val="ListLabel 576"/>
    <w:qFormat/>
    <w:rPr>
      <w:rFonts w:cs="Arial"/>
    </w:rPr>
  </w:style>
  <w:style w:type="character" w:customStyle="1" w:styleId="ListLabel577">
    <w:name w:val="ListLabel 577"/>
    <w:qFormat/>
    <w:rPr>
      <w:rFonts w:cs="Cambria Math"/>
    </w:rPr>
  </w:style>
  <w:style w:type="character" w:customStyle="1" w:styleId="ListLabel578">
    <w:name w:val="ListLabel 578"/>
    <w:qFormat/>
    <w:rPr>
      <w:rFonts w:cs="OpenSymbol"/>
    </w:rPr>
  </w:style>
  <w:style w:type="character" w:customStyle="1" w:styleId="ListLabel579">
    <w:name w:val="ListLabel 579"/>
    <w:qFormat/>
    <w:rPr>
      <w:rFonts w:cs="Arial"/>
    </w:rPr>
  </w:style>
  <w:style w:type="character" w:customStyle="1" w:styleId="ListLabel580">
    <w:name w:val="ListLabel 580"/>
    <w:qFormat/>
    <w:rPr>
      <w:rFonts w:cs="Cambria Math"/>
    </w:rPr>
  </w:style>
  <w:style w:type="character" w:customStyle="1" w:styleId="ListLabel581">
    <w:name w:val="ListLabel 581"/>
    <w:qFormat/>
    <w:rPr>
      <w:sz w:val="28"/>
      <w:u w:val="none"/>
    </w:rPr>
  </w:style>
  <w:style w:type="character" w:customStyle="1" w:styleId="ListLabel582">
    <w:name w:val="ListLabel 582"/>
    <w:qFormat/>
    <w:rPr>
      <w:rFonts w:ascii="Times New Roman" w:hAnsi="Times New Roman" w:cs="OpenSymbol"/>
      <w:sz w:val="28"/>
      <w:u w:val="none"/>
    </w:rPr>
  </w:style>
  <w:style w:type="character" w:customStyle="1" w:styleId="ListLabel583">
    <w:name w:val="ListLabel 583"/>
    <w:qFormat/>
    <w:rPr>
      <w:rFonts w:cs="Times"/>
      <w:u w:val="none"/>
    </w:rPr>
  </w:style>
  <w:style w:type="character" w:customStyle="1" w:styleId="ListLabel584">
    <w:name w:val="ListLabel 584"/>
    <w:qFormat/>
    <w:rPr>
      <w:rFonts w:cs="Cambria Math"/>
      <w:u w:val="none"/>
    </w:rPr>
  </w:style>
  <w:style w:type="character" w:customStyle="1" w:styleId="ListLabel585">
    <w:name w:val="ListLabel 585"/>
    <w:qFormat/>
    <w:rPr>
      <w:rFonts w:cs="OpenSymbol"/>
      <w:u w:val="none"/>
    </w:rPr>
  </w:style>
  <w:style w:type="character" w:customStyle="1" w:styleId="ListLabel586">
    <w:name w:val="ListLabel 586"/>
    <w:qFormat/>
    <w:rPr>
      <w:rFonts w:cs="Times"/>
      <w:u w:val="none"/>
    </w:rPr>
  </w:style>
  <w:style w:type="character" w:customStyle="1" w:styleId="ListLabel587">
    <w:name w:val="ListLabel 587"/>
    <w:qFormat/>
    <w:rPr>
      <w:rFonts w:cs="Cambria Math"/>
      <w:u w:val="none"/>
    </w:rPr>
  </w:style>
  <w:style w:type="character" w:customStyle="1" w:styleId="ListLabel588">
    <w:name w:val="ListLabel 588"/>
    <w:qFormat/>
    <w:rPr>
      <w:rFonts w:cs="OpenSymbol"/>
      <w:u w:val="none"/>
    </w:rPr>
  </w:style>
  <w:style w:type="character" w:customStyle="1" w:styleId="ListLabel589">
    <w:name w:val="ListLabel 589"/>
    <w:qFormat/>
    <w:rPr>
      <w:rFonts w:cs="Times"/>
      <w:u w:val="none"/>
    </w:rPr>
  </w:style>
  <w:style w:type="character" w:customStyle="1" w:styleId="ListLabel590">
    <w:name w:val="ListLabel 590"/>
    <w:qFormat/>
    <w:rPr>
      <w:rFonts w:ascii="Times New Roman" w:hAnsi="Times New Roman"/>
      <w:u w:val="none"/>
    </w:rPr>
  </w:style>
  <w:style w:type="character" w:customStyle="1" w:styleId="ListLabel591">
    <w:name w:val="ListLabel 591"/>
    <w:qFormat/>
    <w:rPr>
      <w:rFonts w:cs="Times"/>
      <w:u w:val="none"/>
    </w:rPr>
  </w:style>
  <w:style w:type="character" w:customStyle="1" w:styleId="ListLabel592">
    <w:name w:val="ListLabel 592"/>
    <w:qFormat/>
    <w:rPr>
      <w:rFonts w:cs="Times"/>
      <w:u w:val="none"/>
    </w:rPr>
  </w:style>
  <w:style w:type="character" w:customStyle="1" w:styleId="ListLabel593">
    <w:name w:val="ListLabel 593"/>
    <w:qFormat/>
    <w:rPr>
      <w:rFonts w:cs="Times"/>
      <w:u w:val="none"/>
    </w:rPr>
  </w:style>
  <w:style w:type="character" w:customStyle="1" w:styleId="ListLabel594">
    <w:name w:val="ListLabel 594"/>
    <w:qFormat/>
    <w:rPr>
      <w:rFonts w:cs="Times"/>
      <w:u w:val="none"/>
    </w:rPr>
  </w:style>
  <w:style w:type="character" w:customStyle="1" w:styleId="ListLabel595">
    <w:name w:val="ListLabel 595"/>
    <w:qFormat/>
    <w:rPr>
      <w:rFonts w:cs="Times"/>
      <w:u w:val="none"/>
    </w:rPr>
  </w:style>
  <w:style w:type="character" w:customStyle="1" w:styleId="ListLabel596">
    <w:name w:val="ListLabel 596"/>
    <w:qFormat/>
    <w:rPr>
      <w:rFonts w:cs="Times"/>
      <w:u w:val="none"/>
    </w:rPr>
  </w:style>
  <w:style w:type="character" w:customStyle="1" w:styleId="ListLabel597">
    <w:name w:val="ListLabel 597"/>
    <w:qFormat/>
    <w:rPr>
      <w:rFonts w:cs="Times"/>
      <w:u w:val="none"/>
    </w:rPr>
  </w:style>
  <w:style w:type="character" w:customStyle="1" w:styleId="ListLabel598">
    <w:name w:val="ListLabel 598"/>
    <w:qFormat/>
    <w:rPr>
      <w:rFonts w:cs="Times"/>
      <w:u w:val="none"/>
    </w:rPr>
  </w:style>
  <w:style w:type="character" w:customStyle="1" w:styleId="ListLabel599">
    <w:name w:val="ListLabel 599"/>
    <w:qFormat/>
    <w:rPr>
      <w:rFonts w:ascii="Times New Roman" w:hAnsi="Times New Roman" w:cs="OpenSymbol"/>
      <w:sz w:val="28"/>
    </w:rPr>
  </w:style>
  <w:style w:type="character" w:customStyle="1" w:styleId="ListLabel600">
    <w:name w:val="ListLabel 600"/>
    <w:qFormat/>
    <w:rPr>
      <w:rFonts w:cs="Arial"/>
    </w:rPr>
  </w:style>
  <w:style w:type="character" w:customStyle="1" w:styleId="ListLabel601">
    <w:name w:val="ListLabel 601"/>
    <w:qFormat/>
    <w:rPr>
      <w:rFonts w:cs="Cambria Math"/>
    </w:rPr>
  </w:style>
  <w:style w:type="character" w:customStyle="1" w:styleId="ListLabel602">
    <w:name w:val="ListLabel 602"/>
    <w:qFormat/>
    <w:rPr>
      <w:rFonts w:cs="OpenSymbol"/>
    </w:rPr>
  </w:style>
  <w:style w:type="character" w:customStyle="1" w:styleId="ListLabel603">
    <w:name w:val="ListLabel 603"/>
    <w:qFormat/>
    <w:rPr>
      <w:rFonts w:cs="Arial"/>
    </w:rPr>
  </w:style>
  <w:style w:type="character" w:customStyle="1" w:styleId="ListLabel604">
    <w:name w:val="ListLabel 604"/>
    <w:qFormat/>
    <w:rPr>
      <w:rFonts w:cs="Cambria Math"/>
    </w:rPr>
  </w:style>
  <w:style w:type="character" w:customStyle="1" w:styleId="ListLabel605">
    <w:name w:val="ListLabel 605"/>
    <w:qFormat/>
    <w:rPr>
      <w:rFonts w:cs="OpenSymbol"/>
    </w:rPr>
  </w:style>
  <w:style w:type="character" w:customStyle="1" w:styleId="ListLabel606">
    <w:name w:val="ListLabel 606"/>
    <w:qFormat/>
    <w:rPr>
      <w:rFonts w:cs="Arial"/>
    </w:rPr>
  </w:style>
  <w:style w:type="character" w:customStyle="1" w:styleId="ListLabel607">
    <w:name w:val="ListLabel 607"/>
    <w:qFormat/>
    <w:rPr>
      <w:rFonts w:cs="Cambria Math"/>
    </w:rPr>
  </w:style>
  <w:style w:type="character" w:customStyle="1" w:styleId="ListLabel608">
    <w:name w:val="ListLabel 608"/>
    <w:qFormat/>
    <w:rPr>
      <w:rFonts w:ascii="Times New Roman" w:hAnsi="Times New Roman" w:cs="OpenSymbol"/>
      <w:position w:val="0"/>
      <w:sz w:val="28"/>
      <w:vertAlign w:val="baseline"/>
    </w:rPr>
  </w:style>
  <w:style w:type="character" w:customStyle="1" w:styleId="ListLabel609">
    <w:name w:val="ListLabel 609"/>
    <w:qFormat/>
    <w:rPr>
      <w:rFonts w:cs="Arial"/>
      <w:position w:val="0"/>
      <w:sz w:val="22"/>
      <w:vertAlign w:val="baseline"/>
    </w:rPr>
  </w:style>
  <w:style w:type="character" w:customStyle="1" w:styleId="ListLabel610">
    <w:name w:val="ListLabel 610"/>
    <w:qFormat/>
    <w:rPr>
      <w:rFonts w:cs="Noto Sans Symbols"/>
      <w:position w:val="0"/>
      <w:sz w:val="22"/>
      <w:vertAlign w:val="baseline"/>
    </w:rPr>
  </w:style>
  <w:style w:type="character" w:customStyle="1" w:styleId="ListLabel611">
    <w:name w:val="ListLabel 611"/>
    <w:qFormat/>
    <w:rPr>
      <w:rFonts w:cs="Noto Sans Symbols"/>
      <w:position w:val="0"/>
      <w:sz w:val="22"/>
      <w:vertAlign w:val="baseline"/>
    </w:rPr>
  </w:style>
  <w:style w:type="character" w:customStyle="1" w:styleId="ListLabel612">
    <w:name w:val="ListLabel 612"/>
    <w:qFormat/>
    <w:rPr>
      <w:rFonts w:cs="Arial"/>
      <w:position w:val="0"/>
      <w:sz w:val="22"/>
      <w:vertAlign w:val="baseline"/>
    </w:rPr>
  </w:style>
  <w:style w:type="character" w:customStyle="1" w:styleId="ListLabel613">
    <w:name w:val="ListLabel 613"/>
    <w:qFormat/>
    <w:rPr>
      <w:rFonts w:cs="Noto Sans Symbols"/>
      <w:position w:val="0"/>
      <w:sz w:val="22"/>
      <w:vertAlign w:val="baseline"/>
    </w:rPr>
  </w:style>
  <w:style w:type="character" w:customStyle="1" w:styleId="ListLabel614">
    <w:name w:val="ListLabel 614"/>
    <w:qFormat/>
    <w:rPr>
      <w:rFonts w:cs="Noto Sans Symbols"/>
      <w:position w:val="0"/>
      <w:sz w:val="22"/>
      <w:vertAlign w:val="baseline"/>
    </w:rPr>
  </w:style>
  <w:style w:type="character" w:customStyle="1" w:styleId="ListLabel615">
    <w:name w:val="ListLabel 615"/>
    <w:qFormat/>
    <w:rPr>
      <w:rFonts w:cs="Arial"/>
      <w:position w:val="0"/>
      <w:sz w:val="22"/>
      <w:vertAlign w:val="baseline"/>
    </w:rPr>
  </w:style>
  <w:style w:type="character" w:customStyle="1" w:styleId="ListLabel616">
    <w:name w:val="ListLabel 616"/>
    <w:qFormat/>
    <w:rPr>
      <w:rFonts w:cs="Noto Sans Symbols"/>
      <w:position w:val="0"/>
      <w:sz w:val="22"/>
      <w:vertAlign w:val="baseline"/>
    </w:rPr>
  </w:style>
  <w:style w:type="character" w:customStyle="1" w:styleId="ListLabel617">
    <w:name w:val="ListLabel 617"/>
    <w:qFormat/>
    <w:rPr>
      <w:rFonts w:cs="OpenSymbol"/>
    </w:rPr>
  </w:style>
  <w:style w:type="character" w:customStyle="1" w:styleId="ListLabel618">
    <w:name w:val="ListLabel 618"/>
    <w:qFormat/>
    <w:rPr>
      <w:rFonts w:ascii="Times New Roman" w:hAnsi="Times New Roman" w:cs="OpenSymbol"/>
      <w:sz w:val="28"/>
    </w:rPr>
  </w:style>
  <w:style w:type="character" w:customStyle="1" w:styleId="ListLabel619">
    <w:name w:val="ListLabel 619"/>
    <w:qFormat/>
    <w:rPr>
      <w:rFonts w:cs="Cambria Math"/>
    </w:rPr>
  </w:style>
  <w:style w:type="character" w:customStyle="1" w:styleId="ListLabel620">
    <w:name w:val="ListLabel 620"/>
    <w:qFormat/>
    <w:rPr>
      <w:rFonts w:cs="OpenSymbol"/>
    </w:rPr>
  </w:style>
  <w:style w:type="character" w:customStyle="1" w:styleId="ListLabel621">
    <w:name w:val="ListLabel 621"/>
    <w:qFormat/>
    <w:rPr>
      <w:rFonts w:cs="Arial"/>
    </w:rPr>
  </w:style>
  <w:style w:type="character" w:customStyle="1" w:styleId="ListLabel622">
    <w:name w:val="ListLabel 622"/>
    <w:qFormat/>
    <w:rPr>
      <w:rFonts w:cs="Cambria Math"/>
    </w:rPr>
  </w:style>
  <w:style w:type="character" w:customStyle="1" w:styleId="ListLabel623">
    <w:name w:val="ListLabel 623"/>
    <w:qFormat/>
    <w:rPr>
      <w:rFonts w:cs="OpenSymbol"/>
    </w:rPr>
  </w:style>
  <w:style w:type="character" w:customStyle="1" w:styleId="ListLabel624">
    <w:name w:val="ListLabel 624"/>
    <w:qFormat/>
    <w:rPr>
      <w:rFonts w:cs="Arial"/>
    </w:rPr>
  </w:style>
  <w:style w:type="character" w:customStyle="1" w:styleId="ListLabel625">
    <w:name w:val="ListLabel 625"/>
    <w:qFormat/>
    <w:rPr>
      <w:rFonts w:cs="Cambria Math"/>
    </w:rPr>
  </w:style>
  <w:style w:type="character" w:customStyle="1" w:styleId="ListLabel626">
    <w:name w:val="ListLabel 626"/>
    <w:qFormat/>
    <w:rPr>
      <w:rFonts w:eastAsia="Liberation Serif"/>
    </w:rPr>
  </w:style>
  <w:style w:type="character" w:customStyle="1" w:styleId="ListLabel627">
    <w:name w:val="ListLabel 627"/>
    <w:qFormat/>
    <w:rPr>
      <w:rFonts w:eastAsia="Liberation Serif"/>
    </w:rPr>
  </w:style>
  <w:style w:type="character" w:customStyle="1" w:styleId="ListLabel628">
    <w:name w:val="ListLabel 628"/>
    <w:qFormat/>
    <w:rPr>
      <w:rFonts w:ascii="Times New Roman" w:eastAsia="Times New Roman" w:hAnsi="Times New Roman" w:cs="Times New Roman"/>
      <w:sz w:val="28"/>
      <w:szCs w:val="28"/>
      <w:lang w:val="uk-UA"/>
    </w:rPr>
  </w:style>
  <w:style w:type="character" w:customStyle="1" w:styleId="ListLabel629">
    <w:name w:val="ListLabel 629"/>
    <w:qFormat/>
    <w:rPr>
      <w:rFonts w:eastAsia="Arial"/>
    </w:rPr>
  </w:style>
  <w:style w:type="paragraph" w:customStyle="1" w:styleId="Heading">
    <w:name w:val="Heading"/>
    <w:basedOn w:val="a"/>
    <w:next w:val="af"/>
    <w:qFormat/>
    <w:rsid w:val="00AA1B43"/>
    <w:pPr>
      <w:keepNext/>
      <w:widowControl w:val="0"/>
      <w:spacing w:before="240" w:after="120" w:line="240" w:lineRule="auto"/>
    </w:pPr>
    <w:rPr>
      <w:rFonts w:eastAsia="Noto Sans Symbols"/>
      <w:color w:val="00000A"/>
      <w:sz w:val="28"/>
      <w:szCs w:val="28"/>
      <w:lang w:val="uk-UA" w:eastAsia="zh-CN" w:bidi="hi-IN"/>
    </w:rPr>
  </w:style>
  <w:style w:type="paragraph" w:styleId="af">
    <w:name w:val="Body Text"/>
    <w:basedOn w:val="a"/>
    <w:link w:val="13"/>
    <w:unhideWhenUsed/>
    <w:rsid w:val="004C0EC9"/>
    <w:pPr>
      <w:spacing w:after="120"/>
    </w:pPr>
  </w:style>
  <w:style w:type="paragraph" w:styleId="af0">
    <w:name w:val="List"/>
    <w:basedOn w:val="af"/>
    <w:rsid w:val="007A5672"/>
    <w:pPr>
      <w:widowControl w:val="0"/>
      <w:spacing w:after="140"/>
    </w:pPr>
    <w:rPr>
      <w:rFonts w:ascii="Cambria Math" w:eastAsia="Cambria Math" w:hAnsi="Cambria Math"/>
      <w:color w:val="00000A"/>
      <w:sz w:val="24"/>
      <w:szCs w:val="24"/>
      <w:lang w:val="uk-UA" w:eastAsia="zh-CN" w:bidi="hi-IN"/>
    </w:rPr>
  </w:style>
  <w:style w:type="paragraph" w:styleId="af1">
    <w:name w:val="caption"/>
    <w:basedOn w:val="a"/>
    <w:qFormat/>
    <w:rsid w:val="007A5672"/>
    <w:pPr>
      <w:widowControl w:val="0"/>
      <w:suppressLineNumbers/>
      <w:spacing w:before="120" w:after="120" w:line="240" w:lineRule="auto"/>
    </w:pPr>
    <w:rPr>
      <w:rFonts w:ascii="Cambria Math" w:eastAsia="Cambria Math" w:hAnsi="Cambria Math"/>
      <w:i/>
      <w:iCs/>
      <w:color w:val="00000A"/>
      <w:sz w:val="24"/>
      <w:szCs w:val="24"/>
      <w:lang w:val="uk-UA" w:eastAsia="zh-CN" w:bidi="hi-IN"/>
    </w:rPr>
  </w:style>
  <w:style w:type="paragraph" w:customStyle="1" w:styleId="Index">
    <w:name w:val="Index"/>
    <w:basedOn w:val="a"/>
    <w:qFormat/>
    <w:rsid w:val="007A5672"/>
    <w:pPr>
      <w:widowControl w:val="0"/>
      <w:suppressLineNumbers/>
      <w:spacing w:line="240" w:lineRule="auto"/>
    </w:pPr>
    <w:rPr>
      <w:rFonts w:ascii="Cambria Math" w:eastAsia="Cambria Math" w:hAnsi="Cambria Math"/>
      <w:color w:val="00000A"/>
      <w:sz w:val="24"/>
      <w:szCs w:val="24"/>
      <w:lang w:val="uk-UA" w:eastAsia="zh-CN" w:bidi="hi-IN"/>
    </w:rPr>
  </w:style>
  <w:style w:type="paragraph" w:styleId="af2">
    <w:name w:val="Title"/>
    <w:basedOn w:val="a"/>
    <w:next w:val="a"/>
    <w:link w:val="af3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f4">
    <w:name w:val="Subtitle"/>
    <w:basedOn w:val="a"/>
    <w:next w:val="a"/>
    <w:link w:val="af5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af6">
    <w:name w:val="annotation text"/>
    <w:basedOn w:val="a"/>
    <w:link w:val="14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af7">
    <w:name w:val="Balloon Text"/>
    <w:basedOn w:val="a"/>
    <w:link w:val="af8"/>
    <w:uiPriority w:val="99"/>
    <w:semiHidden/>
    <w:unhideWhenUsed/>
    <w:qFormat/>
    <w:rsid w:val="00AA1B43"/>
    <w:pPr>
      <w:spacing w:line="240" w:lineRule="auto"/>
    </w:pPr>
    <w:rPr>
      <w:sz w:val="18"/>
      <w:szCs w:val="18"/>
    </w:rPr>
  </w:style>
  <w:style w:type="paragraph" w:styleId="af9">
    <w:name w:val="annotation subject"/>
    <w:basedOn w:val="af6"/>
    <w:next w:val="af6"/>
    <w:link w:val="15"/>
    <w:uiPriority w:val="99"/>
    <w:semiHidden/>
    <w:unhideWhenUsed/>
    <w:qFormat/>
    <w:rsid w:val="007B7BF1"/>
    <w:rPr>
      <w:b/>
      <w:bCs/>
    </w:rPr>
  </w:style>
  <w:style w:type="paragraph" w:styleId="afa">
    <w:name w:val="List Paragraph"/>
    <w:basedOn w:val="a"/>
    <w:link w:val="16"/>
    <w:uiPriority w:val="34"/>
    <w:qFormat/>
    <w:rsid w:val="00112B96"/>
    <w:pPr>
      <w:ind w:left="720"/>
      <w:contextualSpacing/>
    </w:pPr>
  </w:style>
  <w:style w:type="paragraph" w:styleId="afb">
    <w:name w:val="header"/>
    <w:basedOn w:val="a"/>
    <w:link w:val="17"/>
    <w:uiPriority w:val="99"/>
    <w:unhideWhenUsed/>
    <w:rsid w:val="00112B96"/>
    <w:pPr>
      <w:tabs>
        <w:tab w:val="center" w:pos="4819"/>
        <w:tab w:val="right" w:pos="9639"/>
      </w:tabs>
      <w:spacing w:line="240" w:lineRule="auto"/>
    </w:pPr>
  </w:style>
  <w:style w:type="paragraph" w:styleId="afc">
    <w:name w:val="footer"/>
    <w:basedOn w:val="a"/>
    <w:link w:val="18"/>
    <w:uiPriority w:val="99"/>
    <w:unhideWhenUsed/>
    <w:rsid w:val="00112B96"/>
    <w:pPr>
      <w:tabs>
        <w:tab w:val="center" w:pos="4819"/>
        <w:tab w:val="right" w:pos="9639"/>
      </w:tabs>
      <w:spacing w:line="240" w:lineRule="auto"/>
    </w:pPr>
  </w:style>
  <w:style w:type="paragraph" w:styleId="afd">
    <w:name w:val="footnote text"/>
    <w:basedOn w:val="a"/>
    <w:link w:val="afe"/>
    <w:uiPriority w:val="99"/>
    <w:unhideWhenUsed/>
    <w:qFormat/>
    <w:rsid w:val="00382E22"/>
    <w:pPr>
      <w:spacing w:line="240" w:lineRule="auto"/>
    </w:pPr>
    <w:rPr>
      <w:sz w:val="20"/>
      <w:szCs w:val="20"/>
    </w:rPr>
  </w:style>
  <w:style w:type="paragraph" w:customStyle="1" w:styleId="SchH1">
    <w:name w:val="SchH1"/>
    <w:basedOn w:val="a"/>
    <w:next w:val="af"/>
    <w:uiPriority w:val="6"/>
    <w:qFormat/>
    <w:rsid w:val="004C0EC9"/>
    <w:pPr>
      <w:keepNext/>
      <w:spacing w:after="180" w:line="260" w:lineRule="atLeast"/>
      <w:jc w:val="center"/>
      <w:outlineLvl w:val="0"/>
    </w:pPr>
    <w:rPr>
      <w:rFonts w:ascii="Arial" w:eastAsia="Noto Sans Symbols" w:hAnsi="Arial" w:cs="Times New Roman"/>
      <w:b/>
      <w:bCs/>
      <w:caps/>
      <w:szCs w:val="28"/>
      <w:lang w:val="uk-UA" w:eastAsia="zh-CN"/>
    </w:rPr>
  </w:style>
  <w:style w:type="paragraph" w:customStyle="1" w:styleId="SchH2">
    <w:name w:val="SchH2"/>
    <w:basedOn w:val="a"/>
    <w:next w:val="aff"/>
    <w:uiPriority w:val="6"/>
    <w:qFormat/>
    <w:rsid w:val="004C0EC9"/>
    <w:pPr>
      <w:keepNext/>
      <w:spacing w:after="180" w:line="260" w:lineRule="atLeast"/>
      <w:jc w:val="both"/>
      <w:outlineLvl w:val="1"/>
    </w:pPr>
    <w:rPr>
      <w:rFonts w:ascii="Arial" w:eastAsia="Noto Sans Symbols" w:hAnsi="Arial" w:cs="Times New Roman"/>
      <w:b/>
      <w:bCs/>
      <w:caps/>
      <w:szCs w:val="28"/>
      <w:lang w:val="uk-UA" w:eastAsia="zh-CN"/>
    </w:rPr>
  </w:style>
  <w:style w:type="paragraph" w:customStyle="1" w:styleId="SchH3">
    <w:name w:val="SchH3"/>
    <w:basedOn w:val="a"/>
    <w:next w:val="aff"/>
    <w:uiPriority w:val="6"/>
    <w:qFormat/>
    <w:rsid w:val="004C0EC9"/>
    <w:pPr>
      <w:keepNext/>
      <w:spacing w:after="180" w:line="260" w:lineRule="atLeast"/>
      <w:jc w:val="both"/>
      <w:outlineLvl w:val="2"/>
    </w:pPr>
    <w:rPr>
      <w:rFonts w:ascii="Arial" w:eastAsia="Arial" w:hAnsi="Arial" w:cs="Times New Roman"/>
      <w:b/>
      <w:bCs/>
      <w:szCs w:val="28"/>
      <w:lang w:val="uk-UA" w:eastAsia="zh-CN"/>
    </w:rPr>
  </w:style>
  <w:style w:type="paragraph" w:customStyle="1" w:styleId="SchH4">
    <w:name w:val="SchH4"/>
    <w:basedOn w:val="a"/>
    <w:link w:val="SchH4Char"/>
    <w:uiPriority w:val="6"/>
    <w:qFormat/>
    <w:rsid w:val="004C0EC9"/>
    <w:pPr>
      <w:spacing w:after="180" w:line="260" w:lineRule="atLeast"/>
      <w:jc w:val="both"/>
      <w:outlineLvl w:val="3"/>
    </w:pPr>
    <w:rPr>
      <w:rFonts w:ascii="Arial" w:eastAsia="Arial" w:hAnsi="Arial" w:cs="Times New Roman"/>
      <w:szCs w:val="28"/>
      <w:lang w:val="uk-UA" w:eastAsia="zh-CN"/>
    </w:rPr>
  </w:style>
  <w:style w:type="paragraph" w:customStyle="1" w:styleId="SchH5">
    <w:name w:val="SchH5"/>
    <w:basedOn w:val="a"/>
    <w:uiPriority w:val="6"/>
    <w:qFormat/>
    <w:rsid w:val="004C0EC9"/>
    <w:pPr>
      <w:spacing w:after="180" w:line="260" w:lineRule="atLeast"/>
      <w:jc w:val="both"/>
      <w:outlineLvl w:val="4"/>
    </w:pPr>
    <w:rPr>
      <w:rFonts w:ascii="Arial" w:eastAsia="Arial" w:hAnsi="Arial" w:cs="Times New Roman"/>
      <w:szCs w:val="28"/>
      <w:lang w:val="uk-UA" w:eastAsia="zh-CN"/>
    </w:rPr>
  </w:style>
  <w:style w:type="paragraph" w:customStyle="1" w:styleId="SchH6">
    <w:name w:val="SchH6"/>
    <w:basedOn w:val="a"/>
    <w:uiPriority w:val="6"/>
    <w:qFormat/>
    <w:rsid w:val="004C0EC9"/>
    <w:pPr>
      <w:spacing w:after="180" w:line="260" w:lineRule="atLeast"/>
      <w:jc w:val="both"/>
      <w:outlineLvl w:val="5"/>
    </w:pPr>
    <w:rPr>
      <w:rFonts w:ascii="Arial" w:eastAsia="Arial" w:hAnsi="Arial" w:cs="Times New Roman"/>
      <w:szCs w:val="28"/>
      <w:lang w:val="uk-UA" w:eastAsia="zh-CN"/>
    </w:rPr>
  </w:style>
  <w:style w:type="paragraph" w:customStyle="1" w:styleId="SchH7">
    <w:name w:val="SchH7"/>
    <w:basedOn w:val="a"/>
    <w:uiPriority w:val="6"/>
    <w:qFormat/>
    <w:rsid w:val="004C0EC9"/>
    <w:pPr>
      <w:spacing w:after="180" w:line="260" w:lineRule="atLeast"/>
      <w:jc w:val="both"/>
    </w:pPr>
    <w:rPr>
      <w:rFonts w:ascii="Arial" w:eastAsia="Arial" w:hAnsi="Arial" w:cs="Times New Roman"/>
      <w:szCs w:val="28"/>
      <w:lang w:val="uk-UA" w:eastAsia="zh-CN"/>
    </w:rPr>
  </w:style>
  <w:style w:type="paragraph" w:customStyle="1" w:styleId="Part">
    <w:name w:val="Part"/>
    <w:basedOn w:val="af"/>
    <w:next w:val="af"/>
    <w:uiPriority w:val="7"/>
    <w:qFormat/>
    <w:rsid w:val="004C0EC9"/>
    <w:pPr>
      <w:keepNext/>
      <w:spacing w:after="180" w:line="260" w:lineRule="atLeast"/>
      <w:ind w:left="2160" w:hanging="360"/>
      <w:jc w:val="center"/>
    </w:pPr>
    <w:rPr>
      <w:rFonts w:ascii="Arial" w:eastAsia="Arial" w:hAnsi="Arial" w:cs="Times New Roman"/>
      <w:b/>
      <w:caps/>
      <w:szCs w:val="28"/>
      <w:lang w:val="uk-UA" w:eastAsia="zh-CN"/>
    </w:rPr>
  </w:style>
  <w:style w:type="paragraph" w:styleId="aff">
    <w:name w:val="Body Text Indent"/>
    <w:basedOn w:val="a"/>
    <w:link w:val="19"/>
    <w:uiPriority w:val="99"/>
    <w:semiHidden/>
    <w:unhideWhenUsed/>
    <w:rsid w:val="004C0EC9"/>
    <w:pPr>
      <w:spacing w:after="120"/>
      <w:ind w:left="360"/>
    </w:pPr>
  </w:style>
  <w:style w:type="paragraph" w:styleId="aff0">
    <w:name w:val="Normal (Web)"/>
    <w:basedOn w:val="a"/>
    <w:uiPriority w:val="99"/>
    <w:unhideWhenUsed/>
    <w:qFormat/>
    <w:rsid w:val="00A137CF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ff1">
    <w:name w:val="Revision"/>
    <w:uiPriority w:val="99"/>
    <w:semiHidden/>
    <w:qFormat/>
    <w:rsid w:val="00C50800"/>
    <w:rPr>
      <w:sz w:val="22"/>
      <w:szCs w:val="22"/>
      <w:lang w:val="ru" w:eastAsia="en-GB"/>
    </w:rPr>
  </w:style>
  <w:style w:type="paragraph" w:customStyle="1" w:styleId="FrameContents">
    <w:name w:val="Frame Contents"/>
    <w:basedOn w:val="a"/>
    <w:qFormat/>
    <w:rsid w:val="007A5672"/>
    <w:pPr>
      <w:widowControl w:val="0"/>
      <w:spacing w:line="240" w:lineRule="auto"/>
    </w:pPr>
    <w:rPr>
      <w:rFonts w:ascii="Cambria Math" w:eastAsia="Cambria Math" w:hAnsi="Cambria Math" w:cs="Cambria Math"/>
      <w:sz w:val="24"/>
      <w:szCs w:val="24"/>
      <w:lang w:val="uk-UA" w:eastAsia="zh-CN" w:bidi="hi-IN"/>
    </w:rPr>
  </w:style>
  <w:style w:type="paragraph" w:customStyle="1" w:styleId="LO-normal">
    <w:name w:val="LO-normal"/>
    <w:qFormat/>
    <w:rsid w:val="007A5672"/>
    <w:rPr>
      <w:rFonts w:ascii="Cambria Math" w:eastAsia="Cambria Math" w:hAnsi="Cambria Math" w:cs="Cambria Math"/>
      <w:color w:val="00000A"/>
      <w:sz w:val="24"/>
      <w:szCs w:val="24"/>
      <w:lang w:eastAsia="zh-CN" w:bidi="hi-IN"/>
    </w:rPr>
  </w:style>
  <w:style w:type="paragraph" w:customStyle="1" w:styleId="TableContents">
    <w:name w:val="Table Contents"/>
    <w:basedOn w:val="a"/>
    <w:qFormat/>
    <w:rsid w:val="007A5672"/>
    <w:pPr>
      <w:widowControl w:val="0"/>
      <w:suppressLineNumbers/>
      <w:spacing w:line="240" w:lineRule="auto"/>
    </w:pPr>
    <w:rPr>
      <w:rFonts w:ascii="Cambria Math" w:eastAsia="Cambria Math" w:hAnsi="Cambria Math" w:cs="Cambria Math"/>
      <w:color w:val="00000A"/>
      <w:sz w:val="24"/>
      <w:szCs w:val="24"/>
      <w:lang w:val="uk-UA" w:eastAsia="zh-CN" w:bidi="hi-IN"/>
    </w:rPr>
  </w:style>
  <w:style w:type="paragraph" w:customStyle="1" w:styleId="TableHeading">
    <w:name w:val="Table Heading"/>
    <w:basedOn w:val="TableContents"/>
    <w:qFormat/>
    <w:rsid w:val="007A5672"/>
    <w:pPr>
      <w:jc w:val="center"/>
    </w:pPr>
    <w:rPr>
      <w:b/>
      <w:bCs/>
    </w:rPr>
  </w:style>
  <w:style w:type="paragraph" w:styleId="aff2">
    <w:name w:val="endnote text"/>
    <w:basedOn w:val="a"/>
    <w:link w:val="aff3"/>
    <w:uiPriority w:val="99"/>
    <w:semiHidden/>
    <w:unhideWhenUsed/>
    <w:rsid w:val="0049050F"/>
    <w:pPr>
      <w:spacing w:line="240" w:lineRule="auto"/>
    </w:pPr>
    <w:rPr>
      <w:sz w:val="20"/>
      <w:szCs w:val="20"/>
    </w:rPr>
  </w:style>
  <w:style w:type="paragraph" w:customStyle="1" w:styleId="Da">
    <w:name w:val="D(a)"/>
    <w:basedOn w:val="a"/>
    <w:qFormat/>
    <w:rsid w:val="00632ED1"/>
    <w:pPr>
      <w:spacing w:after="180" w:line="260" w:lineRule="atLeast"/>
      <w:jc w:val="both"/>
    </w:pPr>
    <w:rPr>
      <w:rFonts w:ascii="Arial" w:eastAsia="Arial" w:hAnsi="Arial" w:cs="Times New Roman"/>
      <w:szCs w:val="28"/>
      <w:lang w:val="en-GB" w:eastAsia="zh-CN"/>
    </w:rPr>
  </w:style>
  <w:style w:type="paragraph" w:customStyle="1" w:styleId="Di">
    <w:name w:val="D(i)"/>
    <w:basedOn w:val="a"/>
    <w:qFormat/>
    <w:rsid w:val="00632ED1"/>
    <w:pPr>
      <w:spacing w:after="180" w:line="260" w:lineRule="atLeast"/>
    </w:pPr>
    <w:rPr>
      <w:rFonts w:ascii="Arial" w:eastAsia="Arial" w:hAnsi="Arial" w:cs="Times New Roman"/>
      <w:szCs w:val="28"/>
      <w:lang w:val="en-US" w:eastAsia="zh-CN"/>
    </w:rPr>
  </w:style>
  <w:style w:type="paragraph" w:customStyle="1" w:styleId="DA0">
    <w:name w:val="D(A)"/>
    <w:basedOn w:val="a"/>
    <w:qFormat/>
    <w:rsid w:val="00632ED1"/>
    <w:pPr>
      <w:spacing w:after="180" w:line="260" w:lineRule="atLeast"/>
    </w:pPr>
    <w:rPr>
      <w:rFonts w:ascii="Arial" w:eastAsia="Arial" w:hAnsi="Arial" w:cs="Times New Roman"/>
      <w:szCs w:val="28"/>
      <w:lang w:val="en-US" w:eastAsia="zh-CN"/>
    </w:rPr>
  </w:style>
  <w:style w:type="paragraph" w:customStyle="1" w:styleId="DefinitionParagraph">
    <w:name w:val="Definition Paragraph"/>
    <w:basedOn w:val="a"/>
    <w:qFormat/>
    <w:rsid w:val="00632ED1"/>
    <w:pPr>
      <w:spacing w:after="180" w:line="260" w:lineRule="atLeast"/>
      <w:jc w:val="both"/>
    </w:pPr>
    <w:rPr>
      <w:rFonts w:ascii="Arial" w:eastAsia="Arial" w:hAnsi="Arial" w:cs="Times New Roman"/>
      <w:szCs w:val="28"/>
      <w:lang w:val="en-US" w:eastAsia="zh-CN"/>
    </w:rPr>
  </w:style>
  <w:style w:type="paragraph" w:customStyle="1" w:styleId="rvps2">
    <w:name w:val="rvps2"/>
    <w:basedOn w:val="a"/>
    <w:qFormat/>
    <w:rsid w:val="008675AB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aff4">
    <w:name w:val="No Spacing"/>
    <w:uiPriority w:val="1"/>
    <w:qFormat/>
    <w:rsid w:val="00314D1F"/>
    <w:rPr>
      <w:rFonts w:ascii="Arial" w:eastAsia="Arial" w:hAnsi="Arial" w:cs="Arial"/>
      <w:sz w:val="22"/>
      <w:szCs w:val="22"/>
    </w:rPr>
  </w:style>
  <w:style w:type="paragraph" w:styleId="aff5">
    <w:name w:val="TOC Heading"/>
    <w:basedOn w:val="1"/>
    <w:next w:val="a"/>
    <w:uiPriority w:val="39"/>
    <w:qFormat/>
    <w:rsid w:val="00676092"/>
    <w:pPr>
      <w:spacing w:before="240" w:after="0" w:line="259" w:lineRule="auto"/>
      <w:jc w:val="left"/>
    </w:pPr>
    <w:rPr>
      <w:rFonts w:ascii="Noto Sans Symbols" w:eastAsia="Noto Sans Symbols" w:hAnsi="Noto Sans Symbols" w:cs="Noto Sans Symbols"/>
      <w:b w:val="0"/>
      <w:color w:val="365F91"/>
      <w:sz w:val="32"/>
      <w:szCs w:val="32"/>
      <w:lang w:eastAsia="uk-UA"/>
    </w:rPr>
  </w:style>
  <w:style w:type="paragraph" w:styleId="1a">
    <w:name w:val="toc 1"/>
    <w:basedOn w:val="a"/>
    <w:next w:val="a"/>
    <w:autoRedefine/>
    <w:uiPriority w:val="39"/>
    <w:unhideWhenUsed/>
    <w:rsid w:val="00201FCB"/>
    <w:pPr>
      <w:tabs>
        <w:tab w:val="right" w:leader="dot" w:pos="10347"/>
      </w:tabs>
      <w:spacing w:after="100"/>
    </w:pPr>
    <w:rPr>
      <w:rFonts w:ascii="Times New Roman" w:hAnsi="Times New Roman"/>
      <w:sz w:val="28"/>
    </w:rPr>
  </w:style>
  <w:style w:type="paragraph" w:styleId="21">
    <w:name w:val="toc 2"/>
    <w:basedOn w:val="a"/>
    <w:next w:val="a"/>
    <w:autoRedefine/>
    <w:uiPriority w:val="39"/>
    <w:unhideWhenUsed/>
    <w:rsid w:val="00693805"/>
    <w:pPr>
      <w:tabs>
        <w:tab w:val="right" w:leader="dot" w:pos="10347"/>
      </w:tabs>
      <w:spacing w:after="100"/>
      <w:jc w:val="both"/>
    </w:pPr>
    <w:rPr>
      <w:rFonts w:ascii="Times New Roman" w:hAnsi="Times New Roman"/>
      <w:sz w:val="28"/>
    </w:rPr>
  </w:style>
  <w:style w:type="numbering" w:customStyle="1" w:styleId="NoList1">
    <w:name w:val="No List1"/>
    <w:uiPriority w:val="99"/>
    <w:semiHidden/>
    <w:unhideWhenUsed/>
    <w:qFormat/>
    <w:rsid w:val="007A5672"/>
  </w:style>
  <w:style w:type="numbering" w:customStyle="1" w:styleId="BMDefinitions">
    <w:name w:val="B&amp;M Definitions"/>
    <w:qFormat/>
    <w:rsid w:val="00632ED1"/>
    <w:pPr>
      <w:numPr>
        <w:numId w:val="4"/>
      </w:numPr>
    </w:pPr>
  </w:style>
  <w:style w:type="character" w:styleId="aff6">
    <w:name w:val="Hyperlink"/>
    <w:uiPriority w:val="99"/>
    <w:unhideWhenUsed/>
    <w:rsid w:val="0053395D"/>
    <w:rPr>
      <w:color w:val="0000FF"/>
      <w:u w:val="single"/>
    </w:rPr>
  </w:style>
  <w:style w:type="paragraph" w:customStyle="1" w:styleId="1b">
    <w:name w:val="Абзац списка1"/>
    <w:basedOn w:val="a"/>
    <w:uiPriority w:val="99"/>
    <w:rsid w:val="0030773F"/>
    <w:pPr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thrv-advanced-inline-text">
    <w:name w:val="thrv-advanced-inline-text"/>
    <w:basedOn w:val="a0"/>
    <w:rsid w:val="00B53958"/>
  </w:style>
  <w:style w:type="paragraph" w:customStyle="1" w:styleId="Default">
    <w:name w:val="Default"/>
    <w:rsid w:val="00456A57"/>
    <w:pPr>
      <w:autoSpaceDE w:val="0"/>
      <w:autoSpaceDN w:val="0"/>
      <w:adjustRightInd w:val="0"/>
    </w:pPr>
    <w:rPr>
      <w:rFonts w:ascii="Times New Roman" w:eastAsia="Noto Sans Symbols" w:hAnsi="Times New Roman" w:cs="Times New Roman"/>
      <w:color w:val="000000"/>
      <w:sz w:val="24"/>
      <w:szCs w:val="24"/>
      <w:lang w:val="ru-RU" w:eastAsia="en-US"/>
    </w:rPr>
  </w:style>
  <w:style w:type="character" w:customStyle="1" w:styleId="rvts44">
    <w:name w:val="rvts44"/>
    <w:basedOn w:val="a0"/>
    <w:rsid w:val="00EE36F2"/>
  </w:style>
  <w:style w:type="paragraph" w:customStyle="1" w:styleId="rvps17">
    <w:name w:val="rvps17"/>
    <w:basedOn w:val="a"/>
    <w:rsid w:val="003D2C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customStyle="1" w:styleId="rvts23">
    <w:name w:val="rvts23"/>
    <w:basedOn w:val="a0"/>
    <w:rsid w:val="003D2C91"/>
  </w:style>
  <w:style w:type="character" w:customStyle="1" w:styleId="rvts64">
    <w:name w:val="rvts64"/>
    <w:basedOn w:val="a0"/>
    <w:rsid w:val="003D2C91"/>
  </w:style>
  <w:style w:type="paragraph" w:customStyle="1" w:styleId="rvps7">
    <w:name w:val="rvps7"/>
    <w:basedOn w:val="a"/>
    <w:rsid w:val="003D2C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customStyle="1" w:styleId="rvts9">
    <w:name w:val="rvts9"/>
    <w:basedOn w:val="a0"/>
    <w:rsid w:val="003D2C91"/>
  </w:style>
  <w:style w:type="paragraph" w:customStyle="1" w:styleId="rvps6">
    <w:name w:val="rvps6"/>
    <w:basedOn w:val="a"/>
    <w:rsid w:val="003D2C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customStyle="1" w:styleId="fontstyle01">
    <w:name w:val="fontstyle01"/>
    <w:rsid w:val="002321A1"/>
    <w:rPr>
      <w:rFonts w:ascii="Arial" w:hAnsi="Arial" w:hint="default"/>
      <w:b w:val="0"/>
      <w:bCs w:val="0"/>
      <w:i w:val="0"/>
      <w:iCs w:val="0"/>
      <w:color w:val="000000"/>
      <w:sz w:val="28"/>
      <w:szCs w:val="28"/>
    </w:rPr>
  </w:style>
  <w:style w:type="table" w:styleId="aff7">
    <w:name w:val="Table Grid"/>
    <w:basedOn w:val="a1"/>
    <w:uiPriority w:val="59"/>
    <w:unhideWhenUsed/>
    <w:rsid w:val="002321A1"/>
    <w:rPr>
      <w:rFonts w:ascii="Arial" w:eastAsia="Arial" w:hAnsi="Arial" w:cs="Arial"/>
      <w:lang w:val="ru-R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a0"/>
    <w:rsid w:val="00CC7201"/>
  </w:style>
  <w:style w:type="character" w:styleId="aff8">
    <w:name w:val="footnote reference"/>
    <w:uiPriority w:val="99"/>
    <w:semiHidden/>
    <w:unhideWhenUsed/>
    <w:rsid w:val="00554E58"/>
    <w:rPr>
      <w:vertAlign w:val="superscript"/>
    </w:rPr>
  </w:style>
  <w:style w:type="numbering" w:customStyle="1" w:styleId="BMSchedules">
    <w:name w:val="B&amp;M Schedules"/>
    <w:uiPriority w:val="99"/>
    <w:rsid w:val="00801133"/>
    <w:pPr>
      <w:numPr>
        <w:numId w:val="19"/>
      </w:numPr>
    </w:pPr>
  </w:style>
  <w:style w:type="character" w:customStyle="1" w:styleId="14">
    <w:name w:val="Текст примечания Знак1"/>
    <w:link w:val="af6"/>
    <w:uiPriority w:val="99"/>
    <w:rsid w:val="00801133"/>
    <w:rPr>
      <w:sz w:val="20"/>
      <w:szCs w:val="20"/>
    </w:rPr>
  </w:style>
  <w:style w:type="paragraph" w:styleId="31">
    <w:name w:val="toc 3"/>
    <w:basedOn w:val="a"/>
    <w:next w:val="a"/>
    <w:autoRedefine/>
    <w:uiPriority w:val="39"/>
    <w:semiHidden/>
    <w:unhideWhenUsed/>
    <w:rsid w:val="002E7B03"/>
    <w:pPr>
      <w:spacing w:after="100"/>
      <w:ind w:left="440"/>
    </w:pPr>
    <w:rPr>
      <w:rFonts w:ascii="Times New Roman" w:hAnsi="Times New Roman"/>
      <w:sz w:val="28"/>
    </w:rPr>
  </w:style>
  <w:style w:type="paragraph" w:styleId="41">
    <w:name w:val="toc 4"/>
    <w:basedOn w:val="a"/>
    <w:next w:val="a"/>
    <w:autoRedefine/>
    <w:uiPriority w:val="39"/>
    <w:semiHidden/>
    <w:unhideWhenUsed/>
    <w:rsid w:val="002E7B03"/>
    <w:pPr>
      <w:spacing w:after="100"/>
      <w:ind w:left="660"/>
    </w:pPr>
    <w:rPr>
      <w:rFonts w:ascii="Times New Roman" w:hAnsi="Times New Roman"/>
      <w:sz w:val="28"/>
    </w:rPr>
  </w:style>
  <w:style w:type="paragraph" w:styleId="51">
    <w:name w:val="toc 5"/>
    <w:basedOn w:val="a"/>
    <w:next w:val="a"/>
    <w:autoRedefine/>
    <w:uiPriority w:val="39"/>
    <w:semiHidden/>
    <w:unhideWhenUsed/>
    <w:rsid w:val="002E7B03"/>
    <w:pPr>
      <w:spacing w:after="100"/>
      <w:ind w:left="880"/>
    </w:pPr>
    <w:rPr>
      <w:rFonts w:ascii="Times New Roman" w:hAnsi="Times New Roman"/>
      <w:sz w:val="28"/>
    </w:rPr>
  </w:style>
  <w:style w:type="paragraph" w:styleId="61">
    <w:name w:val="toc 6"/>
    <w:basedOn w:val="a"/>
    <w:next w:val="a"/>
    <w:autoRedefine/>
    <w:uiPriority w:val="39"/>
    <w:semiHidden/>
    <w:unhideWhenUsed/>
    <w:rsid w:val="002E7B03"/>
    <w:pPr>
      <w:spacing w:after="100"/>
      <w:ind w:left="1100"/>
    </w:pPr>
    <w:rPr>
      <w:rFonts w:ascii="Times New Roman" w:hAnsi="Times New Roman"/>
      <w:sz w:val="28"/>
    </w:rPr>
  </w:style>
  <w:style w:type="character" w:customStyle="1" w:styleId="16">
    <w:name w:val="Абзац списка Знак1"/>
    <w:basedOn w:val="a0"/>
    <w:link w:val="afa"/>
    <w:uiPriority w:val="34"/>
    <w:qFormat/>
    <w:locked/>
    <w:rsid w:val="0090310D"/>
  </w:style>
  <w:style w:type="character" w:customStyle="1" w:styleId="s1">
    <w:name w:val="s1"/>
    <w:basedOn w:val="a0"/>
    <w:rsid w:val="006665C3"/>
  </w:style>
  <w:style w:type="character" w:customStyle="1" w:styleId="10">
    <w:name w:val="Заголовок 1 Знак"/>
    <w:link w:val="1"/>
    <w:uiPriority w:val="9"/>
    <w:rsid w:val="004759A7"/>
    <w:rPr>
      <w:rFonts w:ascii="Times New Roman" w:hAnsi="Times New Roman" w:cs="Times New Roman"/>
      <w:b/>
      <w:sz w:val="28"/>
      <w:szCs w:val="28"/>
      <w:lang w:val="uk-UA"/>
    </w:rPr>
  </w:style>
  <w:style w:type="character" w:customStyle="1" w:styleId="20">
    <w:name w:val="Заголовок 2 Знак"/>
    <w:link w:val="2"/>
    <w:uiPriority w:val="9"/>
    <w:rsid w:val="004759A7"/>
    <w:rPr>
      <w:rFonts w:ascii="Times New Roman" w:hAnsi="Times New Roman" w:cs="Times New Roman"/>
      <w:b/>
      <w:sz w:val="28"/>
      <w:szCs w:val="28"/>
      <w:lang w:val="uk-UA"/>
    </w:rPr>
  </w:style>
  <w:style w:type="character" w:customStyle="1" w:styleId="30">
    <w:name w:val="Заголовок 3 Знак"/>
    <w:link w:val="3"/>
    <w:uiPriority w:val="9"/>
    <w:rsid w:val="004759A7"/>
    <w:rPr>
      <w:color w:val="434343"/>
      <w:sz w:val="28"/>
      <w:szCs w:val="28"/>
    </w:rPr>
  </w:style>
  <w:style w:type="character" w:customStyle="1" w:styleId="40">
    <w:name w:val="Заголовок 4 Знак"/>
    <w:link w:val="4"/>
    <w:uiPriority w:val="9"/>
    <w:rsid w:val="004759A7"/>
    <w:rPr>
      <w:color w:val="666666"/>
      <w:sz w:val="24"/>
      <w:szCs w:val="24"/>
    </w:rPr>
  </w:style>
  <w:style w:type="character" w:customStyle="1" w:styleId="50">
    <w:name w:val="Заголовок 5 Знак"/>
    <w:link w:val="5"/>
    <w:uiPriority w:val="9"/>
    <w:rsid w:val="004759A7"/>
    <w:rPr>
      <w:color w:val="666666"/>
    </w:rPr>
  </w:style>
  <w:style w:type="character" w:customStyle="1" w:styleId="60">
    <w:name w:val="Заголовок 6 Знак"/>
    <w:link w:val="6"/>
    <w:uiPriority w:val="9"/>
    <w:rsid w:val="004759A7"/>
    <w:rPr>
      <w:i/>
      <w:color w:val="666666"/>
    </w:rPr>
  </w:style>
  <w:style w:type="character" w:customStyle="1" w:styleId="13">
    <w:name w:val="Основной текст Знак1"/>
    <w:basedOn w:val="a0"/>
    <w:link w:val="af"/>
    <w:rsid w:val="004759A7"/>
  </w:style>
  <w:style w:type="character" w:customStyle="1" w:styleId="af3">
    <w:name w:val="Заголовок Знак"/>
    <w:link w:val="af2"/>
    <w:uiPriority w:val="10"/>
    <w:rsid w:val="004759A7"/>
    <w:rPr>
      <w:sz w:val="52"/>
      <w:szCs w:val="52"/>
    </w:rPr>
  </w:style>
  <w:style w:type="character" w:customStyle="1" w:styleId="af5">
    <w:name w:val="Подзаголовок Знак"/>
    <w:link w:val="af4"/>
    <w:uiPriority w:val="11"/>
    <w:rsid w:val="004759A7"/>
    <w:rPr>
      <w:color w:val="666666"/>
      <w:sz w:val="30"/>
      <w:szCs w:val="30"/>
    </w:rPr>
  </w:style>
  <w:style w:type="character" w:customStyle="1" w:styleId="af8">
    <w:name w:val="Текст выноски Знак"/>
    <w:link w:val="af7"/>
    <w:uiPriority w:val="99"/>
    <w:semiHidden/>
    <w:rsid w:val="004759A7"/>
    <w:rPr>
      <w:sz w:val="18"/>
      <w:szCs w:val="18"/>
      <w:lang w:val="ru" w:eastAsia="en-GB"/>
    </w:rPr>
  </w:style>
  <w:style w:type="character" w:customStyle="1" w:styleId="15">
    <w:name w:val="Тема примечания Знак1"/>
    <w:link w:val="af9"/>
    <w:uiPriority w:val="99"/>
    <w:semiHidden/>
    <w:rsid w:val="004759A7"/>
    <w:rPr>
      <w:b/>
      <w:bCs/>
      <w:sz w:val="20"/>
      <w:szCs w:val="20"/>
    </w:rPr>
  </w:style>
  <w:style w:type="character" w:customStyle="1" w:styleId="17">
    <w:name w:val="Верхний колонтитул Знак1"/>
    <w:basedOn w:val="a0"/>
    <w:link w:val="afb"/>
    <w:rsid w:val="004759A7"/>
  </w:style>
  <w:style w:type="character" w:customStyle="1" w:styleId="18">
    <w:name w:val="Нижний колонтитул Знак1"/>
    <w:basedOn w:val="a0"/>
    <w:link w:val="afc"/>
    <w:uiPriority w:val="99"/>
    <w:rsid w:val="004759A7"/>
  </w:style>
  <w:style w:type="character" w:customStyle="1" w:styleId="afe">
    <w:name w:val="Текст сноски Знак"/>
    <w:link w:val="afd"/>
    <w:uiPriority w:val="99"/>
    <w:rsid w:val="004759A7"/>
    <w:rPr>
      <w:lang w:val="ru" w:eastAsia="en-GB"/>
    </w:rPr>
  </w:style>
  <w:style w:type="character" w:customStyle="1" w:styleId="19">
    <w:name w:val="Основной текст с отступом Знак1"/>
    <w:basedOn w:val="a0"/>
    <w:link w:val="aff"/>
    <w:uiPriority w:val="99"/>
    <w:semiHidden/>
    <w:rsid w:val="004759A7"/>
  </w:style>
  <w:style w:type="character" w:customStyle="1" w:styleId="aff3">
    <w:name w:val="Текст концевой сноски Знак"/>
    <w:link w:val="aff2"/>
    <w:uiPriority w:val="99"/>
    <w:semiHidden/>
    <w:rsid w:val="004759A7"/>
    <w:rPr>
      <w:sz w:val="20"/>
      <w:szCs w:val="20"/>
    </w:rPr>
  </w:style>
  <w:style w:type="character" w:styleId="aff9">
    <w:name w:val="FollowedHyperlink"/>
    <w:uiPriority w:val="99"/>
    <w:semiHidden/>
    <w:unhideWhenUsed/>
    <w:rsid w:val="00BC5FCD"/>
    <w:rPr>
      <w:color w:val="800080"/>
      <w:u w:val="single"/>
    </w:rPr>
  </w:style>
  <w:style w:type="character" w:styleId="affa">
    <w:name w:val="Emphasis"/>
    <w:uiPriority w:val="20"/>
    <w:qFormat/>
    <w:rsid w:val="00477878"/>
    <w:rPr>
      <w:i/>
      <w:iCs/>
    </w:rPr>
  </w:style>
  <w:style w:type="paragraph" w:styleId="HTML">
    <w:name w:val="HTML Preformatted"/>
    <w:basedOn w:val="a"/>
    <w:link w:val="HTML1"/>
    <w:uiPriority w:val="99"/>
    <w:semiHidden/>
    <w:unhideWhenUsed/>
    <w:rsid w:val="009803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Arial" w:eastAsia="Times New Roman" w:hAnsi="Arial" w:cs="Arial"/>
      <w:sz w:val="20"/>
      <w:szCs w:val="20"/>
      <w:lang w:val="uk-UA" w:eastAsia="uk-UA"/>
    </w:rPr>
  </w:style>
  <w:style w:type="character" w:customStyle="1" w:styleId="HTML1">
    <w:name w:val="Стандартный HTML Знак1"/>
    <w:link w:val="HTML"/>
    <w:uiPriority w:val="99"/>
    <w:semiHidden/>
    <w:rsid w:val="00980376"/>
    <w:rPr>
      <w:rFonts w:ascii="Arial" w:eastAsia="Times New Roman" w:hAnsi="Arial" w:cs="Arial"/>
    </w:rPr>
  </w:style>
  <w:style w:type="character" w:customStyle="1" w:styleId="UnresolvedMention2">
    <w:name w:val="Unresolved Mention2"/>
    <w:uiPriority w:val="99"/>
    <w:semiHidden/>
    <w:unhideWhenUsed/>
    <w:rsid w:val="001C7B81"/>
    <w:rPr>
      <w:color w:val="605E5C"/>
      <w:shd w:val="clear" w:color="auto" w:fill="E1DFDD"/>
    </w:rPr>
  </w:style>
  <w:style w:type="character" w:customStyle="1" w:styleId="tlid-translation">
    <w:name w:val="tlid-translation"/>
    <w:basedOn w:val="a0"/>
    <w:rsid w:val="00710A53"/>
  </w:style>
  <w:style w:type="character" w:customStyle="1" w:styleId="UnresolvedMention3">
    <w:name w:val="Unresolved Mention3"/>
    <w:uiPriority w:val="99"/>
    <w:semiHidden/>
    <w:unhideWhenUsed/>
    <w:rsid w:val="00AA1B43"/>
    <w:rPr>
      <w:color w:val="605E5C"/>
      <w:shd w:val="clear" w:color="auto" w:fill="E1DFDD"/>
    </w:rPr>
  </w:style>
  <w:style w:type="character" w:customStyle="1" w:styleId="rvts11">
    <w:name w:val="rvts11"/>
    <w:basedOn w:val="a0"/>
    <w:rsid w:val="00490C01"/>
  </w:style>
  <w:style w:type="character" w:customStyle="1" w:styleId="UnresolvedMention4">
    <w:name w:val="Unresolved Mention4"/>
    <w:basedOn w:val="a0"/>
    <w:uiPriority w:val="99"/>
    <w:semiHidden/>
    <w:unhideWhenUsed/>
    <w:rsid w:val="000C52C3"/>
    <w:rPr>
      <w:color w:val="605E5C"/>
      <w:shd w:val="clear" w:color="auto" w:fill="E1DFDD"/>
    </w:rPr>
  </w:style>
  <w:style w:type="character" w:customStyle="1" w:styleId="22">
    <w:name w:val="Незакрита згадка2"/>
    <w:basedOn w:val="a0"/>
    <w:uiPriority w:val="99"/>
    <w:semiHidden/>
    <w:unhideWhenUsed/>
    <w:rsid w:val="00215255"/>
    <w:rPr>
      <w:color w:val="605E5C"/>
      <w:shd w:val="clear" w:color="auto" w:fill="E1DFDD"/>
    </w:rPr>
  </w:style>
  <w:style w:type="paragraph" w:customStyle="1" w:styleId="affb">
    <w:name w:val="Вміст таблиці"/>
    <w:basedOn w:val="a"/>
    <w:qFormat/>
    <w:rsid w:val="004C7E5C"/>
    <w:pPr>
      <w:widowControl w:val="0"/>
      <w:suppressLineNumbers/>
      <w:suppressAutoHyphens/>
      <w:spacing w:line="240" w:lineRule="auto"/>
    </w:pPr>
    <w:rPr>
      <w:rFonts w:ascii="Liberation Serif;Times New Roma" w:eastAsia="Times New Roman" w:hAnsi="Liberation Serif;Times New Roma" w:cs="Mangal"/>
      <w:sz w:val="24"/>
      <w:szCs w:val="24"/>
      <w:lang w:val="uk-UA" w:eastAsia="zh-CN" w:bidi="hi-IN"/>
    </w:rPr>
  </w:style>
  <w:style w:type="character" w:customStyle="1" w:styleId="70">
    <w:name w:val="Заголовок 7 Знак"/>
    <w:basedOn w:val="a0"/>
    <w:link w:val="7"/>
    <w:rsid w:val="000E6321"/>
    <w:rPr>
      <w:rFonts w:ascii="Calibri" w:eastAsia="Times New Roman" w:hAnsi="Calibri" w:cs="Times New Roman"/>
      <w:position w:val="-1"/>
      <w:sz w:val="24"/>
      <w:szCs w:val="24"/>
      <w:lang w:eastAsia="ru-RU"/>
    </w:rPr>
  </w:style>
  <w:style w:type="paragraph" w:customStyle="1" w:styleId="affc">
    <w:name w:val="Нормальний текст"/>
    <w:basedOn w:val="a"/>
    <w:rsid w:val="000E6321"/>
    <w:pPr>
      <w:spacing w:before="120" w:line="240" w:lineRule="auto"/>
      <w:ind w:firstLine="567"/>
    </w:pPr>
    <w:rPr>
      <w:rFonts w:ascii="Antiqua" w:eastAsia="Times New Roman" w:hAnsi="Antiqua" w:cs="Times New Roman"/>
      <w:sz w:val="26"/>
      <w:szCs w:val="20"/>
      <w:lang w:val="uk-UA" w:eastAsia="ru-RU"/>
    </w:rPr>
  </w:style>
  <w:style w:type="table" w:customStyle="1" w:styleId="TableNormal1">
    <w:name w:val="Table Normal1"/>
    <w:rsid w:val="000E6321"/>
    <w:rPr>
      <w:rFonts w:ascii="Times New Roman" w:eastAsia="Times New Roman" w:hAnsi="Times New Roman" w:cs="Times New Roman"/>
      <w:lang w:eastAsia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11">
    <w:name w:val="Обычный1"/>
    <w:rsid w:val="000E6321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8"/>
      <w:szCs w:val="28"/>
      <w:lang w:eastAsia="ru-RU"/>
    </w:rPr>
  </w:style>
  <w:style w:type="character" w:customStyle="1" w:styleId="1c">
    <w:name w:val="Основной шрифт абзаца1"/>
    <w:rsid w:val="000E6321"/>
    <w:rPr>
      <w:w w:val="100"/>
      <w:position w:val="-1"/>
      <w:effect w:val="none"/>
      <w:vertAlign w:val="baseline"/>
      <w:cs w:val="0"/>
      <w:em w:val="none"/>
    </w:rPr>
  </w:style>
  <w:style w:type="table" w:customStyle="1" w:styleId="1d">
    <w:name w:val="Обычная таблица1"/>
    <w:rsid w:val="000E6321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lang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e">
    <w:name w:val="Нет списка1"/>
    <w:rsid w:val="000E6321"/>
  </w:style>
  <w:style w:type="table" w:customStyle="1" w:styleId="GFATableGrid">
    <w:name w:val="Сетка таблицы;GFA Table Grid"/>
    <w:basedOn w:val="1d"/>
    <w:rsid w:val="000E63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">
    <w:name w:val="Текст выноски1"/>
    <w:basedOn w:val="11"/>
    <w:rsid w:val="000E6321"/>
    <w:rPr>
      <w:rFonts w:ascii="Tahoma" w:hAnsi="Tahoma" w:cs="Tahoma"/>
      <w:sz w:val="16"/>
      <w:szCs w:val="16"/>
    </w:rPr>
  </w:style>
  <w:style w:type="paragraph" w:customStyle="1" w:styleId="23">
    <w:name w:val="Абзац списка2"/>
    <w:basedOn w:val="11"/>
    <w:rsid w:val="000E6321"/>
    <w:pPr>
      <w:spacing w:line="276" w:lineRule="auto"/>
      <w:ind w:left="720"/>
      <w:contextualSpacing/>
    </w:pPr>
    <w:rPr>
      <w:rFonts w:ascii="Arial" w:eastAsia="Arial" w:hAnsi="Arial" w:cs="Arial"/>
      <w:sz w:val="22"/>
      <w:szCs w:val="22"/>
      <w:lang w:eastAsia="en-GB"/>
    </w:rPr>
  </w:style>
  <w:style w:type="paragraph" w:customStyle="1" w:styleId="1f0">
    <w:name w:val="Верхний колонтитул1"/>
    <w:basedOn w:val="11"/>
    <w:rsid w:val="000E6321"/>
    <w:pPr>
      <w:tabs>
        <w:tab w:val="center" w:pos="4677"/>
        <w:tab w:val="right" w:pos="9355"/>
      </w:tabs>
    </w:pPr>
    <w:rPr>
      <w:sz w:val="24"/>
      <w:szCs w:val="24"/>
      <w:lang w:val="ru-RU"/>
    </w:rPr>
  </w:style>
  <w:style w:type="character" w:customStyle="1" w:styleId="affd">
    <w:name w:val="Верхний колонтитул Знак"/>
    <w:rsid w:val="000E6321"/>
    <w:rPr>
      <w:w w:val="100"/>
      <w:position w:val="-1"/>
      <w:sz w:val="24"/>
      <w:szCs w:val="24"/>
      <w:effect w:val="none"/>
      <w:vertAlign w:val="baseline"/>
      <w:cs w:val="0"/>
      <w:em w:val="none"/>
      <w:lang w:val="ru-RU" w:eastAsia="ru-RU"/>
    </w:rPr>
  </w:style>
  <w:style w:type="paragraph" w:customStyle="1" w:styleId="1f1">
    <w:name w:val="Нижний колонтитул1"/>
    <w:basedOn w:val="11"/>
    <w:rsid w:val="000E6321"/>
    <w:pPr>
      <w:tabs>
        <w:tab w:val="center" w:pos="4677"/>
        <w:tab w:val="right" w:pos="9355"/>
      </w:tabs>
    </w:pPr>
    <w:rPr>
      <w:sz w:val="24"/>
      <w:szCs w:val="24"/>
      <w:lang w:val="en-US" w:eastAsia="en-US"/>
    </w:rPr>
  </w:style>
  <w:style w:type="character" w:customStyle="1" w:styleId="affe">
    <w:name w:val="Нижний колонтитул Знак"/>
    <w:rsid w:val="000E6321"/>
    <w:rPr>
      <w:w w:val="100"/>
      <w:position w:val="-1"/>
      <w:sz w:val="24"/>
      <w:szCs w:val="24"/>
      <w:effect w:val="none"/>
      <w:vertAlign w:val="baseline"/>
      <w:cs w:val="0"/>
      <w:em w:val="none"/>
      <w:lang w:val="en-US" w:eastAsia="en-US"/>
    </w:rPr>
  </w:style>
  <w:style w:type="character" w:customStyle="1" w:styleId="1f2">
    <w:name w:val="Номер страницы1"/>
    <w:rsid w:val="000E6321"/>
    <w:rPr>
      <w:w w:val="100"/>
      <w:position w:val="-1"/>
      <w:effect w:val="none"/>
      <w:vertAlign w:val="baseline"/>
      <w:cs w:val="0"/>
      <w:em w:val="none"/>
    </w:rPr>
  </w:style>
  <w:style w:type="paragraph" w:customStyle="1" w:styleId="1f3">
    <w:name w:val="Основной текст с отступом1"/>
    <w:basedOn w:val="11"/>
    <w:rsid w:val="000E6321"/>
    <w:pPr>
      <w:ind w:left="-30"/>
      <w:jc w:val="both"/>
    </w:pPr>
    <w:rPr>
      <w:sz w:val="16"/>
      <w:szCs w:val="24"/>
      <w:lang w:val="ru-RU" w:eastAsia="en-US"/>
    </w:rPr>
  </w:style>
  <w:style w:type="character" w:customStyle="1" w:styleId="afff">
    <w:name w:val="Основной текст с отступом Знак"/>
    <w:rsid w:val="000E6321"/>
    <w:rPr>
      <w:w w:val="100"/>
      <w:position w:val="-1"/>
      <w:sz w:val="16"/>
      <w:szCs w:val="24"/>
      <w:effect w:val="none"/>
      <w:vertAlign w:val="baseline"/>
      <w:cs w:val="0"/>
      <w:em w:val="none"/>
      <w:lang w:val="ru-RU" w:eastAsia="en-US"/>
    </w:rPr>
  </w:style>
  <w:style w:type="paragraph" w:customStyle="1" w:styleId="Normal1">
    <w:name w:val="Normal1"/>
    <w:rsid w:val="000E6321"/>
    <w:pPr>
      <w:suppressAutoHyphens/>
      <w:autoSpaceDE w:val="0"/>
      <w:autoSpaceDN w:val="0"/>
      <w:adjustRightInd w:val="0"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4"/>
      <w:szCs w:val="24"/>
    </w:rPr>
  </w:style>
  <w:style w:type="character" w:customStyle="1" w:styleId="afff0">
    <w:name w:val="Абзац списка Знак"/>
    <w:rsid w:val="000E6321"/>
    <w:rPr>
      <w:rFonts w:ascii="Arial" w:eastAsia="Arial" w:hAnsi="Arial" w:cs="Arial"/>
      <w:w w:val="100"/>
      <w:position w:val="-1"/>
      <w:sz w:val="22"/>
      <w:szCs w:val="22"/>
      <w:effect w:val="none"/>
      <w:vertAlign w:val="baseline"/>
      <w:cs w:val="0"/>
      <w:em w:val="none"/>
      <w:lang w:eastAsia="en-GB"/>
    </w:rPr>
  </w:style>
  <w:style w:type="character" w:customStyle="1" w:styleId="1f4">
    <w:name w:val="Знак примечания1"/>
    <w:qFormat/>
    <w:rsid w:val="000E6321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customStyle="1" w:styleId="1f5">
    <w:name w:val="Текст примечания1"/>
    <w:basedOn w:val="11"/>
    <w:qFormat/>
    <w:rsid w:val="000E6321"/>
    <w:rPr>
      <w:sz w:val="20"/>
      <w:szCs w:val="20"/>
    </w:rPr>
  </w:style>
  <w:style w:type="character" w:customStyle="1" w:styleId="afff1">
    <w:name w:val="Текст примечания Знак"/>
    <w:rsid w:val="000E6321"/>
    <w:rPr>
      <w:w w:val="100"/>
      <w:position w:val="-1"/>
      <w:effect w:val="none"/>
      <w:vertAlign w:val="baseline"/>
      <w:cs w:val="0"/>
      <w:em w:val="none"/>
      <w:lang w:eastAsia="ru-RU"/>
    </w:rPr>
  </w:style>
  <w:style w:type="paragraph" w:customStyle="1" w:styleId="1f6">
    <w:name w:val="Тема примечания1"/>
    <w:basedOn w:val="1f5"/>
    <w:next w:val="1f5"/>
    <w:qFormat/>
    <w:rsid w:val="000E6321"/>
    <w:rPr>
      <w:b/>
      <w:bCs/>
    </w:rPr>
  </w:style>
  <w:style w:type="character" w:customStyle="1" w:styleId="afff2">
    <w:name w:val="Тема примечания Знак"/>
    <w:rsid w:val="000E6321"/>
    <w:rPr>
      <w:b/>
      <w:bCs/>
      <w:w w:val="100"/>
      <w:position w:val="-1"/>
      <w:effect w:val="none"/>
      <w:vertAlign w:val="baseline"/>
      <w:cs w:val="0"/>
      <w:em w:val="none"/>
      <w:lang w:eastAsia="ru-RU"/>
    </w:rPr>
  </w:style>
  <w:style w:type="paragraph" w:customStyle="1" w:styleId="1f7">
    <w:name w:val="Обычный (Интернет)1"/>
    <w:basedOn w:val="11"/>
    <w:qFormat/>
    <w:rsid w:val="000E6321"/>
    <w:pPr>
      <w:spacing w:before="100" w:beforeAutospacing="1" w:after="100" w:afterAutospacing="1"/>
    </w:pPr>
    <w:rPr>
      <w:sz w:val="24"/>
      <w:szCs w:val="24"/>
      <w:lang w:val="ru-RU"/>
    </w:rPr>
  </w:style>
  <w:style w:type="character" w:customStyle="1" w:styleId="notranslate">
    <w:name w:val="notranslate"/>
    <w:rsid w:val="000E6321"/>
    <w:rPr>
      <w:w w:val="100"/>
      <w:position w:val="-1"/>
      <w:effect w:val="none"/>
      <w:vertAlign w:val="baseline"/>
      <w:cs w:val="0"/>
      <w:em w:val="none"/>
    </w:rPr>
  </w:style>
  <w:style w:type="character" w:customStyle="1" w:styleId="1f8">
    <w:name w:val="Гиперссылка1"/>
    <w:qFormat/>
    <w:rsid w:val="000E6321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customStyle="1" w:styleId="1f9">
    <w:name w:val="Рецензия1"/>
    <w:rsid w:val="000E6321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8"/>
      <w:szCs w:val="28"/>
      <w:lang w:eastAsia="ru-RU"/>
    </w:rPr>
  </w:style>
  <w:style w:type="paragraph" w:customStyle="1" w:styleId="1fa">
    <w:name w:val="Основной текст1"/>
    <w:basedOn w:val="11"/>
    <w:qFormat/>
    <w:rsid w:val="000E6321"/>
    <w:pPr>
      <w:spacing w:after="120"/>
    </w:pPr>
    <w:rPr>
      <w:rFonts w:ascii="Calibri" w:eastAsia="Calibri" w:hAnsi="Calibri"/>
      <w:sz w:val="24"/>
      <w:szCs w:val="24"/>
      <w:lang w:eastAsia="en-US"/>
    </w:rPr>
  </w:style>
  <w:style w:type="character" w:customStyle="1" w:styleId="afff3">
    <w:name w:val="Основной текст Знак"/>
    <w:rsid w:val="000E6321"/>
    <w:rPr>
      <w:rFonts w:ascii="Calibri" w:eastAsia="Calibri" w:hAnsi="Calibri"/>
      <w:w w:val="100"/>
      <w:position w:val="-1"/>
      <w:sz w:val="24"/>
      <w:szCs w:val="24"/>
      <w:effect w:val="none"/>
      <w:vertAlign w:val="baseline"/>
      <w:cs w:val="0"/>
      <w:em w:val="none"/>
      <w:lang w:val="uk-UA" w:eastAsia="en-US"/>
    </w:rPr>
  </w:style>
  <w:style w:type="paragraph" w:customStyle="1" w:styleId="HTML10">
    <w:name w:val="Стандартный HTML1"/>
    <w:basedOn w:val="11"/>
    <w:qFormat/>
    <w:rsid w:val="000E6321"/>
    <w:rPr>
      <w:rFonts w:ascii="Consolas" w:hAnsi="Consolas"/>
      <w:sz w:val="20"/>
      <w:szCs w:val="20"/>
      <w:lang w:val="en-US" w:eastAsia="en-US"/>
    </w:rPr>
  </w:style>
  <w:style w:type="character" w:customStyle="1" w:styleId="HTML0">
    <w:name w:val="Стандартный HTML Знак"/>
    <w:rsid w:val="000E6321"/>
    <w:rPr>
      <w:rFonts w:ascii="Consolas" w:hAnsi="Consolas"/>
      <w:w w:val="100"/>
      <w:position w:val="-1"/>
      <w:effect w:val="none"/>
      <w:vertAlign w:val="baseline"/>
      <w:cs w:val="0"/>
      <w:em w:val="none"/>
      <w:lang w:val="en-US" w:eastAsia="en-US"/>
    </w:rPr>
  </w:style>
  <w:style w:type="table" w:customStyle="1" w:styleId="TableGrid1">
    <w:name w:val="Table Grid1"/>
    <w:basedOn w:val="1d"/>
    <w:rsid w:val="000E6321"/>
    <w:rPr>
      <w:rFonts w:ascii="Calibri" w:eastAsia="Calibri" w:hAnsi="Calibr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4">
    <w:name w:val="Додаток"/>
    <w:basedOn w:val="1"/>
    <w:rsid w:val="000E6321"/>
    <w:pPr>
      <w:keepLines w:val="0"/>
      <w:suppressAutoHyphens/>
      <w:spacing w:before="240" w:after="60" w:line="1" w:lineRule="atLeast"/>
      <w:ind w:leftChars="-1" w:left="360" w:hangingChars="1" w:hanging="1"/>
      <w:jc w:val="right"/>
      <w:textDirection w:val="btLr"/>
      <w:textAlignment w:val="top"/>
    </w:pPr>
    <w:rPr>
      <w:rFonts w:eastAsia="Times New Roman"/>
      <w:bCs/>
      <w:kern w:val="32"/>
      <w:position w:val="-1"/>
      <w:szCs w:val="20"/>
      <w:lang w:eastAsia="ru-RU"/>
    </w:rPr>
  </w:style>
  <w:style w:type="character" w:styleId="afff5">
    <w:name w:val="endnote reference"/>
    <w:basedOn w:val="a0"/>
    <w:uiPriority w:val="99"/>
    <w:semiHidden/>
    <w:unhideWhenUsed/>
    <w:rsid w:val="000E6321"/>
    <w:rPr>
      <w:vertAlign w:val="superscript"/>
    </w:rPr>
  </w:style>
  <w:style w:type="paragraph" w:customStyle="1" w:styleId="Style2">
    <w:name w:val="Style 2"/>
    <w:basedOn w:val="afa"/>
    <w:qFormat/>
    <w:rsid w:val="00927143"/>
    <w:pPr>
      <w:shd w:val="clear" w:color="auto" w:fill="FFFFFF"/>
      <w:spacing w:before="120" w:after="120" w:line="240" w:lineRule="auto"/>
      <w:jc w:val="both"/>
    </w:pPr>
    <w:rPr>
      <w:rFonts w:ascii="Times New Roman" w:eastAsia="Times New Roman" w:hAnsi="Times New Roman" w:cs="Times New Roman"/>
      <w:color w:val="000000"/>
      <w:sz w:val="24"/>
      <w:szCs w:val="24"/>
      <w:lang w:val="uk-UA"/>
    </w:rPr>
  </w:style>
  <w:style w:type="paragraph" w:customStyle="1" w:styleId="Head4">
    <w:name w:val="Head4"/>
    <w:basedOn w:val="a"/>
    <w:next w:val="a"/>
    <w:uiPriority w:val="9"/>
    <w:qFormat/>
    <w:rsid w:val="00392202"/>
    <w:pPr>
      <w:tabs>
        <w:tab w:val="num" w:pos="720"/>
      </w:tabs>
      <w:spacing w:after="180" w:line="260" w:lineRule="atLeast"/>
      <w:ind w:left="720" w:hanging="720"/>
      <w:jc w:val="both"/>
      <w:outlineLvl w:val="2"/>
    </w:pPr>
    <w:rPr>
      <w:rFonts w:ascii="Times New Roman" w:eastAsia="PMingLiU" w:hAnsi="Times New Roman" w:cs="Times New Roman"/>
      <w:bCs/>
      <w:szCs w:val="28"/>
      <w:lang w:val="uk-UA" w:eastAsia="zh-CN"/>
    </w:rPr>
  </w:style>
  <w:style w:type="character" w:customStyle="1" w:styleId="SchH4Char">
    <w:name w:val="SchH4 Char"/>
    <w:link w:val="SchH4"/>
    <w:uiPriority w:val="6"/>
    <w:rsid w:val="00392202"/>
    <w:rPr>
      <w:rFonts w:ascii="Arial" w:eastAsia="Arial" w:hAnsi="Arial" w:cs="Times New Roman"/>
      <w:sz w:val="22"/>
      <w:szCs w:val="28"/>
      <w:lang w:eastAsia="zh-CN"/>
    </w:rPr>
  </w:style>
  <w:style w:type="paragraph" w:customStyle="1" w:styleId="dod1">
    <w:name w:val="dod1"/>
    <w:basedOn w:val="a"/>
    <w:uiPriority w:val="9"/>
    <w:qFormat/>
    <w:rsid w:val="00392202"/>
    <w:pPr>
      <w:tabs>
        <w:tab w:val="num" w:pos="720"/>
      </w:tabs>
      <w:spacing w:after="240" w:line="240" w:lineRule="auto"/>
      <w:ind w:left="720" w:hanging="720"/>
      <w:jc w:val="both"/>
    </w:pPr>
    <w:rPr>
      <w:rFonts w:ascii="Times New Roman" w:eastAsia="PMingLiU" w:hAnsi="Times New Roman" w:cs="Times New Roman"/>
      <w:b/>
      <w:caps/>
      <w:szCs w:val="28"/>
      <w:lang w:val="uk-UA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1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294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2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0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243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48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0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1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9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7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8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8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E0CCEC-EE4E-496C-8001-2655828A79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1320</CharactersWithSpaces>
  <SharedDoc>false</SharedDoc>
  <HLinks>
    <vt:vector size="216" baseType="variant">
      <vt:variant>
        <vt:i4>2293855</vt:i4>
      </vt:variant>
      <vt:variant>
        <vt:i4>204</vt:i4>
      </vt:variant>
      <vt:variant>
        <vt:i4>0</vt:i4>
      </vt:variant>
      <vt:variant>
        <vt:i4>5</vt:i4>
      </vt:variant>
      <vt:variant>
        <vt:lpwstr>http://www.vru.gov.ua/content/file/Doc_007.pdf</vt:lpwstr>
      </vt:variant>
      <vt:variant>
        <vt:lpwstr/>
      </vt:variant>
      <vt:variant>
        <vt:i4>4718684</vt:i4>
      </vt:variant>
      <vt:variant>
        <vt:i4>201</vt:i4>
      </vt:variant>
      <vt:variant>
        <vt:i4>0</vt:i4>
      </vt:variant>
      <vt:variant>
        <vt:i4>5</vt:i4>
      </vt:variant>
      <vt:variant>
        <vt:lpwstr>https://eefund.org.ua/dokumen</vt:lpwstr>
      </vt:variant>
      <vt:variant>
        <vt:lpwstr/>
      </vt:variant>
      <vt:variant>
        <vt:i4>4718684</vt:i4>
      </vt:variant>
      <vt:variant>
        <vt:i4>198</vt:i4>
      </vt:variant>
      <vt:variant>
        <vt:i4>0</vt:i4>
      </vt:variant>
      <vt:variant>
        <vt:i4>5</vt:i4>
      </vt:variant>
      <vt:variant>
        <vt:lpwstr>https://eefund.org.ua/dokumen</vt:lpwstr>
      </vt:variant>
      <vt:variant>
        <vt:lpwstr/>
      </vt:variant>
      <vt:variant>
        <vt:i4>917518</vt:i4>
      </vt:variant>
      <vt:variant>
        <vt:i4>195</vt:i4>
      </vt:variant>
      <vt:variant>
        <vt:i4>0</vt:i4>
      </vt:variant>
      <vt:variant>
        <vt:i4>5</vt:i4>
      </vt:variant>
      <vt:variant>
        <vt:lpwstr>https://zakon.rada.gov.ua/laws/show/665-2018-%D0%BF</vt:lpwstr>
      </vt:variant>
      <vt:variant>
        <vt:lpwstr>n10</vt:lpwstr>
      </vt:variant>
      <vt:variant>
        <vt:i4>117969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1275073</vt:lpwstr>
      </vt:variant>
      <vt:variant>
        <vt:i4>12452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1275072</vt:lpwstr>
      </vt:variant>
      <vt:variant>
        <vt:i4>104862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1275071</vt:lpwstr>
      </vt:variant>
      <vt:variant>
        <vt:i4>111416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1275070</vt:lpwstr>
      </vt:variant>
      <vt:variant>
        <vt:i4>157291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1275069</vt:lpwstr>
      </vt:variant>
      <vt:variant>
        <vt:i4>163845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1275068</vt:lpwstr>
      </vt:variant>
      <vt:variant>
        <vt:i4>144184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1275067</vt:lpwstr>
      </vt:variant>
      <vt:variant>
        <vt:i4>150737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1275066</vt:lpwstr>
      </vt:variant>
      <vt:variant>
        <vt:i4>131077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1275065</vt:lpwstr>
      </vt:variant>
      <vt:variant>
        <vt:i4>137630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1275064</vt:lpwstr>
      </vt:variant>
      <vt:variant>
        <vt:i4>117969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1275063</vt:lpwstr>
      </vt:variant>
      <vt:variant>
        <vt:i4>124523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1275062</vt:lpwstr>
      </vt:variant>
      <vt:variant>
        <vt:i4>104862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1275061</vt:lpwstr>
      </vt:variant>
      <vt:variant>
        <vt:i4>111416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1275060</vt:lpwstr>
      </vt:variant>
      <vt:variant>
        <vt:i4>157291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1275059</vt:lpwstr>
      </vt:variant>
      <vt:variant>
        <vt:i4>163844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1275058</vt:lpwstr>
      </vt:variant>
      <vt:variant>
        <vt:i4>144184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1275057</vt:lpwstr>
      </vt:variant>
      <vt:variant>
        <vt:i4>150737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1275056</vt:lpwstr>
      </vt:variant>
      <vt:variant>
        <vt:i4>131076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1275055</vt:lpwstr>
      </vt:variant>
      <vt:variant>
        <vt:i4>12452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1275052</vt:lpwstr>
      </vt:variant>
      <vt:variant>
        <vt:i4>104862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1275051</vt:lpwstr>
      </vt:variant>
      <vt:variant>
        <vt:i4>111416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1275050</vt:lpwstr>
      </vt:variant>
      <vt:variant>
        <vt:i4>157291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1275049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1275048</vt:lpwstr>
      </vt:variant>
      <vt:variant>
        <vt:i4>144184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1275047</vt:lpwstr>
      </vt:variant>
      <vt:variant>
        <vt:i4>150737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1275046</vt:lpwstr>
      </vt:variant>
      <vt:variant>
        <vt:i4>13107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1275045</vt:lpwstr>
      </vt:variant>
      <vt:variant>
        <vt:i4>137630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1275044</vt:lpwstr>
      </vt:variant>
      <vt:variant>
        <vt:i4>117969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1275043</vt:lpwstr>
      </vt:variant>
      <vt:variant>
        <vt:i4>124523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1275042</vt:lpwstr>
      </vt:variant>
      <vt:variant>
        <vt:i4>104862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1275041</vt:lpwstr>
      </vt:variant>
      <vt:variant>
        <vt:i4>111416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127504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islav Demianiuk</dc:creator>
  <cp:keywords/>
  <dc:description/>
  <cp:lastModifiedBy>Юлія</cp:lastModifiedBy>
  <cp:revision>2</cp:revision>
  <cp:lastPrinted>2021-06-09T12:55:00Z</cp:lastPrinted>
  <dcterms:created xsi:type="dcterms:W3CDTF">2021-07-01T14:23:00Z</dcterms:created>
  <dcterms:modified xsi:type="dcterms:W3CDTF">2021-07-01T14:23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PecialiST RePack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